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4"/>
          <w:szCs w:val="24"/>
          <w:lang w:val="az-Latn-AZ"/>
        </w:rPr>
        <w:t>Banklar haqqında</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4"/>
          <w:szCs w:val="24"/>
          <w:lang w:val="az-Latn-AZ"/>
        </w:rPr>
        <w:t> </w:t>
      </w:r>
    </w:p>
    <w:p w:rsidR="00137EF6" w:rsidRPr="00137EF6" w:rsidRDefault="00137EF6" w:rsidP="00137EF6">
      <w:pPr>
        <w:shd w:val="clear" w:color="auto" w:fill="FFFFFF"/>
        <w:spacing w:after="0" w:line="240" w:lineRule="auto"/>
        <w:ind w:firstLine="357"/>
        <w:jc w:val="center"/>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AZƏRBAYCAN RESPUBLİKASININ QANUNU</w:t>
      </w:r>
    </w:p>
    <w:p w:rsidR="00137EF6" w:rsidRPr="00137EF6" w:rsidRDefault="00137EF6" w:rsidP="00137EF6">
      <w:pPr>
        <w:shd w:val="clear" w:color="auto" w:fill="FFFFFF"/>
        <w:spacing w:after="0" w:line="240" w:lineRule="auto"/>
        <w:ind w:firstLine="357"/>
        <w:jc w:val="center"/>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 </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u Qanun Azərbaycanda bank sisteminin hüquqi bazasının beynəlxalq standartlara tam uyğunlaşdırılması, iqtisadiyyatda bank xidmətlərinin rolunun artırılması, bank əmanətçilərinin və kreditorlarının müdafiəsinin gücləndirilməsi və bütövlükdə bank sisteminin stabil və təhlükəsiz fəaliyyətinin təmin edilməsi məqsədilə bankların təşkili, daxili idarəedilməsi, fəaliyyətinin tənzimlənməsi və ləğv edilməsi prinsiplərini, qaydalarını və normalarını müəyyən edir.</w:t>
      </w:r>
    </w:p>
    <w:p w:rsidR="00137EF6" w:rsidRPr="00137EF6" w:rsidRDefault="00137EF6" w:rsidP="00137EF6">
      <w:pPr>
        <w:shd w:val="clear" w:color="auto" w:fill="FFFFFF"/>
        <w:spacing w:after="0" w:line="240" w:lineRule="auto"/>
        <w:ind w:firstLine="357"/>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I   fəsil</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4"/>
          <w:szCs w:val="24"/>
          <w:lang w:val="az-Latn-AZ"/>
        </w:rPr>
        <w:t>ÜMUMİ MÜDDƏALAR</w:t>
      </w:r>
    </w:p>
    <w:p w:rsidR="00137EF6" w:rsidRPr="00137EF6" w:rsidRDefault="00137EF6" w:rsidP="00137EF6">
      <w:pPr>
        <w:shd w:val="clear" w:color="auto" w:fill="FFFFFF"/>
        <w:spacing w:after="0" w:line="240" w:lineRule="auto"/>
        <w:ind w:firstLine="357"/>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M a d d ə   1 . </w:t>
      </w:r>
      <w:r w:rsidRPr="00137EF6">
        <w:rPr>
          <w:rFonts w:ascii="Palatino Linotype" w:eastAsia="Times New Roman" w:hAnsi="Palatino Linotype" w:cs="Times New Roman"/>
          <w:b/>
          <w:bCs/>
          <w:lang w:val="az-Latn-AZ"/>
        </w:rPr>
        <w:t>Əsas</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anlayışla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u Qanunda istifadə olunan anlayışlar aşağıdakı mənaları ifadə e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 </w:t>
      </w:r>
      <w:r w:rsidRPr="00137EF6">
        <w:rPr>
          <w:rFonts w:ascii="Palatino Linotype" w:eastAsia="Times New Roman" w:hAnsi="Palatino Linotype" w:cs="Times New Roman"/>
          <w:lang w:val="az-Latn-AZ"/>
        </w:rPr>
        <w:t>- fiziki və hüquqi şəxslərdən depozitlərin və ya digər qaytarılan vəsaitlərin cəlb edilməsi, öz adından və öz hesabına kreditlərin verilməsini, habelə müştərilərin tapşırığı ilə köçürmə və hesablaşma-kassa əməliyyatlarını məcmu halda həyata keçirən hüquqi şəxs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 holdinq şirkəti </w:t>
      </w:r>
      <w:r w:rsidRPr="00137EF6">
        <w:rPr>
          <w:rFonts w:ascii="Palatino Linotype" w:eastAsia="Times New Roman" w:hAnsi="Palatino Linotype" w:cs="Times New Roman"/>
          <w:lang w:val="az-Latn-AZ"/>
        </w:rPr>
        <w:t>- bank lisenziyasına malik bir və ya bir neçə törəmə bankı olan, fəaliyyəti baş ofisinin yerləşdiyi ölkənin bank tənzimləməsi orqanları tərəfindən tənzimlənən və nəzarət olunan şirkət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Törəmə bank </w:t>
      </w:r>
      <w:r w:rsidRPr="00137EF6">
        <w:rPr>
          <w:rFonts w:ascii="Palatino Linotype" w:eastAsia="Times New Roman" w:hAnsi="Palatino Linotype" w:cs="Times New Roman"/>
          <w:lang w:val="az-Latn-AZ"/>
        </w:rPr>
        <w:t>- nizamnamə kapitalında səsvermə hüququ verən səhmlərin əllidən çox faizi təsisçi banka və ya bank holdinq şirkətinə məxsus olan bankdır, yaxud elə bankdır ki, onunla təsisçi bank və ya bank holdinq şirkəti arasında bağlanmış müqaviləyə əsasən təsisçi banka və ya bank holdinq şirkətinə onun qərarlarının qəbul edilməsinə mühüm təsir göstərmək imkanı ver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ın filialı </w:t>
      </w:r>
      <w:r w:rsidRPr="00137EF6">
        <w:rPr>
          <w:rFonts w:ascii="Palatino Linotype" w:eastAsia="Times New Roman" w:hAnsi="Palatino Linotype" w:cs="Times New Roman"/>
          <w:lang w:val="az-Latn-AZ"/>
        </w:rPr>
        <w:t>- hüquqi şəxs olmayan, bankın olduğu yerdən kənarda yerləşən, öhdəlikləri üçün bankın özünün məsuliyyət daşıdığı, banka icazə verilmiş bank fəaliyyətinin hamısını və ya bir hissəsini həyata keçirə bilən bankın ayrıca bölməs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ın şöbəsi</w:t>
      </w:r>
      <w:r w:rsidRPr="00137EF6">
        <w:rPr>
          <w:rFonts w:ascii="Palatino Linotype" w:eastAsia="Times New Roman" w:hAnsi="Palatino Linotype" w:cs="Times New Roman"/>
          <w:lang w:val="az-Latn-AZ"/>
        </w:rPr>
        <w:t> - hüquqi şəxs olmayan, bankın olduğu yerdən kənarda yerləşən, öhdəlikləri üçün bankın özünün məsuliyyət daşıdığı, onun respublika ərazisində depozitlər cəlb edən və/və ya köçürmə, hesablaşma-kassa əməliyyatları aparan ayrıca bölməs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ın nümayəndəliyi </w:t>
      </w:r>
      <w:r w:rsidRPr="00137EF6">
        <w:rPr>
          <w:rFonts w:ascii="Palatino Linotype" w:eastAsia="Times New Roman" w:hAnsi="Palatino Linotype" w:cs="Times New Roman"/>
          <w:lang w:val="az-Latn-AZ"/>
        </w:rPr>
        <w:t>- hüquqi şəxs olmayan, bankın olduğu yerdən kənarda yerləşən, bank fəaliyyəti ilə məşğul olmağa hüququ olmayan, yalnız onun mənafelərini təmsil və müdafiə edən bankın ayrıca bölməs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 olmayan  kredit təşkilatı</w:t>
      </w:r>
      <w:r w:rsidRPr="00137EF6">
        <w:rPr>
          <w:rFonts w:ascii="Palatino Linotype" w:eastAsia="Times New Roman" w:hAnsi="Palatino Linotype" w:cs="Times New Roman"/>
          <w:lang w:val="az-Latn-AZ"/>
        </w:rPr>
        <w:t> - qanunla bank olmayan  kredit təşkilatı statusuna malik olan hüquqi şəxs.</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 lisenziyası </w:t>
      </w:r>
      <w:r w:rsidRPr="00137EF6">
        <w:rPr>
          <w:rFonts w:ascii="Palatino Linotype" w:eastAsia="Times New Roman" w:hAnsi="Palatino Linotype" w:cs="Times New Roman"/>
          <w:lang w:val="az-Latn-AZ"/>
        </w:rPr>
        <w:t>- bu Qanunla müəyyən edilmiş qaydada verilən, fiziki və hüquqi şəxslərdən depozitlər və ya digər qaytanlan vəsaitlər cəlb etmək, öz adından və öz hesabına kreditlər vermək ilə bağlı fəaliyyəti, habelə müştərilərin tapşırığı ilə köçürmə və hesablaşma-kassa əməliyyatlarını məcmu halda həyata keçirməyə müstəsna hüquq verən xüsusi razılıq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lastRenderedPageBreak/>
        <w:t>Bank krediti (bundan sonra kredit) </w:t>
      </w:r>
      <w:r w:rsidRPr="00137EF6">
        <w:rPr>
          <w:rFonts w:ascii="Palatino Linotype" w:eastAsia="Times New Roman" w:hAnsi="Palatino Linotype" w:cs="Times New Roman"/>
          <w:lang w:val="az-Latn-AZ"/>
        </w:rPr>
        <w:t>- bağlanmış müqaviləyə uyğun olaraq qaytarılmaq, müəyyən müddətə (müddətin uzadılması hüququ ilə) və faizlər (komisyon haqqlar) ödənilmək şərti ilə, təminatla və ya təminatsız müəyyən məbləğdə borc verilən pul vəsaitidir. Həmin şərtlərlə pul vəsaitinin verilməsi haqqında götürülmüş hər hansı öhdəlik, qarantiya, zəmanət, borc qiymətli kağızlarının diskontla və ya faizlər alınmaqla satın alınması və müqaviləyə əsasən hər hansı formada verilmiş vəsaitin qaytarılmasını tələb etməklə bağlı digər hüquq da kredit anlayışına aid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Depozit </w:t>
      </w:r>
      <w:r w:rsidRPr="00137EF6">
        <w:rPr>
          <w:rFonts w:ascii="Palatino Linotype" w:eastAsia="Times New Roman" w:hAnsi="Palatino Linotype" w:cs="Times New Roman"/>
          <w:lang w:val="az-Latn-AZ"/>
        </w:rPr>
        <w:t>- müvafiq müqavilə şərtləri ilə faizlər və ya komisyon haqqlar ödənilməklə və ya ödənilmədən müştərilərin (əmanətçilərin) tələbi ilə qaytarılmasını və ya başqa hesaba köçürülməsini nəzərdə tutan bankın balansında aparılan cari, əmanət (depozit) və ya digər hesaba qoyulmuş və ya köçürülmüş pul vəsait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Mühüm iştirak payı </w:t>
      </w:r>
      <w:r w:rsidRPr="00137EF6">
        <w:rPr>
          <w:rFonts w:ascii="Palatino Linotype" w:eastAsia="Times New Roman" w:hAnsi="Palatino Linotype" w:cs="Times New Roman"/>
          <w:lang w:val="az-Latn-AZ"/>
        </w:rPr>
        <w:t>- səhmdar kapitalının və ya səsvermə hüququnun 10 və ya daha çox faizini təşkil edən, yaxud müqavilə əsasında iştirakçısı olduğu hüquqi şəxsin qərarlarının qəbul edilməsinə mühüm təsir göstərməyə imkan verən paya birbaşa və ya dolayı yolla sahiblik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İnzibatçı </w:t>
      </w:r>
      <w:r w:rsidRPr="00137EF6">
        <w:rPr>
          <w:rFonts w:ascii="Palatino Linotype" w:eastAsia="Times New Roman" w:hAnsi="Palatino Linotype" w:cs="Times New Roman"/>
          <w:lang w:val="az-Latn-AZ"/>
        </w:rPr>
        <w:t>- bankın Müşahidə Şurasının, Audit Komitəsinin və İdarə Heyətinin üzvləri, habelə bankın baş mühasibi (mühasibat xidmətinin rəhbəri), daxili audit bölməsinin əməkdaşları, bank filialının, şöbəsinin və nümayəndəliyinin rəhbərləri və baş mühasiblər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i/>
          <w:iCs/>
          <w:lang w:val="az-Latn-AZ"/>
        </w:rPr>
        <w:t>Banka aidiyyəti olan şəxslər</w:t>
      </w:r>
      <w:r w:rsidRPr="00137EF6">
        <w:rPr>
          <w:rFonts w:ascii="Palatino Linotype" w:eastAsia="Times New Roman" w:hAnsi="Palatino Linotype" w:cs="Times New Roman"/>
          <w:i/>
          <w:iCs/>
          <w:lang w:val="az-Latn-AZ"/>
        </w:rPr>
        <w:t> - Azərbaycan Respublikasının Mülki Məcəlləsinin 49-1.1-ci maddəsində göstərilən şəxslər, habelə bankın nizamnamə kapitalında iştirak payından asılı olmayaraq müqavilə əsasında bankın qərarlarının qəbul edilməsinə mühüm təsir göstərməyə imkan verən paya birbaşa və ya dolayı yolla malik olan hər hansı şəxs, bankın Audit Komitəsinin üzvləri, daxili audit bölməsinin əməkdaşları, qərarların qəbul edilməsində iştirak edən bankın digər əməkdaşları, bankın və onun filiallarının baş mühasibləri, həmin şəxslərlə Azərbaycan Respublikasının Mülki Məcəlləsinin 49-1.1.3-cü maddəsində nəzərdə tutulmuş qohumluq əlaqələri olan şəxslər, banka aidiyyəti şəxs adından hərəkət etməyə hüququ olan şəxslər, Azərbaycan Respublikasının Mülki Məcəlləsinin 49-1.1.6-cı və 49-1.1.7-ci maddələrində göstərilən şəxslərin ən azı 20 faiz payla iştirak etdiyi hüquqi şəxs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b/>
          <w:bCs/>
          <w:i/>
          <w:iCs/>
          <w:lang w:val="az-Latn-AZ"/>
        </w:rPr>
        <w:t>//çıxarılıb//</w:t>
      </w:r>
      <w:r w:rsidRPr="00137EF6">
        <w:rPr>
          <w:i/>
          <w:iCs/>
          <w:lang w:val="az-Latn-AZ"/>
        </w:rPr>
        <w:t>//çıxarılıb//</w:t>
      </w:r>
      <w:r w:rsidRPr="00137EF6">
        <w:rPr>
          <w:rFonts w:ascii="Palatino Linotype" w:eastAsia="Times New Roman" w:hAnsi="Palatino Linotype" w:cs="Times New Roman"/>
          <w:b/>
          <w:bCs/>
          <w:sz w:val="20"/>
          <w:szCs w:val="20"/>
          <w:vertAlign w:val="superscript"/>
          <w:lang w:val="az-Latn-AZ"/>
        </w:rPr>
        <w:t> </w:t>
      </w:r>
      <w:bookmarkStart w:id="0" w:name="_GoBack"/>
      <w:bookmarkEnd w:id="0"/>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Klirinq </w:t>
      </w:r>
      <w:r w:rsidRPr="00137EF6">
        <w:rPr>
          <w:rFonts w:ascii="Palatino Linotype" w:eastAsia="Times New Roman" w:hAnsi="Palatino Linotype" w:cs="Times New Roman"/>
          <w:lang w:val="az-Latn-AZ"/>
        </w:rPr>
        <w:t>- hesablaşmalar sisteminin bir və ya bir neçə iştirakçısının həmin sistemin bir və ya bir neçə digər iştirakçısına verdiyi və ya onlardan aldığı ödəniş məbləğləri üzrə yaranan tələblərin və öhdəliklərin, onların fərqi olan bir xalis tələb və ya bir xalis öhdəliyə çevrilməsi proses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Yerli" </w:t>
      </w:r>
      <w:r w:rsidRPr="00137EF6">
        <w:rPr>
          <w:rFonts w:ascii="Palatino Linotype" w:eastAsia="Times New Roman" w:hAnsi="Palatino Linotype" w:cs="Times New Roman"/>
          <w:lang w:val="az-Latn-AZ"/>
        </w:rPr>
        <w:t>sözü banka, filiala və ya nümayəndəliyə aid edildikdə əsas fəaliyyət yeri Azərbaycan Respublikasında olan bank, filial və ya nümayəndəlik başa düşülü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Xarici" </w:t>
      </w:r>
      <w:r w:rsidRPr="00137EF6">
        <w:rPr>
          <w:rFonts w:ascii="Palatino Linotype" w:eastAsia="Times New Roman" w:hAnsi="Palatino Linotype" w:cs="Times New Roman"/>
          <w:lang w:val="az-Latn-AZ"/>
        </w:rPr>
        <w:t>sözü banka, filiala və ya nümayəndəliyə aid edildikdə əsas fəaliyyət yeri Azərbaycan Respublikasından kənarda olan bank, filial və ya nümayəndəlik başa düşülü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Kredit təşkilatı" </w:t>
      </w:r>
      <w:r w:rsidRPr="00137EF6">
        <w:rPr>
          <w:rFonts w:ascii="Palatino Linotype" w:eastAsia="Times New Roman" w:hAnsi="Palatino Linotype" w:cs="Times New Roman"/>
          <w:lang w:val="az-Latn-AZ"/>
        </w:rPr>
        <w:t>- bank, xarici bankın yerli filialı və ya bank olmayan kredit təşkilat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Məqbul və lazımi keyfiyyətlərə malik şəxs"</w:t>
      </w:r>
      <w:r w:rsidRPr="00137EF6">
        <w:rPr>
          <w:rFonts w:ascii="Palatino Linotype" w:eastAsia="Times New Roman" w:hAnsi="Palatino Linotype" w:cs="Times New Roman"/>
          <w:lang w:val="az-Latn-AZ"/>
        </w:rPr>
        <w:t> - vətəndaş qüsursuzluğuna malik olan, habelə ictimai mövqeyinə görə vicdanlı və etimada layiq sayılan və peşəkar keyfiyyətləri, təcrübəsi, işgüzar mənafeləri ona bankın mühüm iştirak payının sahibi, inzibatçısı, müvəqqəti inzibatçısı və ləğvedicisi olmaq imkanı verən fiziki şəxs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Vətəndaş qüsursuzluğu" </w:t>
      </w:r>
      <w:r w:rsidRPr="00137EF6">
        <w:rPr>
          <w:rFonts w:ascii="Palatino Linotype" w:eastAsia="Times New Roman" w:hAnsi="Palatino Linotype" w:cs="Times New Roman"/>
          <w:lang w:val="az-Latn-AZ"/>
        </w:rPr>
        <w:t xml:space="preserve">dedikdə, mühüm iştirak payının sahibləri, o, hüquqi şəxs olduqda onun icra orqanının rəhbərləri, habelə bankın törəmə strukturlarının rəhbərləri üçün qəsdən törədilmiş cinayətə görə məhkumluğun olmaması; inzibatçı, müvəqqəti inzibatçı və ləğvedici üçün məhkumluğunun olmaması, keçmişdə mülkiyyət əleyhinə və iqtisadi fəaliyyət sahəsində </w:t>
      </w:r>
      <w:r w:rsidRPr="00137EF6">
        <w:rPr>
          <w:rFonts w:ascii="Palatino Linotype" w:eastAsia="Times New Roman" w:hAnsi="Palatino Linotype" w:cs="Times New Roman"/>
          <w:lang w:val="az-Latn-AZ"/>
        </w:rPr>
        <w:lastRenderedPageBreak/>
        <w:t>ağır və xüsusilə ağır cinayətlərə görə cinayət məsuliyyətinə cəlb edilməsi faktının olmaması, müvafiq vəzifəni tutması və ya peşə fəaliyyəti ilə məşğul olması üzərində məhkəmə qərarı ilə qoyulmuş qadağanın olmaması, məhkəmə qaydasında müflis elan edilməsi faktının olmaması başa düşülü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Prudensial" </w:t>
      </w:r>
      <w:r w:rsidRPr="00137EF6">
        <w:rPr>
          <w:rFonts w:ascii="Palatino Linotype" w:eastAsia="Times New Roman" w:hAnsi="Palatino Linotype" w:cs="Times New Roman"/>
          <w:lang w:val="az-Latn-AZ"/>
        </w:rPr>
        <w:t>- bankın təhlükəsiz fəaliyyətinin təmin edilməsinə istiqamətlənmiş normativlərə, qaydalara, tələblərə və göstərişlərə əsaslanmış düşünülmüş davranış, idarəetmə və nəzarət üsuludu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Bankın məcmu kapitalı (öz vəsaiti)</w:t>
      </w:r>
      <w:r w:rsidRPr="00137EF6">
        <w:rPr>
          <w:rFonts w:ascii="Palatino Linotype" w:eastAsia="Times New Roman" w:hAnsi="Palatino Linotype" w:cs="Times New Roman"/>
          <w:lang w:val="az-Latn-AZ"/>
        </w:rPr>
        <w:t> - prudensial hesabatlıq məqsədləri üçün istifadə olunan kapital olmaqla,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normativ xarakterli aktları ilə müəyyən etdiyi I dərəcəli (əsas) və II dərəcəli (əlavə) kapitala daxil olan komponentlərin (elementlərin) cəmi və onlardan tutulmaların fərq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i/>
          <w:iCs/>
          <w:sz w:val="24"/>
          <w:szCs w:val="24"/>
          <w:lang w:val="az-Latn-AZ"/>
        </w:rPr>
        <w:t>Maliyyə bazarlarına nəzarət orqanı</w:t>
      </w:r>
      <w:r w:rsidRPr="00137EF6">
        <w:rPr>
          <w:rFonts w:ascii="Palatino Linotype" w:eastAsia="Times New Roman" w:hAnsi="Palatino Linotype" w:cs="Times New Roman"/>
          <w:i/>
          <w:iCs/>
          <w:sz w:val="24"/>
          <w:szCs w:val="24"/>
          <w:lang w:val="az-Latn-AZ"/>
        </w:rPr>
        <w:t> – maliyyə bazarlarında tənzimləmə və nəzarətin həyata keçirilməsi məqsədilə müvafiq icra hakimiyyəti orqanının yaratdığı qurum.</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 </w:t>
      </w:r>
      <w:r w:rsidRPr="00137EF6">
        <w:rPr>
          <w:rFonts w:ascii="Palatino Linotype" w:eastAsia="Times New Roman" w:hAnsi="Palatino Linotype" w:cs="Times New Roman"/>
          <w:b/>
          <w:bCs/>
          <w:lang w:val="az-Latn-AZ"/>
        </w:rPr>
        <w:t>Bank sistemi və onun hüquqi əsaslar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1. Azərbaycan Respublikasının bank sistemi </w:t>
      </w:r>
      <w:r w:rsidRPr="00137EF6">
        <w:rPr>
          <w:rFonts w:ascii="Palatino Linotype" w:eastAsia="Times New Roman" w:hAnsi="Palatino Linotype" w:cs="Times New Roman"/>
          <w:i/>
          <w:iCs/>
          <w:sz w:val="24"/>
          <w:szCs w:val="24"/>
          <w:lang w:val="az-Latn-AZ"/>
        </w:rPr>
        <w:t>maliyyə bazarlarına nəzarət orqanından,</w:t>
      </w:r>
      <w:r w:rsidRPr="00137EF6">
        <w:rPr>
          <w:rFonts w:ascii="Palatino Linotype" w:eastAsia="Times New Roman" w:hAnsi="Palatino Linotype" w:cs="Times New Roman"/>
          <w:lang w:val="az-Latn-AZ"/>
        </w:rPr>
        <w:t> Azərbaycan Respublikasının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ından (bundan sonra mətndə -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 və kredit təşkilatlarından ibarət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 dövlətin mərkəzi bankıdır və onun fəaliyyəti Azərbaycan Respublikasının Konstitusiyası, "Azərbaycan Respublikasının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ı haqqında" Azərbaycan Respublikasının Qanunu, Azərbaycan Respublikasının Mülki Məcəlləsi, bu Qanun və bunlara müvafiq olaraq qəbul edilmiş digər normativ hüquqi aktlar, habelə Azərbaycan Respublikasının tərəfdar çıxdığı beynəlxalq müqavilələrlə tənzimlən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Azərbaycan Respublikasında kredit təşkilatlarının fəaliyyəti Azərbaycan Respublikasının Konstitusiyası, bu Qanun, Azərbaycan Respublikasının Mülki Məcəlləsi, “Azərbaycan Respublikasının Mərkəzi Bankı haqqında” “Bank olmayan kredit təşkilatlan haqqında” və “Kredit İttifaqları haqqında” Azərbaycan Respublikası qanunları, </w:t>
      </w:r>
      <w:r w:rsidRPr="00137EF6">
        <w:rPr>
          <w:rFonts w:ascii="Palatino Linotype" w:eastAsia="Times New Roman" w:hAnsi="Palatino Linotype" w:cs="Times New Roman"/>
          <w:i/>
          <w:iCs/>
          <w:sz w:val="24"/>
          <w:szCs w:val="24"/>
          <w:lang w:val="az-Latn-AZ"/>
        </w:rPr>
        <w:t>Azərbaycan Respublikasının digər normativ hüquqi aktları, maliyyə bazarlarına nəzarət orqanının və</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i/>
          <w:iCs/>
          <w:sz w:val="24"/>
          <w:szCs w:val="24"/>
          <w:lang w:val="az-Latn-AZ"/>
        </w:rPr>
        <w:t>Mərkəzi Bankın bunlara müvafiq olaraq qəbul edilmiş normativ xarakterli aktları</w:t>
      </w:r>
      <w:r w:rsidRPr="00137EF6">
        <w:rPr>
          <w:rFonts w:ascii="Palatino Linotype" w:eastAsia="Times New Roman" w:hAnsi="Palatino Linotype" w:cs="Times New Roman"/>
          <w:lang w:val="az-Latn-AZ"/>
        </w:rPr>
        <w:t>, habelə Azərbaycan Respublikasının tərəfdar çıxdığı beynəlxalq müqavilələrlə tənzimlən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Cari bank fəaliyyəti ilə bağlı qərarları qəbul edərkən kredit təşkilatları dövlət hakimiyyəti və bələdiyyə orqanlarından asılı deyildir və onlar kredit təşkilatlarının fəaliyyətinə qarışa bilməz. Kredit təşkilatları qanunla onların fəaliyyət növlərinə aid edilməyən fəaliyyəti həyata keçirməyə məcbur edilə bilməz.</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Kredit təşkilatlarının və dövlətin müvafiq öhdəlik götürdüyü hallardan başqa, bütün digər hallarda kredit təşkilatları dövlətin, dövlət isə kredit təşkilatlarının öhdəlikləri üçün məsuliyyət daşımı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3 . </w:t>
      </w:r>
      <w:r w:rsidRPr="00137EF6">
        <w:rPr>
          <w:rFonts w:ascii="Palatino Linotype" w:eastAsia="Times New Roman" w:hAnsi="Palatino Linotype" w:cs="Times New Roman"/>
          <w:b/>
          <w:bCs/>
          <w:lang w:val="az-Latn-AZ"/>
        </w:rPr>
        <w:t>Bank fəaliyyətinin həyata keçirilməsinə dair ümumi qaydalar</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1. Azərbaycan Respublikasının ərazisində banklar və bank olmayan kredit təşkilatları bank fəaliyyətini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verdiyi xüsusi razılıq (lisenziya) əsasında həyata keçirə bilər.</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3.2. Depozit əməliyyatları yalnız banklar və poçt" rabitəsinin milli operatoru tərəfindən həyata keçirilə bilər.</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3. Bu Qanunun 3.1-ci, 3.4-cü maddələri, 35.4-cü maddənin üçüncü abzası və 42-ci maddəsi istisna olmaqla digər müddəaları “Bank olmayan kredit təşkilatları haqqında” və “Kredit İttifaqları haqqında” Azərbaycan Respublikasının qanunlarına və digər qanunvericiliyə müvafiq olaraq lisenziyalaşdırılan və tənzimlənən kredit ittifaqlarına və başqa bank olmayan kredit təşkilatlarına şamil olunmur.</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4. Bu Qanunun 3.3-cü maddəsində göstərilən bank olmayan kredit təşkilatlarının bank fəaliyyətinin lisenziyalaşdırılması və tənzimlənməsi </w:t>
      </w:r>
      <w:r w:rsidRPr="00137EF6">
        <w:rPr>
          <w:rFonts w:ascii="Palatino Linotype" w:eastAsia="Times New Roman" w:hAnsi="Palatino Linotype" w:cs="Times New Roman"/>
          <w:i/>
          <w:iCs/>
          <w:sz w:val="24"/>
          <w:szCs w:val="24"/>
          <w:lang w:val="az-Latn-AZ"/>
        </w:rPr>
        <w:t>“Bank olmayan kredit təşkilatları haqqında” və “Kredit İttifaqları haqqında” Azərbaycan Respublikasının qanunları</w:t>
      </w:r>
      <w:r w:rsidRPr="00137EF6">
        <w:rPr>
          <w:rFonts w:ascii="Palatino Linotype" w:eastAsia="Times New Roman" w:hAnsi="Palatino Linotype" w:cs="Times New Roman"/>
          <w:lang w:val="az-Latn-AZ"/>
        </w:rPr>
        <w:t> və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normativ xarakterli aktları ilə həyata keçirilir. B</w:t>
      </w:r>
      <w:r w:rsidRPr="00137EF6">
        <w:rPr>
          <w:rFonts w:ascii="Palatino Linotype" w:eastAsia="Times New Roman" w:hAnsi="Palatino Linotype" w:cs="Times New Roman"/>
          <w:i/>
          <w:iCs/>
          <w:lang w:val="az-Latn-AZ"/>
        </w:rPr>
        <w:t>//çıxarılıb//</w:t>
      </w:r>
      <w:r w:rsidRPr="00137EF6">
        <w:rPr>
          <w:i/>
          <w:iCs/>
          <w:lang w:val="az-Latn-AZ"/>
        </w:rPr>
        <w:t>//çıxarılıb////çıxarılıb//</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0"/>
          <w:szCs w:val="20"/>
          <w:lang w:val="az-Latn-AZ"/>
        </w:rPr>
        <w:t>3.5.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hər hansı şəxsin lisenziyası olmadan bu Qanunun 3.1-ci maddəsində göstərilən fəaliyyətlə məşğul olduğunu müəyyən etdikdə, həmin şəxsə bu fəaliyyətinə xitam verilməsi haqqında tələb göndərir</w:t>
      </w:r>
      <w:r w:rsidRPr="00137EF6">
        <w:rPr>
          <w:rFonts w:ascii="Palatino Linotype" w:eastAsia="Times New Roman" w:hAnsi="Palatino Linotype" w:cs="Times New Roman"/>
          <w:i/>
          <w:iCs/>
          <w:sz w:val="24"/>
          <w:szCs w:val="24"/>
          <w:lang w:val="az-Latn-AZ"/>
        </w:rPr>
        <w:t>, qanunla nəzərdə tutulmuş digər tədbirləri görür, Mərkəzi Banka</w:t>
      </w:r>
      <w:r w:rsidRPr="00137EF6">
        <w:rPr>
          <w:rFonts w:ascii="Palatino Linotype" w:eastAsia="Times New Roman" w:hAnsi="Palatino Linotype" w:cs="Times New Roman"/>
          <w:lang w:val="az-Latn-AZ"/>
        </w:rPr>
        <w:t> və müvafiq dövlət orqanlarına bu barədə məlumat ver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 </w:t>
      </w:r>
      <w:r w:rsidRPr="00137EF6">
        <w:rPr>
          <w:rFonts w:ascii="Palatino Linotype" w:eastAsia="Times New Roman" w:hAnsi="Palatino Linotype" w:cs="Times New Roman"/>
          <w:b/>
          <w:bCs/>
          <w:lang w:val="az-Latn-AZ"/>
        </w:rPr>
        <w:t>Bankın ad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1.            Bankın onun nizamnaməsi ilə müəyyən edilmiş firma adında mütləq qaydada "bank" sözü olmalıdır. Heç bir bank istənilən sənəddə, elanlarda və ya reklamda özünün nizamnaməsində göstərilən addan fərqli adla adlandırıla bilməz.</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sözünün işlədildiyi mətndən bu sözün bank fəaliyyətinə aid edilmədiyi tam aydın olduğu hallardan başqa, bank fəaliyyəti ilə məşğul olmayan hüquqi şəxsin adında "bank" sözünün ("bank" sözü olan söz birləşməsinin) istifadəsi qadağan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törəmə banklarının adında əsas bankın adı göstərilməlidir. Bankların filiallarının, şöbələrinin və ya nümayəndəliklərinin adında bank sözü hüquqi bağlılıq və mənsubiyyət mənasında göstər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sı ləğv olunmuş bankların adına "ləğv prosesində olan" sözləri əlavə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adında "Azərbaycan Respublikası", "dövlət", "milli" sözlərindən istifadə edilməsinə yalnız qanunvericilikdə nəzərdə tutulduğu hallarda yol ver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6.</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lar eyni addan istifadə edə bilməz.</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a d d ə   5</w:t>
      </w:r>
      <w:r w:rsidRPr="00137EF6">
        <w:rPr>
          <w:rFonts w:ascii="Palatino Linotype" w:eastAsia="Times New Roman" w:hAnsi="Palatino Linotype" w:cs="Times New Roman"/>
          <w:b/>
          <w:bCs/>
          <w:lang w:val="az-Latn-AZ"/>
        </w:rPr>
        <w:t> . Azərbaycan Respublikasının bank sistemində xarici kapitalın iştirak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5.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Azərbaycan Respublikasının bank sistemində xarici bank kapitalının iştirak limiti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müəyyən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5.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Xarici bank və ya xarici bank holdinq şirkəti istisna olmaqla, əcnəbilərin və xarici hüquqi şəxslərin yerli banklarda iştirakın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limit müəyyən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xml:space="preserve"> xarici bankların və xarici bank holdinq şirkətlərinin yerli törəmə banklarının, filiallarının və nümayəndəliklərinin, habelə yerli bankların xarici filiallarının və nümayəndəliklərinin fəaliyyətinin tənzimlənməsini və onlara nəzarəti həyata keçirdikdə müvafiq xarici bank tənzimləməsi və nəzarəti orqanları ilə qarşılıqlılıq əsasında və Azərbaycan Respublikasının qanunvericiliyinə zidd olmayaraq (o cümlədən Azərbaycan Respublikasının tərəfdar çıxdığı beynəlxalq müqavilələrə müvafiq olaraq) öz nəzarət </w:t>
      </w:r>
      <w:r w:rsidRPr="00137EF6">
        <w:rPr>
          <w:rFonts w:ascii="Palatino Linotype" w:eastAsia="Times New Roman" w:hAnsi="Palatino Linotype" w:cs="Times New Roman"/>
          <w:lang w:val="az-Latn-AZ"/>
        </w:rPr>
        <w:lastRenderedPageBreak/>
        <w:t>funksiyalarının yerinə yetirilməsi üçün zəruri olan </w:t>
      </w:r>
      <w:r w:rsidRPr="00137EF6">
        <w:rPr>
          <w:rFonts w:ascii="Palatino Linotype" w:eastAsia="Times New Roman" w:hAnsi="Palatino Linotype" w:cs="Times New Roman"/>
          <w:i/>
          <w:iCs/>
          <w:sz w:val="24"/>
          <w:szCs w:val="24"/>
          <w:lang w:val="az-Latn-AZ"/>
        </w:rPr>
        <w:t>məlumatı alır</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xarici bank tənzimlənməsi və nəzarəti orqanları ilə məlumat mübadiləsini bu məlumatın məxfiliyini təmin etməklə həyata </w:t>
      </w:r>
      <w:r w:rsidRPr="00137EF6">
        <w:rPr>
          <w:rFonts w:ascii="Palatino Linotype" w:eastAsia="Times New Roman" w:hAnsi="Palatino Linotype" w:cs="Times New Roman"/>
          <w:i/>
          <w:iCs/>
          <w:sz w:val="24"/>
          <w:szCs w:val="24"/>
          <w:lang w:val="az-Latn-AZ"/>
        </w:rPr>
        <w:t>keçirir</w:t>
      </w:r>
      <w:r w:rsidRPr="00137EF6">
        <w:rPr>
          <w:rFonts w:ascii="Palatino Linotype" w:eastAsia="Times New Roman" w:hAnsi="Palatino Linotype" w:cs="Times New Roman"/>
          <w:lang w:val="az-Latn-AZ"/>
        </w:rPr>
        <w:t>. Bu məqsədl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xarici bank tənzimləməsi və nəzarəti orqanları ilə əməkdaşlıq haqqında sazişlər bağlaya bi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Xarici banklar və xarici bank holdinq şirkətləri də daxil olmaqla, siyahısı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müəyyənləşdirilən offşor zonalarda qeydə alınmış əcnəbilər və xarici hüquqi şəxslər yerli bankların təsisçiləri və ya səhmdarları ola bilməz, habelə yerli törəmə banklar təsis edə bilməz, yerli filiallar və ya nümayəndəliklər aça bilməzlər.</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II  fəsil</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 FƏALİYYƏTİNİN HƏYATA KEÇİRİLMƏSİ ÜÇÜN LİSENZİYA VƏ İCAZƏLƏRİN VERİLMƏSİ</w:t>
      </w:r>
    </w:p>
    <w:p w:rsidR="00137EF6" w:rsidRPr="00137EF6" w:rsidRDefault="00137EF6" w:rsidP="00137EF6">
      <w:pPr>
        <w:shd w:val="clear" w:color="auto" w:fill="FFFFFF"/>
        <w:spacing w:after="0" w:line="240" w:lineRule="auto"/>
        <w:ind w:firstLine="357"/>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6</w:t>
      </w:r>
      <w:r w:rsidRPr="00137EF6">
        <w:rPr>
          <w:rFonts w:ascii="Palatino Linotype" w:eastAsia="Times New Roman" w:hAnsi="Palatino Linotype" w:cs="Times New Roman"/>
          <w:b/>
          <w:bCs/>
          <w:lang w:val="az-Latn-AZ"/>
        </w:rPr>
        <w:t> . Bank lisenziyaları və icazə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6.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nk lisenziyalarının verilməsində və ləğv edilməsində, habelə filiallar, şöbələr və nümayəndəliklər açmaq üçün banklara icazə verilməsində və verilmiş icazələrin ləğv edilməsində müstəsna hüquqlara malik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ları və icazələr yazılı formada müddətsiz olaraq verilir. Bank lisenziyaları və icazələr yalnız onları almış şəxslər tərəfindən istifadə edilə bilər və üçüncü şəxslərə verilə bilməz. Bank lisenziyaları və icazələ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verildiyi gündən qüvvəyə minir.</w:t>
      </w:r>
    </w:p>
    <w:p w:rsidR="00137EF6" w:rsidRPr="00137EF6" w:rsidRDefault="00137EF6" w:rsidP="00137EF6">
      <w:pPr>
        <w:shd w:val="clear" w:color="auto" w:fill="FFFFFF"/>
        <w:spacing w:after="0" w:line="240" w:lineRule="auto"/>
        <w:ind w:firstLine="36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6.3. Ərizəçi kifayət qədər təşkilati-texniki hazırlığa və ya ixtisasa malik olmadıqda, </w:t>
      </w:r>
      <w:r w:rsidRPr="00137EF6">
        <w:rPr>
          <w:rFonts w:ascii="Palatino Linotype" w:eastAsia="Times New Roman" w:hAnsi="Palatino Linotype" w:cs="Times New Roman"/>
          <w:sz w:val="24"/>
          <w:szCs w:val="24"/>
          <w:lang w:val="az-Latn-AZ"/>
        </w:rPr>
        <w:t>maliyyə bazarlarına nəzarət orqanı</w:t>
      </w:r>
      <w:r w:rsidRPr="00137EF6">
        <w:rPr>
          <w:rFonts w:ascii="Palatino Linotype" w:eastAsia="Times New Roman" w:hAnsi="Palatino Linotype" w:cs="Times New Roman"/>
          <w:i/>
          <w:iCs/>
          <w:sz w:val="24"/>
          <w:szCs w:val="24"/>
          <w:lang w:val="az-Latn-AZ"/>
        </w:rPr>
        <w:t> verdiyi bank lisenziyasında və icazədə bu Qanunun 32-ci maddəsi ilə banklara icazə verilən fəaliyyət növlərinin həyata keçirilməsi üçün məhdudiyyətlər qoyu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7 </w:t>
      </w:r>
      <w:r w:rsidRPr="00137EF6">
        <w:rPr>
          <w:rFonts w:ascii="Palatino Linotype" w:eastAsia="Times New Roman" w:hAnsi="Palatino Linotype" w:cs="Times New Roman"/>
          <w:b/>
          <w:bCs/>
          <w:lang w:val="az-Latn-AZ"/>
        </w:rPr>
        <w:t>. Bank lisenziyalarının və icazələrin alınması üçün müraciə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sı və icazə alınması üçün bankın təsisçiləri və ya qanunvericiliyə müvafiq qaydada vəkil edilmiş şəxslər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şəkildə müraciət edirlər. Müraciətin forması və məzmunu, ona əlavə edilən sənədlər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normativ xarakterli aktları ilə müəyyən edilmiş tələblərə cavab ver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sı və icazə alınması üçün müraciətə baxarkən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nkın kapitalında mühüm iştirak paylarının sahiblərinin (hüquqi şəxs olduqda onların icra orqanlarının rəhbərlərinin) və inzibatçıların maliyyə vəziyyəti, peşəkar fəaliyyəti və keçmişdə cinayət məsuliyyətinə cəlb olunub-olunmadıqları haqqında maliyyə, vergi və hüquq mühafizə orqanlarından məlumat ala bilər. Bu tələb sonradan bankda mühüm iştirak payını əldə etmək istəyən şəxslərə (hüquqi şəxs olduqda onların icra orqanlarının rəhbərlərinə), yeni təyin olunan inzibatçılara və bankın törəmə strukturuna çevrilən hüquqi şəxsin icra orqanlarının rəhbərlərinə də şamil edilir. Bu məqsədlə maliyyə, vergi və hüquq mühafizə orqanları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onun tələb edə biləcəyi məlumatı ver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7.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lkin müraciətə baxılması və bank lisenziyasının verilməsi üçün "Dövlət rüsumu haqqında" Azərbaycan Respublikası Qanunu ilə müəyyən edilmiş miqdarda və qaydada dövlət rüsumu ödənil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8 . </w:t>
      </w:r>
      <w:r w:rsidRPr="00137EF6">
        <w:rPr>
          <w:rFonts w:ascii="Palatino Linotype" w:eastAsia="Times New Roman" w:hAnsi="Palatino Linotype" w:cs="Times New Roman"/>
          <w:b/>
          <w:bCs/>
          <w:lang w:val="az-Latn-AZ"/>
        </w:rPr>
        <w:t>Bank lisenziyasının alınması üçün müraciətlərə baxılması qaydalar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1.            Bank lisenziyasının alınması üçün müraciətlərə baxılması iki mərhələdən ibarət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1.</w:t>
      </w:r>
      <w:r w:rsidRPr="00137EF6">
        <w:rPr>
          <w:rFonts w:ascii="Palatino Linotype" w:eastAsia="Times New Roman" w:hAnsi="Palatino Linotype" w:cs="Times New Roman"/>
          <w:lang w:val="az-Latn-AZ"/>
        </w:rPr>
        <w:t>bankın təsisçiləri və ya qanunvericiliyə müvafiq qaydada vəkil edilmiş şəxs (şəxslər) tərəfindən bank lisenziyası almaq üçün ilkin müraciətin edilməsi və ona baxılması (birinci mərhələ) v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2.</w:t>
      </w:r>
      <w:r w:rsidRPr="00137EF6">
        <w:rPr>
          <w:rFonts w:ascii="Palatino Linotype" w:eastAsia="Times New Roman" w:hAnsi="Palatino Linotype" w:cs="Times New Roman"/>
          <w:lang w:val="az-Latn-AZ"/>
        </w:rPr>
        <w:t>bank dövlət qeydiyyatına alındıqdan sonra bank lisenziyası almaq üçün yekun müraciətin edilməsi və ona baxılması (ikinci mərhəl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            İlkin müraciətə aşağıdakı sənədlər əlavə olunu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1. Bankın səsvermə hüququ olan səhmlərini əldə edəcək hər bir sahibi üçün:</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1.</w:t>
      </w:r>
      <w:r w:rsidRPr="00137EF6">
        <w:rPr>
          <w:rFonts w:ascii="Palatino Linotype" w:eastAsia="Times New Roman" w:hAnsi="Palatino Linotype" w:cs="Times New Roman"/>
          <w:lang w:val="az-Latn-AZ"/>
        </w:rPr>
        <w:t>həmin sahib hüquqi şəxs olduqda - onun adını, ünvanını, kommersiya fəaliyyətinin növünü, azı son üç maliyyə ilini (hüquqi şəxs üç ildən az müddətdə yaradıldıqda isə son maliyyə illəri və ya ili) əhatə edən və auditor yoxlamasından keçmiş maliyyə hesabatlarını və auditor rəyini göstərən məlumat və sənədlər, habelə həmin şəxsin nəzərdə tutulan iştirak payının əldə edilməsi barədə səlahiyyətli idarəetmə orqanının qərarının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2.</w:t>
      </w:r>
      <w:r w:rsidRPr="00137EF6">
        <w:rPr>
          <w:rFonts w:ascii="Palatino Linotype" w:eastAsia="Times New Roman" w:hAnsi="Palatino Linotype" w:cs="Times New Roman"/>
          <w:lang w:val="az-Latn-AZ"/>
        </w:rPr>
        <w:t>həmin sahib xarici hüquqi şəxs olduqda - bu Qanunun 8.2.1.1-ci maddəsində sadalanan sənədlərdən başqa qanunvericilikdə müəyyən edilmiş qaydada leqallaşdırılmış, onların yerləşdiyi ölkədə qeydiyyatdan keçdiyini təsdiq edən sənəd, nizamnamə (əsasnamə), ən azı son üç maliyyə ili üçün auditor  yoxlamasından keçmiş maliyyə hesabatı və auditor rəy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3.</w:t>
      </w:r>
      <w:r w:rsidRPr="00137EF6">
        <w:rPr>
          <w:rFonts w:ascii="Palatino Linotype" w:eastAsia="Times New Roman" w:hAnsi="Palatino Linotype" w:cs="Times New Roman"/>
          <w:lang w:val="az-Latn-AZ"/>
        </w:rPr>
        <w:t>həmin sahib fiziki şəxs olduqda - onun soyadını, adını, atasının adını və vətəndaşlığım, şəxsiyyət vəsiqəsinin və ya şəxsiyyətini təsdiq edən digər sənədin məlumatlarmı, daimi yaşayış yerini, məşğuliyyət növünü göstərən məlumat və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4.</w:t>
      </w:r>
      <w:r w:rsidRPr="00137EF6">
        <w:rPr>
          <w:rFonts w:ascii="Palatino Linotype" w:eastAsia="Times New Roman" w:hAnsi="Palatino Linotype" w:cs="Times New Roman"/>
          <w:lang w:val="az-Latn-AZ"/>
        </w:rPr>
        <w:t>həmin sahib əcnəbi olduqda - bu Qanunun 8.2.1.3-cü maddəsində sadalanan sənədlərdən başqa rezidenti olduğu ölkənin bir və ya bir neçə maliyyə təşkilatlarının müsbət tövsiyələri və/və ya bank hesablarından çıxarışla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2.</w:t>
      </w:r>
      <w:r w:rsidRPr="00137EF6">
        <w:rPr>
          <w:rFonts w:ascii="Palatino Linotype" w:eastAsia="Times New Roman" w:hAnsi="Palatino Linotype" w:cs="Times New Roman"/>
          <w:lang w:val="az-Latn-AZ"/>
        </w:rPr>
        <w:t>Bankın təklif edilən nizamnamə kapitalının miqdarı, bankın nizamnamə kapitalında təklif edilən hər bir sahibin (səhmdarın) payı, onların digər təşkilatlarda mühüm iştirak payları, habelə hər bir hüquqi şəxs üçün bu hüquqi şəxsin kapitalında digər şəxslərin mühüm iştirak payları haqqında məlumatla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3.</w:t>
      </w:r>
      <w:r w:rsidRPr="00137EF6">
        <w:rPr>
          <w:rFonts w:ascii="Palatino Linotype" w:eastAsia="Times New Roman" w:hAnsi="Palatino Linotype" w:cs="Times New Roman"/>
          <w:lang w:val="az-Latn-AZ"/>
        </w:rPr>
        <w:t>Bankda mühüm iştirak payının təklif edilən sahibi hüquqi şəxs olduqda onun icra orqanlarının rəhbərlərinin siyahısı. Hər bir rəhbər tərəf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Rəhbər əcnəbi olduqda, rezidenti olduğu ölkənin müvafiq hakimiyyət orqanları tərəfindən onun cinayət məsuliyyətinə cəlb olunub-olunmadığı barədə verilmiş və qanunvericilikdə müəyyən edilmiş qaydada leqallaşdırılmış arayış;</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4.</w:t>
      </w:r>
      <w:r w:rsidRPr="00137EF6">
        <w:rPr>
          <w:rFonts w:ascii="Palatino Linotype" w:eastAsia="Times New Roman" w:hAnsi="Palatino Linotype" w:cs="Times New Roman"/>
          <w:lang w:val="az-Latn-AZ"/>
        </w:rPr>
        <w:t>Əgər mühüm iştirak payının sahibi olan hüquqi şəxs şirkətlər qrupuna daxildirsə bu qrup haqqında məlumatlar, o cümlədən qrupa daxil olan digər təşkilatlarda mühüm iştirak payına malik şəxslər, bu şəxslərin inzibatçıları haqda məlumatla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5.</w:t>
      </w:r>
      <w:r w:rsidRPr="00137EF6">
        <w:rPr>
          <w:rFonts w:ascii="Palatino Linotype" w:eastAsia="Times New Roman" w:hAnsi="Palatino Linotype" w:cs="Times New Roman"/>
          <w:lang w:val="az-Latn-AZ"/>
        </w:rPr>
        <w:t>Bankda mühüm iştirak payının təklif edilən sahibi fiziki şəxs olduqda onun tərəf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Mühüm iştirak payının sahibi əcnəbi olduqda, rezidenti olduğu ölkənin müvafiq hakimiyyət orqanları tərəfindən onun cinayət məsuliyyətinə cəlb olunub-olunmadığı barədə verilmiş və qanunvericilikdə müəyyən edilmiş qaydada leqallaşdırılmış arayış;</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6.</w:t>
      </w:r>
      <w:r w:rsidRPr="00137EF6">
        <w:rPr>
          <w:rFonts w:ascii="Palatino Linotype" w:eastAsia="Times New Roman" w:hAnsi="Palatino Linotype" w:cs="Times New Roman"/>
          <w:lang w:val="az-Latn-AZ"/>
        </w:rPr>
        <w:t>Bankın yaradılması, onun nizamnaməsinin qəbul edilməsi və idarəetmə orqanlarının formalaşdırılması haqqında protokol da daxil olmaqla, bankın təsis sənədlərinin surəti və bankın nizamnaməs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7.</w:t>
      </w:r>
      <w:r w:rsidRPr="00137EF6">
        <w:rPr>
          <w:rFonts w:ascii="Palatino Linotype" w:eastAsia="Times New Roman" w:hAnsi="Palatino Linotype" w:cs="Times New Roman"/>
          <w:lang w:val="az-Latn-AZ"/>
        </w:rPr>
        <w:t>Bankın kommersiya strategiyasını, nəzərdə tutduğu fəaliyyət növlərini, təşkilati strukturunu, o cümlədən daxili nəzarət sistemini və ilk üç il üçün maliyyə proqnozlarmı (balans, mənfəət və zərər haqqında hesabatı) müəyyənləşdirən biznes-plan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8.</w:t>
      </w:r>
      <w:r w:rsidRPr="00137EF6">
        <w:rPr>
          <w:rFonts w:ascii="Palatino Linotype" w:eastAsia="Times New Roman" w:hAnsi="Palatino Linotype" w:cs="Times New Roman"/>
          <w:lang w:val="az-Latn-AZ"/>
        </w:rPr>
        <w:t>Bankın təklif edilən inzibatçılarının siyahısı, habelə onların hər biri üçün peşə ixtisası və təcrübəsi haqqında məlumatın göstərildiyi sənədlərin (təhsil və əmək fəaliyyəti haqqında) notariat qaydasında təsdiqlənmiş surətləri, həmin şəxslər tərəfindən doldurulmuş anket, bankda və digər hüquqi şəxslərdə onların mühüm iştirak paylarının miqdarı və siyahısı, tərəflər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İnzibatçı əcnəbi olduqda, rezidenti olduğu ölkənin müvafiq hakimiyyət orqanları tərəfindən onun cinayət məsuliyyətinə cəlb olunub-olunmadığı barədə verilmiş və qanunvericilikdə müəyyən edilmiş qaydada leqallaşdırılmış arayış;</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9. Xarici bankın və ya xarici bank holdinq şirkətinin yerli törəmə bankı üçün bu Qanunun 13.2-ci maddəsində göstərilmiş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10. İlkin müraciətə baxılması üçün dövlət rüsumunun ödənildiyini təsdiq edən sənəd.</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xılmaq üçün ona təqdim edilmiş ilkin müraciətdə və ya müraciətə əlavə edilmiş sənədlərdə səhvlər və ya çatışmazlıqlar müəyyən etdikdə, bu barədə müraciət edənlərə 15 təqvim günü müddətində bildiriş göndərir və onlara bu səhvləri və ya çatışmazlıqları aradan qaldırmağı təklif edir. Həmin müddət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 edənlərə yazılı bildiriş göndərməzsə, sənədlər baxılmaq üçün qəbul edilmiş hesab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ilkin müraciəti bu Qanunun 8.3-cü maddəsində göstərilən bildirişin göndərildiyi gündən ən geci 90 təqvim günü müddətində, xarici təsisçilərin iştirakı olduğu halda isə ən geci 180 təqvim günü müddətində baxır və müvafiq qərar qəbul edir. Hər bir hald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qəbul etdiyi qərarı müraciət edənlərə göndər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ilkin müraciətə müsbət baxılması haqqında qərarında aşağıdakılar göstər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5.1.</w:t>
      </w:r>
      <w:r w:rsidRPr="00137EF6">
        <w:rPr>
          <w:rFonts w:ascii="Palatino Linotype" w:eastAsia="Times New Roman" w:hAnsi="Palatino Linotype" w:cs="Times New Roman"/>
          <w:lang w:val="az-Latn-AZ"/>
        </w:rPr>
        <w:t>bankın biznes-planı və təqdim edilmiş sənədlərdə göstərilən bank fəaliyyəti növlərini nəzərə almaqla ödənilməli olan ilkin nizamnamə kapitalının minimum miqdar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5.2.</w:t>
      </w:r>
      <w:r w:rsidRPr="00137EF6">
        <w:rPr>
          <w:rFonts w:ascii="Palatino Linotype" w:eastAsia="Times New Roman" w:hAnsi="Palatino Linotype" w:cs="Times New Roman"/>
          <w:lang w:val="az-Latn-AZ"/>
        </w:rPr>
        <w:t>bank lisenziyasına daxil edilən bütün məhdudiyyətlər və bunun əsaslandırıl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5.3.         ərizəçilərin bank lisenziyası verilənədək yerinə yetirməli olduqları şərtlər və onlara dair tədbir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6.</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0"/>
          <w:szCs w:val="20"/>
          <w:lang w:val="az-Latn-AZ"/>
        </w:rPr>
        <w:t>Maliyyə bazarlarına nəzarət orqanı</w:t>
      </w:r>
      <w:r w:rsidRPr="00137EF6">
        <w:rPr>
          <w:rFonts w:ascii="Palatino Linotype" w:eastAsia="Times New Roman" w:hAnsi="Palatino Linotype" w:cs="Times New Roman"/>
          <w:lang w:val="az-Latn-AZ"/>
        </w:rPr>
        <w:t> bank lisenziyası almaq üçün ilkin müraciəti rədd etdikdə, öz qərarında bunun səbəblərini göstər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7.</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lkin müraciət rədd edildikdə bank lisenziyasının alınması üçün müraciət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təkrarən təqdim edildikdə, ona yeni müraciət kimi baxıl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8.8.</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nk lisenziyası alınması üçün ilkin müraciətə müsbət baxdıqda, ilkin nizamnamə kapitalının minimum miqdarının köçürülməsi üçün öz balansında həmin bankın müraciəti ilə onun adına hesab aç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9.</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Təsis edilən bank ilkin müraciətinin müsbət baxılması haqqında qərarın qəbul olunduğu gündən 180 təqvim günü müddətində ilkin nizamnamə kapitalının minimum miqdarını ödəməli və Azərbaycan Respublikasının Mülki Məcəlləsi və ona müvafiq olaraq qəbul edilmiş digər qanunvericilik aktlarına uyğun dövlət qeydiyyatından keçməlidir. Bu müddət ərzində təsis edilən bank korporativ idarəetmə sistemlərini təşkil etməli (bu Qanunun tələblərinə uyğun idarəetmə orqanlarını yaratmalı, təşkilati strukturu formalaşdırmalı, informasiya texnologiya sistemini tətbiq etməyə hazır olmalı, mühasibat uçotu və hesabatı siyasətini müəyyən etməli, reqlament hazırlamalı, müvafiq rəhbər və minimum işçi heyəti müəyyən etməli), texniki-təchizat və təhlükəsizlik tədbirlərini tamamlamalı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10.          Bank lisenziyası almaq üçün yekun müraciətə aşağıdakı sənədlər əlavə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1.</w:t>
      </w:r>
      <w:r w:rsidRPr="00137EF6">
        <w:rPr>
          <w:rFonts w:ascii="Palatino Linotype" w:eastAsia="Times New Roman" w:hAnsi="Palatino Linotype" w:cs="Times New Roman"/>
          <w:lang w:val="az-Latn-AZ"/>
        </w:rPr>
        <w:t>dövlət qeydiyyatı haqqında sənədin və nizamnamənin surəti, habelə bankın reqlamen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2.</w:t>
      </w:r>
      <w:r w:rsidRPr="00137EF6">
        <w:rPr>
          <w:rFonts w:ascii="Palatino Linotype" w:eastAsia="Times New Roman" w:hAnsi="Palatino Linotype" w:cs="Times New Roman"/>
          <w:lang w:val="az-Latn-AZ"/>
        </w:rPr>
        <w:t>bankın yaradılması və inzibatçıların təyin edilməsi haqqında səhmdarların ümumi yığıncağının qərarının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3.</w:t>
      </w:r>
      <w:r w:rsidRPr="00137EF6">
        <w:rPr>
          <w:rFonts w:ascii="Palatino Linotype" w:eastAsia="Times New Roman" w:hAnsi="Palatino Linotype" w:cs="Times New Roman"/>
          <w:lang w:val="az-Latn-AZ"/>
        </w:rPr>
        <w:t>bank lisenziyasının alınması üçün ilkin müraciətə müsbət baxılması haqqında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ərarı ilə müəyyən edilmiş şərtlər qoyulduqda, həmin şərtlərin yerinə yetirildiyini təsdiqləyən sənəd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4.</w:t>
      </w:r>
      <w:r w:rsidRPr="00137EF6">
        <w:rPr>
          <w:rFonts w:ascii="Palatino Linotype" w:eastAsia="Times New Roman" w:hAnsi="Palatino Linotype" w:cs="Times New Roman"/>
          <w:lang w:val="az-Latn-AZ"/>
        </w:rPr>
        <w:t>ilkin müraciətlə təqdim edilmiş məlumatlarda əhəmiyyətli dəyişikliklər olduqda həmin dəyişikliklərin müfəssəl şərh edildiyi yazılı məluma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5.</w:t>
      </w:r>
      <w:r w:rsidRPr="00137EF6">
        <w:rPr>
          <w:rFonts w:ascii="Palatino Linotype" w:eastAsia="Times New Roman" w:hAnsi="Palatino Linotype" w:cs="Times New Roman"/>
          <w:lang w:val="az-Latn-AZ"/>
        </w:rPr>
        <w:t>bankın korporativ idarəetmə sistemlərinin, 0 cümlədən idarəetmə orqanlarının formalaşdırılması, texniki-təchizat və təhlükəsizlik tədbirlərinin həyata keçirilməsini təsdiqləyən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10.6.</w:t>
      </w:r>
      <w:r w:rsidRPr="00137EF6">
        <w:rPr>
          <w:rFonts w:ascii="Palatino Linotype" w:eastAsia="Times New Roman" w:hAnsi="Palatino Linotype" w:cs="Times New Roman"/>
          <w:lang w:val="az-Latn-AZ"/>
        </w:rPr>
        <w:t>bank lisenziyasının verilməsi üçün dövlət rüsumunun ödənildiyini təsdiqləyən sənəd.</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11. Bankın yekun müraciətinə və ona əlavə edilmiş sənədlərə ən geci 30 təqvim günü müddətində baxılır. Yekun müraciətdə və/və ya ona əlavə edilmiş sənədlərdə səhvlər və ya çatışmazlıqlar müəyyən edildikdə, onların aradan qaldırılması üçün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 edən banka müvafiq bildiriş göndərir. Yenidən təqdim olunmuş sənədlərə</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ən geci 15 təqvim günü müddətində baxmalıdı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sənədlərin bu Qanunun 8.10-cu maddəsinin tələblərinə cavab verdiyini, ilkin nizamnamə kapitalının minimum miqdarı üzrə ödənişlərin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daxil olduğunu müəyyən etdikdə bank lisenziyasının verilməsi haqqında qərar qəbul edir və bu barədə müraciət edənlərə 5 təqvim günü müddətində yazılı bildiriş göndər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9 . </w:t>
      </w:r>
      <w:r w:rsidRPr="00137EF6">
        <w:rPr>
          <w:rFonts w:ascii="Palatino Linotype" w:eastAsia="Times New Roman" w:hAnsi="Palatino Linotype" w:cs="Times New Roman"/>
          <w:b/>
          <w:bCs/>
          <w:lang w:val="az-Latn-AZ"/>
        </w:rPr>
        <w:t>Xarici bankların yerli filiallarının</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lisenziyalaşdırıl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verdiyi bank lisenziyası olmadan heç bir xarici bank Azərbaycan Respublikasında filiallar aça bilməz.</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Xarici bankın yerli filialının açılmasına bank lisenziyasının alınması üçün müraciətlərə baxılması iki mərhələdən ibarət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2.1.</w:t>
      </w:r>
      <w:r w:rsidRPr="00137EF6">
        <w:rPr>
          <w:rFonts w:ascii="Palatino Linotype" w:eastAsia="Times New Roman" w:hAnsi="Palatino Linotype" w:cs="Times New Roman"/>
          <w:lang w:val="az-Latn-AZ"/>
        </w:rPr>
        <w:t>bank lisenziyası almaq üçün ilkin müraciətin edilməsi və ona baxılması (birinci mərhələ) v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9.2.2.</w:t>
      </w:r>
      <w:r w:rsidRPr="00137EF6">
        <w:rPr>
          <w:rFonts w:ascii="Palatino Linotype" w:eastAsia="Times New Roman" w:hAnsi="Palatino Linotype" w:cs="Times New Roman"/>
          <w:lang w:val="az-Latn-AZ"/>
        </w:rPr>
        <w:t>dövlət qeydiyyatına alındıqdan sonra bank lisenziyası almaq üçün yekun müraciətin edilməsi və ona baxılması (ikinci mərhəl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9.3.            Xarici bank tərəfindən Azərbaycan Respublikasında filial açılmasına dair ilkin müraciətə qanunvericilikdə müəyyən edilmiş qaydada leqallaşdırılmış aşağıdakı sənədlər əlavə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1.</w:t>
      </w:r>
      <w:r w:rsidRPr="00137EF6">
        <w:rPr>
          <w:rFonts w:ascii="Palatino Linotype" w:eastAsia="Times New Roman" w:hAnsi="Palatino Linotype" w:cs="Times New Roman"/>
          <w:lang w:val="az-Latn-AZ"/>
        </w:rPr>
        <w:t>bankın nizamnaməsi və filialın yaradılması barədə səlahiyyətli idarəetmə orqanının qərarının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2.</w:t>
      </w:r>
      <w:r w:rsidRPr="00137EF6">
        <w:rPr>
          <w:rFonts w:ascii="Palatino Linotype" w:eastAsia="Times New Roman" w:hAnsi="Palatino Linotype" w:cs="Times New Roman"/>
          <w:lang w:val="az-Latn-AZ"/>
        </w:rPr>
        <w:t>bankın mühüm iştirak paylarına malik olan sahiblərinin payı göstərilməklə siyahı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3.</w:t>
      </w:r>
      <w:r w:rsidRPr="00137EF6">
        <w:rPr>
          <w:rFonts w:ascii="Palatino Linotype" w:eastAsia="Times New Roman" w:hAnsi="Palatino Linotype" w:cs="Times New Roman"/>
          <w:lang w:val="az-Latn-AZ"/>
        </w:rPr>
        <w:t>əgər bank şirkətlər qrupuna daxildirsə, həmin qrup haqqında məlumat, o cümlədən qrupa daxil olan digər təşkilatlarda mühüm iştirak payına malik şəxslər, bu şəxslərin inzibatçıları haqda məlumatla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4.</w:t>
      </w:r>
      <w:r w:rsidRPr="00137EF6">
        <w:rPr>
          <w:rFonts w:ascii="Palatino Linotype" w:eastAsia="Times New Roman" w:hAnsi="Palatino Linotype" w:cs="Times New Roman"/>
          <w:lang w:val="az-Latn-AZ"/>
        </w:rPr>
        <w:t>təsisçi bank tərəfindən filiala ayrılmış, kapitala bərabər tutulmuş vəsaitin miqdarı haqqında məluma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5.</w:t>
      </w:r>
      <w:r w:rsidRPr="00137EF6">
        <w:rPr>
          <w:rFonts w:ascii="Palatino Linotype" w:eastAsia="Times New Roman" w:hAnsi="Palatino Linotype" w:cs="Times New Roman"/>
          <w:lang w:val="az-Latn-AZ"/>
        </w:rPr>
        <w:t>bankın ən azı son üç maliyyə ili üçün auditor yoxlamasından keçmiş maliyyə hesabatı və auditor rəy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6.</w:t>
      </w:r>
      <w:r w:rsidRPr="00137EF6">
        <w:rPr>
          <w:rFonts w:ascii="Palatino Linotype" w:eastAsia="Times New Roman" w:hAnsi="Palatino Linotype" w:cs="Times New Roman"/>
          <w:lang w:val="az-Latn-AZ"/>
        </w:rPr>
        <w:t>filialın əsasnaməsi. Əsasnamədə filialın fəaliyyəti ilə bağlı digər məlumatlarla yanaşı bank fəaliyyəti növləri, bank tərəfindən filial üzərində nəzarətin həyata keçirilməsi və ləğv edilməsi qaydası göstər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7.</w:t>
      </w:r>
      <w:r w:rsidRPr="00137EF6">
        <w:rPr>
          <w:rFonts w:ascii="Palatino Linotype" w:eastAsia="Times New Roman" w:hAnsi="Palatino Linotype" w:cs="Times New Roman"/>
          <w:lang w:val="az-Latn-AZ"/>
        </w:rPr>
        <w:t>filialın kommersiya strategiyasını, nəzərdə tutduğu fəaliyyət növlərini, təşkilati strukturunu, o cümlədən daxili nəzarət sistemini, habelə filialın işinin ilk üç ili üçün maliyyə proqnozlarmı (balans, mənfəət və zərər haqqında hesabat) müəyyənləşdirən biznes-plan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8.</w:t>
      </w:r>
      <w:r w:rsidRPr="00137EF6">
        <w:rPr>
          <w:rFonts w:ascii="Palatino Linotype" w:eastAsia="Times New Roman" w:hAnsi="Palatino Linotype" w:cs="Times New Roman"/>
          <w:lang w:val="az-Latn-AZ"/>
        </w:rPr>
        <w:t>bu Qanunun 13.2.1-ci maddəsində göstərilmiş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9.3.9.</w:t>
      </w:r>
      <w:r w:rsidRPr="00137EF6">
        <w:rPr>
          <w:rFonts w:ascii="Palatino Linotype" w:eastAsia="Times New Roman" w:hAnsi="Palatino Linotype" w:cs="Times New Roman"/>
          <w:lang w:val="az-Latn-AZ"/>
        </w:rPr>
        <w:t>filialın öhdəlikləri üçün bankın məsuliyyət götürməsini təsdiq edən sənəd;</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9.3.10. filiala təyin edilməsi təklif edilən inzibatçıların siyahısı, habelə onların hər biri üçün peşə ixtisası və təcrübəsi haqqında məlumatın göstərildiyi sənədlərin (təhsil və əmək fəaliyyəti haqqında) notariat qaydasında təsdiqlənmiş surətləri, həmin şəxslər tərəfindən doldurulmuş anket, bankda və digər hüquqi şəxslərdə onların mühüm iştirak paylarının miqdarı və siyahısı, tərəflər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İnzibatçı əcnəbi olduqda, rezidenti olduğu ölkənin müvafiq hakimiyyət orqanları tərəfindən onun cinayət məsuliyyətinə cəlb olunub-olunmadığı barədə verilmiş və qanunvericilikdə müəyyən edilmiş qaydada leqallaşdırılmış arayış;</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9.3.11. ilkin müraciətə baxılması üçün dövlət rüsumunun ödənildiyini təsdiq edən sənəd.</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9.4. Xarici bankların yerli filiallarına bank lisenziyasının alınması üçün təqdim etdikləri ilkin və yekun müraciətlərə baxılması və bank lisenziyasının verilməsi bu Qanunun 8-ci maddəsində müəyyən edilmiş qaydada həyata keçiril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10. </w:t>
      </w:r>
      <w:r w:rsidRPr="00137EF6">
        <w:rPr>
          <w:rFonts w:ascii="Palatino Linotype" w:eastAsia="Times New Roman" w:hAnsi="Palatino Linotype" w:cs="Times New Roman"/>
          <w:b/>
          <w:bCs/>
          <w:lang w:val="az-Latn-AZ"/>
        </w:rPr>
        <w:t>İnzibatçılara dair tələb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1.</w:t>
      </w:r>
      <w:r w:rsidRPr="00137EF6">
        <w:rPr>
          <w:rFonts w:ascii="Palatino Linotype" w:eastAsia="Times New Roman" w:hAnsi="Palatino Linotype" w:cs="Times New Roman"/>
          <w:lang w:val="az-Latn-AZ"/>
        </w:rPr>
        <w:t>Bankların, onların filiallarının, şöbələrinin, nümayəndəliklərinin və xarici bankların yerli filiallarının və nümayəndəliklərinin inzibatçıları məqbul və lazımi keyfiyyətə malik şəxslər olmalı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w:t>
      </w:r>
      <w:r w:rsidRPr="00137EF6">
        <w:rPr>
          <w:rFonts w:ascii="Palatino Linotype" w:eastAsia="Times New Roman" w:hAnsi="Palatino Linotype" w:cs="Times New Roman"/>
          <w:lang w:val="az-Latn-AZ"/>
        </w:rPr>
        <w:t>Aşağıdakı şəxslər bankların, onların filiallarının, şöbələrinin və xarici bankların yerli filiallarının inzibatçısı ola bilməz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10.2.1.</w:t>
      </w:r>
      <w:r w:rsidRPr="00137EF6">
        <w:rPr>
          <w:rFonts w:ascii="Palatino Linotype" w:eastAsia="Times New Roman" w:hAnsi="Palatino Linotype" w:cs="Times New Roman"/>
          <w:lang w:val="az-Latn-AZ"/>
        </w:rPr>
        <w:t>maliyyə vəziyyətinin pisləşməsi və prudensial tələbləri pozmaqla əlaqədar məcburi ləğv olunmuş, yaxud müflis elan olunmuş bankda ləğvetmə və ya iflas haqqında qərarın qəbul edildiyi tarixdən əvvəlki bir il ərzində bankın fəaliyyət strategiyasının müəyyən edilməsi və qərarların qəbul edilməsi proseslərində iştirak etmiş inzibatçısı (belə şəxslər üç il ərzində başqa bankın inzibatçısı ola bilməz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2.</w:t>
      </w:r>
      <w:r w:rsidRPr="00137EF6">
        <w:rPr>
          <w:rFonts w:ascii="Palatino Linotype" w:eastAsia="Times New Roman" w:hAnsi="Palatino Linotype" w:cs="Times New Roman"/>
          <w:lang w:val="az-Latn-AZ"/>
        </w:rPr>
        <w:t>üç ildən az olmayan müddət ərzində başqası ilə əvəz edilməsi barədə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tələbi ilə hər hansı bankın, filialın və ya şöbənin inzibatçısı vəzifəsindən azad edilmiş şəxs (işə bərpa olunması haqqında barəsində qanuni qüvvəyə minmiş məhkəmə qərarı olan şəxslər istisna olmaqla);</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3.</w:t>
      </w:r>
      <w:r w:rsidRPr="00137EF6">
        <w:rPr>
          <w:rFonts w:ascii="Palatino Linotype" w:eastAsia="Times New Roman" w:hAnsi="Palatino Linotype" w:cs="Times New Roman"/>
          <w:lang w:val="az-Latn-AZ"/>
        </w:rPr>
        <w:t>bankın inzibatçısı hüququndan qanunla müəyyən edilmiş qaydada məhrum edilmiş şəxs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4.</w:t>
      </w:r>
      <w:r w:rsidRPr="00137EF6">
        <w:rPr>
          <w:rFonts w:ascii="Palatino Linotype" w:eastAsia="Times New Roman" w:hAnsi="Palatino Linotype" w:cs="Times New Roman"/>
          <w:lang w:val="az-Latn-AZ"/>
        </w:rPr>
        <w:t>bankın digər idarəetmə orqanının (səhmdarların ümumi yığıncağı istisna olmaqla) üzvü olan şəxs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5.</w:t>
      </w:r>
      <w:r w:rsidRPr="00137EF6">
        <w:rPr>
          <w:rFonts w:ascii="Palatino Linotype" w:eastAsia="Times New Roman" w:hAnsi="Palatino Linotype" w:cs="Times New Roman"/>
          <w:lang w:val="az-Latn-AZ"/>
        </w:rPr>
        <w:t>İdarə heyətinin üzvləri istisna olmaqla, bankda digər vəzifə tutan şəxs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6.</w:t>
      </w:r>
      <w:r w:rsidRPr="00137EF6">
        <w:rPr>
          <w:rFonts w:ascii="Palatino Linotype" w:eastAsia="Times New Roman" w:hAnsi="Palatino Linotype" w:cs="Times New Roman"/>
          <w:lang w:val="az-Latn-AZ"/>
        </w:rPr>
        <w:t>Müşahidə Şurasının üzvü üçün - üçdən çox hüquqi şəxsin və ya digər hər hansı bir bankın idarəetmə orqanlarının üzvü olan şəxs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7.</w:t>
      </w:r>
      <w:r w:rsidRPr="00137EF6">
        <w:rPr>
          <w:rFonts w:ascii="Palatino Linotype" w:eastAsia="Times New Roman" w:hAnsi="Palatino Linotype" w:cs="Times New Roman"/>
          <w:lang w:val="az-Latn-AZ"/>
        </w:rPr>
        <w:t>bankın İdarə Heyətinin üzvləri, baş mühasibi (mühasibat xidmətinin rəhbəri), daxili audit bölməsinin rəhbəri, bank filialının, şöbəsinin rəhbəri və baş mühasibi üçün - başqa banklarda, xarici bankların yerli filiallarında, digər hüquqi şəxslərdə, o cümlədən banka aidiyyəti olan hüquqi şəxslərdə vəzifə tutan şəxslər (bankın payçı olduğu digər banklarda və hüquqi şəxslərdə Müşahidə Şurasının üzvü olması halları istisna olmaqla);</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8.</w:t>
      </w:r>
      <w:r w:rsidRPr="00137EF6">
        <w:rPr>
          <w:rFonts w:ascii="Palatino Linotype" w:eastAsia="Times New Roman" w:hAnsi="Palatino Linotype" w:cs="Times New Roman"/>
          <w:lang w:val="az-Latn-AZ"/>
        </w:rPr>
        <w:t>bankın inzibatçısı ilə qohumluq münasibətlərində olan şəxs – onun əri/ arvadı, valideyni, o cümlədən ərinin/arvadının valideyni, babası, nənəsi, övladı, o cümlədən övladlığa götürülən, qardaşı və bacısı (bank şöbəsinin inzibatçıları istisna olmaqla);</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2.9.</w:t>
      </w:r>
      <w:r w:rsidRPr="00137EF6">
        <w:rPr>
          <w:rFonts w:ascii="Palatino Linotype" w:eastAsia="Times New Roman" w:hAnsi="Palatino Linotype" w:cs="Times New Roman"/>
          <w:lang w:val="az-Latn-AZ"/>
        </w:rPr>
        <w:t>dövlət hakimiyyəti və ya bələdiyyə orqanında qulluqda olan şəxslər (qanunvericilikdə nəzərdə tutulan hallar istisna olmaqla).</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10.3.          İnzibatçı vəzifəsinə təyin edilmək üçün aşağıdakı tələblər gözlən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3.1.</w:t>
      </w:r>
      <w:r w:rsidRPr="00137EF6">
        <w:rPr>
          <w:rFonts w:ascii="Palatino Linotype" w:eastAsia="Times New Roman" w:hAnsi="Palatino Linotype" w:cs="Times New Roman"/>
          <w:lang w:val="az-Latn-AZ"/>
        </w:rPr>
        <w:t>bankın Müşahidə Şurasının, Audit Komitəsinin sədri və üzvləri üçün - ali iqtisadi və ya hüquqi təhsilin, yaxud təhsilindən asılı olmayaraq maliyyə idarələrində fəaliyyət strategiyasının müəyyən edilməsi və qərarların qəbul edilməsi proseslərində iştirak etmək imkanı verən iş təcrübəsinin ol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0.3.2.</w:t>
      </w:r>
      <w:r w:rsidRPr="00137EF6">
        <w:rPr>
          <w:rFonts w:ascii="Palatino Linotype" w:eastAsia="Times New Roman" w:hAnsi="Palatino Linotype" w:cs="Times New Roman"/>
          <w:lang w:val="az-Latn-AZ"/>
        </w:rPr>
        <w:t>bankın İdarə Heyətinin sədri və üzvləri, habelə bankın daxili audit bölməsinin və filiallarının rəhbərləri üçün - ali iqtisadi və ya hüquqi təhsilin və bank sistemində azı 2 illik iş stajının olması, yaxud ali təhsilin və bank sistemində azı 4 illik iş stajının ol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0.3.3.</w:t>
      </w:r>
      <w:r w:rsidRPr="00137EF6">
        <w:rPr>
          <w:rFonts w:ascii="Palatino Linotype" w:eastAsia="Times New Roman" w:hAnsi="Palatino Linotype" w:cs="Times New Roman"/>
          <w:lang w:val="az-Latn-AZ"/>
        </w:rPr>
        <w:t>bankın və bank filialının baş mühasibi (mühasibat xidmətinin rəhbəri) üçün - ali iqtisadi təhsilin və bankda mühasib vəzifəsində azı 2 illik iş stajının olması və ya orta ixtisas təhsilinin və mühasib vəzifəsində azı 5 illik iş stajının, o cümlədən bank sistemində azı 2 illik iş stajının olması. Bu tələblər baş mühasibin imza hüququ olan müavininə də şamil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0.3.4.</w:t>
      </w:r>
      <w:r w:rsidRPr="00137EF6">
        <w:rPr>
          <w:rFonts w:ascii="Palatino Linotype" w:eastAsia="Times New Roman" w:hAnsi="Palatino Linotype" w:cs="Times New Roman"/>
          <w:lang w:val="az-Latn-AZ"/>
        </w:rPr>
        <w:t>bank şöbəsinin inzibatçısı üçün - ali və ya orta ixtisas təhsilinin və bank fəaliyyəti sahəsində 6 aylıq iş stajının ol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0.4. Bank və ya yerli filialı olan xarici bank, bankın və ya xarici bankın yerli filialının inzibatçısı vəzifəsinə nəzərdə tutulan bütün təyinatlar və dəyişikliklər barəsin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xml:space="preserve"> yazılı bildiriş göndərməlidir. Bildirişə müvafiq hallarda Qanunun </w:t>
      </w:r>
      <w:r w:rsidRPr="00137EF6">
        <w:rPr>
          <w:rFonts w:ascii="Palatino Linotype" w:eastAsia="Times New Roman" w:hAnsi="Palatino Linotype" w:cs="Times New Roman"/>
          <w:lang w:val="az-Latn-AZ"/>
        </w:rPr>
        <w:lastRenderedPageBreak/>
        <w:t>8.2.8-ci, 9.3.10-cu və 11.3.5-ci maddələrində nəzərdə tutulan məlumatlar və sənədlər əlavə olunu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ildirişə dair öz münasibətini 30 təqvim günü müddətində banka və ya xarici bankın yerli filialına bildirməli,</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u maddədə nəzərdə tutulan hallarda isə inzibatçıların attestasiya vaxtını təyin etməlidir. Bu müddətdə müraciətçiyə bildiriş göndərilməzsə, inzibatçının namizədliyinə müsbət baxılmış hesab olunu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İnzibatçı vəzifəsinə nəzərdə tutulan təyinatlar qanımla müəyyən edilmiş tələblərə cavab vermədik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onların dəyişdirilməsini </w:t>
      </w:r>
      <w:r w:rsidRPr="00137EF6">
        <w:rPr>
          <w:rFonts w:ascii="Palatino Linotype" w:eastAsia="Times New Roman" w:hAnsi="Palatino Linotype" w:cs="Times New Roman"/>
          <w:i/>
          <w:iCs/>
          <w:sz w:val="24"/>
          <w:szCs w:val="24"/>
          <w:lang w:val="az-Latn-AZ"/>
        </w:rPr>
        <w:t>tələb ed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ın İdarə Heyətinin üzvləri, daxili audit bölməsinin rəhbəri, bankın baş mühasibi (mühasibat xidmətinin rəhbəri) və onun imza hüququ olan müavinləri, habelə yerli və xarici bankların yerli filiallarının rəhbərləri və baş mühasibləri (mühasibat xidmətinin rəhbəri) və onların imza hüququ olan müavinləri </w:t>
      </w:r>
      <w:r w:rsidRPr="00137EF6">
        <w:rPr>
          <w:rFonts w:ascii="Palatino Linotype" w:eastAsia="Times New Roman" w:hAnsi="Palatino Linotype" w:cs="Times New Roman"/>
          <w:i/>
          <w:iCs/>
          <w:sz w:val="24"/>
          <w:szCs w:val="24"/>
          <w:lang w:val="az-Latn-AZ"/>
        </w:rPr>
        <w:t>maliyyə bazarlarına nəzarət orqanında</w:t>
      </w:r>
      <w:r w:rsidRPr="00137EF6">
        <w:rPr>
          <w:rFonts w:ascii="Palatino Linotype" w:eastAsia="Times New Roman" w:hAnsi="Palatino Linotype" w:cs="Times New Roman"/>
          <w:lang w:val="az-Latn-AZ"/>
        </w:rPr>
        <w:t> attestasiyadan keçirlər. Bu təyinatlara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müsbət rəyi alındıqdan sonra həmin inzibatçılar öz vəzifələrinin icrasına </w:t>
      </w:r>
      <w:r w:rsidRPr="00137EF6">
        <w:rPr>
          <w:rFonts w:ascii="Palatino Linotype" w:eastAsia="Times New Roman" w:hAnsi="Palatino Linotype" w:cs="Times New Roman"/>
          <w:i/>
          <w:iCs/>
          <w:sz w:val="24"/>
          <w:szCs w:val="24"/>
          <w:lang w:val="az-Latn-AZ"/>
        </w:rPr>
        <w:t>başlayırla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Attestasiyanın keçirilməsi qaydalarını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əyyən e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0.5. Bu maddədə nəzərdə tutulan tələblər bankların və xarici bankların yerli filiallarının bütün fəaliyyət dövrünə şamil edil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1. </w:t>
      </w:r>
      <w:r w:rsidRPr="00137EF6">
        <w:rPr>
          <w:rFonts w:ascii="Palatino Linotype" w:eastAsia="Times New Roman" w:hAnsi="Palatino Linotype" w:cs="Times New Roman"/>
          <w:b/>
          <w:bCs/>
          <w:lang w:val="az-Latn-AZ"/>
        </w:rPr>
        <w:t>Yerli bankların</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filiallarının, şöbələrinin və nümayəndəliklərinin açılmasına icazələrin alın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1.</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icazəsi olmadan yerli bank filial, şöbə və nümayəndəlik aça bilməz.</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2.</w:t>
      </w:r>
      <w:r w:rsidRPr="00137EF6">
        <w:rPr>
          <w:rFonts w:ascii="Palatino Linotype" w:eastAsia="Times New Roman" w:hAnsi="Palatino Linotype" w:cs="Times New Roman"/>
          <w:lang w:val="az-Latn-AZ"/>
        </w:rPr>
        <w:t>Yerli bankların şöbələrinin və yerli   nümayəndəliklərinin açılması üçün icazə alınması və icazənin ləğv edilməsi qaydaları, habelə onların fəaliyyəti ilə əlaqədar şərtlər və tələblər</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normativ xarakterli aktları ilə müəyyən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w:t>
      </w:r>
      <w:r w:rsidRPr="00137EF6">
        <w:rPr>
          <w:rFonts w:ascii="Palatino Linotype" w:eastAsia="Times New Roman" w:hAnsi="Palatino Linotype" w:cs="Times New Roman"/>
          <w:lang w:val="az-Latn-AZ"/>
        </w:rPr>
        <w:t>Yerli bank yerli və ya xarici filialını və nümayəndəliyini açmağa icazə almaq üçün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müraciət etməlidir. Müraciətə aşağıdakı sənədlər əlavə ed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1.</w:t>
      </w:r>
      <w:r w:rsidRPr="00137EF6">
        <w:rPr>
          <w:rFonts w:ascii="Palatino Linotype" w:eastAsia="Times New Roman" w:hAnsi="Palatino Linotype" w:cs="Times New Roman"/>
          <w:lang w:val="az-Latn-AZ"/>
        </w:rPr>
        <w:t>bankın filial və ya nümayəndəlik açmaq barəsində səlahiyyətli idarəetmə orqanı tərəfindən qəbul edilmiş qərarın təsdiqlənmiş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2.</w:t>
      </w:r>
      <w:r w:rsidRPr="00137EF6">
        <w:rPr>
          <w:rFonts w:ascii="Palatino Linotype" w:eastAsia="Times New Roman" w:hAnsi="Palatino Linotype" w:cs="Times New Roman"/>
          <w:lang w:val="az-Latn-AZ"/>
        </w:rPr>
        <w:t>filialın və ya xarici nümayəndəliyin əsasnaməsi. Əsasnamədə digər məlumatlarla yanaşı filial və xarici nümayəndəliyin ünvanı, bank fəaliyyət növləri (yalnız filiallar üçün), inzibatçıların səlahiyyətləri, bank tərəfindən nəzarətin həyata keçirilməsi, filial və nümayəndəliyin ləğv edilməsi qaydası göstər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3.</w:t>
      </w:r>
      <w:r w:rsidRPr="00137EF6">
        <w:rPr>
          <w:rFonts w:ascii="Palatino Linotype" w:eastAsia="Times New Roman" w:hAnsi="Palatino Linotype" w:cs="Times New Roman"/>
          <w:lang w:val="az-Latn-AZ"/>
        </w:rPr>
        <w:t>filialın kommersiya strategiyasını, nəzərdə tutduğu fəaliyyət növlərini, təşkilat strukturunu, habelə filialın işinin ilk üç ili üçün maliyyə proqnozlarını müəyyənləşdirən biznes-plan;</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4.</w:t>
      </w:r>
      <w:r w:rsidRPr="00137EF6">
        <w:rPr>
          <w:rFonts w:ascii="Palatino Linotype" w:eastAsia="Times New Roman" w:hAnsi="Palatino Linotype" w:cs="Times New Roman"/>
          <w:lang w:val="az-Latn-AZ"/>
        </w:rPr>
        <w:t>filialın və ya xarici nümayəndəliyin inzibatçılarını (rəhbərlərini) təyin etmək haqqında bankın səlahiyyətli orqanının qərarının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3.5.</w:t>
      </w:r>
      <w:r w:rsidRPr="00137EF6">
        <w:rPr>
          <w:rFonts w:ascii="Palatino Linotype" w:eastAsia="Times New Roman" w:hAnsi="Palatino Linotype" w:cs="Times New Roman"/>
          <w:lang w:val="az-Latn-AZ"/>
        </w:rPr>
        <w:t xml:space="preserve">filialın və ya xarici nümayəndəliyin hər inzibatçısı üçün onun bankda və digər hüquqi şəxslərdə mühüm iştirak paylan göstərilməklə siyahısı, peşə ixtisası və təcrübəsi haqqında məlumatın göstərildiyi sənədlərin (təhsil və əmək fəaliyyəti haqqında) notariat qaydasında </w:t>
      </w:r>
      <w:r w:rsidRPr="00137EF6">
        <w:rPr>
          <w:rFonts w:ascii="Palatino Linotype" w:eastAsia="Times New Roman" w:hAnsi="Palatino Linotype" w:cs="Times New Roman"/>
          <w:lang w:val="az-Latn-AZ"/>
        </w:rPr>
        <w:lastRenderedPageBreak/>
        <w:t>təsdiqlənmiş surətləri, həmin şəxslər tərəfindən doldurulmuş anket, onun tərəf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426"/>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1.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də və ya müraciətə əlavə edilən sənədlərdə  səhvlər və ya çatışmazlıqlar müəyyən etdikdə, o, həmin səhvlər və ya çatışmazlıqlar haqqında 10 təqvim günü müddətində ərizəçiyə yazılı bildiriş göndərir və bu səhvləri və ya çatışmazlıqları aradan qaldırmağı təklif edi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də və ya ona əlavə edilmiş sənədlərdə səhvlər və ya çatışmazlıqlar olmadığını müəyyən etdikdə, banka onun müraciətinin qəbul edildiyi barədə 10 təqvim günü müddətində yazılı bildiriş göndərməlidir. Həmin müddət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 edənlərə yazılı bildiriş göndərməzsə, sənədlər baxılmaq üçün qəbul edilmiş hesab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4.</w:t>
      </w:r>
      <w:r w:rsidRPr="00137EF6">
        <w:rPr>
          <w:rFonts w:ascii="Palatino Linotype" w:eastAsia="Times New Roman" w:hAnsi="Palatino Linotype" w:cs="Times New Roman"/>
          <w:lang w:val="az-Latn-AZ"/>
        </w:rPr>
        <w:t>Yerli bankın filialının və ya xarici nümayəndəliyinin açılmasına icazə alınması üçün ərizənin qəbul edildiyi barədə bildirişin göndərildiyi gündən ən geci 90 təqvim günü müddətində</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ə bu Qanunda müəyyən edilmiş əsaslara görə baxır və müvafiq qərar qəbul edir. Hər bir hald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qəbul etdiyi qərarı banka göndəri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ə müsbət baxdığı halda, dərhal icazə verir. İcazədə filialın və ya xarici nümayəndəliyin məşğul ola biləcəyi fəaliyyətin xarakteri və miqyası haqqında məlumat, habelə icazəyə daxil edilən bütün məhdudiyyətlərin siyahısı göstərilməlidir. İcazə alınması üçün müraciətin rədd edilməsi və ya icazəyə məhdudiyyətlər daxil edilməsi haqqında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ərarında onların əsasları göstər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5.</w:t>
      </w:r>
      <w:r w:rsidRPr="00137EF6">
        <w:rPr>
          <w:rFonts w:ascii="Palatino Linotype" w:eastAsia="Times New Roman" w:hAnsi="Palatino Linotype" w:cs="Times New Roman"/>
          <w:lang w:val="az-Latn-AZ"/>
        </w:rPr>
        <w:t>Yerli bankın xarici filialının və ya xarici nümayəndəliyinin açılmasına icazə verildikdə onların fəaliyyət göstərəcəyi ölkənin bank tənzimləməsi və nəzarəti orqanı ilə müəyyən edilmiş qaydada qarşılıqlı əməkdaşlıq əsasında müvafiq filialın və ya nümayəndəliyin fəaliyyəti üzərində nəzarətin həyata keçirilməsi imkanı da nəzərə alın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1.6.</w:t>
      </w:r>
      <w:r w:rsidRPr="00137EF6">
        <w:rPr>
          <w:rFonts w:ascii="Palatino Linotype" w:eastAsia="Times New Roman" w:hAnsi="Palatino Linotype" w:cs="Times New Roman"/>
          <w:lang w:val="az-Latn-AZ"/>
        </w:rPr>
        <w:t>Xarici filialını və ya nümayəndəliyini açan yerli bank onların yerləşdiyi ölkədə müvafiq icazə aldıqdan sonra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5 təqvim günü müddətində yazılı bildiriş göndərməlid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2.   </w:t>
      </w:r>
      <w:r w:rsidRPr="00137EF6">
        <w:rPr>
          <w:rFonts w:ascii="Palatino Linotype" w:eastAsia="Times New Roman" w:hAnsi="Palatino Linotype" w:cs="Times New Roman"/>
          <w:b/>
          <w:bCs/>
          <w:lang w:val="az-Latn-AZ"/>
        </w:rPr>
        <w:t>Xarici bankların yerli nümayəndəliklərinin açılmasına icazənin alınma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1.</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icazəsi olmadan xarici bank Azərbaycan Respublikasında nümayəndəliyini aça bilməz.</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2.</w:t>
      </w:r>
      <w:r w:rsidRPr="00137EF6">
        <w:rPr>
          <w:rFonts w:ascii="Palatino Linotype" w:eastAsia="Times New Roman" w:hAnsi="Palatino Linotype" w:cs="Times New Roman"/>
          <w:lang w:val="az-Latn-AZ"/>
        </w:rPr>
        <w:t>Xarici bank yerli nümayəndəliyini açmağa icazə almaq üçün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ərizə ilə müraciət etməlidir. Müraciətə leqallaşdırılmış aşağıdakı sənədlər əlavə edilməli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2.1.</w:t>
      </w:r>
      <w:r w:rsidRPr="00137EF6">
        <w:rPr>
          <w:rFonts w:ascii="Palatino Linotype" w:eastAsia="Times New Roman" w:hAnsi="Palatino Linotype" w:cs="Times New Roman"/>
          <w:lang w:val="az-Latn-AZ"/>
        </w:rPr>
        <w:t>bankın nizamnaməsinin və nümayəndəlik açmaq barəsində səlahiyyətli orqanının qərarının surət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2.2.</w:t>
      </w:r>
      <w:r w:rsidRPr="00137EF6">
        <w:rPr>
          <w:rFonts w:ascii="Palatino Linotype" w:eastAsia="Times New Roman" w:hAnsi="Palatino Linotype" w:cs="Times New Roman"/>
          <w:lang w:val="az-Latn-AZ"/>
        </w:rPr>
        <w:t>nümayəndəliyin yaradılması və ləğv edilməsi haqqında qərarı qəbul edən səlahiyyətli idarəetmə orqanı göstərilməklə, bank, onun təşkilati strukturu və idarəetmə orqanları haqqında məluma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2.3.</w:t>
      </w:r>
      <w:r w:rsidRPr="00137EF6">
        <w:rPr>
          <w:rFonts w:ascii="Palatino Linotype" w:eastAsia="Times New Roman" w:hAnsi="Palatino Linotype" w:cs="Times New Roman"/>
          <w:lang w:val="az-Latn-AZ"/>
        </w:rPr>
        <w:t>bankın mühüm iştirak paylarının sahiblərinin onlara məxsus səsli səhmlər payı göstərilməklə siyahısı;</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2.2.4.</w:t>
      </w:r>
      <w:r w:rsidRPr="00137EF6">
        <w:rPr>
          <w:rFonts w:ascii="Palatino Linotype" w:eastAsia="Times New Roman" w:hAnsi="Palatino Linotype" w:cs="Times New Roman"/>
          <w:lang w:val="az-Latn-AZ"/>
        </w:rPr>
        <w:t>bankın son maliyyə ili üçün auditor yoxlamasından keçmiş maliyyə hesabatı və auditor rəy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12.2.5.</w:t>
      </w:r>
      <w:r w:rsidRPr="00137EF6">
        <w:rPr>
          <w:rFonts w:ascii="Palatino Linotype" w:eastAsia="Times New Roman" w:hAnsi="Palatino Linotype" w:cs="Times New Roman"/>
          <w:lang w:val="az-Latn-AZ"/>
        </w:rPr>
        <w:t>nümayəndəliyin səlahiyyətləri və ünvanı göstərilməklə onun əsasnaməs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2.2.6.</w:t>
      </w:r>
      <w:r w:rsidRPr="00137EF6">
        <w:rPr>
          <w:rFonts w:ascii="Palatino Linotype" w:eastAsia="Times New Roman" w:hAnsi="Palatino Linotype" w:cs="Times New Roman"/>
          <w:lang w:val="az-Latn-AZ"/>
        </w:rPr>
        <w:t>nümayəndəliyin inzibatçılarının peşəkar keyfiyyətləri və təcrübəsi, habelə məhkumluqlarının olub-olmaması barədə bank tərəfindən verilmiş arayış;</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2.2.7.</w:t>
      </w:r>
      <w:r w:rsidRPr="00137EF6">
        <w:rPr>
          <w:rFonts w:ascii="Palatino Linotype" w:eastAsia="Times New Roman" w:hAnsi="Palatino Linotype" w:cs="Times New Roman"/>
          <w:lang w:val="az-Latn-AZ"/>
        </w:rPr>
        <w:t>bu Qanunun 13.2.1-ci maddəsində göstərilmiş sənəd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3.</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də və ya ona qoşulan sənədlərdə səhvlər və ya çatışmazlıqlar müəyyən etdikdə, onlar haqqında banka 10 təqvim günü müddətində yazılı bildiriş göndərir və bu səhvləri və ya çatışmazlıqları aradan qaldırmağı təklif edi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də və ya ona əlavə edilmiş sənədlərdə səhvlər və ya çatışmazlıqlar olmadığını müəyyən etdikdə, banka onun müraciətinin qəbul edildiyi barədə 10 təqvim günü müddətində yazılı bildiriş göndərməlidir. Həmin müddət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müraciət edənlərə yazılı bildiriş göndərməzsə sənədlər baxılmaq üçün qəbul edilmiş hesab edil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4.</w:t>
      </w:r>
      <w:r w:rsidRPr="00137EF6">
        <w:rPr>
          <w:rFonts w:ascii="Palatino Linotype" w:eastAsia="Times New Roman" w:hAnsi="Palatino Linotype" w:cs="Times New Roman"/>
          <w:lang w:val="az-Latn-AZ"/>
        </w:rPr>
        <w:t>Xarici bankın nümayəndəliyin açılmasına icazə alınması üçün təqdim edilmiş müraciətin qəbul edilməsi barədə bildirişin göndərildiyi gündən ən geci 60 təqvim günü müddətində</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u Qanuna müvafiq olaraq müraciətə baxır və müvafiq qərar qəbul edir. Hər bir hald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öz qərarının surətini müvafiq xarici banka göndər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5.</w:t>
      </w:r>
      <w:r w:rsidRPr="00137EF6">
        <w:rPr>
          <w:rFonts w:ascii="Palatino Linotype" w:eastAsia="Times New Roman" w:hAnsi="Palatino Linotype" w:cs="Times New Roman"/>
          <w:lang w:val="az-Latn-AZ"/>
        </w:rPr>
        <w:t>Xarici bankın nümayəndəliyi dövlət qeydiyyatına alındıqdan   sonra dövlət qeydiyyatı haqqında sənədin surətini və ilkin olaraq təqdim etdiyi məlumatlarda əhəmiyyətli dəyişikliklərin olmadığı barədə yazılı bəyanatı təqdim etdikdən sonr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ona icazə ver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2.6.</w:t>
      </w:r>
      <w:r w:rsidRPr="00137EF6">
        <w:rPr>
          <w:rFonts w:ascii="Palatino Linotype" w:eastAsia="Times New Roman" w:hAnsi="Palatino Linotype" w:cs="Times New Roman"/>
          <w:lang w:val="az-Latn-AZ"/>
        </w:rPr>
        <w:t>Xarici bankın yerli nümayəndəliyinə verilən icazədə nümayəndəliyin həyata keçirə biləcəyi işlərin xarakteri, habelə icazəyə daxil edilən bütün məhdudiyyətlərin siyahısı göstərilməlidir. İcazə alınması üçün müraciətin rədd edilməsi və ya icazəyə məhdudiyyətlər daxil edilməsi haqqında qərarda bunun səbəbləri göstərilməlidi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3. </w:t>
      </w:r>
      <w:r w:rsidRPr="00137EF6">
        <w:rPr>
          <w:rFonts w:ascii="Palatino Linotype" w:eastAsia="Times New Roman" w:hAnsi="Palatino Linotype" w:cs="Times New Roman"/>
          <w:b/>
          <w:bCs/>
          <w:lang w:val="az-Latn-AZ"/>
        </w:rPr>
        <w:t>Xarici bankın və xarici bank holdinq şirkətinin yerli törəmə banklarına, xarici bankın yerli filiallarına lisenziya verilməsi üçün və xarici bankın yerli nümayəndəliklərinin açılmasına icazə alınması üçün</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əlavə tələblə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3.1.</w:t>
      </w:r>
      <w:r w:rsidRPr="00137EF6">
        <w:rPr>
          <w:rFonts w:ascii="Palatino Linotype" w:eastAsia="Times New Roman" w:hAnsi="Palatino Linotype" w:cs="Times New Roman"/>
          <w:lang w:val="az-Latn-AZ"/>
        </w:rPr>
        <w:t>Xarici bankın və ya xarici bank holdinq şirkətinin yerli törəmə banklarına, xarici bankın yerli filiallarına bank lisenziyaları və xarici bankın yerli nümayəndəliklərinin açılmasına icazələr yalnız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ilə xarici bankın və ya xarici bank holdinq şirkətinin bank fəaliyyətini tənzimləyən və ona nəzarət edən xarici səlahiyyətli orqanlar arasında məsləhətləşmələr keçirildikdən və həmin orqanlar tərəfindən banka və ya bank holdinq şirkətinə konsolidasiya edilmiş əsasda lazımi nəzarətin həyata keçirilməsi müəyyən edildikdən sonra</w:t>
      </w:r>
      <w:r w:rsidRPr="00137EF6">
        <w:rPr>
          <w:rFonts w:ascii="Palatino Linotype" w:eastAsia="Times New Roman" w:hAnsi="Palatino Linotype" w:cs="Times New Roman"/>
          <w:i/>
          <w:iCs/>
          <w:sz w:val="24"/>
          <w:szCs w:val="24"/>
          <w:lang w:val="az-Latn-AZ"/>
        </w:rPr>
        <w:t>ver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3.2.</w:t>
      </w:r>
      <w:r w:rsidRPr="00137EF6">
        <w:rPr>
          <w:rFonts w:ascii="Palatino Linotype" w:eastAsia="Times New Roman" w:hAnsi="Palatino Linotype" w:cs="Times New Roman"/>
          <w:lang w:val="az-Latn-AZ"/>
        </w:rPr>
        <w:t>Xarici bankın və xarici bank holdinq şirkətinin yerli törəmə bankına, xarici bankın filialına bank lisenziyası və ya xarici bankın yerli nümayəndəliyinin açılmasına icazə alınması üçün müraciətə bu Qanunun 8-ci və 9-cu maddələrində göstərilən sənədlərdən başqa aşağıdakı sənədlər də əlavə edilir:</w:t>
      </w:r>
    </w:p>
    <w:p w:rsidR="00137EF6" w:rsidRPr="00137EF6" w:rsidRDefault="00137EF6" w:rsidP="00137EF6">
      <w:pPr>
        <w:shd w:val="clear" w:color="auto" w:fill="FFFFFF"/>
        <w:spacing w:after="0" w:line="240" w:lineRule="auto"/>
        <w:ind w:firstLine="356"/>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3.2.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 xml:space="preserve">xarici bankın törəmə bankı, filialı və ya nümayəndəliyi üçün - təsisçi xarici bankın yerləşdiyi ölkənin bank tənzimləməsi və nəzarəti orqanının bankın həmin ölkədə fiziki və hüquqi şəxslərdən depozitlər və digər qaytarılan vəsait cəlb etmək üçün icazəsinin olması, </w:t>
      </w:r>
      <w:r w:rsidRPr="00137EF6">
        <w:rPr>
          <w:rFonts w:ascii="Palatino Linotype" w:eastAsia="Times New Roman" w:hAnsi="Palatino Linotype" w:cs="Times New Roman"/>
          <w:lang w:val="az-Latn-AZ"/>
        </w:rPr>
        <w:lastRenderedPageBreak/>
        <w:t>habelə həmin tənzimləmə və nəzarət orqanının banka nəzarəti həyata keçirməsi barədə yazılı bildirişi və bu orqanın törəmə bankın təsis edilməsinə və ya filialın, nümayəndəliyin açılmasına yazılı icazəs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3.2.1.</w:t>
      </w:r>
      <w:r w:rsidRPr="00137EF6">
        <w:rPr>
          <w:rFonts w:ascii="Palatino Linotype" w:eastAsia="Times New Roman" w:hAnsi="Palatino Linotype" w:cs="Times New Roman"/>
          <w:lang w:val="az-Latn-AZ"/>
        </w:rPr>
        <w:t>xarici bank holdinq şirkətinin törəmə bankı üçün - bank holdinq şirkətinin yerləşdiyi ölkənin bank tənzimləməsi və nəzarəti orqanının bu şirkətə nəzarəti həyata keçirməsi, bu şirkətin fiziki və hüquqi şəxslərdən depozitlər və digər qaytarılan vəsait cəlb etməsi üçün həmin ölkədə lisenziyası olan bir və ya bir neçə bankının olması və ya onları idarə etməsi barədə yazılı bildirişi və bu orqanın törəmə bankın təsis edilməsinə yazılı icazəs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3.3. Xarici bankların və xarici bank holdinq şirkətlərinin törəmə banklarında İdarə Heyəti üzvlərinin, xarici bankların yerli filiallarında isə inzibatçılarının ən azı biri Azərbaycan Respublikasının vətəndaşları olmalıdırlar.</w:t>
      </w:r>
    </w:p>
    <w:p w:rsidR="00137EF6" w:rsidRPr="00137EF6" w:rsidRDefault="00137EF6" w:rsidP="00137EF6">
      <w:pPr>
        <w:shd w:val="clear" w:color="auto" w:fill="FFFFFF"/>
        <w:spacing w:before="120" w:after="12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4. </w:t>
      </w:r>
      <w:r w:rsidRPr="00137EF6">
        <w:rPr>
          <w:rFonts w:ascii="Palatino Linotype" w:eastAsia="Times New Roman" w:hAnsi="Palatino Linotype" w:cs="Times New Roman"/>
          <w:b/>
          <w:bCs/>
          <w:lang w:val="az-Latn-AZ"/>
        </w:rPr>
        <w:t>Bank lisenziyasının və ya icazənin verilməsi şərtləri</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4.1</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Bankların və xarici bankların yerli filiallarının etibarlı və prudensial idarə olunmasını təmin etmək zərurəti nəzərə alınmaqla, bank lisenziyası bu Qanuna uyğun olaraq yalnız aşağıdakı şərtlər gözlənildikdə </w:t>
      </w:r>
      <w:r w:rsidRPr="00137EF6">
        <w:rPr>
          <w:rFonts w:ascii="Palatino Linotype" w:eastAsia="Times New Roman" w:hAnsi="Palatino Linotype" w:cs="Times New Roman"/>
          <w:i/>
          <w:iCs/>
          <w:sz w:val="24"/>
          <w:szCs w:val="24"/>
          <w:lang w:val="az-Latn-AZ"/>
        </w:rPr>
        <w:t>ver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w:t>
      </w:r>
      <w:r w:rsidRPr="00137EF6">
        <w:rPr>
          <w:rFonts w:ascii="Palatino Linotype" w:eastAsia="Times New Roman" w:hAnsi="Palatino Linotype" w:cs="Times New Roman"/>
          <w:lang w:val="az-Latn-AZ"/>
        </w:rPr>
        <w:t>bankın ilkin nizamnamə kapitalı və ya xarici bankın yerli filialının ilkin nizamnamə kapitalına bərabər tutulmuş vəsaiti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ilkin müraciətin təsdiq edildiyi zaman müəyyən edilmiş miqdardan az deyil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2.</w:t>
      </w:r>
      <w:r w:rsidRPr="00137EF6">
        <w:rPr>
          <w:rFonts w:ascii="Palatino Linotype" w:eastAsia="Times New Roman" w:hAnsi="Palatino Linotype" w:cs="Times New Roman"/>
          <w:lang w:val="az-Latn-AZ"/>
        </w:rPr>
        <w:t>mühüm iştirak paylarının sahibi olan bir və ya bir neçə təsisçisinin banka təsirinin onun etibarlı və prudensial idarə olunması üçün təhlükə törədəcəyinə əsaslar verən faktlar məlum deyil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3.</w:t>
      </w:r>
      <w:r w:rsidRPr="00137EF6">
        <w:rPr>
          <w:rFonts w:ascii="Palatino Linotype" w:eastAsia="Times New Roman" w:hAnsi="Palatino Linotype" w:cs="Times New Roman"/>
          <w:lang w:val="az-Latn-AZ"/>
        </w:rPr>
        <w:t>bank ilə mühüm iştirak payı olan xarici bank və ya xarici bank holdinq şirkəti arasında münasibətlər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əzarət funksiyalarını həyata keçirməsinə mane olmayacaqdır, təsisçi bankın və ya bank holdinq şirkətinin yerləşdiyi ölkədə bank tənzimləməsi və nəzarəti orqanı tərəfindən onlara səmərəli nəzarət həyata keçirilir, həmçinin bu ölkənin bank tənzimləməsi və nəzarəti orqanları </w:t>
      </w:r>
      <w:r w:rsidRPr="00137EF6">
        <w:rPr>
          <w:rFonts w:ascii="Palatino Linotype" w:eastAsia="Times New Roman" w:hAnsi="Palatino Linotype" w:cs="Times New Roman"/>
          <w:i/>
          <w:iCs/>
          <w:sz w:val="24"/>
          <w:szCs w:val="24"/>
          <w:lang w:val="az-Latn-AZ"/>
        </w:rPr>
        <w:t>maliyyə bazarlarına nəzarət orqanı ilə</w:t>
      </w:r>
      <w:r w:rsidRPr="00137EF6">
        <w:rPr>
          <w:rFonts w:ascii="Palatino Linotype" w:eastAsia="Times New Roman" w:hAnsi="Palatino Linotype" w:cs="Times New Roman"/>
          <w:lang w:val="az-Latn-AZ"/>
        </w:rPr>
        <w:t> əməkdaşlıq edəcəkd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4.</w:t>
      </w:r>
      <w:r w:rsidRPr="00137EF6">
        <w:rPr>
          <w:rFonts w:ascii="Palatino Linotype" w:eastAsia="Times New Roman" w:hAnsi="Palatino Linotype" w:cs="Times New Roman"/>
          <w:lang w:val="az-Latn-AZ"/>
        </w:rPr>
        <w:t>mühüm iştirak paylarının sahibləri olan fiziki şəxslər və hüquqi şəxslərin icra orqanlarının rəhbərləri məqbul və lazımi keyfiyyətlərə malik şəxslər olduqda;</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5.</w:t>
      </w:r>
      <w:r w:rsidRPr="00137EF6">
        <w:rPr>
          <w:rFonts w:ascii="Palatino Linotype" w:eastAsia="Times New Roman" w:hAnsi="Palatino Linotype" w:cs="Times New Roman"/>
          <w:lang w:val="az-Latn-AZ"/>
        </w:rPr>
        <w:t>bankın və ya xarici bankın yerli filialının inzibatçıları bu Qanunun 10-cu və müvafiq hallarda 13.3-cü maddəsinin tələblərinə cavab veri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6.</w:t>
      </w:r>
      <w:r w:rsidRPr="00137EF6">
        <w:rPr>
          <w:rFonts w:ascii="Palatino Linotype" w:eastAsia="Times New Roman" w:hAnsi="Palatino Linotype" w:cs="Times New Roman"/>
          <w:lang w:val="az-Latn-AZ"/>
        </w:rPr>
        <w:t>bankın və ya xarici bankın yerli filialının daxili idarəetmə və nəzarət prosedurları adekvat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7.</w:t>
      </w:r>
      <w:r w:rsidRPr="00137EF6">
        <w:rPr>
          <w:rFonts w:ascii="Palatino Linotype" w:eastAsia="Times New Roman" w:hAnsi="Palatino Linotype" w:cs="Times New Roman"/>
          <w:lang w:val="az-Latn-AZ"/>
        </w:rPr>
        <w:t>bankın və ya xarici bankın yerli filialının biznes-planı, o cümlədən maliyyə proqnozları adekvatdır;</w:t>
      </w:r>
    </w:p>
    <w:p w:rsidR="00137EF6" w:rsidRPr="00137EF6" w:rsidRDefault="00137EF6" w:rsidP="00137EF6">
      <w:pPr>
        <w:shd w:val="clear" w:color="auto" w:fill="FFFFFF"/>
        <w:spacing w:after="0" w:line="240" w:lineRule="auto"/>
        <w:ind w:firstLine="35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8.</w:t>
      </w:r>
      <w:r w:rsidRPr="00137EF6">
        <w:rPr>
          <w:rFonts w:ascii="Palatino Linotype" w:eastAsia="Times New Roman" w:hAnsi="Palatino Linotype" w:cs="Times New Roman"/>
          <w:lang w:val="az-Latn-AZ"/>
        </w:rPr>
        <w:t>yerli törəmə bank xarici hüquqi şəxsin (xarici bank və ya bank holdinq şirkəti istisna olmaqla) törəmə strukturu deyildir;</w:t>
      </w:r>
    </w:p>
    <w:p w:rsidR="00137EF6" w:rsidRPr="00137EF6" w:rsidRDefault="00137EF6" w:rsidP="00137EF6">
      <w:pPr>
        <w:shd w:val="clear" w:color="auto" w:fill="FFFFFF"/>
        <w:spacing w:after="0" w:line="240" w:lineRule="auto"/>
        <w:ind w:firstLine="306"/>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4.1.9.        bank xarici bankın və ya xarici bank holdinq şirkətinin törəmə bankıdırsa, xarici bank və ya xarici bank holdinq şirkəti törəmə bankın gələcək öhdəliklərinin ödəniləcəyinə Azərbaycan Respublikası Mülki Məcəlləsində nəzərdə tutulmuş hallarda təminat ver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0.</w:t>
      </w:r>
      <w:r w:rsidRPr="00137EF6">
        <w:rPr>
          <w:rFonts w:ascii="Palatino Linotype" w:eastAsia="Times New Roman" w:hAnsi="Palatino Linotype" w:cs="Times New Roman"/>
          <w:lang w:val="az-Latn-AZ"/>
        </w:rPr>
        <w:t>xarici bank yerli filialının gələcək öhdəliklərinin lazımınca və vaxtında ödəniləcəyinə təminat ver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14.1.11.</w:t>
      </w:r>
      <w:r w:rsidRPr="00137EF6">
        <w:rPr>
          <w:rFonts w:ascii="Palatino Linotype" w:eastAsia="Times New Roman" w:hAnsi="Palatino Linotype" w:cs="Times New Roman"/>
          <w:lang w:val="az-Latn-AZ"/>
        </w:rPr>
        <w:t>bank xarici bankın və ya xarici bank holdinq şirkətinin törəmə bankıdırsa, təsisçi xarici bankın və ya xarici bank holdinq şirkətinin yerləşdiyi ölkənin bank tənzimləməsi və nəzarəti orqanı törəmə bankın təsis edilməsinə icazə vermiş v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ilə həmin orqan arasında məsləhətləşmələrdən sonra müəyyən olunmuşdur ki, xarici banka və ya xarici bank holdinq şirkətinə və onların törəmə banklarına (xarici və yerli) bu orqan tərəfindən konsolidasiya əsasında lazımi nəzarət həyata keçiriləcəkd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2.</w:t>
      </w:r>
      <w:r w:rsidRPr="00137EF6">
        <w:rPr>
          <w:rFonts w:ascii="Palatino Linotype" w:eastAsia="Times New Roman" w:hAnsi="Palatino Linotype" w:cs="Times New Roman"/>
          <w:lang w:val="az-Latn-AZ"/>
        </w:rPr>
        <w:t>təsisçi xarici bankın ofisinin yerləşdiyi ölkənin bank tənzimləməsi və nəzarəti orqanı yerli filialın açılmasına icazə vermiş və bankın fəaliyyətinə lazımi nəzarəti həyata keçir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3.</w:t>
      </w:r>
      <w:r w:rsidRPr="00137EF6">
        <w:rPr>
          <w:rFonts w:ascii="Palatino Linotype" w:eastAsia="Times New Roman" w:hAnsi="Palatino Linotype" w:cs="Times New Roman"/>
          <w:lang w:val="az-Latn-AZ"/>
        </w:rPr>
        <w:t>bank şirkətlər qrupunun üzvüdürsə, bu cür üzvlük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əzarət funksiyalarını həyata keçirməsinə mane olmayacaqdı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4.</w:t>
      </w:r>
      <w:r w:rsidRPr="00137EF6">
        <w:rPr>
          <w:rFonts w:ascii="Palatino Linotype" w:eastAsia="Times New Roman" w:hAnsi="Palatino Linotype" w:cs="Times New Roman"/>
          <w:lang w:val="az-Latn-AZ"/>
        </w:rPr>
        <w:t>təsisçilərin və ya yerli filial açan xarici bankın müvafiq sənədlərlə təsdiq olunmuş maliyyə vəziyyəti qənaətbəxşd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1.15.</w:t>
      </w:r>
      <w:r w:rsidRPr="00137EF6">
        <w:rPr>
          <w:rFonts w:ascii="Palatino Linotype" w:eastAsia="Times New Roman" w:hAnsi="Palatino Linotype" w:cs="Times New Roman"/>
          <w:lang w:val="az-Latn-AZ"/>
        </w:rPr>
        <w:t>bankın və ya xarici bankın yerli filialının lisenziyalaşdırılması üçün təqdim etdiyi sənədlər Azərbaycan Respublikasının qanunvericiliyinin tələblərinə uyğundur.</w:t>
      </w:r>
    </w:p>
    <w:p w:rsidR="00137EF6" w:rsidRPr="00137EF6" w:rsidRDefault="00137EF6" w:rsidP="00137EF6">
      <w:pPr>
        <w:shd w:val="clear" w:color="auto" w:fill="FFFFFF"/>
        <w:spacing w:after="0" w:line="240" w:lineRule="auto"/>
        <w:ind w:left="5" w:right="10" w:firstLine="30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4.2. Yerli bankların yerli və xarici filiallarının, xarici nümayəndəliklərinin və xarici bankların yerli nümayəndəliklərinin etibarlı və prudensial idarə olunmasını təmin etmək zərurəti nəzərə alınmaqla, onların açılmasın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icazə bu Qanuna uyğun olaraq yalnız aşağıdakı şərtlər gözlənilməklə </w:t>
      </w:r>
      <w:r w:rsidRPr="00137EF6">
        <w:rPr>
          <w:rFonts w:ascii="Palatino Linotype" w:eastAsia="Times New Roman" w:hAnsi="Palatino Linotype" w:cs="Times New Roman"/>
          <w:i/>
          <w:iCs/>
          <w:sz w:val="24"/>
          <w:szCs w:val="24"/>
          <w:lang w:val="az-Latn-AZ"/>
        </w:rPr>
        <w:t>ver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5" w:firstLine="29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1.</w:t>
      </w:r>
      <w:r w:rsidRPr="00137EF6">
        <w:rPr>
          <w:rFonts w:ascii="Palatino Linotype" w:eastAsia="Times New Roman" w:hAnsi="Palatino Linotype" w:cs="Times New Roman"/>
          <w:lang w:val="az-Latn-AZ"/>
        </w:rPr>
        <w:t>bankın müvafiq sənədlərlə təsdiq olunmuş maliyyə vəziyyəti qənaətbəxşdir;</w:t>
      </w:r>
    </w:p>
    <w:p w:rsidR="00137EF6" w:rsidRPr="00137EF6" w:rsidRDefault="00137EF6" w:rsidP="00137EF6">
      <w:pPr>
        <w:shd w:val="clear" w:color="auto" w:fill="FFFFFF"/>
        <w:spacing w:after="0" w:line="240" w:lineRule="auto"/>
        <w:ind w:left="5" w:firstLine="29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2.</w:t>
      </w:r>
      <w:r w:rsidRPr="00137EF6">
        <w:rPr>
          <w:rFonts w:ascii="Palatino Linotype" w:eastAsia="Times New Roman" w:hAnsi="Palatino Linotype" w:cs="Times New Roman"/>
          <w:lang w:val="az-Latn-AZ"/>
        </w:rPr>
        <w:t>filialın və ya nümayəndəliyin inzibatçıları bu Qanunun 10-cu maddəsinin tələblərinə cavab ver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3.</w:t>
      </w:r>
      <w:r w:rsidRPr="00137EF6">
        <w:rPr>
          <w:rFonts w:ascii="Palatino Linotype" w:eastAsia="Times New Roman" w:hAnsi="Palatino Linotype" w:cs="Times New Roman"/>
          <w:lang w:val="az-Latn-AZ"/>
        </w:rPr>
        <w:t>filial üçün təklif edilən daxili idarəetmə və nəzarət prosedurları adekvatdır;</w:t>
      </w:r>
    </w:p>
    <w:p w:rsidR="00137EF6" w:rsidRPr="00137EF6" w:rsidRDefault="00137EF6" w:rsidP="00137EF6">
      <w:pPr>
        <w:shd w:val="clear" w:color="auto" w:fill="FFFFFF"/>
        <w:spacing w:after="0" w:line="240" w:lineRule="auto"/>
        <w:ind w:left="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4.</w:t>
      </w:r>
      <w:r w:rsidRPr="00137EF6">
        <w:rPr>
          <w:rFonts w:ascii="Palatino Linotype" w:eastAsia="Times New Roman" w:hAnsi="Palatino Linotype" w:cs="Times New Roman"/>
          <w:lang w:val="az-Latn-AZ"/>
        </w:rPr>
        <w:t>filialın biznes-planı, o cümlədən maliyyə proqnozları adekvatdır;</w:t>
      </w:r>
    </w:p>
    <w:p w:rsidR="00137EF6" w:rsidRPr="00137EF6" w:rsidRDefault="00137EF6" w:rsidP="00137EF6">
      <w:pPr>
        <w:shd w:val="clear" w:color="auto" w:fill="FFFFFF"/>
        <w:spacing w:after="0" w:line="240" w:lineRule="auto"/>
        <w:ind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5.</w:t>
      </w:r>
      <w:r w:rsidRPr="00137EF6">
        <w:rPr>
          <w:rFonts w:ascii="Palatino Linotype" w:eastAsia="Times New Roman" w:hAnsi="Palatino Linotype" w:cs="Times New Roman"/>
          <w:lang w:val="az-Latn-AZ"/>
        </w:rPr>
        <w:t>yerli bankın xarici filialının, nümayəndəliyinin yerləşdiyi ölkənin bank tənzimləməsi və nəzarəti orqanı </w:t>
      </w:r>
      <w:r w:rsidRPr="00137EF6">
        <w:rPr>
          <w:rFonts w:ascii="Palatino Linotype" w:eastAsia="Times New Roman" w:hAnsi="Palatino Linotype" w:cs="Times New Roman"/>
          <w:i/>
          <w:iCs/>
          <w:sz w:val="24"/>
          <w:szCs w:val="24"/>
          <w:lang w:val="az-Latn-AZ"/>
        </w:rPr>
        <w:t>maliyyə bazarlarına nəzarət orqanı ilə</w:t>
      </w:r>
      <w:r w:rsidRPr="00137EF6">
        <w:rPr>
          <w:rFonts w:ascii="Palatino Linotype" w:eastAsia="Times New Roman" w:hAnsi="Palatino Linotype" w:cs="Times New Roman"/>
          <w:lang w:val="az-Latn-AZ"/>
        </w:rPr>
        <w:t> qarşılıqlı əməkdaşlıq əsasında həmin filiala, nümayəndəliyə lazımi nəzarəti həyata keçirəcəkdir;</w:t>
      </w:r>
    </w:p>
    <w:p w:rsidR="00137EF6" w:rsidRPr="00137EF6" w:rsidRDefault="00137EF6" w:rsidP="00137EF6">
      <w:pPr>
        <w:shd w:val="clear" w:color="auto" w:fill="FFFFFF"/>
        <w:spacing w:after="0" w:line="240" w:lineRule="auto"/>
        <w:ind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6.</w:t>
      </w:r>
      <w:r w:rsidRPr="00137EF6">
        <w:rPr>
          <w:rFonts w:ascii="Palatino Linotype" w:eastAsia="Times New Roman" w:hAnsi="Palatino Linotype" w:cs="Times New Roman"/>
          <w:lang w:val="az-Latn-AZ"/>
        </w:rPr>
        <w:t>təsisçi olan xarici bankın yerləşdiyi ölkənin bank tənzimləməsi və nəzarəti orqanı yerli nümayəndəliyin açılmasına icazə vermişdir və bankın fəaliyyətinə lazımi nəzarəti həyata keçirəcəkdir;</w:t>
      </w:r>
    </w:p>
    <w:p w:rsidR="00137EF6" w:rsidRPr="00137EF6" w:rsidRDefault="00137EF6" w:rsidP="00137EF6">
      <w:pPr>
        <w:shd w:val="clear" w:color="auto" w:fill="FFFFFF"/>
        <w:spacing w:after="0" w:line="240" w:lineRule="auto"/>
        <w:ind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7.</w:t>
      </w:r>
      <w:r w:rsidRPr="00137EF6">
        <w:rPr>
          <w:rFonts w:ascii="Palatino Linotype" w:eastAsia="Times New Roman" w:hAnsi="Palatino Linotype" w:cs="Times New Roman"/>
          <w:lang w:val="az-Latn-AZ"/>
        </w:rPr>
        <w:t>bankın yerli filialının fəaliyyət göstərəcəyi yer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bank fəaliyyətinin həyata keçirilməsi üçün müəyyən etdiyi texniki-təchizat tələblərinə cavab verir;</w:t>
      </w:r>
    </w:p>
    <w:p w:rsidR="00137EF6" w:rsidRPr="00137EF6" w:rsidRDefault="00137EF6" w:rsidP="00137EF6">
      <w:pPr>
        <w:shd w:val="clear" w:color="auto" w:fill="FFFFFF"/>
        <w:spacing w:after="0" w:line="240" w:lineRule="auto"/>
        <w:ind w:left="6" w:firstLine="301"/>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8.</w:t>
      </w:r>
      <w:r w:rsidRPr="00137EF6">
        <w:rPr>
          <w:rFonts w:ascii="Palatino Linotype" w:eastAsia="Times New Roman" w:hAnsi="Palatino Linotype" w:cs="Times New Roman"/>
          <w:lang w:val="az-Latn-AZ"/>
        </w:rPr>
        <w:t>filial tərəfindən bank hesabları üzrə aparılan əməlliyyatlar təsisçi bankın hesabatlarınd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müəyyən edilmiş vaxt rejimində həyata keçirilir;</w:t>
      </w:r>
    </w:p>
    <w:p w:rsidR="00137EF6" w:rsidRPr="00137EF6" w:rsidRDefault="00137EF6" w:rsidP="00137EF6">
      <w:pPr>
        <w:shd w:val="clear" w:color="auto" w:fill="FFFFFF"/>
        <w:spacing w:after="0" w:line="240" w:lineRule="auto"/>
        <w:ind w:left="5" w:firstLine="29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4.2.9.</w:t>
      </w:r>
      <w:r w:rsidRPr="00137EF6">
        <w:rPr>
          <w:rFonts w:ascii="Palatino Linotype" w:eastAsia="Times New Roman" w:hAnsi="Palatino Linotype" w:cs="Times New Roman"/>
          <w:lang w:val="az-Latn-AZ"/>
        </w:rPr>
        <w:t>filialın və ya nümayəndəliyin açılmasına icazə almaq üçün təqdim edilən sənədlər Azərbaycan Respublikasının qanunvericiliyinin tələblərinə uyğundur.</w:t>
      </w:r>
    </w:p>
    <w:p w:rsidR="00137EF6" w:rsidRPr="00137EF6" w:rsidRDefault="00137EF6" w:rsidP="00137EF6">
      <w:pPr>
        <w:shd w:val="clear" w:color="auto" w:fill="FFFFFF"/>
        <w:spacing w:after="0" w:line="240" w:lineRule="auto"/>
        <w:ind w:left="5" w:right="19" w:firstLine="2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4.3. Bank lisenziyası və ya icazə alınması üçün ərizə rədd edildikdə müraciət edənlər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ərarını aldıqdan sonra </w:t>
      </w:r>
      <w:r w:rsidRPr="00137EF6">
        <w:rPr>
          <w:rFonts w:ascii="Palatino Linotype" w:eastAsia="Times New Roman" w:hAnsi="Palatino Linotype" w:cs="Times New Roman"/>
          <w:i/>
          <w:iCs/>
          <w:sz w:val="24"/>
          <w:szCs w:val="24"/>
          <w:lang w:val="az-Latn-AZ"/>
        </w:rPr>
        <w:t>Azərbaycan Respublikasının İnzibati-Prosessual Məcəlləsində</w:t>
      </w:r>
      <w:r w:rsidRPr="00137EF6">
        <w:rPr>
          <w:rFonts w:ascii="Palatino Linotype" w:eastAsia="Times New Roman" w:hAnsi="Palatino Linotype" w:cs="Times New Roman"/>
          <w:lang w:val="az-Latn-AZ"/>
        </w:rPr>
        <w:t> nəzərdə tutulmuş qaydada məhkəməyə müraciət edə bilərlər.</w:t>
      </w:r>
    </w:p>
    <w:p w:rsidR="00137EF6" w:rsidRPr="00137EF6" w:rsidRDefault="00137EF6" w:rsidP="00137EF6">
      <w:pPr>
        <w:shd w:val="clear" w:color="auto" w:fill="FFFFFF"/>
        <w:spacing w:before="178"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15. </w:t>
      </w:r>
      <w:r w:rsidRPr="00137EF6">
        <w:rPr>
          <w:rFonts w:ascii="Palatino Linotype" w:eastAsia="Times New Roman" w:hAnsi="Palatino Linotype" w:cs="Times New Roman"/>
          <w:b/>
          <w:bCs/>
          <w:lang w:val="az-Latn-AZ"/>
        </w:rPr>
        <w:t>Bank lisenziyalarının və icazələrin reyestri</w:t>
      </w:r>
    </w:p>
    <w:p w:rsidR="00137EF6" w:rsidRPr="00137EF6" w:rsidRDefault="00137EF6" w:rsidP="00137EF6">
      <w:pPr>
        <w:shd w:val="clear" w:color="auto" w:fill="FFFFFF"/>
        <w:spacing w:before="173"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15.1.</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nkların, filialların, şöbələrin və nümayəndəliklərin ictimaiyyət üçün açıq olan mərkəzi reyestrini tərtib edir. Reyestrə bankların, filialların, şöbələrin və nümayəndəliklərin adları, ünvanları, inzibatçıları barədə məlumatlar, onlara verilmiş və ləğv edilmiş lisenziyaların və icazələrin qeydiyyat nömrələri və tarixi, fəaliyyətinə xitam verilmiş banklar, filiallar, şöbələr və nümayəndəliklər haqqında məlumatlar daxil edil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5.2.</w:t>
      </w:r>
      <w:r w:rsidRPr="00137EF6">
        <w:rPr>
          <w:rFonts w:ascii="Palatino Linotype" w:eastAsia="Times New Roman" w:hAnsi="Palatino Linotype" w:cs="Times New Roman"/>
          <w:lang w:val="az-Latn-AZ"/>
        </w:rPr>
        <w:t>Banklar reyestrə daxil edilmiş məlumatlarda dəyişikliklər barəsin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beş təqvim günü müddətində yazılı bildiriş göndərirlər.</w:t>
      </w:r>
    </w:p>
    <w:p w:rsidR="00137EF6" w:rsidRPr="00137EF6" w:rsidRDefault="00137EF6" w:rsidP="00137EF6">
      <w:pPr>
        <w:shd w:val="clear" w:color="auto" w:fill="FFFFFF"/>
        <w:spacing w:before="202"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lang w:val="az-Latn-AZ"/>
        </w:rPr>
        <w:t>M a d d ə   16. </w:t>
      </w:r>
      <w:r w:rsidRPr="00137EF6">
        <w:rPr>
          <w:rFonts w:ascii="Palatino Linotype" w:eastAsia="Times New Roman" w:hAnsi="Palatino Linotype" w:cs="Times New Roman"/>
          <w:b/>
          <w:bCs/>
          <w:lang w:val="az-Latn-AZ"/>
        </w:rPr>
        <w:t>Bank lisenziyasının və ya icazənin ləğvi</w:t>
      </w:r>
    </w:p>
    <w:p w:rsidR="00137EF6" w:rsidRPr="00137EF6" w:rsidRDefault="00137EF6" w:rsidP="00137EF6">
      <w:pPr>
        <w:shd w:val="clear" w:color="auto" w:fill="FFFFFF"/>
        <w:spacing w:before="182" w:after="0" w:line="240" w:lineRule="auto"/>
        <w:ind w:left="10" w:right="19" w:firstLine="2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16.1. Bankın və ya xarici bankın yerli filialının bank lisenziyası yalnız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aşağıdakı </w:t>
      </w:r>
      <w:r w:rsidRPr="00137EF6">
        <w:rPr>
          <w:rFonts w:ascii="Palatino Linotype" w:eastAsia="Times New Roman" w:hAnsi="Palatino Linotype" w:cs="Times New Roman"/>
          <w:i/>
          <w:iCs/>
          <w:sz w:val="24"/>
          <w:szCs w:val="24"/>
          <w:lang w:val="az-Latn-AZ"/>
        </w:rPr>
        <w:t>əsaslardan biri olduqda ləğv edilməsi məsələsinə baxılı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30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w:t>
      </w:r>
      <w:r w:rsidRPr="00137EF6">
        <w:rPr>
          <w:rFonts w:ascii="Palatino Linotype" w:eastAsia="Times New Roman" w:hAnsi="Palatino Linotype" w:cs="Times New Roman"/>
          <w:lang w:val="az-Latn-AZ"/>
        </w:rPr>
        <w:t>bankın təsisçilərinin (səhmdarlarının) müraciəti (qərarı) əsasında;</w:t>
      </w:r>
    </w:p>
    <w:p w:rsidR="00137EF6" w:rsidRPr="00137EF6" w:rsidRDefault="00137EF6" w:rsidP="00137EF6">
      <w:pPr>
        <w:shd w:val="clear" w:color="auto" w:fill="FFFFFF"/>
        <w:spacing w:before="5" w:after="0" w:line="240" w:lineRule="auto"/>
        <w:ind w:left="30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2.</w:t>
      </w:r>
      <w:r w:rsidRPr="00137EF6">
        <w:rPr>
          <w:rFonts w:ascii="Palatino Linotype" w:eastAsia="Times New Roman" w:hAnsi="Palatino Linotype" w:cs="Times New Roman"/>
          <w:lang w:val="az-Latn-AZ"/>
        </w:rPr>
        <w:t>xarici bank yerli filialını bağlamaq haqqında qərar qəbul etdikdə;</w:t>
      </w:r>
    </w:p>
    <w:p w:rsidR="00137EF6" w:rsidRPr="00137EF6" w:rsidRDefault="00137EF6" w:rsidP="00137EF6">
      <w:pPr>
        <w:shd w:val="clear" w:color="auto" w:fill="FFFFFF"/>
        <w:spacing w:before="5" w:after="0" w:line="240" w:lineRule="auto"/>
        <w:ind w:left="307"/>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3.</w:t>
      </w:r>
      <w:r w:rsidRPr="00137EF6">
        <w:rPr>
          <w:rFonts w:ascii="Palatino Linotype" w:eastAsia="Times New Roman" w:hAnsi="Palatino Linotype" w:cs="Times New Roman"/>
          <w:lang w:val="az-Latn-AZ"/>
        </w:rPr>
        <w:t>bank müflis elan edildikdə;</w:t>
      </w:r>
    </w:p>
    <w:p w:rsidR="00137EF6" w:rsidRPr="00137EF6" w:rsidRDefault="00137EF6" w:rsidP="00137EF6">
      <w:pPr>
        <w:shd w:val="clear" w:color="auto" w:fill="FFFFFF"/>
        <w:spacing w:before="5"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4.</w:t>
      </w:r>
      <w:r w:rsidRPr="00137EF6">
        <w:rPr>
          <w:rFonts w:ascii="Palatino Linotype" w:eastAsia="Times New Roman" w:hAnsi="Palatino Linotype" w:cs="Times New Roman"/>
          <w:lang w:val="az-Latn-AZ"/>
        </w:rPr>
        <w:t>lisenziya alınması üçün ərizə verilərkən təqdim edilmiş məlumatların yanlış olduğu müəyyən edil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5.</w:t>
      </w:r>
      <w:r w:rsidRPr="00137EF6">
        <w:rPr>
          <w:rFonts w:ascii="Palatino Linotype" w:eastAsia="Times New Roman" w:hAnsi="Palatino Linotype" w:cs="Times New Roman"/>
          <w:lang w:val="az-Latn-AZ"/>
        </w:rPr>
        <w:t>bank və ya xarici bankın yerli filialı bank lisenziyasının qüvvəyə mindiyi gündən on iki ay müddətində bank lisenziyasına müvafiq olaraq fəaliyyətə başlamadıqda və y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bankın və ya xarici bankın yerli filialının altı ay müddətində depozitlər və ya digər qaytarılan vəsait cəlb etmədiyi və ya kreditlər vermədiyi müəyyən edildikdə;</w:t>
      </w:r>
    </w:p>
    <w:p w:rsidR="00137EF6" w:rsidRPr="00137EF6" w:rsidRDefault="00137EF6" w:rsidP="00137EF6">
      <w:pPr>
        <w:shd w:val="clear" w:color="auto" w:fill="FFFFFF"/>
        <w:spacing w:before="5"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6.</w:t>
      </w:r>
      <w:r w:rsidRPr="00137EF6">
        <w:rPr>
          <w:rFonts w:ascii="Palatino Linotype" w:eastAsia="Times New Roman" w:hAnsi="Palatino Linotype" w:cs="Times New Roman"/>
          <w:lang w:val="az-Latn-AZ"/>
        </w:rPr>
        <w:t>bankın nizamnamə kapitalının və ya məcmu kapitalının miqdarı və xarici bankın yerli filialının nizamnamə kapitalına bərabər tutulmuş vəsaitinin və ya məcmu kapitalının (xarici bankın yerli filialının məcmu kapitalına bərabər tutulmuş vəsaitinin) miqdarı müvafiq olaraq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banklar üçün müəyyən etdiyi nizamnamə kapitalının və ya məcmu kapitalın minimum miqdarından az olduqda;</w:t>
      </w:r>
    </w:p>
    <w:p w:rsidR="00137EF6" w:rsidRPr="00137EF6" w:rsidRDefault="00137EF6" w:rsidP="00137EF6">
      <w:pPr>
        <w:shd w:val="clear" w:color="auto" w:fill="FFFFFF"/>
        <w:spacing w:before="5"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7.</w:t>
      </w:r>
      <w:r w:rsidRPr="00137EF6">
        <w:rPr>
          <w:rFonts w:ascii="Palatino Linotype" w:eastAsia="Times New Roman" w:hAnsi="Palatino Linotype" w:cs="Times New Roman"/>
          <w:lang w:val="az-Latn-AZ"/>
        </w:rPr>
        <w:t>bankın məcmu kapitalının və ya xarici bankın yerli filialının məcmu kapitala bərabər tutulmuş vəsaitinin adekvatlıq əmsalı 3 faizdən az olduqda;</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8.</w:t>
      </w:r>
      <w:r w:rsidRPr="00137EF6">
        <w:rPr>
          <w:rFonts w:ascii="Palatino Linotype" w:eastAsia="Times New Roman" w:hAnsi="Palatino Linotype" w:cs="Times New Roman"/>
          <w:lang w:val="az-Latn-AZ"/>
        </w:rPr>
        <w:t>bank və ya xarici bankın yerli filialı kreditorları qarşısında öhdəliklərini yerinə yetirə bilmədikdə, 0 cümlədən ona həvalə olunmuş aktivlərin təhlükəsizliyini təmin edə bilmədikdə;</w:t>
      </w:r>
    </w:p>
    <w:p w:rsidR="00137EF6" w:rsidRPr="00137EF6" w:rsidRDefault="00137EF6" w:rsidP="00137EF6">
      <w:pPr>
        <w:shd w:val="clear" w:color="auto" w:fill="FFFFFF"/>
        <w:spacing w:before="288" w:after="0" w:line="240" w:lineRule="auto"/>
        <w:ind w:left="10" w:firstLine="2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16.1.9.       bank və ya xarici bankın yerli filialı idarəetməni və ya cari fəaliyyətini etibarlı və prudensial qaydada həyata keçirmədikdə və ya bu Qanunun, Cinayət yolu ilə əldə edilmiş pul vəsaitlərinin və ya digər əmlakın leqallaşdırılmasına və terrorçuluğun maliyyələşdirilməsinə qarşı mübarizə haqqında” Azərbaycan Respublikası Qanununun,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ormativ xarakterli aktlarının tələblərini iki dəfədən artıq halda pozduqda;</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0.</w:t>
      </w:r>
      <w:r w:rsidRPr="00137EF6">
        <w:rPr>
          <w:rFonts w:ascii="Palatino Linotype" w:eastAsia="Times New Roman" w:hAnsi="Palatino Linotype" w:cs="Times New Roman"/>
          <w:lang w:val="az-Latn-AZ"/>
        </w:rPr>
        <w:t>bank lisenziyasında və ya icazədə nəzərdə tutulmayan fəaliyyət növlərini həyata keçir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1.</w:t>
      </w:r>
      <w:r w:rsidRPr="00137EF6">
        <w:rPr>
          <w:rFonts w:ascii="Palatino Linotype" w:eastAsia="Times New Roman" w:hAnsi="Palatino Linotype" w:cs="Times New Roman"/>
          <w:lang w:val="az-Latn-AZ"/>
        </w:rPr>
        <w:t>bu Qanunun 14.1.2-14.1,4-cü maddələrində göstərilən faktlar müəyyən edildikdə və 14.1.5-14.1.7-ci maddələrinin tələbləri yerinə yetirilmə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16.1.12.</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icazəsi olmadan bank başqa bankın törəmə bankına çevril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3.</w:t>
      </w:r>
      <w:r w:rsidRPr="00137EF6">
        <w:rPr>
          <w:rFonts w:ascii="Palatino Linotype" w:eastAsia="Times New Roman" w:hAnsi="Palatino Linotype" w:cs="Times New Roman"/>
          <w:lang w:val="az-Latn-AZ"/>
        </w:rPr>
        <w:t>yerli törəmə bankı və ya filialı olan xarici bank və ya xarici bank holdinq şirkətinin lisenziyası ləğv edil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4.</w:t>
      </w:r>
      <w:r w:rsidRPr="00137EF6">
        <w:rPr>
          <w:rFonts w:ascii="Palatino Linotype" w:eastAsia="Times New Roman" w:hAnsi="Palatino Linotype" w:cs="Times New Roman"/>
          <w:lang w:val="az-Latn-AZ"/>
        </w:rPr>
        <w:t>bankın yenidən təşkili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icazəsi olmadan həyata keçiril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5.</w:t>
      </w:r>
      <w:r w:rsidRPr="00137EF6">
        <w:rPr>
          <w:rFonts w:ascii="Palatino Linotype" w:eastAsia="Times New Roman" w:hAnsi="Palatino Linotype" w:cs="Times New Roman"/>
          <w:lang w:val="az-Latn-AZ"/>
        </w:rPr>
        <w:t>xarici bank və xarici bank holdinq şirkətinə, habelə şirkətlər qrupunun üzvü olan banka yerləşdiyi ölkənin bank tənzimlənməsi və nəzarəti orqanı tərəfindən lazımınca nəzarətin təmin edilməməsi səbəbindən </w:t>
      </w:r>
      <w:r w:rsidRPr="00137EF6">
        <w:rPr>
          <w:rFonts w:ascii="Palatino Linotype" w:eastAsia="Times New Roman" w:hAnsi="Palatino Linotype" w:cs="Times New Roman"/>
          <w:i/>
          <w:iCs/>
          <w:sz w:val="24"/>
          <w:szCs w:val="24"/>
          <w:lang w:val="az-Latn-AZ"/>
        </w:rPr>
        <w:t>maliyyə bazarlarına nəzarət orqanı və ya</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 onların törəmə banklarına nəzarəti həyata keçirə bilmə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6.</w:t>
      </w:r>
      <w:r w:rsidRPr="00137EF6">
        <w:rPr>
          <w:rFonts w:ascii="Palatino Linotype" w:eastAsia="Times New Roman" w:hAnsi="Palatino Linotype" w:cs="Times New Roman"/>
          <w:lang w:val="az-Latn-AZ"/>
        </w:rPr>
        <w:t>bilərəkdən </w:t>
      </w:r>
      <w:r w:rsidRPr="00137EF6">
        <w:rPr>
          <w:rFonts w:ascii="Palatino Linotype" w:eastAsia="Times New Roman" w:hAnsi="Palatino Linotype" w:cs="Times New Roman"/>
          <w:i/>
          <w:iCs/>
          <w:sz w:val="24"/>
          <w:szCs w:val="24"/>
          <w:lang w:val="az-Latn-AZ"/>
        </w:rPr>
        <w:t>maliyyə bazarlarına nəzarət orqanına və ya</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a yanlış hesabat və məlumat verildiyi faktları müəyyənləşdiril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7.</w:t>
      </w:r>
      <w:r w:rsidRPr="00137EF6">
        <w:rPr>
          <w:rFonts w:ascii="Palatino Linotype" w:eastAsia="Times New Roman" w:hAnsi="Palatino Linotype" w:cs="Times New Roman"/>
          <w:lang w:val="az-Latn-AZ"/>
        </w:rPr>
        <w:t>sonuncu üç hesabat tarixinə </w:t>
      </w:r>
      <w:r w:rsidRPr="00137EF6">
        <w:rPr>
          <w:rFonts w:ascii="Palatino Linotype" w:eastAsia="Times New Roman" w:hAnsi="Palatino Linotype" w:cs="Times New Roman"/>
          <w:i/>
          <w:iCs/>
          <w:sz w:val="24"/>
          <w:szCs w:val="24"/>
          <w:lang w:val="az-Latn-AZ"/>
        </w:rPr>
        <w:t>maliyyə bazarlarına nəzarət orqanına və ya</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a aylıq hesabat təqdim edilmədikdə;</w:t>
      </w:r>
    </w:p>
    <w:p w:rsidR="00137EF6" w:rsidRPr="00137EF6" w:rsidRDefault="00137EF6" w:rsidP="00137EF6">
      <w:pPr>
        <w:shd w:val="clear" w:color="auto" w:fill="FFFFFF"/>
        <w:spacing w:after="0" w:line="240" w:lineRule="auto"/>
        <w:ind w:left="5"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1.18.</w:t>
      </w:r>
      <w:r w:rsidRPr="00137EF6">
        <w:rPr>
          <w:rFonts w:ascii="Palatino Linotype" w:eastAsia="Times New Roman" w:hAnsi="Palatino Linotype" w:cs="Times New Roman"/>
          <w:lang w:val="az-Latn-AZ"/>
        </w:rPr>
        <w:t>bank və ya xarici bankın yerli filialı bu Qanuna</w:t>
      </w:r>
      <w:r w:rsidRPr="00137EF6">
        <w:rPr>
          <w:rFonts w:ascii="Palatino Linotype" w:eastAsia="Times New Roman" w:hAnsi="Palatino Linotype" w:cs="Times New Roman"/>
          <w:sz w:val="20"/>
          <w:szCs w:val="20"/>
          <w:lang w:val="az-Latn-AZ"/>
        </w:rPr>
        <w:t>, maliyyə bazarlarına nəzarət orqanının və ya Mərkəzi Bankın</w:t>
      </w:r>
      <w:r w:rsidRPr="00137EF6">
        <w:rPr>
          <w:rFonts w:ascii="Palatino Linotype" w:eastAsia="Times New Roman" w:hAnsi="Palatino Linotype" w:cs="Times New Roman"/>
          <w:lang w:val="az-Latn-AZ"/>
        </w:rPr>
        <w:t> normativ xarakterli aktlarına uyğun olaraq </w:t>
      </w:r>
      <w:r w:rsidRPr="00137EF6">
        <w:rPr>
          <w:rFonts w:ascii="Palatino Linotype" w:eastAsia="Times New Roman" w:hAnsi="Palatino Linotype" w:cs="Times New Roman"/>
          <w:sz w:val="20"/>
          <w:szCs w:val="20"/>
          <w:lang w:val="az-Latn-AZ"/>
        </w:rPr>
        <w:t>maliyyə bazarlarına nəzarət orqanının və ya</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ın ona verdiyi sərəncamları və ya digər yazılı göstərişləri yerinə yetirmədikdə.</w:t>
      </w:r>
    </w:p>
    <w:p w:rsidR="00137EF6" w:rsidRPr="00137EF6" w:rsidRDefault="00137EF6" w:rsidP="00137EF6">
      <w:pPr>
        <w:shd w:val="clear" w:color="auto" w:fill="FFFFFF"/>
        <w:spacing w:after="0" w:line="240" w:lineRule="auto"/>
        <w:ind w:left="10" w:right="10" w:firstLine="30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16.2. Yerli bankın filiallarına və nümayəndəliklərinə, o cümlədən xarici bankın yerli nümayəndəliklərinə verilmiş icazə yalnız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aşağıdakı</w:t>
      </w:r>
      <w:r w:rsidRPr="00137EF6">
        <w:rPr>
          <w:rFonts w:ascii="Palatino Linotype" w:eastAsia="Times New Roman" w:hAnsi="Palatino Linotype" w:cs="Times New Roman"/>
          <w:i/>
          <w:iCs/>
          <w:sz w:val="24"/>
          <w:szCs w:val="24"/>
          <w:lang w:val="az-Latn-AZ"/>
        </w:rPr>
        <w:t>əsaslardan biri olduqda ləğv edilməsi məsələsinə baxılı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6.2.1.</w:t>
      </w:r>
      <w:r w:rsidRPr="00137EF6">
        <w:rPr>
          <w:rFonts w:ascii="Palatino Linotype" w:eastAsia="Times New Roman" w:hAnsi="Palatino Linotype" w:cs="Times New Roman"/>
          <w:lang w:val="az-Latn-AZ"/>
        </w:rPr>
        <w:t>icazə almaq üçün ərizə verilərkən təqdim edilmiş məlumatların yanlış olduğu müəyyənləşdirildikdə;</w:t>
      </w:r>
    </w:p>
    <w:p w:rsidR="00137EF6" w:rsidRPr="00137EF6" w:rsidRDefault="00137EF6" w:rsidP="00137EF6">
      <w:pPr>
        <w:shd w:val="clear" w:color="auto" w:fill="FFFFFF"/>
        <w:spacing w:after="0" w:line="240" w:lineRule="auto"/>
        <w:ind w:left="31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2.</w:t>
      </w:r>
      <w:r w:rsidRPr="00137EF6">
        <w:rPr>
          <w:rFonts w:ascii="Palatino Linotype" w:eastAsia="Times New Roman" w:hAnsi="Palatino Linotype" w:cs="Times New Roman"/>
          <w:lang w:val="az-Latn-AZ"/>
        </w:rPr>
        <w:t>bankın lisenziyası ləğv edildikdə;</w:t>
      </w:r>
    </w:p>
    <w:p w:rsidR="00137EF6" w:rsidRPr="00137EF6" w:rsidRDefault="00137EF6" w:rsidP="00137EF6">
      <w:pPr>
        <w:shd w:val="clear" w:color="auto" w:fill="FFFFFF"/>
        <w:spacing w:after="0" w:line="240" w:lineRule="auto"/>
        <w:ind w:left="31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3.</w:t>
      </w:r>
      <w:r w:rsidRPr="00137EF6">
        <w:rPr>
          <w:rFonts w:ascii="Palatino Linotype" w:eastAsia="Times New Roman" w:hAnsi="Palatino Linotype" w:cs="Times New Roman"/>
          <w:lang w:val="az-Latn-AZ"/>
        </w:rPr>
        <w:t>bank müflis elan olunduqda;</w:t>
      </w:r>
    </w:p>
    <w:p w:rsidR="00137EF6" w:rsidRPr="00137EF6" w:rsidRDefault="00137EF6" w:rsidP="00137EF6">
      <w:pPr>
        <w:shd w:val="clear" w:color="auto" w:fill="FFFFFF"/>
        <w:spacing w:after="0" w:line="240" w:lineRule="auto"/>
        <w:ind w:left="31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4.</w:t>
      </w:r>
      <w:r w:rsidRPr="00137EF6">
        <w:rPr>
          <w:rFonts w:ascii="Palatino Linotype" w:eastAsia="Times New Roman" w:hAnsi="Palatino Linotype" w:cs="Times New Roman"/>
          <w:lang w:val="az-Latn-AZ"/>
        </w:rPr>
        <w:t>bank ləğv edildikdə;</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5.</w:t>
      </w:r>
      <w:r w:rsidRPr="00137EF6">
        <w:rPr>
          <w:rFonts w:ascii="Palatino Linotype" w:eastAsia="Times New Roman" w:hAnsi="Palatino Linotype" w:cs="Times New Roman"/>
          <w:lang w:val="az-Latn-AZ"/>
        </w:rPr>
        <w:t>icazəni aldıqdan sonra on iki ay ərzində fəaliyyətə başlamadıqda, yaxud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yerli bankın filialının altı ay ərzində fəaliyyətinin dayandırıldığını müəyyən etdikdə;</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6.</w:t>
      </w:r>
      <w:r w:rsidRPr="00137EF6">
        <w:rPr>
          <w:rFonts w:ascii="Palatino Linotype" w:eastAsia="Times New Roman" w:hAnsi="Palatino Linotype" w:cs="Times New Roman"/>
          <w:lang w:val="az-Latn-AZ"/>
        </w:rPr>
        <w:t>bu Qanunun 14.2.1-14.2.5-ci maddələrində göstərilmiş hər hansı şərt yerinə yetirilmədikdə;</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6.2.7.</w:t>
      </w:r>
      <w:r w:rsidRPr="00137EF6">
        <w:rPr>
          <w:rFonts w:ascii="Palatino Linotype" w:eastAsia="Times New Roman" w:hAnsi="Palatino Linotype" w:cs="Times New Roman"/>
          <w:lang w:val="az-Latn-AZ"/>
        </w:rPr>
        <w:t>icazəni almış bank, filial və ya nümayəndəlik idarəetməni və ya cari fəaliyyətini etibarlı və prudensial qaydada həyata keçirmədikdə və ya bu Qanunun, Cinayət yolu ilə əldə edilmiş pul vəsaitlərinin və ya digər əmlakın leqallaşdırılmasına və terrorçuluğun maliyyələşdirilməsinə qarşı mübarizə haqqında” Azərbaycan Respublikası Qanununun,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ormativ xarakterli aktlarının tələblərini iki dəfədən artıq halda pozduqda;</w:t>
      </w:r>
      <w:r w:rsidRPr="00137EF6">
        <w:rPr>
          <w:rFonts w:ascii="Palatino Linotype" w:eastAsia="Times New Roman" w:hAnsi="Palatino Linotype" w:cs="Times New Roman"/>
          <w:vertAlign w:val="superscript"/>
          <w:lang w:val="az-Latn-AZ"/>
        </w:rPr>
        <w:t> </w:t>
      </w: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sz w:val="20"/>
          <w:szCs w:val="20"/>
          <w:lang w:val="az-Latn-AZ"/>
        </w:rPr>
        <w:t>16.2.8.</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sında və ya icazədə nəzərdə tutulmayan fəaliyyət növlərini həyata keçirdikdə;</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sz w:val="20"/>
          <w:szCs w:val="20"/>
          <w:lang w:val="az-Latn-AZ"/>
        </w:rPr>
        <w:t>16.2.9.</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filialın və ya nümayəndəliyin bağlanması haqqında qərar qəbul edildikdə;</w:t>
      </w:r>
    </w:p>
    <w:p w:rsidR="00137EF6" w:rsidRPr="00137EF6" w:rsidRDefault="00137EF6" w:rsidP="00137EF6">
      <w:pPr>
        <w:shd w:val="clear" w:color="auto" w:fill="FFFFFF"/>
        <w:spacing w:after="0" w:line="240" w:lineRule="auto"/>
        <w:ind w:firstLine="2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16.2.10.      yerli bankın xarici filialının və ya nümayəndəliyinin yerləşdiyi ölkədə bank tənzimləməsi və nəzarəti orqanı onların fəaliyyətinə lazımi nəzarəti həyata keçirmədikdə.</w:t>
      </w:r>
    </w:p>
    <w:p w:rsidR="00137EF6" w:rsidRPr="00137EF6" w:rsidRDefault="00137EF6" w:rsidP="00137EF6">
      <w:pPr>
        <w:shd w:val="clear" w:color="auto" w:fill="FFFFFF"/>
        <w:spacing w:after="0" w:line="240" w:lineRule="auto"/>
        <w:ind w:right="34" w:firstLine="2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16.3. Bank lisenziyasının və ya icazənin ləğv edilməsi qərarı haqqında bank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əsaslar göstərilməklə yazılı məlumat verilir.</w:t>
      </w:r>
    </w:p>
    <w:p w:rsidR="00137EF6" w:rsidRPr="00137EF6" w:rsidRDefault="00137EF6" w:rsidP="00137EF6">
      <w:pPr>
        <w:shd w:val="clear" w:color="auto" w:fill="FFFFFF"/>
        <w:spacing w:after="0" w:line="240" w:lineRule="auto"/>
        <w:ind w:right="34" w:firstLine="2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16.4. Bu Qanunun 16.1.9-cu, 16.1.15-ci, 16.1.16-cı, 16.1.17-ci, 16.1.18-ci və 16.2.7-ci maddələrində göstərilən əsaslardan biri olduqda, səlahiyyətlərinə aid edilmiş məsələlər üzrə Mərkəzi Bank bank lisenziyasının və ya icazənin ləğv edilməsi üçün maliyyə bazarlarına nəzarət orqanına əsaslandırılmış yazılı müraciət edir.</w:t>
      </w:r>
    </w:p>
    <w:p w:rsidR="00137EF6" w:rsidRPr="00137EF6" w:rsidRDefault="00137EF6" w:rsidP="00137EF6">
      <w:pPr>
        <w:shd w:val="clear" w:color="auto" w:fill="FFFFFF"/>
        <w:spacing w:before="168" w:after="0" w:line="240" w:lineRule="auto"/>
        <w:ind w:left="1771" w:hanging="14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7. </w:t>
      </w:r>
      <w:r w:rsidRPr="00137EF6">
        <w:rPr>
          <w:rFonts w:ascii="Palatino Linotype" w:eastAsia="Times New Roman" w:hAnsi="Palatino Linotype" w:cs="Times New Roman"/>
          <w:b/>
          <w:bCs/>
          <w:lang w:val="az-Latn-AZ"/>
        </w:rPr>
        <w:t>Bank lisenziyasının  və ya icazənin bankın öz müraciəti ilə ləğvi</w:t>
      </w:r>
    </w:p>
    <w:p w:rsidR="00137EF6" w:rsidRPr="00137EF6" w:rsidRDefault="00137EF6" w:rsidP="00137EF6">
      <w:pPr>
        <w:shd w:val="clear" w:color="auto" w:fill="FFFFFF"/>
        <w:spacing w:before="163"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7.1.</w:t>
      </w:r>
      <w:r w:rsidRPr="00137EF6">
        <w:rPr>
          <w:rFonts w:ascii="Palatino Linotype" w:eastAsia="Times New Roman" w:hAnsi="Palatino Linotype" w:cs="Times New Roman"/>
          <w:lang w:val="az-Latn-AZ"/>
        </w:rPr>
        <w:t>Bank ona verilmiş bank lisenziyasının və ya filialın və nümayəndəliyin açılmasına verilmiş icazənin ləğv edilməsi haqqında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müraciət ed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7.2.</w:t>
      </w:r>
      <w:r w:rsidRPr="00137EF6">
        <w:rPr>
          <w:rFonts w:ascii="Palatino Linotype" w:eastAsia="Times New Roman" w:hAnsi="Palatino Linotype" w:cs="Times New Roman"/>
          <w:lang w:val="az-Latn-AZ"/>
        </w:rPr>
        <w:t>Bank ona verilmiş lisenziyanın ləğvi barədə ərizəyə bank tərəfindən təsdiq edilmiş ləğvetmə planını, ərizənin verildiyi gündən etibarən üç ay əvvəlki tarixə kənar auditor tərəfindən təsdiqlənmiş maliyyə hesabatını əlavə etməlidi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ərizənin təqdim edildiyi gündən ən geci  90  təqvim günü müddətində bankın müraciətinə dair qərar qəbul etməlidir.</w:t>
      </w:r>
    </w:p>
    <w:p w:rsidR="00137EF6" w:rsidRPr="00137EF6" w:rsidRDefault="00137EF6" w:rsidP="00137EF6">
      <w:pPr>
        <w:shd w:val="clear" w:color="auto" w:fill="FFFFFF"/>
        <w:spacing w:after="0" w:line="240" w:lineRule="auto"/>
        <w:ind w:left="5" w:right="2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ların filiallarına verilmiş icazələrin ləğvi barədə müraciətə və əlavə edilmiş ləğvetmə planın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ərizənin təqdim edildiyi gündən etibarən ən geci 30 təqvim günü müddətində baxaraq bankın müraciətinə dair qərar qəbul etməlid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7.3.</w:t>
      </w:r>
      <w:r w:rsidRPr="00137EF6">
        <w:rPr>
          <w:rFonts w:ascii="Palatino Linotype" w:eastAsia="Times New Roman" w:hAnsi="Palatino Linotype" w:cs="Times New Roman"/>
          <w:lang w:val="az-Latn-AZ"/>
        </w:rPr>
        <w:t>Bankın və ya xarici bankın yerli filialının ləğvetmə planı və ödəniş qabiliyyəti məqbul hesab edildikdə, habelə bank lisenziyası ləğv edildikdən sonra onların öz öhdəliklərini ödəmək üçün yetərli miqdarda likvid vəsaiti olduqda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ərizəyə dair müvafiq qərar qəbul edilir və bank və ya xarici bankın yerli filialı bu Qanunun 58-ci maddəsinin müddəalarına uyğun ləğv edili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7.4.</w:t>
      </w:r>
      <w:r w:rsidRPr="00137EF6">
        <w:rPr>
          <w:rFonts w:ascii="Palatino Linotype" w:eastAsia="Times New Roman" w:hAnsi="Palatino Linotype" w:cs="Times New Roman"/>
          <w:lang w:val="az-Latn-AZ"/>
        </w:rPr>
        <w:t>Bank lisenziyasının və ya icazənin ləğv edilməsi barədə ərizənin rədd edilməsi haqqında əsaslandırılmış qəra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dərhal banka və ya təsisçi xarici banka və onun yerli filialına göndərilməlidir.</w:t>
      </w:r>
    </w:p>
    <w:p w:rsidR="00137EF6" w:rsidRPr="00137EF6" w:rsidRDefault="00137EF6" w:rsidP="00137EF6">
      <w:pPr>
        <w:shd w:val="clear" w:color="auto" w:fill="FFFFFF"/>
        <w:spacing w:before="163" w:after="0" w:line="240" w:lineRule="auto"/>
        <w:ind w:left="1786" w:hanging="14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18. </w:t>
      </w:r>
      <w:r w:rsidRPr="00137EF6">
        <w:rPr>
          <w:rFonts w:ascii="Palatino Linotype" w:eastAsia="Times New Roman" w:hAnsi="Palatino Linotype" w:cs="Times New Roman"/>
          <w:b/>
          <w:bCs/>
          <w:lang w:val="az-Latn-AZ"/>
        </w:rPr>
        <w:t>Bank lisenziyasının və ya icazənin ləğvi </w:t>
      </w:r>
      <w:r w:rsidRPr="00137EF6">
        <w:rPr>
          <w:rFonts w:ascii="Palatino Linotype" w:eastAsia="Times New Roman" w:hAnsi="Palatino Linotype" w:cs="Times New Roman"/>
          <w:lang w:val="az-Latn-AZ"/>
        </w:rPr>
        <w:t>haqqında </w:t>
      </w:r>
      <w:r w:rsidRPr="00137EF6">
        <w:rPr>
          <w:rFonts w:ascii="Palatino Linotype" w:eastAsia="Times New Roman" w:hAnsi="Palatino Linotype" w:cs="Times New Roman"/>
          <w:b/>
          <w:bCs/>
          <w:lang w:val="az-Latn-AZ"/>
        </w:rPr>
        <w:t>qərarın dərc edilməsi və qüvvəyə minməsi</w:t>
      </w:r>
    </w:p>
    <w:p w:rsidR="00137EF6" w:rsidRPr="00137EF6" w:rsidRDefault="00137EF6" w:rsidP="00137EF6">
      <w:pPr>
        <w:shd w:val="clear" w:color="auto" w:fill="FFFFFF"/>
        <w:spacing w:before="168" w:after="0" w:line="240" w:lineRule="auto"/>
        <w:ind w:left="14"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8.1.</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ank lisenziyasının və ya xarici bankın yerli nümayəndəliyinin icazəsinin ləğv edilməsi haqqında qərarını onu qəbul etdiyi gündən etibarən 5 təqvim günü müddətində dövlət qeydiyyatı və vergi orqanlarına ləğvetmə haqqında bildiriş göndərməli və kütləvi informasiya vasitələrində rəsmi məlumat dərc etdirməlidir. Bank lisenziyasının və ya xarici bankın yerli nümayəndəliyinin icazəsinin ləğvi haqqında qərar, onda başqa müddət nəzərdə tutulmayıbsa, dərc edildiyi günün ertəsi günü qüvvəyə minir.</w:t>
      </w:r>
    </w:p>
    <w:p w:rsidR="00137EF6" w:rsidRPr="00137EF6" w:rsidRDefault="00137EF6" w:rsidP="00137EF6">
      <w:pPr>
        <w:shd w:val="clear" w:color="auto" w:fill="FFFFFF"/>
        <w:spacing w:after="0" w:line="240" w:lineRule="auto"/>
        <w:ind w:left="14" w:firstLine="307"/>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0"/>
          <w:szCs w:val="20"/>
          <w:lang w:val="az-Latn-AZ"/>
        </w:rPr>
        <w:t>18.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lisenziyasının və ya xarici bankın yerli nümayəndəliyinin icazəsinin ləğvi haqqında qərarın qüvvəyə mindiyi gündən etibarən müvafiq bankın, filialın və nümayəndəliyin adında "ləğv prosesində olan" sözləri əlavə edilir və ona bank lisenziyasına və ya icazəyə əsasən müvafiq fəaliyyət növlərinin həyata keçirilməsi qadağan edilir. Bundan sonra bank, filial və ya nümayəndəlik qanunvericiliyə müvafiq surətdə bankın və ya xarici bankın yerli filialının iflası proseduruna başlanıldığı hallar istisna olmaqla, bu Qanunun tələbləri nəzərə alınmaqla qanunvericiliyə uyğun olaraq ləğv olunmalıdır.</w:t>
      </w:r>
    </w:p>
    <w:p w:rsidR="00137EF6" w:rsidRPr="00137EF6" w:rsidRDefault="00137EF6" w:rsidP="00137EF6">
      <w:pPr>
        <w:shd w:val="clear" w:color="auto" w:fill="FFFFFF"/>
        <w:spacing w:before="5" w:after="0" w:line="240" w:lineRule="auto"/>
        <w:ind w:left="14" w:right="24" w:firstLine="2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18.3. Yerli və xarici banklar bank lisenziyasının və ya icazənin ləğv edilməsi haqqında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ərarından </w:t>
      </w:r>
      <w:r w:rsidRPr="00137EF6">
        <w:rPr>
          <w:rFonts w:ascii="Palatino Linotype" w:eastAsia="Times New Roman" w:hAnsi="Palatino Linotype" w:cs="Times New Roman"/>
          <w:i/>
          <w:iCs/>
          <w:sz w:val="24"/>
          <w:szCs w:val="24"/>
          <w:lang w:val="az-Latn-AZ"/>
        </w:rPr>
        <w:t>Azərbaycan Respublikasının İnzibati-Prosessual Məcəlləsində</w:t>
      </w:r>
      <w:r w:rsidRPr="00137EF6">
        <w:rPr>
          <w:rFonts w:ascii="Palatino Linotype" w:eastAsia="Times New Roman" w:hAnsi="Palatino Linotype" w:cs="Times New Roman"/>
          <w:lang w:val="az-Latn-AZ"/>
        </w:rPr>
        <w:t> müəyyən edilmiş qaydada məhkəməyə şikayət verə bilərlər. Şikayətin verilməsi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müvafiq qərarının icrasını dayandırmır.</w:t>
      </w:r>
    </w:p>
    <w:p w:rsidR="00137EF6" w:rsidRPr="00137EF6" w:rsidRDefault="00137EF6" w:rsidP="00137EF6">
      <w:pPr>
        <w:shd w:val="clear" w:color="auto" w:fill="FFFFFF"/>
        <w:spacing w:after="0" w:line="240" w:lineRule="auto"/>
        <w:ind w:right="43"/>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45"/>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III  fəsil</w:t>
      </w:r>
    </w:p>
    <w:p w:rsidR="00137EF6" w:rsidRPr="00137EF6" w:rsidRDefault="00137EF6" w:rsidP="00137EF6">
      <w:pPr>
        <w:shd w:val="clear" w:color="auto" w:fill="FFFFFF"/>
        <w:spacing w:after="0" w:line="240" w:lineRule="auto"/>
        <w:ind w:right="45"/>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LARIN YARADILMASI, İDARƏ EDİLMƏSİ VƏ DAXİLİ AUDİT</w:t>
      </w:r>
    </w:p>
    <w:p w:rsidR="00137EF6" w:rsidRPr="00137EF6" w:rsidRDefault="00137EF6" w:rsidP="00137EF6">
      <w:pPr>
        <w:shd w:val="clear" w:color="auto" w:fill="FFFFFF"/>
        <w:spacing w:before="5" w:after="0" w:line="240" w:lineRule="auto"/>
        <w:ind w:left="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 </w:t>
      </w:r>
    </w:p>
    <w:p w:rsidR="00137EF6" w:rsidRPr="00137EF6" w:rsidRDefault="00137EF6" w:rsidP="00137EF6">
      <w:pPr>
        <w:shd w:val="clear" w:color="auto" w:fill="FFFFFF"/>
        <w:spacing w:before="5"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M a d d ə   19. </w:t>
      </w:r>
      <w:r w:rsidRPr="00137EF6">
        <w:rPr>
          <w:rFonts w:ascii="Palatino Linotype" w:eastAsia="Times New Roman" w:hAnsi="Palatino Linotype" w:cs="Times New Roman"/>
          <w:b/>
          <w:bCs/>
          <w:lang w:val="az-Latn-AZ"/>
        </w:rPr>
        <w:t>Bankların təşkili</w:t>
      </w:r>
    </w:p>
    <w:p w:rsidR="00137EF6" w:rsidRPr="00137EF6" w:rsidRDefault="00137EF6" w:rsidP="00137EF6">
      <w:pPr>
        <w:shd w:val="clear" w:color="auto" w:fill="FFFFFF"/>
        <w:spacing w:before="134" w:after="0" w:line="240" w:lineRule="auto"/>
        <w:ind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9.1.</w:t>
      </w:r>
      <w:r w:rsidRPr="00137EF6">
        <w:rPr>
          <w:rFonts w:ascii="Palatino Linotype" w:eastAsia="Times New Roman" w:hAnsi="Palatino Linotype" w:cs="Times New Roman"/>
          <w:lang w:val="az-Latn-AZ"/>
        </w:rPr>
        <w:t>Bank ən azı üç hüquqi və/və ya fiziki şəxs tərəfindən açıq səhmdar cəmiyyəti formasında yaradılı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19.2.</w:t>
      </w:r>
      <w:r w:rsidRPr="00137EF6">
        <w:rPr>
          <w:rFonts w:ascii="Palatino Linotype" w:eastAsia="Times New Roman" w:hAnsi="Palatino Linotype" w:cs="Times New Roman"/>
          <w:lang w:val="az-Latn-AZ"/>
        </w:rPr>
        <w:t>Siyasi partiyalar, ictimai birliklər, fondlar və digər qeyri-kommersiya təşkilatlan bankın səhmdarı ola bilməzlər.</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9.3.</w:t>
      </w:r>
      <w:r w:rsidRPr="00137EF6">
        <w:rPr>
          <w:rFonts w:ascii="Palatino Linotype" w:eastAsia="Times New Roman" w:hAnsi="Palatino Linotype" w:cs="Times New Roman"/>
          <w:lang w:val="az-Latn-AZ"/>
        </w:rPr>
        <w:t>Bank yalnız adlı səhmlər buraxa bilər. </w:t>
      </w:r>
      <w:r w:rsidRPr="00137EF6">
        <w:rPr>
          <w:rFonts w:ascii="Palatino Linotype" w:eastAsia="Times New Roman" w:hAnsi="Palatino Linotype" w:cs="Times New Roman"/>
          <w:i/>
          <w:iCs/>
          <w:lang w:val="az-Latn-AZ"/>
        </w:rPr>
        <w:t>Azərbaycan Respublikasının Mülki Məcəlləsinin 106-1.5-ci maddəsində nəzərdə tutulmuş hallar istisna olmaqla, bankın</w:t>
      </w:r>
      <w:r w:rsidRPr="00137EF6">
        <w:rPr>
          <w:rFonts w:ascii="Palatino Linotype" w:eastAsia="Times New Roman" w:hAnsi="Palatino Linotype" w:cs="Times New Roman"/>
          <w:lang w:val="az-Latn-AZ"/>
        </w:rPr>
        <w:t> imtiyazlı səhm sahibləri səs hüququna malik ola bilməzlə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firstLine="302"/>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19.4.</w:t>
      </w:r>
      <w:r w:rsidRPr="00137EF6">
        <w:rPr>
          <w:rFonts w:ascii="Palatino Linotype" w:eastAsia="Times New Roman" w:hAnsi="Palatino Linotype" w:cs="Times New Roman"/>
          <w:lang w:val="az-Latn-AZ"/>
        </w:rPr>
        <w:t>Bankın təsisçiləri olan səhmdarları onun sonrakı səhmdarlarına nisbətən hər hansı əlavə üstünlüklərə malik ola bilməz və ya hər hansı əlavə vəzifələr daşıya bilməzlər.</w:t>
      </w:r>
    </w:p>
    <w:p w:rsidR="00137EF6" w:rsidRPr="00137EF6" w:rsidRDefault="00137EF6" w:rsidP="00137EF6">
      <w:pPr>
        <w:shd w:val="clear" w:color="auto" w:fill="FFFFFF"/>
        <w:spacing w:before="182"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0. </w:t>
      </w:r>
      <w:r w:rsidRPr="00137EF6">
        <w:rPr>
          <w:rFonts w:ascii="Palatino Linotype" w:eastAsia="Times New Roman" w:hAnsi="Palatino Linotype" w:cs="Times New Roman"/>
          <w:b/>
          <w:bCs/>
          <w:lang w:val="az-Latn-AZ"/>
        </w:rPr>
        <w:t>Bankın nizamnaməsi və</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reqlamenti</w:t>
      </w:r>
    </w:p>
    <w:p w:rsidR="00137EF6" w:rsidRPr="00137EF6" w:rsidRDefault="00137EF6" w:rsidP="00137EF6">
      <w:pPr>
        <w:shd w:val="clear" w:color="auto" w:fill="FFFFFF"/>
        <w:spacing w:before="168" w:after="0" w:line="240" w:lineRule="auto"/>
        <w:ind w:left="5"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təsisçiləri Azərbaycan Respublikasının Mülki Məcəlləsinə müvafiq olaraq nizamnaməsini tərtib edir və təsdiq edir. Bankın nizamnaməsində dəyişikliklər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abaqcadan yazılı icazəsi ilə edilir.</w:t>
      </w:r>
    </w:p>
    <w:p w:rsidR="00137EF6" w:rsidRPr="00137EF6" w:rsidRDefault="00137EF6" w:rsidP="00137EF6">
      <w:pPr>
        <w:shd w:val="clear" w:color="auto" w:fill="FFFFFF"/>
        <w:spacing w:after="0" w:line="240" w:lineRule="auto"/>
        <w:ind w:left="5"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Hər bir bank onun nizamnaməsinə uyğun olaraq bu Qanunla müəyyən edilmiş qaydada təsdiq edilən və aşağıdakıları müəyyən edən daxili reqlament əsasında fəaliyyət göstər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1.</w:t>
      </w:r>
      <w:r w:rsidRPr="00137EF6">
        <w:rPr>
          <w:rFonts w:ascii="Palatino Linotype" w:eastAsia="Times New Roman" w:hAnsi="Palatino Linotype" w:cs="Times New Roman"/>
          <w:lang w:val="az-Latn-AZ"/>
        </w:rPr>
        <w:t>bankın təşkilati və idarəetmə strukturu, o cümlədən onun əməliyyat və inzibati şöbələri, onların bölmələri və funksiyaları, tabeliyi və hesabat verməsi qaydası;</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2.</w:t>
      </w:r>
      <w:r w:rsidRPr="00137EF6">
        <w:rPr>
          <w:rFonts w:ascii="Palatino Linotype" w:eastAsia="Times New Roman" w:hAnsi="Palatino Linotype" w:cs="Times New Roman"/>
          <w:lang w:val="az-Latn-AZ"/>
        </w:rPr>
        <w:t>bankın idarəetməsi və nəzarəti altında olan şöbələrin və bölmələrin rəhbərlərinin vəzifələri;</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3.</w:t>
      </w:r>
      <w:r w:rsidRPr="00137EF6">
        <w:rPr>
          <w:rFonts w:ascii="Palatino Linotype" w:eastAsia="Times New Roman" w:hAnsi="Palatino Linotype" w:cs="Times New Roman"/>
          <w:lang w:val="az-Latn-AZ"/>
        </w:rPr>
        <w:t>daxili audit xidmətinin, digər daimi daxili komissiya və komitələrin funksiyaları;</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4.</w:t>
      </w:r>
      <w:r w:rsidRPr="00137EF6">
        <w:rPr>
          <w:rFonts w:ascii="Palatino Linotype" w:eastAsia="Times New Roman" w:hAnsi="Palatino Linotype" w:cs="Times New Roman"/>
          <w:lang w:val="az-Latn-AZ"/>
        </w:rPr>
        <w:t>bankın inzibatçılarının və struktur bölmələrinin rəhbərlərinin bank fəaliyyətinin həyata keçirilməsi üzrə səlahiyyətləri;</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0.2.5.</w:t>
      </w:r>
      <w:r w:rsidRPr="00137EF6">
        <w:rPr>
          <w:rFonts w:ascii="Palatino Linotype" w:eastAsia="Times New Roman" w:hAnsi="Palatino Linotype" w:cs="Times New Roman"/>
          <w:lang w:val="az-Latn-AZ"/>
        </w:rPr>
        <w:t>filial və şöbələrin inzibatçılarının vəzifəyə təyin və azad edilməsi qaydaları, habelə onların bank fəaliyyətinin həyata keçirilməsi üzrə səlahiyyətləri.</w:t>
      </w:r>
    </w:p>
    <w:p w:rsidR="00137EF6" w:rsidRPr="00137EF6" w:rsidRDefault="00137EF6" w:rsidP="00137EF6">
      <w:pPr>
        <w:shd w:val="clear" w:color="auto" w:fill="FFFFFF"/>
        <w:spacing w:after="0" w:line="240" w:lineRule="auto"/>
        <w:ind w:left="5"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0.3.           Bankın nizamnaməsinin notariat qaydada təsdiqlənmiş surəti, bank tərəfindən təsdiqlənmiş daxili reqlamenti, habelə bankın bank fəaliyyəti ilə əlaqədar müqavilələri imzalamaq səlahiyyəti verilmiş  vəzifəli şəxslərin siyahısı</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bank tərəfindən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bir nüsxədə təqdim edilir və </w:t>
      </w:r>
      <w:r w:rsidRPr="00137EF6">
        <w:rPr>
          <w:rFonts w:ascii="Palatino Linotype" w:eastAsia="Times New Roman" w:hAnsi="Palatino Linotype" w:cs="Times New Roman"/>
          <w:i/>
          <w:iCs/>
          <w:sz w:val="24"/>
          <w:szCs w:val="24"/>
          <w:lang w:val="az-Latn-AZ"/>
        </w:rPr>
        <w:t>maliyyə bazarlarına nəzarət orqanında</w:t>
      </w:r>
      <w:r w:rsidRPr="00137EF6">
        <w:rPr>
          <w:rFonts w:ascii="Palatino Linotype" w:eastAsia="Times New Roman" w:hAnsi="Palatino Linotype" w:cs="Times New Roman"/>
          <w:lang w:val="az-Latn-AZ"/>
        </w:rPr>
        <w:t> saxlanılır.</w:t>
      </w:r>
    </w:p>
    <w:p w:rsidR="00137EF6" w:rsidRPr="00137EF6" w:rsidRDefault="00137EF6" w:rsidP="00137EF6">
      <w:pPr>
        <w:shd w:val="clear" w:color="auto" w:fill="FFFFFF"/>
        <w:spacing w:after="0" w:line="240" w:lineRule="auto"/>
        <w:ind w:right="3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0.4. Bankın nizamnaməsində edilən dəyişikliklər Azərbaycan Respublikasının Mülki Məcəlləsində müəyyən edilmiş qaydada dövlət qeydiyyatına alınır. Bankın nizamnaməsində və reqlamentində edilən dəyişikliklər beş təqvim günü müddətin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təqdim edilir.</w:t>
      </w:r>
    </w:p>
    <w:p w:rsidR="00137EF6" w:rsidRPr="00137EF6" w:rsidRDefault="00137EF6" w:rsidP="00137EF6">
      <w:pPr>
        <w:shd w:val="clear" w:color="auto" w:fill="FFFFFF"/>
        <w:spacing w:before="154" w:after="0" w:line="240" w:lineRule="auto"/>
        <w:ind w:left="1781" w:hanging="14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M a d d ə   2 1.</w:t>
      </w:r>
      <w:r w:rsidRPr="00137EF6">
        <w:rPr>
          <w:rFonts w:ascii="Palatino Linotype" w:eastAsia="Times New Roman" w:hAnsi="Palatino Linotype" w:cs="Times New Roman"/>
          <w:b/>
          <w:bCs/>
          <w:lang w:val="az-Latn-AZ"/>
        </w:rPr>
        <w:t> Bankların və xarici bankların yerli filiallarının</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kapitalına tələblər</w:t>
      </w:r>
    </w:p>
    <w:p w:rsidR="00137EF6" w:rsidRPr="00137EF6" w:rsidRDefault="00137EF6" w:rsidP="00137EF6">
      <w:pPr>
        <w:shd w:val="clear" w:color="auto" w:fill="FFFFFF"/>
        <w:spacing w:before="168"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1.1.</w:t>
      </w:r>
      <w:r w:rsidRPr="00137EF6">
        <w:rPr>
          <w:rFonts w:ascii="Palatino Linotype" w:eastAsia="Times New Roman" w:hAnsi="Palatino Linotype" w:cs="Times New Roman"/>
          <w:lang w:val="az-Latn-AZ"/>
        </w:rPr>
        <w:t>Bank məcmu kapitalmı, xarici bankın yerli filialı isə məcmu kapitala bərabər tutulmuş vəsaitini daimi olaraq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banklar üçün müəyyən etdiyi məcmu kapitalın minimum miqdarından aşağı olmayan səviyyədə saxlamalıdır. Bankın məcmu kapitalının, xarici bankın yerli filialı üçün isə məcmu kapitala bərabər tutulmuş vəsaitin strukturu, komponentləri və hesablanması qaydası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tərəfindən müəyyən ed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1.2.</w:t>
      </w:r>
      <w:r w:rsidRPr="00137EF6">
        <w:rPr>
          <w:rFonts w:ascii="Palatino Linotype" w:eastAsia="Times New Roman" w:hAnsi="Palatino Linotype" w:cs="Times New Roman"/>
          <w:lang w:val="az-Latn-AZ"/>
        </w:rPr>
        <w:t>Heç bir bank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abaqcadan yazılı icazəsi olmadan səhmlərinin satın alınması və ya səhmlərin nominal dəyərinin azaldılması zamanı onun dəyərinin ödənilməsi yolu ilə məcmu kapitalını azalda bilməz.</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1.3.</w:t>
      </w:r>
      <w:r w:rsidRPr="00137EF6">
        <w:rPr>
          <w:rFonts w:ascii="Palatino Linotype" w:eastAsia="Times New Roman" w:hAnsi="Palatino Linotype" w:cs="Times New Roman"/>
          <w:lang w:val="az-Latn-AZ"/>
        </w:rPr>
        <w:t>Heç bir xarici bank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qabaqcadan yazılı icazəsi olmadan nizamnamə kapitalına bərabər tutulmuş vəsaitlərinin geri götürülməsi yolu ilə yerli filialının məcmu kapitala bərabər tutulmuş vəsaitini azalda bilməz.</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1.4.</w:t>
      </w:r>
      <w:r w:rsidRPr="00137EF6">
        <w:rPr>
          <w:rFonts w:ascii="Palatino Linotype" w:eastAsia="Times New Roman" w:hAnsi="Palatino Linotype" w:cs="Times New Roman"/>
          <w:lang w:val="az-Latn-AZ"/>
        </w:rPr>
        <w:t>Bankın nizamnamə kapitalı və xarici bankın yerli filialının nizamnamə kapitalına bərabər tutulan vəsaiti səhmdarların və ya xarici bankın yalnız Azərbaycan Respublikasının milli valyutasında ödədiyi pul vəsaiti ilə formalaşdırılmalıdır.</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1.5.</w:t>
      </w:r>
      <w:r w:rsidRPr="00137EF6">
        <w:rPr>
          <w:rFonts w:ascii="Palatino Linotype" w:eastAsia="Times New Roman" w:hAnsi="Palatino Linotype" w:cs="Times New Roman"/>
          <w:lang w:val="az-Latn-AZ"/>
        </w:rPr>
        <w:t>Bankın və ya xarici bankın yerli filialının inzibatçıları məcmu kapitalın və ya məcmu kapitala bərabər tutulmuş vəsaitin miqdarının </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banklar üçün müəyyən etdiyi məcmu kapitalın (məcmu kapitala bərabər tutulmuş vəsaitin) minimum miqdarının 25 faizinə və ya onun adekvatlıq əmsalının 3 faizə çatdığını müəyyən etdikləri bütün hallarda dərhal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bildiriş göndərməlidirlər.</w:t>
      </w:r>
    </w:p>
    <w:p w:rsidR="00137EF6" w:rsidRPr="00137EF6" w:rsidRDefault="00137EF6" w:rsidP="00137EF6">
      <w:pPr>
        <w:shd w:val="clear" w:color="auto" w:fill="FFFFFF"/>
        <w:spacing w:before="163" w:after="0" w:line="240" w:lineRule="auto"/>
        <w:ind w:left="1790" w:hanging="14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pacing w:val="50"/>
          <w:lang w:val="az-Latn-AZ"/>
        </w:rPr>
        <w:t>Maddə </w:t>
      </w:r>
      <w:r w:rsidRPr="00137EF6">
        <w:rPr>
          <w:rFonts w:ascii="Palatino Linotype" w:eastAsia="Times New Roman" w:hAnsi="Palatino Linotype" w:cs="Times New Roman"/>
          <w:lang w:val="az-Latn-AZ"/>
        </w:rPr>
        <w:t>22. </w:t>
      </w:r>
      <w:r w:rsidRPr="00137EF6">
        <w:rPr>
          <w:rFonts w:ascii="Palatino Linotype" w:eastAsia="Times New Roman" w:hAnsi="Palatino Linotype" w:cs="Times New Roman"/>
          <w:b/>
          <w:bCs/>
          <w:lang w:val="az-Latn-AZ"/>
        </w:rPr>
        <w:t>Bankın nizamnamə kapitalında mühüm</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iştirak paylarının məhdudlaşdırılması</w:t>
      </w:r>
    </w:p>
    <w:p w:rsidR="00137EF6" w:rsidRPr="00137EF6" w:rsidRDefault="00137EF6" w:rsidP="00137EF6">
      <w:pPr>
        <w:shd w:val="clear" w:color="auto" w:fill="FFFFFF"/>
        <w:spacing w:before="163"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Hər hansı bir şəxs bankın nizamnamə kapitalında mühüm iştirak payını, o cümlədən nizamnamə kapitalındakı mövcud payını mühüm iştirak payına çatdıran əlavə payı, habelə mühüm iştirak payını artıraraq səsvermə hüququ olan səhmlərin və ya nizamnamə kapitalının 20 faizinə, 33 faizinə, 50 faizinə çatmasına və ya bu miqdarı keçməsinə, yaxud bankın həmin şəxsin törəmə strukturuna çevrilməsinə gətirib çıxaran iştirak payını bu Qanunla müəyyən edilmiş qaydada əldə edə bilər.</w:t>
      </w:r>
    </w:p>
    <w:p w:rsidR="00137EF6" w:rsidRPr="00137EF6" w:rsidRDefault="00137EF6" w:rsidP="00137EF6">
      <w:pPr>
        <w:shd w:val="clear" w:color="auto" w:fill="FFFFFF"/>
        <w:spacing w:before="5"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kapitalına mühüm iştirak payı olan şəxsin başqa hüquqi şəxsin kapitalında mühüm iştirak paymı əldə etməsindən və ya artırmasından xəbər tutan kimi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bildiriş göndərməlidir.</w:t>
      </w:r>
    </w:p>
    <w:p w:rsidR="00137EF6" w:rsidRPr="00137EF6" w:rsidRDefault="00137EF6" w:rsidP="00137EF6">
      <w:pPr>
        <w:shd w:val="clear" w:color="auto" w:fill="FFFFFF"/>
        <w:spacing w:after="0" w:line="240" w:lineRule="auto"/>
        <w:ind w:left="6" w:firstLine="28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kapitalında mühüm iştirak payı olan hüquqi şəxsin kapitalında hər hansı şəxsin mühüm iştirak payını əldə etməsindən və ya artırmasından xəbər tutan kimi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bildiriş göndərməlidir.</w:t>
      </w:r>
    </w:p>
    <w:p w:rsidR="00137EF6" w:rsidRPr="00137EF6" w:rsidRDefault="00137EF6" w:rsidP="00137EF6">
      <w:pPr>
        <w:shd w:val="clear" w:color="auto" w:fill="FFFFFF"/>
        <w:spacing w:before="5"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22.1-ci maddəsində nəzərdə tutulan iştirak payının alınması üçün bankın səlahiyyətli idarəetmə orqanı müraciəti və qərarı ilə birlikdə aşağıdakı sənədləri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təqdim edir:</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4.1.        həmin sahib hüquqi şəxs olduqda:</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22.4.1.1.</w:t>
      </w:r>
      <w:r w:rsidRPr="00137EF6">
        <w:rPr>
          <w:rFonts w:ascii="Palatino Linotype" w:eastAsia="Times New Roman" w:hAnsi="Palatino Linotype" w:cs="Times New Roman"/>
          <w:lang w:val="az-Latn-AZ"/>
        </w:rPr>
        <w:t>hüquqi şəxsin adı, ünvanı, kommersiya fəaliyyətinin növü haqqında məlumatlar, azı son üç maliyyə ilini (hüquqi şəxs üç ildən az müddətdə yaradıldıqda isə son maliyyə illərini) əhatə edən və auditor yoxlamasından keçmiş maliyyə hesabatları və auditor rəyləri, habelə həmin şəxsin nəzərdə tutulan iştirak payının əldə edilməsinə icazə verən səlahiyyətli idarəetmə orqanının qərarının təsdiqlənmiş surəti;</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1.2.</w:t>
      </w:r>
      <w:r w:rsidRPr="00137EF6">
        <w:rPr>
          <w:rFonts w:ascii="Palatino Linotype" w:eastAsia="Times New Roman" w:hAnsi="Palatino Linotype" w:cs="Times New Roman"/>
          <w:lang w:val="az-Latn-AZ"/>
        </w:rPr>
        <w:t>həmin hüquqi şəxsin icra orqanlarının rəhbərlərinin siyahısı və hər bir rəhbər tərəf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1.3.</w:t>
      </w:r>
      <w:r w:rsidRPr="00137EF6">
        <w:rPr>
          <w:rFonts w:ascii="Palatino Linotype" w:eastAsia="Times New Roman" w:hAnsi="Palatino Linotype" w:cs="Times New Roman"/>
          <w:lang w:val="az-Latn-AZ"/>
        </w:rPr>
        <w:t>xarici hüquqi şəxslər yuxanda göstərilən sənədlərdən başqa qanunvericilikdə müəyyən edilmiş qaydada leqallaşdırılmış aşağıdakı sənədləri təqdim edirlər:</w:t>
      </w:r>
    </w:p>
    <w:p w:rsidR="00137EF6" w:rsidRPr="00137EF6" w:rsidRDefault="00137EF6" w:rsidP="00137EF6">
      <w:pPr>
        <w:shd w:val="clear" w:color="auto" w:fill="FFFFFF"/>
        <w:spacing w:after="0" w:line="240" w:lineRule="auto"/>
        <w:ind w:left="10" w:right="14"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Onun yerləşdiyi ölkədə qeydiyyatdan keçdiyini təsdiqləyən sənəd, nizamnamə (əsasnamə), ən azı sonuncu üç maliyyə ili üçün auditor yoxlamasından keçmiş maliyyə hesabatı və auditor rəyi;</w:t>
      </w:r>
    </w:p>
    <w:p w:rsidR="00137EF6" w:rsidRPr="00137EF6" w:rsidRDefault="00137EF6" w:rsidP="00137EF6">
      <w:pPr>
        <w:shd w:val="clear" w:color="auto" w:fill="FFFFFF"/>
        <w:spacing w:after="0" w:line="240" w:lineRule="auto"/>
        <w:ind w:left="10" w:right="1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Rəhbər əcnəbi olduqda, rezidenti olduğu ölkənin müvafiq hakimiyyət orqan-ları tərəfindən onun cinayət məsuliyyətinə cəlb olunub-olunmadığı barədə verilmiş arayış;</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4.1.4.     şəxs xarici bank olduqda əlavə olaraq bankın yerləşdiyi ölkənin bank tənzimləməsi və nəzarəti orqanı tərəfindən verilmiş və bankın bu ölkədə fiziki və hüquqi şəxslərdən depozitlər və digər qaytarılan vəsait cəlb etməklə bağlı fəaliyyəti həyata keçirmək üçün lisenziyasının olduğunu və həmin təşkilatın nəzərdə tutulan iştirak payının əldə edilməsinə etiraz etmədiyini təsdiqləyən arayış;</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4.2.        həmin sahib fiziki şəxslər olduqda:</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2.1.</w:t>
      </w:r>
      <w:r w:rsidRPr="00137EF6">
        <w:rPr>
          <w:rFonts w:ascii="Palatino Linotype" w:eastAsia="Times New Roman" w:hAnsi="Palatino Linotype" w:cs="Times New Roman"/>
          <w:lang w:val="az-Latn-AZ"/>
        </w:rPr>
        <w:t>Soyadını, adım, atasının admı və vətəndaşlığını, şəxsiyyət vəsiqəsinin və şəxsiyyətini təsdiq edən digər sənədin məlumatlarını, məşğuliyyət növünü göstərən məlumat və sənədlər, onun sahibliyində və ya nəzarətində olan hüquqi şəxslər və onların məşğuliyyət növü, tərəfindən imzalanmış və imzası notariat qaydasında təsdiqlənmiş vətəndaş qüsursuzluğuna dair ərizə;</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2.2.</w:t>
      </w:r>
      <w:r w:rsidRPr="00137EF6">
        <w:rPr>
          <w:rFonts w:ascii="Palatino Linotype" w:eastAsia="Times New Roman" w:hAnsi="Palatino Linotype" w:cs="Times New Roman"/>
          <w:lang w:val="az-Latn-AZ"/>
        </w:rPr>
        <w:t>fiziki şəxs əcnəbi olduqda, yuxarıda göstərilən məlumat və sənədlərdən başqa rezidenti olduğu ölkənin müvafiq hakimiyyət orqanları tərəfindən onun cinayət məsuliyyətinə cəlb olunub-olunmadığı barədə verilmiş arayış və bir və ya bir neçə maliyyə təşkilatının müsbət tövsiyələri və/və ya bank hesablarından çıxarışlar;</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4.3.        həmin şəxsin bankların və ya başqa hüquqi şəxslərin kapitalında mühüm iştirak paylarının miqdarı haqqında məlumat;</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4.</w:t>
      </w:r>
      <w:r w:rsidRPr="00137EF6">
        <w:rPr>
          <w:rFonts w:ascii="Palatino Linotype" w:eastAsia="Times New Roman" w:hAnsi="Palatino Linotype" w:cs="Times New Roman"/>
          <w:lang w:val="az-Latn-AZ"/>
        </w:rPr>
        <w:t>bankların və başqa hüquqi şəxslərin həmin şəxsin kapitalında mühüm iştirak paylarının miqdarı haqqında məlumat;</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4.5.</w:t>
      </w:r>
      <w:r w:rsidRPr="00137EF6">
        <w:rPr>
          <w:rFonts w:ascii="Palatino Linotype" w:eastAsia="Times New Roman" w:hAnsi="Palatino Linotype" w:cs="Times New Roman"/>
          <w:lang w:val="az-Latn-AZ"/>
        </w:rPr>
        <w:t>bu Qanunun 22.4.3-cü və 22.4.4-cü maddələrində göstərilmiş hüquqi şəxslərin fəaliyyətinin əsas istiqamətləri və onların baş ofislərinin ünvanı.</w:t>
      </w:r>
    </w:p>
    <w:p w:rsidR="00137EF6" w:rsidRPr="00137EF6" w:rsidRDefault="00137EF6" w:rsidP="00137EF6">
      <w:pPr>
        <w:shd w:val="clear" w:color="auto" w:fill="FFFFFF"/>
        <w:spacing w:before="5" w:after="0" w:line="240" w:lineRule="auto"/>
        <w:ind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5.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bu Qanunun 22.4-cü maddəsinə uyğun verilmiş ərizəyə ən geci 90 təqvim günü müddətində baxır. Həmin müddət ərzin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ərizəyə dair münasibətini banka yazılı surətdə bildirməzsə, ərizəyə müsbət baxılmış hesab edilir.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icazənin verilməsindən aşağıdakı hallarda imtina e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1.</w:t>
      </w:r>
      <w:r w:rsidRPr="00137EF6">
        <w:rPr>
          <w:rFonts w:ascii="Palatino Linotype" w:eastAsia="Times New Roman" w:hAnsi="Palatino Linotype" w:cs="Times New Roman"/>
          <w:lang w:val="az-Latn-AZ"/>
        </w:rPr>
        <w:t>bu Qanunun 22.4-cü maddəsində nəzərdə tutulan sənədlər tam təqdim olunmadıqda;</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2.</w:t>
      </w:r>
      <w:r w:rsidRPr="00137EF6">
        <w:rPr>
          <w:rFonts w:ascii="Palatino Linotype" w:eastAsia="Times New Roman" w:hAnsi="Palatino Linotype" w:cs="Times New Roman"/>
          <w:lang w:val="az-Latn-AZ"/>
        </w:rPr>
        <w:t>hüquqi şəxsin icra orqanlarının rəhbərləri məqbul və lazımi keyfiyyətlərə malik olmadıqda;</w:t>
      </w:r>
    </w:p>
    <w:p w:rsidR="00137EF6" w:rsidRPr="00137EF6" w:rsidRDefault="00137EF6" w:rsidP="00137EF6">
      <w:pPr>
        <w:shd w:val="clear" w:color="auto" w:fill="FFFFFF"/>
        <w:spacing w:before="5"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3.</w:t>
      </w:r>
      <w:r w:rsidRPr="00137EF6">
        <w:rPr>
          <w:rFonts w:ascii="Palatino Linotype" w:eastAsia="Times New Roman" w:hAnsi="Palatino Linotype" w:cs="Times New Roman"/>
          <w:lang w:val="az-Latn-AZ"/>
        </w:rPr>
        <w:t>fiziki şəxs məqbul və lazımi keyfiyyətlərə malik olmadıqda;</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22.5.4.</w:t>
      </w:r>
      <w:r w:rsidRPr="00137EF6">
        <w:rPr>
          <w:rFonts w:ascii="Palatino Linotype" w:eastAsia="Times New Roman" w:hAnsi="Palatino Linotype" w:cs="Times New Roman"/>
          <w:lang w:val="az-Latn-AZ"/>
        </w:rPr>
        <w:t>mühüm iştirak payını əldə edəcək hüquqi şəxsin maliyyə vəziyyəti qeyri-qənaətbəxş olduqda;</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5.</w:t>
      </w:r>
      <w:r w:rsidRPr="00137EF6">
        <w:rPr>
          <w:rFonts w:ascii="Palatino Linotype" w:eastAsia="Times New Roman" w:hAnsi="Palatino Linotype" w:cs="Times New Roman"/>
          <w:lang w:val="az-Latn-AZ"/>
        </w:rPr>
        <w:t>iştirak payının əldə edilməsi nəticəsində bank, bank və ya bank holdinq şirkəti olmayan xarici hüquqi şəxsin törəmə strukturuna çevrildikdə;</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6.</w:t>
      </w:r>
      <w:r w:rsidRPr="00137EF6">
        <w:rPr>
          <w:rFonts w:ascii="Palatino Linotype" w:eastAsia="Times New Roman" w:hAnsi="Palatino Linotype" w:cs="Times New Roman"/>
          <w:lang w:val="az-Latn-AZ"/>
        </w:rPr>
        <w:t>xarici ölkənin bank tənzimləməsi və nəzarəti orqanı xarici banka və ya xarici bank holdinq şirkətinə bankın onların törəmə strukturuna çevrilməsinə razılıq vermədikdə;</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5.7.</w:t>
      </w:r>
      <w:r w:rsidRPr="00137EF6">
        <w:rPr>
          <w:rFonts w:ascii="Palatino Linotype" w:eastAsia="Times New Roman" w:hAnsi="Palatino Linotype" w:cs="Times New Roman"/>
          <w:lang w:val="az-Latn-AZ"/>
        </w:rPr>
        <w:t>iştirak payının əldə edilməsi nəticəsində bankla bağlı olacaq xarici banka və ya xarici bank holdinq şirkətinə onların yerləşdiyi ölkədə lazımınca nəzarət edilmədiyinə və ya həmin ölkənin nəzarət orqanları qarşılıqlı əməkdaşlıqdan imtina etdiyinə görə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öz nəzarət funksiyalarını həyata keçirməsi mümkün olmadıqda.</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6.</w:t>
      </w:r>
      <w:r w:rsidRPr="00137EF6">
        <w:rPr>
          <w:rFonts w:ascii="Palatino Linotype" w:eastAsia="Times New Roman" w:hAnsi="Palatino Linotype" w:cs="Times New Roman"/>
          <w:i/>
          <w:iCs/>
          <w:sz w:val="24"/>
          <w:szCs w:val="24"/>
          <w:lang w:val="az-Latn-AZ"/>
        </w:rPr>
        <w:t>Maliyyə bazarlarına nəzarət orqanının</w:t>
      </w:r>
      <w:r w:rsidRPr="00137EF6">
        <w:rPr>
          <w:rFonts w:ascii="Palatino Linotype" w:eastAsia="Times New Roman" w:hAnsi="Palatino Linotype" w:cs="Times New Roman"/>
          <w:lang w:val="az-Latn-AZ"/>
        </w:rPr>
        <w:t> verdiyi icazədə iştirak payının əldə edilməsinin başa çatmalı olduğu maksimum müddət göstəril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7.</w:t>
      </w:r>
      <w:r w:rsidRPr="00137EF6">
        <w:rPr>
          <w:rFonts w:ascii="Palatino Linotype" w:eastAsia="Times New Roman" w:hAnsi="Palatino Linotype" w:cs="Times New Roman"/>
          <w:lang w:val="az-Latn-AZ"/>
        </w:rPr>
        <w:t>Qabaqcadan icazəsi olmadan hər hansı bir şəxs belə iştirak payı əldə edərs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həmin şəxsə onun bankdakı payının icazəsiz aldığı hissəsini müəyyən etdiyi tarixədək ləğv etməsi barədə yazılı göstəriş verir.</w:t>
      </w:r>
    </w:p>
    <w:p w:rsidR="00137EF6" w:rsidRPr="00137EF6" w:rsidRDefault="00137EF6" w:rsidP="00137EF6">
      <w:pPr>
        <w:shd w:val="clear" w:color="auto" w:fill="FFFFFF"/>
        <w:spacing w:after="0" w:line="240" w:lineRule="auto"/>
        <w:ind w:left="14" w:right="1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ühüm iştirak payının əldə edilməsi üçün müəyyən edilmiş maksimum müddətlərə riayət edilməzs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həmin şəxsə müddət bitdikdən sonra aldığı hissəsini müəyyən etdiyi tarixədək ləğv etməsi barədə yazılı göstəriş verir.</w:t>
      </w:r>
    </w:p>
    <w:p w:rsidR="00137EF6" w:rsidRPr="00137EF6" w:rsidRDefault="00137EF6" w:rsidP="00137EF6">
      <w:pPr>
        <w:shd w:val="clear" w:color="auto" w:fill="FFFFFF"/>
        <w:spacing w:before="5" w:after="0" w:line="240" w:lineRule="auto"/>
        <w:ind w:left="10" w:right="14"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Həmin şəxslərin ləğv olunmalı hissədə səsvermə hüququ səhmdarların ümumi yığıncağının iclaslarında nəzərə alınmı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8.</w:t>
      </w:r>
      <w:r w:rsidRPr="00137EF6">
        <w:rPr>
          <w:rFonts w:ascii="Palatino Linotype" w:eastAsia="Times New Roman" w:hAnsi="Palatino Linotype" w:cs="Times New Roman"/>
          <w:lang w:val="az-Latn-AZ"/>
        </w:rPr>
        <w:t>Bankın kapitalında mühüm iştirak payına malik olan hər hansı bir şəxs ona məxsus səs hüquqlarını və ya nizamnamə kapitalındakı payını 20 faizdən, 33 faizdən və ya 50 faizdən aşağı səviyyəyə endirməzdən əvvəl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məlumat verməlidir.</w:t>
      </w:r>
    </w:p>
    <w:p w:rsidR="00137EF6" w:rsidRPr="00137EF6" w:rsidRDefault="00137EF6" w:rsidP="00137EF6">
      <w:pPr>
        <w:shd w:val="clear" w:color="auto" w:fill="FFFFFF"/>
        <w:spacing w:before="5"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2.9.</w:t>
      </w:r>
      <w:r w:rsidRPr="00137EF6">
        <w:rPr>
          <w:rFonts w:ascii="Palatino Linotype" w:eastAsia="Times New Roman" w:hAnsi="Palatino Linotype" w:cs="Times New Roman"/>
          <w:lang w:val="az-Latn-AZ"/>
        </w:rPr>
        <w:t>Banklar onların kapitalında payların bu Qanunun 22.1-ci və ya 22.8-ci maddələrində göstərilmiş kəmiyyətlərdən az və ya çox olmasına səbəb olan hər hansı pay əldə edilməsindən və ya ləğv edilməsindən xəbər tutan kimi bu barədə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məlumat verməlidirlər. Banklar həmçinin mühüm iştirak paylarına malik olan səhmdarlar, onların ünvanları, həmin payların miqdarı haqqında məlumatları ildə iki dəfədən az olmayaraq </w:t>
      </w:r>
      <w:r w:rsidRPr="00137EF6">
        <w:rPr>
          <w:rFonts w:ascii="Palatino Linotype" w:eastAsia="Times New Roman" w:hAnsi="Palatino Linotype" w:cs="Times New Roman"/>
          <w:i/>
          <w:iCs/>
          <w:sz w:val="24"/>
          <w:szCs w:val="24"/>
          <w:lang w:val="az-Latn-AZ"/>
        </w:rPr>
        <w:t>maliyyə bazarlarına nəzarət orqanına</w:t>
      </w:r>
      <w:r w:rsidRPr="00137EF6">
        <w:rPr>
          <w:rFonts w:ascii="Palatino Linotype" w:eastAsia="Times New Roman" w:hAnsi="Palatino Linotype" w:cs="Times New Roman"/>
          <w:lang w:val="az-Latn-AZ"/>
        </w:rPr>
        <w:t> yazılı şəkildə bildirməlidirlər.</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10.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aşağıdakı halları aşkar etdikdə bankın kapitalında mühüm iştirak payı olan şəxsin payının özgəninkiləşdirilməsi və ya bank tərəfindən geri alınması barədə məhkəməyə ərizə ilə müraciət edir:</w:t>
      </w:r>
    </w:p>
    <w:p w:rsidR="00137EF6" w:rsidRPr="00137EF6" w:rsidRDefault="00137EF6" w:rsidP="00137EF6">
      <w:pPr>
        <w:shd w:val="clear" w:color="auto" w:fill="FFFFFF"/>
        <w:spacing w:after="0" w:line="240" w:lineRule="auto"/>
        <w:ind w:left="19" w:right="2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 10.1. hüquqi şəxsin icra orqanlarının rəhbərlərindən hər hansı biri və ya fiziki şəxs məqbul və lazımi keyfiyyətlərə malik olan şəxs olmadıqda;</w:t>
      </w:r>
    </w:p>
    <w:p w:rsidR="00137EF6" w:rsidRPr="00137EF6" w:rsidRDefault="00137EF6" w:rsidP="00137EF6">
      <w:pPr>
        <w:shd w:val="clear" w:color="auto" w:fill="FFFFFF"/>
        <w:spacing w:after="0" w:line="240" w:lineRule="auto"/>
        <w:ind w:left="14" w:right="1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2. 10.2. bankın maliyyə sağlamlığına və ya onun etibarlı idarə olunmasına təhlükə törədə bilən dərəcədə banka təsir göstərildikdə;</w:t>
      </w:r>
    </w:p>
    <w:p w:rsidR="00137EF6" w:rsidRPr="00137EF6" w:rsidRDefault="00137EF6" w:rsidP="00137EF6">
      <w:pPr>
        <w:shd w:val="clear" w:color="auto" w:fill="FFFFFF"/>
        <w:spacing w:after="0" w:line="240" w:lineRule="auto"/>
        <w:ind w:left="10" w:right="24"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2. 10.3. bank və ya xarici bank holdinq şirkətinin bank lisenziyası ləğv edildikdə;</w:t>
      </w:r>
    </w:p>
    <w:p w:rsidR="00137EF6" w:rsidRPr="00137EF6" w:rsidRDefault="00137EF6" w:rsidP="00137EF6">
      <w:pPr>
        <w:shd w:val="clear" w:color="auto" w:fill="FFFFFF"/>
        <w:spacing w:after="0" w:line="240" w:lineRule="auto"/>
        <w:ind w:left="5" w:right="24"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2. 10.4. xarici bank və ya xarici bank holdinq şirkətinin yerləşdiyi ölkədə həmin ölkənin bank tənzimləməsi və nəzarəti orqanı tərəfindən onlara lazımınca nəzarət həyata keçirilmədikdə və ya onlar bu sahədə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 ilə qarşılıqlı əməkdaşlıqdan imtina etdikdə.</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22.11.         Bu Qanunun 22.10-cu maddəsinə müvafiq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verdiyi ərizəyə məhkəmə ən geci 30 təqvim günü müddətində baxır.</w:t>
      </w:r>
    </w:p>
    <w:p w:rsidR="00137EF6" w:rsidRPr="00137EF6" w:rsidRDefault="00137EF6" w:rsidP="00137EF6">
      <w:pPr>
        <w:shd w:val="clear" w:color="auto" w:fill="FFFFFF"/>
        <w:spacing w:before="178"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3. </w:t>
      </w:r>
      <w:r w:rsidRPr="00137EF6">
        <w:rPr>
          <w:rFonts w:ascii="Palatino Linotype" w:eastAsia="Times New Roman" w:hAnsi="Palatino Linotype" w:cs="Times New Roman"/>
          <w:b/>
          <w:bCs/>
          <w:lang w:val="az-Latn-AZ"/>
        </w:rPr>
        <w:t>Bankların idarəetmə strukturu</w:t>
      </w:r>
    </w:p>
    <w:p w:rsidR="00137EF6" w:rsidRPr="00137EF6" w:rsidRDefault="00137EF6" w:rsidP="00137EF6">
      <w:pPr>
        <w:shd w:val="clear" w:color="auto" w:fill="FFFFFF"/>
        <w:spacing w:before="168" w:after="0" w:line="240" w:lineRule="auto"/>
        <w:ind w:left="5" w:right="19"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Hər bir bank ali idarəetmə orqanı olan səhmdarların ümumi yığıncağı, onun idarə olunmasına və işinə nəzarəti həyata keçirən orqan olan Müşahidə Şurası, bankda audit işini təşkil edən Audit Komitəsi və məsul icra orqanı olan İdarə Heyəti tərəfindən idarə olunur.</w:t>
      </w:r>
    </w:p>
    <w:p w:rsidR="00137EF6" w:rsidRPr="00137EF6" w:rsidRDefault="00137EF6" w:rsidP="00137EF6">
      <w:pPr>
        <w:shd w:val="clear" w:color="auto" w:fill="FFFFFF"/>
        <w:spacing w:before="178"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4. </w:t>
      </w:r>
      <w:r w:rsidRPr="00137EF6">
        <w:rPr>
          <w:rFonts w:ascii="Palatino Linotype" w:eastAsia="Times New Roman" w:hAnsi="Palatino Linotype" w:cs="Times New Roman"/>
          <w:b/>
          <w:bCs/>
          <w:lang w:val="az-Latn-AZ"/>
        </w:rPr>
        <w:t>Səhmdarların ümumi yığıncağı</w:t>
      </w:r>
    </w:p>
    <w:p w:rsidR="00137EF6" w:rsidRPr="00137EF6" w:rsidRDefault="00137EF6" w:rsidP="00137EF6">
      <w:pPr>
        <w:shd w:val="clear" w:color="auto" w:fill="FFFFFF"/>
        <w:spacing w:before="168" w:after="0" w:line="240" w:lineRule="auto"/>
        <w:ind w:left="10" w:right="14"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4.1. Bank səhmdarlarının ümumi yığıncağının müstəsna səlahiyyətlərinə aşağıdakılar aid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w:t>
      </w:r>
      <w:r w:rsidRPr="00137EF6">
        <w:rPr>
          <w:rFonts w:ascii="Palatino Linotype" w:eastAsia="Times New Roman" w:hAnsi="Palatino Linotype" w:cs="Times New Roman"/>
          <w:lang w:val="az-Latn-AZ"/>
        </w:rPr>
        <w:t>bankın nizamnaməsini qəbul etmək, nizamnaməyə əlavə və dəyişikliklər et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2.</w:t>
      </w:r>
      <w:r w:rsidRPr="00137EF6">
        <w:rPr>
          <w:rFonts w:ascii="Palatino Linotype" w:eastAsia="Times New Roman" w:hAnsi="Palatino Linotype" w:cs="Times New Roman"/>
          <w:lang w:val="az-Latn-AZ"/>
        </w:rPr>
        <w:t>bankın reqlamentini qəbul etmək və reqlamentə əlavə və dəyişikliklər</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et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3.</w:t>
      </w:r>
      <w:r w:rsidRPr="00137EF6">
        <w:rPr>
          <w:rFonts w:ascii="Palatino Linotype" w:eastAsia="Times New Roman" w:hAnsi="Palatino Linotype" w:cs="Times New Roman"/>
          <w:lang w:val="az-Latn-AZ"/>
        </w:rPr>
        <w:t>bankın faiz dərəcələri, aktivlərin yerləşdirilməsi və kateqoriyaları barəsində siyasətini, habelə bankın ümumi maliyyə, uçot, inzibati və kadr siyasətini müəyyənləşdir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4.</w:t>
      </w:r>
      <w:r w:rsidRPr="00137EF6">
        <w:rPr>
          <w:rFonts w:ascii="Palatino Linotype" w:eastAsia="Times New Roman" w:hAnsi="Palatino Linotype" w:cs="Times New Roman"/>
          <w:lang w:val="az-Latn-AZ"/>
        </w:rPr>
        <w:t>digər hüquqi şəxslərin kapitalında bankın iştirakı barədə qərarlar qəbul etmək, bankın filiallarını və nümayəndəliklərini yaratmaq və fəaliyyətlərinə xitam vermək, onların əsasnamələrini təsdiq et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5.</w:t>
      </w:r>
      <w:r w:rsidRPr="00137EF6">
        <w:rPr>
          <w:rFonts w:ascii="Palatino Linotype" w:eastAsia="Times New Roman" w:hAnsi="Palatino Linotype" w:cs="Times New Roman"/>
          <w:lang w:val="az-Latn-AZ"/>
        </w:rPr>
        <w:t>növbəti və tələb olunduğu hallarda növbədənkənar auditin keçirilməsi barədə qərar qəbul etmək və bu məqsədlə kənar auditoru təyin etmək;</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6.</w:t>
      </w:r>
      <w:r w:rsidRPr="00137EF6">
        <w:rPr>
          <w:rFonts w:ascii="Palatino Linotype" w:eastAsia="Times New Roman" w:hAnsi="Palatino Linotype" w:cs="Times New Roman"/>
          <w:lang w:val="az-Latn-AZ"/>
        </w:rPr>
        <w:t>bankın büdcəsini qəbul və təsdiq et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7.</w:t>
      </w:r>
      <w:r w:rsidRPr="00137EF6">
        <w:rPr>
          <w:rFonts w:ascii="Palatino Linotype" w:eastAsia="Times New Roman" w:hAnsi="Palatino Linotype" w:cs="Times New Roman"/>
          <w:lang w:val="az-Latn-AZ"/>
        </w:rPr>
        <w:t>bankın İdarə Heyətinin üzvlərini təyin və azad etmək, İdarə Heyətinin əsasnaməsini təsdiq et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8.</w:t>
      </w:r>
      <w:r w:rsidRPr="00137EF6">
        <w:rPr>
          <w:rFonts w:ascii="Palatino Linotype" w:eastAsia="Times New Roman" w:hAnsi="Palatino Linotype" w:cs="Times New Roman"/>
          <w:lang w:val="az-Latn-AZ"/>
        </w:rPr>
        <w:t>bankın Müşahidə Şurasının və Audit Komitəsinin üzvlərini təyin və azad etmək, həmin idarəetmə orqanlarının əsasnaməsini təsdiq etmək, bankın inzibatçılarının işə götürülməsi müddətlərini və şərtlərini müəyyənləşdir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4.1.9.        Müşahidə Şurası üzvlərinin səlahiyyətləri istisna olmaqla, bankın inzibatçılarının bank adından və bank hesabına öhdəliklər qəbul etmək səlahiyyətlərini və həmin səlahiyyətlərin bankın digər əməkdaşlarına verilməsi hüququnun hədlərini müəyyənləşdir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0.</w:t>
      </w:r>
      <w:r w:rsidRPr="00137EF6">
        <w:rPr>
          <w:rFonts w:ascii="Palatino Linotype" w:eastAsia="Times New Roman" w:hAnsi="Palatino Linotype" w:cs="Times New Roman"/>
          <w:lang w:val="az-Latn-AZ"/>
        </w:rPr>
        <w:t>bu Qanunun 28-ci maddəsinə əsasən bank inzibatçılarının kommersiya maraqlarmı açıqlaması haqqında qaydaları və həmin qaydalara dəyişiklik və əlavələri qəbul et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1.</w:t>
      </w:r>
      <w:r w:rsidRPr="00137EF6">
        <w:rPr>
          <w:rFonts w:ascii="Palatino Linotype" w:eastAsia="Times New Roman" w:hAnsi="Palatino Linotype" w:cs="Times New Roman"/>
          <w:lang w:val="az-Latn-AZ"/>
        </w:rPr>
        <w:t>bankın törəmə təsərrüfat cəmiyyətlərini yaratmaq və fəaliyyətlərinə xitam vermək, başqa bankın satın alınması barədə qərarlar qəbul et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2.</w:t>
      </w:r>
      <w:r w:rsidRPr="00137EF6">
        <w:rPr>
          <w:rFonts w:ascii="Palatino Linotype" w:eastAsia="Times New Roman" w:hAnsi="Palatino Linotype" w:cs="Times New Roman"/>
          <w:lang w:val="az-Latn-AZ"/>
        </w:rPr>
        <w:t>nizamnamə kapitalının artırılması və azaldılması barədə qərarlar qəbul etmək, bank səhmlərinin buraxılması müddətlərini və şərtlərini müəyyənləşdirmək, habelə bankda mühüm iştirak payının əldə edilməsinə razılıq ver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3.</w:t>
      </w:r>
      <w:r w:rsidRPr="00137EF6">
        <w:rPr>
          <w:rFonts w:ascii="Palatino Linotype" w:eastAsia="Times New Roman" w:hAnsi="Palatino Linotype" w:cs="Times New Roman"/>
          <w:lang w:val="az-Latn-AZ"/>
        </w:rPr>
        <w:t>bankın kənar auditor tərəfindən təsdiqlənmiş və Audit Komitəsi tərəfindən tövsiyə edilmiş illik maliyyə hesabatlarını təsdiq etmək, habelə xalis mənfəət hesabına ehtiyatların yaradılması və dividentlərin ödənilməsi barədə qərar qəbul et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4.1.14.</w:t>
      </w:r>
      <w:r w:rsidRPr="00137EF6">
        <w:rPr>
          <w:rFonts w:ascii="Palatino Linotype" w:eastAsia="Times New Roman" w:hAnsi="Palatino Linotype" w:cs="Times New Roman"/>
          <w:lang w:val="az-Latn-AZ"/>
        </w:rPr>
        <w:t>bankın satılması, yenidən təşkili və ləğvi barəsində qərarlar qəbul et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4.1.15.</w:t>
      </w:r>
      <w:r w:rsidRPr="00137EF6">
        <w:rPr>
          <w:rFonts w:ascii="Palatino Linotype" w:eastAsia="Times New Roman" w:hAnsi="Palatino Linotype" w:cs="Times New Roman"/>
          <w:i/>
          <w:iCs/>
          <w:lang w:val="az-Latn-AZ"/>
        </w:rPr>
        <w:t>Azərbaycan Respublikasının Mülki Məcəlləsi ilə, bu Qanunla</w:t>
      </w:r>
      <w:r w:rsidRPr="00137EF6">
        <w:rPr>
          <w:rFonts w:ascii="Palatino Linotype" w:eastAsia="Times New Roman" w:hAnsi="Palatino Linotype" w:cs="Times New Roman"/>
          <w:lang w:val="az-Latn-AZ"/>
        </w:rPr>
        <w:t> və bankın nizamnaməsi ilə səlahiyyətinə aid edilmiş digər məsələləri həll etmək.</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4.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24.1.2 - 24.1.7-ci maddələri ilə səhmdarların ümumi yığıncağının müstəsna səlahiyyətlərinə aid edilmiş məsələlər həll edilmək üçün bankın Müşahidə Şurasına verilə bi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24.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təsis yığıncağı bütün təsisçilər və ya onların nümayəndələri iştirak etdikdə səlahiyyətli sayılır. Səhmdarların sonrakı ümumi yığıncaqları bütün səsvermə hüququ olan səhmlərin azı 60 faizinin sahibi olan səhmdarlar iştirak etdikdə səlahiyyətli sayılır. Bankın təsis yığıncağında onun yaradılması, nizamnaməsinin qəbul edilməsi və idarəetmə orqanlarının formalaşdırılması barədə qərarlar yekdilliklə qəbul edilir. Nizamnaməyə əlavə və dəyişikliklər edilməsi,  Müşahidə Şurası və İdarə Heyəti üzvlərinin təyin və azad edilməsi, bankın satılması, yenidən təşkili, başqa bankın alınması və bankın fəaliyyətinə xitam verilməsi məsələləri üzrə qərarlar yığıncaqda təmsil edilən səhmdarların 75 faiz səs çoxluğu ilə qəbul olunur. </w:t>
      </w:r>
      <w:r w:rsidRPr="00137EF6">
        <w:rPr>
          <w:rFonts w:ascii="Palatino Linotype" w:eastAsia="Times New Roman" w:hAnsi="Palatino Linotype" w:cs="Times New Roman"/>
          <w:i/>
          <w:iCs/>
          <w:lang w:val="az-Latn-AZ"/>
        </w:rPr>
        <w:t>Banka aidiyyəti olan şəxslə dəyəri bankın aktivlərinin 5 faizini və daha çox hissəsini təşkil edən əqdin bağlanması haqqında qərar bank tərəfindən cəlb edilmiş müstəqil auditorun rəyi və səsvermədə iştirak etmək hüququ olan səhmdarların ümumi yığıncağının sadə səs çoxluğu ilə qəbul edilir.</w:t>
      </w:r>
      <w:r w:rsidRPr="00137EF6">
        <w:rPr>
          <w:rFonts w:ascii="Palatino Linotype" w:eastAsia="Times New Roman" w:hAnsi="Palatino Linotype" w:cs="Times New Roman"/>
          <w:lang w:val="az-Latn-AZ"/>
        </w:rPr>
        <w:t> Bütün digər qərarlar yığıncaqda iştirak edən səhmdarların sadə səs çoxluğu ilə qəbul olunu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4.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Səhmdarlar </w:t>
      </w:r>
      <w:r w:rsidRPr="00137EF6">
        <w:rPr>
          <w:rFonts w:ascii="Palatino Linotype" w:eastAsia="Times New Roman" w:hAnsi="Palatino Linotype" w:cs="Times New Roman"/>
          <w:i/>
          <w:iCs/>
          <w:lang w:val="az-Latn-AZ"/>
        </w:rPr>
        <w:t>Azərbaycan Respublikasının Mülki Məcəlləsinin 49-1.2-ci və 49-1.3-cü maddələrində nəzərdə tutulmuş hallar istisna olmaqla,</w:t>
      </w:r>
      <w:r w:rsidRPr="00137EF6">
        <w:rPr>
          <w:rFonts w:ascii="Palatino Linotype" w:eastAsia="Times New Roman" w:hAnsi="Palatino Linotype" w:cs="Times New Roman"/>
          <w:lang w:val="az-Latn-AZ"/>
        </w:rPr>
        <w:t> bankın nizamnamə kapitalındakı paylarına mütənasib səs hüququna malikdirlər. Hər bir səhmdar səhmdarların ümumi yığıncağında özünün səs hüququnu həm şəxsən, həm də səlahiyyətli nümayəndəsi vasitəsilə həyata keçirə bilər. Etibarnamə yazılı şəkildə rəsmiləşdirilir və yığıncağın protokoluna qoşulur. Etibarnamə yığıncaq başlananadək verilir. Səhmdarları qanuni əsasda təmsil edən şəxslər üçün ayrıca etibarnamə tələb olunmur. Həmin şəxslər bu cür səlahiyyətlərini təsdiqləyən sənəd təqdim edirlə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left="2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4.5. Səhmdarların növbəti və növbədənkənar yığıncaqları keçirilə bilər. Səhmdarların hər bir ümumi yığıncağının keçirilməsi günü, yeri, vaxtı və gündəlik üzrə materiallarla tanış olma qaydası barəsində bildirişlər, habelə həmin yığıncağın gündəliyi yığıncağın keçirilməsi gününə ən azı 45 təqvim günü qalmış səhmdarlara göndərilir və bu barədə kütləvi informasiya vasitələrində məlumat dərc etdirilir. Bildirişlə birlikdə göndərilən gündəliyə daxil edilməmiş məsələlər üzrə qərar qəbul olunmasına yol verilmir. Növbəti yığıncaqlar ildə bir dəfədən az olmayaraq keçirilir. Növbəti yığıncaqlar bankın hər il üçün maliyyə hesabatı tərtib edildikdən və kənar auditor yoxlamasından keçdikdən sonra ən geci iki ay ərzində keçirilir.</w:t>
      </w:r>
    </w:p>
    <w:p w:rsidR="00137EF6" w:rsidRPr="00137EF6" w:rsidRDefault="00137EF6" w:rsidP="00137EF6">
      <w:pPr>
        <w:shd w:val="clear" w:color="auto" w:fill="FFFFFF"/>
        <w:spacing w:after="0" w:line="240" w:lineRule="auto"/>
        <w:ind w:left="10" w:right="34" w:firstLine="26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Növbədənkənar yığıncaqlar səsvermə hüququ olan səhmlərin azı 5 faizinin sahibləri olan səhmdarların, Müşahidə Şurasının, Audit Komitəsinin və İdarə Heyətinin tələbi ilə çağırıla bilər. Növbədənkənar yığıncaqların çağrılması qaydası Azərbaycan Respublikasının Mülki Məcəlləsi ilə tənzimlənir.</w:t>
      </w:r>
    </w:p>
    <w:p w:rsidR="00137EF6" w:rsidRPr="00137EF6" w:rsidRDefault="00137EF6" w:rsidP="00137EF6">
      <w:pPr>
        <w:shd w:val="clear" w:color="auto" w:fill="FFFFFF"/>
        <w:spacing w:after="0" w:line="240" w:lineRule="auto"/>
        <w:ind w:left="10" w:right="3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24.6. Səhmdarların yığıncağında səsvermə hüququna malik olan bütün səhmdarlar təmsil olunmuşdursa, yığıncaq onun çağırılması vaxtından və üsulundan asılı olmayaraq səlahiyyətli sayılır. Səsvermə hüququna malik olan səhmdarların hamısı yekdilliklə razılıq verərsə, bu yığıncaq gündəliyə daxil edilməmiş məsələləri də müzakirə edə və onlara dair qərarlar qəbul edə bilər.</w:t>
      </w:r>
    </w:p>
    <w:p w:rsidR="00137EF6" w:rsidRPr="00137EF6" w:rsidRDefault="00137EF6" w:rsidP="00137EF6">
      <w:pPr>
        <w:shd w:val="clear" w:color="auto" w:fill="FFFFFF"/>
        <w:spacing w:before="178"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5. </w:t>
      </w:r>
      <w:r w:rsidRPr="00137EF6">
        <w:rPr>
          <w:rFonts w:ascii="Palatino Linotype" w:eastAsia="Times New Roman" w:hAnsi="Palatino Linotype" w:cs="Times New Roman"/>
          <w:b/>
          <w:bCs/>
          <w:lang w:val="az-Latn-AZ"/>
        </w:rPr>
        <w:t>Müşahidə Şurası</w:t>
      </w:r>
    </w:p>
    <w:p w:rsidR="00137EF6" w:rsidRPr="00137EF6" w:rsidRDefault="00137EF6" w:rsidP="00137EF6">
      <w:pPr>
        <w:shd w:val="clear" w:color="auto" w:fill="FFFFFF"/>
        <w:spacing w:before="168"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5.1. Bankın Müşahidə Şurasının səlahiyyətlərinə aşağıdakılar aidd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1.</w:t>
      </w:r>
      <w:r w:rsidRPr="00137EF6">
        <w:rPr>
          <w:rFonts w:ascii="Palatino Linotype" w:eastAsia="Times New Roman" w:hAnsi="Palatino Linotype" w:cs="Times New Roman"/>
          <w:lang w:val="az-Latn-AZ"/>
        </w:rPr>
        <w:t>bankın idarə edilməsinə və fəaliyyətinə nəzarəti həyata keçirmək, o cümlədən bankın İdarə Heyətindən hesabat almaq;</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2.</w:t>
      </w:r>
      <w:r w:rsidRPr="00137EF6">
        <w:rPr>
          <w:rFonts w:ascii="Palatino Linotype" w:eastAsia="Times New Roman" w:hAnsi="Palatino Linotype" w:cs="Times New Roman"/>
          <w:lang w:val="az-Latn-AZ"/>
        </w:rPr>
        <w:t>səhmdarların ümumi yığıncağı və İdarə Heyəti üçün tövsiyələr ver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25.1.3.</w:t>
      </w:r>
      <w:r w:rsidRPr="00137EF6">
        <w:rPr>
          <w:rFonts w:ascii="Palatino Linotype" w:eastAsia="Times New Roman" w:hAnsi="Palatino Linotype" w:cs="Times New Roman"/>
          <w:lang w:val="az-Latn-AZ"/>
        </w:rPr>
        <w:t>səhmdarların ümumi yığıncağının hər bir iclasmı bildirişlər göndərmək yolu ilə çağırmaq və səhmdarların, habelə Audit Komitəsinin və İdarə Heyətinin tələbi ilə və onların gündəliyi üzrə keçirilən növbədənkənar iclaslar istisna olmaqla, hər bir iclasın gündəliyini qəbul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4.</w:t>
      </w:r>
      <w:r w:rsidRPr="00137EF6">
        <w:rPr>
          <w:rFonts w:ascii="Palatino Linotype" w:eastAsia="Times New Roman" w:hAnsi="Palatino Linotype" w:cs="Times New Roman"/>
          <w:lang w:val="az-Latn-AZ"/>
        </w:rPr>
        <w:t>bank tərəfindən qüvvədə olan qanunvericiliyin pozulması faktını müəyyən etdikdə bu pozuntu barəsində səhmdarların ümumi yığıncağını, Audit Komitəsini və İdarə Heyətini xəbərdar etmək,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isə bank qanunvericiliyinin və “Cinayət yolu ilə əldə edilmiş pul vəsaitlərinin və ya digər əmlakın leqallaşdırılmasına və terrorçuluğun maliyyələşdirilməsinə qarşı mübarizə haqqında” Azərbaycan Respublikası Qanununun tələblərinin pozulması faktları barədə bildiriş göndərmək; </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5.</w:t>
      </w:r>
      <w:r w:rsidRPr="00137EF6">
        <w:rPr>
          <w:rFonts w:ascii="Palatino Linotype" w:eastAsia="Times New Roman" w:hAnsi="Palatino Linotype" w:cs="Times New Roman"/>
          <w:lang w:val="az-Latn-AZ"/>
        </w:rPr>
        <w:t>bu Qanuna müvafiq olaraq İdarə Heyəti üzvlərini vəzifədən kənarlaşdırmaq, səhmdarların ümumi yığıncağında təsdiq edilənədək onları müvəqqəti olaraq bu Qanunun 10-cu maddəsinin tələblərinə cavab verən başqa şəxslərlə əvəz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6.</w:t>
      </w:r>
      <w:r w:rsidRPr="00137EF6">
        <w:rPr>
          <w:rFonts w:ascii="Palatino Linotype" w:eastAsia="Times New Roman" w:hAnsi="Palatino Linotype" w:cs="Times New Roman"/>
          <w:lang w:val="az-Latn-AZ"/>
        </w:rPr>
        <w:t>bank ilə İdarə Heyətinin bir və ya bir neçə üzvü arasında mənafelər toqquşması olduğu hallarda bankı idarə və təmsil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7.</w:t>
      </w:r>
      <w:r w:rsidRPr="00137EF6">
        <w:rPr>
          <w:rFonts w:ascii="Palatino Linotype" w:eastAsia="Times New Roman" w:hAnsi="Palatino Linotype" w:cs="Times New Roman"/>
          <w:lang w:val="az-Latn-AZ"/>
        </w:rPr>
        <w:t>bankın etibarlı və prudensial idarə olunmasını təmin etmək üçün zəruri olan qaydaları və daxili əsasnamələri qəbul etmək, habelə cinayət yolu ilə əldə edilmiş pul vəsaitlərinin və ya digər əmlakın leqallaşdırılmasına və terrorçuluğun maliyyələşdirilməsinə qarşı daxili nəzarət sistemini hazırlamaq və tətbiq etmək; </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8.</w:t>
      </w:r>
      <w:r w:rsidRPr="00137EF6">
        <w:rPr>
          <w:rFonts w:ascii="Palatino Linotype" w:eastAsia="Times New Roman" w:hAnsi="Palatino Linotype" w:cs="Times New Roman"/>
          <w:lang w:val="az-Latn-AZ"/>
        </w:rPr>
        <w:t>bankın kapital ehtiyatları yaradılması haqqında qərar qəbul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5.1.9.</w:t>
      </w:r>
      <w:r w:rsidRPr="00137EF6">
        <w:rPr>
          <w:rFonts w:ascii="Palatino Linotype" w:eastAsia="Times New Roman" w:hAnsi="Palatino Linotype" w:cs="Times New Roman"/>
          <w:lang w:val="az-Latn-AZ"/>
        </w:rPr>
        <w:t>bankın nizamnamə kapitalının 50 faizindən artıq məbləğdə və bankın nizamnaməsində nəzərdə tutulmuş hallarda bank adından müvafiq əqdlərin bağlanmasına icazə vermək;</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lang w:val="az-Latn-AZ"/>
        </w:rPr>
        <w:t>25.1.10.      səhmdarların ümumi yığıncağının səlahiyyətinə aid olan hallar istisna olmaqla, aidiyyəti şəxslərlə dəyəri bankın aktivlərinin 5 faizədək hissəsini təşkil edən əqdin bağlanması haqqında qərar qəbul etmək;</w:t>
      </w: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5"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1.11.</w:t>
      </w:r>
      <w:r w:rsidRPr="00137EF6">
        <w:rPr>
          <w:rFonts w:ascii="Palatino Linotype" w:eastAsia="Times New Roman" w:hAnsi="Palatino Linotype" w:cs="Times New Roman"/>
          <w:lang w:val="az-Latn-AZ"/>
        </w:rPr>
        <w:t>bankın fəaliyyətinin kompleks və ya ayrı-ayn sahələrinin yoxlanması barədə qərar qəbul etmək;</w:t>
      </w:r>
    </w:p>
    <w:p w:rsidR="00137EF6" w:rsidRPr="00137EF6" w:rsidRDefault="00137EF6" w:rsidP="00137EF6">
      <w:pPr>
        <w:shd w:val="clear" w:color="auto" w:fill="FFFFFF"/>
        <w:spacing w:after="0" w:line="240" w:lineRule="auto"/>
        <w:ind w:left="5"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1.12.</w:t>
      </w:r>
      <w:r w:rsidRPr="00137EF6">
        <w:rPr>
          <w:rFonts w:ascii="Palatino Linotype" w:eastAsia="Times New Roman" w:hAnsi="Palatino Linotype" w:cs="Times New Roman"/>
          <w:lang w:val="az-Latn-AZ"/>
        </w:rPr>
        <w:t>kənar və daxili auditorların, habelə </w:t>
      </w:r>
      <w:r w:rsidRPr="00137EF6">
        <w:rPr>
          <w:rFonts w:ascii="Palatino Linotype" w:eastAsia="Times New Roman" w:hAnsi="Palatino Linotype" w:cs="Times New Roman"/>
          <w:i/>
          <w:iCs/>
          <w:sz w:val="24"/>
          <w:szCs w:val="24"/>
          <w:lang w:val="az-Latn-AZ"/>
        </w:rPr>
        <w:t>yoxlayıcı orqanların</w:t>
      </w:r>
      <w:r w:rsidRPr="00137EF6">
        <w:rPr>
          <w:rFonts w:ascii="Palatino Linotype" w:eastAsia="Times New Roman" w:hAnsi="Palatino Linotype" w:cs="Times New Roman"/>
          <w:lang w:val="az-Latn-AZ"/>
        </w:rPr>
        <w:t> yoxlamalarının nəticələrini nəzərdən keçirmək və bu yoxlamaların yekunlarına dair tədbirlər görmək;</w:t>
      </w:r>
    </w:p>
    <w:p w:rsidR="00137EF6" w:rsidRPr="00137EF6" w:rsidRDefault="00137EF6" w:rsidP="00137EF6">
      <w:pPr>
        <w:shd w:val="clear" w:color="auto" w:fill="FFFFFF"/>
        <w:spacing w:after="0" w:line="240" w:lineRule="auto"/>
        <w:ind w:left="5"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1.13.</w:t>
      </w:r>
      <w:r w:rsidRPr="00137EF6">
        <w:rPr>
          <w:rFonts w:ascii="Palatino Linotype" w:eastAsia="Times New Roman" w:hAnsi="Palatino Linotype" w:cs="Times New Roman"/>
          <w:lang w:val="az-Latn-AZ"/>
        </w:rPr>
        <w:t>bu Qanunla, bankın nizamnaməsi v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normativ xarakterli aktları ilə nəzərdə tutulmuş digər səlahiyyətləri həyata keçirmək.</w:t>
      </w:r>
    </w:p>
    <w:p w:rsidR="00137EF6" w:rsidRPr="00137EF6" w:rsidRDefault="00137EF6" w:rsidP="00137EF6">
      <w:pPr>
        <w:shd w:val="clear" w:color="auto" w:fill="FFFFFF"/>
        <w:spacing w:after="0" w:line="240" w:lineRule="auto"/>
        <w:ind w:right="2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üşahidə Şurası bu Qanunun 25.1.6-cı maddəsində nəzərdə tutulan səlahiyyəti icra etməzdən əvvəl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əsasları göstərməklə yazılı bildiriş göndərir və səhmdarların ümumi yığıncağının növbədənkənar iclasmı çağırır.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üşahidə Şurasının qərarına dair öz münasibətini bildirə bilər.</w:t>
      </w:r>
    </w:p>
    <w:p w:rsidR="00137EF6" w:rsidRPr="00137EF6" w:rsidRDefault="00137EF6" w:rsidP="00137EF6">
      <w:pPr>
        <w:shd w:val="clear" w:color="auto" w:fill="FFFFFF"/>
        <w:spacing w:after="0" w:line="240" w:lineRule="auto"/>
        <w:ind w:left="10" w:right="2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üşahidə Şurasının bu Qanunun 25.1.5, 25.1.6 və 25.1.8-ci maddələrinə əsasən qəbul etdiyi qərarlar səhmdarların ümumi yığıncağının növbəti iclasının gündəliyinə daxil edilməli və müzakirə olunmalıdı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 xml:space="preserve">Bankın Müşahidə Şurası 3 nəfərdən az olmamaqla, tək sayda üzvlərdən ibarətdir. Şuranın üzvləri bankın səhmdarlarının ümumi yığıncağı tərəfindən səhmdarlardan və/və ya kənar şəxslərdən 4 ildən çox olmayan müddətə təyin edilən fiziki şəxslərdir. Şuranın üzvləri növbəti müddətlərə yenidən seçilə bilərlər. Səhmdarların ümumi yığıncağı Müşahidə Şurasının üzvləri sırasından Müşahidə Şurasının sədrini təyin edir. Müşahidə Şurası üzvlərinin muzdu bankın </w:t>
      </w:r>
      <w:r w:rsidRPr="00137EF6">
        <w:rPr>
          <w:rFonts w:ascii="Palatino Linotype" w:eastAsia="Times New Roman" w:hAnsi="Palatino Linotype" w:cs="Times New Roman"/>
          <w:lang w:val="az-Latn-AZ"/>
        </w:rPr>
        <w:lastRenderedPageBreak/>
        <w:t>bölüşdürülməmiş mənfəətinin faizi şəklində və ya əmək haqqı formasında səhmdarların ümumi yığıncağında təyin edilə bi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10-cu maddəsinin müvafiq tələblərinə uyğun gəlməyən fiziki şəxslər bankın Müşahidə Şurasının üzvü ola bilməz və bank səhmdarlarının ümumi yığıncağının azad edilməlidir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şahidə Şurası onun iclasında üzvlərinin yarısından çoxu iştirak etdikdə səlahiyyətlidir. İclasların keçirilməsi qaydası bankın nizamnaməsində və ya Müşahidə Şurası haqqında əsasnamədə müəyyən ed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şahidə Şurasının iclasları ən azı üç ayda bir dəfə keçirilir. İclasların nəticələrinə dair protokol Azərbaycan Respublikasının Mülki Məcəlləsinə müvafiq qaydada tərtib ed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5.6.</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şahidə Şurasının qərarları yığıncaqda iştirak edən üzvlərinin sadə səs çoxluğu ilə qəbul edilir. Hər bir üzv bir səs hüququna malikdir. Üzvlərin səsvermə zamanı bitərəf qalmasına icazə verilmir. Səslər bərabər olduqda Müşahidə Şurası sədrinin səsi həlledici sayılır.</w:t>
      </w:r>
    </w:p>
    <w:p w:rsidR="00137EF6" w:rsidRPr="00137EF6" w:rsidRDefault="00137EF6" w:rsidP="00137EF6">
      <w:pPr>
        <w:shd w:val="clear" w:color="auto" w:fill="FFFFFF"/>
        <w:spacing w:before="178" w:after="0" w:line="240" w:lineRule="auto"/>
        <w:ind w:left="2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2 6</w:t>
      </w:r>
      <w:r w:rsidRPr="00137EF6">
        <w:rPr>
          <w:rFonts w:ascii="Palatino Linotype" w:eastAsia="Times New Roman" w:hAnsi="Palatino Linotype" w:cs="Times New Roman"/>
          <w:b/>
          <w:bCs/>
          <w:lang w:val="az-Latn-AZ"/>
        </w:rPr>
        <w:t>. İdarə Heyəti</w:t>
      </w:r>
    </w:p>
    <w:p w:rsidR="00137EF6" w:rsidRPr="00137EF6" w:rsidRDefault="00137EF6" w:rsidP="00137EF6">
      <w:pPr>
        <w:shd w:val="clear" w:color="auto" w:fill="FFFFFF"/>
        <w:spacing w:before="163"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6.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İdarə Heyəti bankın idarə olunması və fəaliyyətinin həyata keçirilməsi üçün məsuliyyət daşıyır.</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6.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darə Heyəti 3 nəfərdən az olmamaqla, tək sayda üzvlərdən ibarətdir. İdarə Heyətinin üzvləri bank səhmdarlarının ümumi yığıncağı tərəfindən 4 ildən çox olmayan müddətə təyin edilirlər. Onlar növbəti müddətlərə yenidən seçilə bilərlər. Səhmdarların ümumi yığıncağı İdarə Heyətinin üzvlərindən birini İdarə Heyətinin sədri təyin edir. İdarə Heyəti sədrinin səlahiyyətləri İdarə Heyətinin əsasnaməsində müəyyən edilir.</w:t>
      </w:r>
    </w:p>
    <w:p w:rsidR="00137EF6" w:rsidRPr="00137EF6" w:rsidRDefault="00137EF6" w:rsidP="00137EF6">
      <w:pPr>
        <w:shd w:val="clear" w:color="auto" w:fill="FFFFFF"/>
        <w:spacing w:after="0" w:line="240" w:lineRule="auto"/>
        <w:ind w:left="6"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6.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10-cu maddəsinin müvafiq tələblərinə uyğun gəlməyən fiziki şəxslər bankın İdarə Heyətinin üzvü ola bilməz və səhmdarların ümumi yığıncağının qərarı ilə İdarə Heyətinin üzvləri vəzifəsindən azad edilməlidirlər.</w:t>
      </w:r>
    </w:p>
    <w:p w:rsidR="00137EF6" w:rsidRPr="00137EF6" w:rsidRDefault="00137EF6" w:rsidP="00137EF6">
      <w:pPr>
        <w:shd w:val="clear" w:color="auto" w:fill="FFFFFF"/>
        <w:spacing w:after="0" w:line="240" w:lineRule="auto"/>
        <w:ind w:left="6"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6.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darə Heyəti onun iclasında üzvlərinin yarısından çoxu iştirak etdikdə səlahiyyətlidir.</w:t>
      </w:r>
    </w:p>
    <w:p w:rsidR="00137EF6" w:rsidRPr="00137EF6" w:rsidRDefault="00137EF6" w:rsidP="00137EF6">
      <w:pPr>
        <w:shd w:val="clear" w:color="auto" w:fill="FFFFFF"/>
        <w:spacing w:after="0" w:line="240" w:lineRule="auto"/>
        <w:ind w:left="6"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6.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darə Heyətinin qərarları yığıncaqda iştirak edən üzvlərinin sadə səs çoxluğu ilə qəbul edilir. Hər bir üzv bir səs hüququna malikdir. Üzvlərin səsvermə zamanı bitərəf qalmasına icazə verilmir. Səslər bərabər olduqda İdarə Heyətinin sədrinin səsi həlledici sayılır.</w:t>
      </w:r>
    </w:p>
    <w:p w:rsidR="00137EF6" w:rsidRPr="00137EF6" w:rsidRDefault="00137EF6" w:rsidP="00137EF6">
      <w:pPr>
        <w:shd w:val="clear" w:color="auto" w:fill="FFFFFF"/>
        <w:spacing w:before="182"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2 7. </w:t>
      </w:r>
      <w:r w:rsidRPr="00137EF6">
        <w:rPr>
          <w:rFonts w:ascii="Palatino Linotype" w:eastAsia="Times New Roman" w:hAnsi="Palatino Linotype" w:cs="Times New Roman"/>
          <w:b/>
          <w:bCs/>
          <w:lang w:val="az-Latn-AZ"/>
        </w:rPr>
        <w:t>Audit Komitəsi və daxili audit</w:t>
      </w:r>
    </w:p>
    <w:p w:rsidR="00137EF6" w:rsidRPr="00137EF6" w:rsidRDefault="00137EF6" w:rsidP="00137EF6">
      <w:pPr>
        <w:shd w:val="clear" w:color="auto" w:fill="FFFFFF"/>
        <w:spacing w:before="168"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1.</w:t>
      </w:r>
      <w:r w:rsidRPr="00137EF6">
        <w:rPr>
          <w:rFonts w:ascii="Palatino Linotype" w:eastAsia="Times New Roman" w:hAnsi="Palatino Linotype" w:cs="Times New Roman"/>
          <w:lang w:val="az-Latn-AZ"/>
        </w:rPr>
        <w:t>Hər bir bankda müstəqil Audit Komitəsi və daxili audit bölməsi (departament, şöbə və s.) fəaliyyət göstərir.</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2.</w:t>
      </w:r>
      <w:r w:rsidRPr="00137EF6">
        <w:rPr>
          <w:rFonts w:ascii="Palatino Linotype" w:eastAsia="Times New Roman" w:hAnsi="Palatino Linotype" w:cs="Times New Roman"/>
          <w:lang w:val="az-Latn-AZ"/>
        </w:rPr>
        <w:t>Audit Komitəsinin səlahiyyətlərinə aşağıdakılar aidd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7.2.1.</w:t>
      </w:r>
      <w:r w:rsidRPr="00137EF6">
        <w:rPr>
          <w:rFonts w:ascii="Palatino Linotype" w:eastAsia="Times New Roman" w:hAnsi="Palatino Linotype" w:cs="Times New Roman"/>
          <w:lang w:val="az-Latn-AZ"/>
        </w:rPr>
        <w:t>bankın audit siyasətini və strategiyasını müəyyən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7.2.2.</w:t>
      </w:r>
      <w:r w:rsidRPr="00137EF6">
        <w:rPr>
          <w:rFonts w:ascii="Palatino Linotype" w:eastAsia="Times New Roman" w:hAnsi="Palatino Linotype" w:cs="Times New Roman"/>
          <w:lang w:val="az-Latn-AZ"/>
        </w:rPr>
        <w:t>daxili audit planlarmı təsdiq etmək və audit bölməsinin fəaliyyətinə nəzarəti həyata keçir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7.2.3.</w:t>
      </w:r>
      <w:r w:rsidRPr="00137EF6">
        <w:rPr>
          <w:rFonts w:ascii="Palatino Linotype" w:eastAsia="Times New Roman" w:hAnsi="Palatino Linotype" w:cs="Times New Roman"/>
          <w:lang w:val="az-Latn-AZ"/>
        </w:rPr>
        <w:t>kənar auditin təyin edilməsi ilə əlaqədar bankın səlahiyyətli idarəetmə orqanlarına təkliflər ver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7.2.4.</w:t>
      </w:r>
      <w:r w:rsidRPr="00137EF6">
        <w:rPr>
          <w:rFonts w:ascii="Palatino Linotype" w:eastAsia="Times New Roman" w:hAnsi="Palatino Linotype" w:cs="Times New Roman"/>
          <w:lang w:val="az-Latn-AZ"/>
        </w:rPr>
        <w:t>kənar auditlə birgə işi təşkil etmək, auditin nəticə və tövsiyələrinin həyata keçirilməsinə yardım et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27.2.5.</w:t>
      </w:r>
      <w:r w:rsidRPr="00137EF6">
        <w:rPr>
          <w:rFonts w:ascii="Palatino Linotype" w:eastAsia="Times New Roman" w:hAnsi="Palatino Linotype" w:cs="Times New Roman"/>
          <w:lang w:val="az-Latn-AZ"/>
        </w:rPr>
        <w:t>bankın idarəetmə orqanları ilə kənar auditorlar, habelə nəzarət orqanları arasında əlaqələr qurmaq;</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lastRenderedPageBreak/>
        <w:t>27.2.6.</w:t>
      </w:r>
      <w:r w:rsidRPr="00137EF6">
        <w:rPr>
          <w:rFonts w:ascii="Palatino Linotype" w:eastAsia="Times New Roman" w:hAnsi="Palatino Linotype" w:cs="Times New Roman"/>
          <w:lang w:val="az-Latn-AZ"/>
        </w:rPr>
        <w:t>daxili nəzarət sistemlərinin təkmilləşdirilməsinə dair Səhmdarların Ümumi Yığıncağına və Müşahidə Şurasına təkliflər vermək.</w:t>
      </w:r>
    </w:p>
    <w:p w:rsidR="00137EF6" w:rsidRPr="00137EF6" w:rsidRDefault="00137EF6" w:rsidP="00137EF6">
      <w:pPr>
        <w:shd w:val="clear" w:color="auto" w:fill="FFFFFF"/>
        <w:spacing w:after="0" w:line="240" w:lineRule="auto"/>
        <w:ind w:left="10" w:right="14"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27.2.7.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normativ xarakterli aktları ilə nəzərdə tutulmuş digər səlahiyyətləri həyata keçirmək.</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3.</w:t>
      </w:r>
      <w:r w:rsidRPr="00137EF6">
        <w:rPr>
          <w:rFonts w:ascii="Palatino Linotype" w:eastAsia="Times New Roman" w:hAnsi="Palatino Linotype" w:cs="Times New Roman"/>
          <w:lang w:val="az-Latn-AZ"/>
        </w:rPr>
        <w:t>Bankın Audit Komitəsi üç nəfərdən az olmamaqla tək sayda üzvlərdən ibarətdir. Komitənin üzvləri Səhmdarların Ümumi Yığıncağı tərəfindən 4 ildən çox olmayan müddətə təyin edilir. Komitənin üzvləri növbəti müddətə yenidən seçilə bilər. Səhmdarların Ümumi Yığıncağı Komitənin üzvlərindən birini Komitənin sədri təyin edir. Audit Komitəsinin üzvlərinin əmək haqqı formasında muzdu Səhmdarların Ümumi Yığıncağı tərəfindən təyin edil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4.</w:t>
      </w:r>
      <w:r w:rsidRPr="00137EF6">
        <w:rPr>
          <w:rFonts w:ascii="Palatino Linotype" w:eastAsia="Times New Roman" w:hAnsi="Palatino Linotype" w:cs="Times New Roman"/>
          <w:lang w:val="az-Latn-AZ"/>
        </w:rPr>
        <w:t>Bu Qanunun 10-cu maddəsinin müvafiq tələblərinə uyğun gəlməyən fiziki şəxslər bankın Audit Komitəsinin üzvü ola bilməz və Səhmdarların Ümumi Yığıncağının qərarı ilə Audit Komitəsinin üzvləri vəzifəsindən azad edilməlidirlə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5.</w:t>
      </w:r>
      <w:r w:rsidRPr="00137EF6">
        <w:rPr>
          <w:rFonts w:ascii="Palatino Linotype" w:eastAsia="Times New Roman" w:hAnsi="Palatino Linotype" w:cs="Times New Roman"/>
          <w:lang w:val="az-Latn-AZ"/>
        </w:rPr>
        <w:t>Audit Komitəsi onun iclasında üzvlərinin yarısından çoxu iştirak etdikdə səlahiyyətlidir. İclasların keçirilməsi qaydası Audit Komitəsi haqqında təsdiq edilmiş əsasnamədə müəyyən edil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6.</w:t>
      </w:r>
      <w:r w:rsidRPr="00137EF6">
        <w:rPr>
          <w:rFonts w:ascii="Palatino Linotype" w:eastAsia="Times New Roman" w:hAnsi="Palatino Linotype" w:cs="Times New Roman"/>
          <w:lang w:val="az-Latn-AZ"/>
        </w:rPr>
        <w:t>Audit Komitəsinin qərarları yığıncaqda iştirak edən üzvlərinin sadə səs çoxluğu ilə qəbul edilir. Hər bir üzv bir səs hüququna malikdir, üzvlərin səsvermə zamanı bitərəf qalmasına icazə verilmir. Səslər bərabər olduqda Audit Komitəsi sədrinin səsi həlledici sayılı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7.</w:t>
      </w:r>
      <w:r w:rsidRPr="00137EF6">
        <w:rPr>
          <w:rFonts w:ascii="Palatino Linotype" w:eastAsia="Times New Roman" w:hAnsi="Palatino Linotype" w:cs="Times New Roman"/>
          <w:lang w:val="az-Latn-AZ"/>
        </w:rPr>
        <w:t>Daxili audit bölməsi (departament, şöbə və s.) Audit Komitəsinin nəzarəti altında fəaliyyət göstərir və bankın icra orqanı ilə qarşılıqlı surətdə bankda daxili nəzarət və risklərin idarə edilməsi sisternlərinin fəaliyyətinin səmərəliliyinə fasiləsiz nəzarəti həyata keçir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8.</w:t>
      </w:r>
      <w:r w:rsidRPr="00137EF6">
        <w:rPr>
          <w:rFonts w:ascii="Palatino Linotype" w:eastAsia="Times New Roman" w:hAnsi="Palatino Linotype" w:cs="Times New Roman"/>
          <w:lang w:val="az-Latn-AZ"/>
        </w:rPr>
        <w:t>Daxili audit bölməsinin rəhbəri və əməkdaşları Audit Komitəsinin təqdimatı ilə bankın Müşahidə Şurası tərəfindən vəzifəyə təyin edilir və vəzifədən azad olunu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7.9.</w:t>
      </w:r>
      <w:r w:rsidRPr="00137EF6">
        <w:rPr>
          <w:rFonts w:ascii="Palatino Linotype" w:eastAsia="Times New Roman" w:hAnsi="Palatino Linotype" w:cs="Times New Roman"/>
          <w:lang w:val="az-Latn-AZ"/>
        </w:rPr>
        <w:t>Bankda Audit Komitəsinin və daxili audit bölməsinin fəaliyyətinin standart və qaydaların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üəyyən edir.</w:t>
      </w:r>
    </w:p>
    <w:p w:rsidR="00137EF6" w:rsidRPr="00137EF6" w:rsidRDefault="00137EF6" w:rsidP="00137EF6">
      <w:pPr>
        <w:shd w:val="clear" w:color="auto" w:fill="FFFFFF"/>
        <w:spacing w:before="182"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8. </w:t>
      </w:r>
      <w:r w:rsidRPr="00137EF6">
        <w:rPr>
          <w:rFonts w:ascii="Palatino Linotype" w:eastAsia="Times New Roman" w:hAnsi="Palatino Linotype" w:cs="Times New Roman"/>
          <w:b/>
          <w:bCs/>
          <w:lang w:val="az-Latn-AZ"/>
        </w:rPr>
        <w:t>Kommersiya maraqlarının açıqlanması</w:t>
      </w:r>
    </w:p>
    <w:p w:rsidR="00137EF6" w:rsidRPr="00137EF6" w:rsidRDefault="00137EF6" w:rsidP="00137EF6">
      <w:pPr>
        <w:shd w:val="clear" w:color="auto" w:fill="FFFFFF"/>
        <w:spacing w:before="163"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8.1.</w:t>
      </w:r>
      <w:r w:rsidRPr="00137EF6">
        <w:rPr>
          <w:rFonts w:ascii="Palatino Linotype" w:eastAsia="Times New Roman" w:hAnsi="Palatino Linotype" w:cs="Times New Roman"/>
          <w:lang w:val="az-Latn-AZ"/>
        </w:rPr>
        <w:t>Müşahidə Şurasının, Audit Komitəsinin və İdarə Heyətinin hər bir üzvü özünün və ailə üzvlərinin birbaşa və ya dolayısı ilə malik ola bildiyi mühüm kommersiya maraqlarını bankın İdarə Heyəti və Müşahidə Şurası qarşısında açıqlayır. Belə məlumatlar həmin şəxslər bankın idarəetmə orqanlarının üzvü seçildikdə və sonrakı dövrlərdə bankın daxili qaydalarına müvafiq olaraq açıqlanır.</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28.2.</w:t>
      </w:r>
      <w:r w:rsidRPr="00137EF6">
        <w:rPr>
          <w:rFonts w:ascii="Palatino Linotype" w:eastAsia="Times New Roman" w:hAnsi="Palatino Linotype" w:cs="Times New Roman"/>
          <w:lang w:val="az-Latn-AZ"/>
        </w:rPr>
        <w:t>Müşahidə Şurasının, Audit Komitəsinin, İdarə Heyətinin və bankın hər hansı digər komitəsinin və ya işçi qrupunun üzvlərindən birinin, habelə daxili audit bölməsinin əməkdaşlarının marağı ilə bağlı məsələ müzakirəyə çıxarıldıqda həmin üzv öz marağı barəsində müzakirə başlanmazdan əvvəl məlumat verməli, müzakirədə və qərarın qəbulunda iştirak etməməli, onun iştirakı isə yetərsayın müəyyən edilməsi zamanı nəzərə alınmamalıdır.</w:t>
      </w:r>
    </w:p>
    <w:p w:rsidR="00137EF6" w:rsidRPr="00137EF6" w:rsidRDefault="00137EF6" w:rsidP="00137EF6">
      <w:pPr>
        <w:shd w:val="clear" w:color="auto" w:fill="FFFFFF"/>
        <w:spacing w:before="5"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lang w:val="az-Latn-AZ"/>
        </w:rPr>
        <w:t>28.2-1. Müşahidə Şurasının, Audit Komitəsinin və İdarə Heyətinin üzvləri, habelə bankın struktur bölmələrinin (filial, nümayəndəlik, şöbə və s.) rəhbərləri özlərinin, Azərbaycan Respublikasının Mülki Məcəlləsinin 49-1.1.3-cü və 49-1.1.5-ci maddələrində göstərilən şəxslərin bağlanılan əqdə münasibətdə aidiyyəti şəxs qismində çıxış etmələri, həmçinin həmin əqdlə əlaqədar öz maraqlarının xüsusiyyətləri (onun yaranması, həcmi və s.) barədə məlumatı Azərbaycan Respublikasının Mülki Məcəlləsinin 49-1.5-ci, 49-1.6-cı və 49-1.7-ci maddələri ilə müəyyən edilmiş qaydada təqdim etməlidir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28.3.</w:t>
      </w:r>
      <w:r w:rsidRPr="00137EF6">
        <w:rPr>
          <w:rFonts w:ascii="Palatino Linotype" w:eastAsia="Times New Roman" w:hAnsi="Palatino Linotype" w:cs="Times New Roman"/>
          <w:lang w:val="az-Latn-AZ"/>
        </w:rPr>
        <w:t>Bankın Müşahidə Şurasının, Audit Komitəsinin və İdarə Heyətinin üzvləri bankın səhmləri ilə əqd bağlayarkən məlumatı Azərbaycan Respublikasının Mülki Məcəlləsinə müvafiq qaydada açıqlamalıdır.</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2 9. </w:t>
      </w:r>
      <w:r w:rsidRPr="00137EF6">
        <w:rPr>
          <w:rFonts w:ascii="Palatino Linotype" w:eastAsia="Times New Roman" w:hAnsi="Palatino Linotype" w:cs="Times New Roman"/>
          <w:b/>
          <w:bCs/>
          <w:lang w:val="az-Latn-AZ"/>
        </w:rPr>
        <w:t>Bankların yenidən təşkili</w:t>
      </w:r>
    </w:p>
    <w:p w:rsidR="00137EF6" w:rsidRPr="00137EF6" w:rsidRDefault="00137EF6" w:rsidP="00137EF6">
      <w:pPr>
        <w:shd w:val="clear" w:color="auto" w:fill="FFFFFF"/>
        <w:spacing w:before="168" w:after="0" w:line="240" w:lineRule="auto"/>
        <w:ind w:left="10" w:right="19"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ankın, o cümlədən bank lisenziyası ləğv edilmiş bankın yenidən təşkilinə (birləşməsinə, qoşulmasına, bölünməsinə, ayrılmasına və ya çevrilməsin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əyyən etdiyi qaydada və onun qabaqcadan yazılı razılığı ilə yol verilir.</w:t>
      </w:r>
    </w:p>
    <w:p w:rsidR="00137EF6" w:rsidRPr="00137EF6" w:rsidRDefault="00137EF6" w:rsidP="00137EF6">
      <w:pPr>
        <w:shd w:val="clear" w:color="auto" w:fill="FFFFFF"/>
        <w:spacing w:before="178" w:after="0" w:line="240" w:lineRule="auto"/>
        <w:ind w:left="1781" w:hanging="14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3 0. </w:t>
      </w:r>
      <w:r w:rsidRPr="00137EF6">
        <w:rPr>
          <w:rFonts w:ascii="Palatino Linotype" w:eastAsia="Times New Roman" w:hAnsi="Palatino Linotype" w:cs="Times New Roman"/>
          <w:b/>
          <w:bCs/>
          <w:lang w:val="az-Latn-AZ"/>
        </w:rPr>
        <w:t>Hüquqi şəxslərin  kapitalında bankların iştirakının məhdudlaşdırılması</w:t>
      </w:r>
    </w:p>
    <w:p w:rsidR="00137EF6" w:rsidRPr="00137EF6" w:rsidRDefault="00137EF6" w:rsidP="00137EF6">
      <w:pPr>
        <w:shd w:val="clear" w:color="auto" w:fill="FFFFFF"/>
        <w:spacing w:before="173" w:after="0" w:line="240" w:lineRule="auto"/>
        <w:ind w:left="14"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0.1. Bankın başqa hüquqi şəxsdə iştirak payı əldə etməsi aşağıdakı hallardan birinə səbəb olarsa, bank həmin payı əldə etmək hüququna malik deyildir:</w:t>
      </w:r>
    </w:p>
    <w:p w:rsidR="00137EF6" w:rsidRPr="00137EF6" w:rsidRDefault="00137EF6" w:rsidP="00137EF6">
      <w:pPr>
        <w:shd w:val="clear" w:color="auto" w:fill="FFFFFF"/>
        <w:spacing w:before="5"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1.1.</w:t>
      </w:r>
      <w:r w:rsidRPr="00137EF6">
        <w:rPr>
          <w:rFonts w:ascii="Palatino Linotype" w:eastAsia="Times New Roman" w:hAnsi="Palatino Linotype" w:cs="Times New Roman"/>
          <w:lang w:val="az-Latn-AZ"/>
        </w:rPr>
        <w:t>iştirak payının balans məbləği bankın məcmu kapitalının 10 faizindən çox olduqda;</w:t>
      </w:r>
    </w:p>
    <w:p w:rsidR="00137EF6" w:rsidRPr="00137EF6" w:rsidRDefault="00137EF6" w:rsidP="00137EF6">
      <w:pPr>
        <w:shd w:val="clear" w:color="auto" w:fill="FFFFFF"/>
        <w:spacing w:before="10"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1.2.</w:t>
      </w:r>
      <w:r w:rsidRPr="00137EF6">
        <w:rPr>
          <w:rFonts w:ascii="Palatino Linotype" w:eastAsia="Times New Roman" w:hAnsi="Palatino Linotype" w:cs="Times New Roman"/>
          <w:lang w:val="az-Latn-AZ"/>
        </w:rPr>
        <w:t>bankın bütün bu cür iştirak paylarının məcmu balans məbləği bankın məcmu kapitalının 40 faizindən çox olduqda.</w:t>
      </w:r>
    </w:p>
    <w:p w:rsidR="00137EF6" w:rsidRPr="00137EF6" w:rsidRDefault="00137EF6" w:rsidP="00137EF6">
      <w:pPr>
        <w:shd w:val="clear" w:color="auto" w:fill="FFFFFF"/>
        <w:spacing w:after="0" w:line="240" w:lineRule="auto"/>
        <w:ind w:left="14"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0.2. Bank hüquqi şəxslərin kapitalında mühüm iştirak paymı təşkil edəcək və ya artıracaq, habelə hüquqi şəxsi bankın törəmə strukturuna çevirə biləcək iştirak paym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qabaqcadan yazılı icazəsi ilə əldə edə bilər.</w:t>
      </w:r>
    </w:p>
    <w:p w:rsidR="00137EF6" w:rsidRPr="00137EF6" w:rsidRDefault="00137EF6" w:rsidP="00137EF6">
      <w:pPr>
        <w:shd w:val="clear" w:color="auto" w:fill="FFFFFF"/>
        <w:spacing w:before="293" w:after="0" w:line="240" w:lineRule="auto"/>
        <w:ind w:left="5"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3.</w:t>
      </w:r>
      <w:r w:rsidRPr="00137EF6">
        <w:rPr>
          <w:rFonts w:ascii="Palatino Linotype" w:eastAsia="Times New Roman" w:hAnsi="Palatino Linotype" w:cs="Times New Roman"/>
          <w:lang w:val="az-Latn-AZ"/>
        </w:rPr>
        <w:t>Banka borcu olan şəxsin maliyyə sağlamlaşdırılması tədbirlərinin həyata keçirilməsi dövründə və ya borcun əvəzinə bankın mülkiyyətinə keçirilmiş səhmlər (paylar) iki ildən çox olmayan müddətə bu Qanunun 30.1-ci maddəsinə müvafiq olaraq mühüm iştirak payının hesablanmasında nəzərə alınmı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4.</w:t>
      </w:r>
      <w:r w:rsidRPr="00137EF6">
        <w:rPr>
          <w:rFonts w:ascii="Palatino Linotype" w:eastAsia="Times New Roman" w:hAnsi="Palatino Linotype" w:cs="Times New Roman"/>
          <w:lang w:val="az-Latn-AZ"/>
        </w:rPr>
        <w:t>Bu Qanunun 30.2-ci maddəsinə əsasən icazə almaq üçün bankla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aşağıdakı sənədləri qoşmaqla yazılı ərizə təqdim edirlər:</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4.1.</w:t>
      </w:r>
      <w:r w:rsidRPr="00137EF6">
        <w:rPr>
          <w:rFonts w:ascii="Palatino Linotype" w:eastAsia="Times New Roman" w:hAnsi="Palatino Linotype" w:cs="Times New Roman"/>
          <w:lang w:val="az-Latn-AZ"/>
        </w:rPr>
        <w:t>bankın başqa hüquqi şəxslərin kapitalında nəzərdə tutulan iştirak payının əldə edilməsi haqqında səlahiyyətli idarəetmə orqanının qərarının təsdiqlənmiş surəti;</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4.2.</w:t>
      </w:r>
      <w:r w:rsidRPr="00137EF6">
        <w:rPr>
          <w:rFonts w:ascii="Palatino Linotype" w:eastAsia="Times New Roman" w:hAnsi="Palatino Linotype" w:cs="Times New Roman"/>
          <w:lang w:val="az-Latn-AZ"/>
        </w:rPr>
        <w:t>bankın başqa hüquqi şəxslərin kapitalında mühüm iştirak payları və nəzərdə tutulan iştirak payının artırılması nəticəsində yaranacaq mühüm iştirak payının miqdarı haqqında məlumat;</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4.3.</w:t>
      </w:r>
      <w:r w:rsidRPr="00137EF6">
        <w:rPr>
          <w:rFonts w:ascii="Palatino Linotype" w:eastAsia="Times New Roman" w:hAnsi="Palatino Linotype" w:cs="Times New Roman"/>
          <w:lang w:val="az-Latn-AZ"/>
        </w:rPr>
        <w:t>kapitalında mühüm iştirak payı əldə edilməsi nəzərdə tutulan hüquqi şəxslərin fəaliyyətlərinin əsas istiqamətləri və ünvanları haqqında məlumat, azı son üç maliyyə ilini (hüquqi şəxs üç ildən az müddətdə yaradıldıqda isə son maliyyə illərini) əhatə edən və auditor yoxlamasından keçmiş maliyyə hesabatları və auditor rəyləri (maliyyə vəziyyətini əks etdirən hesabatlara dair tələb yeni yaradılan hüquqi şəxslərə şamil edilm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0.4.4.</w:t>
      </w:r>
      <w:r w:rsidRPr="00137EF6">
        <w:rPr>
          <w:rFonts w:ascii="Palatino Linotype" w:eastAsia="Times New Roman" w:hAnsi="Palatino Linotype" w:cs="Times New Roman"/>
          <w:lang w:val="az-Latn-AZ"/>
        </w:rPr>
        <w:t>nəzərdə tutulan iştirak payının əldə edilməsi nəticəsində hüquqi şəxs bankın törəmə strukturuna çevrilərsə, bu hüquqi şəxsin icra orqanlarının rəhbərlərinin siyahısı və hər bir rəhbər tərəfindən imzalanmış və imzaları notariat qaydasında təsdiqlənmiş vətəndaş qüsursuzluğuna dair ərizə;</w:t>
      </w:r>
    </w:p>
    <w:p w:rsidR="00137EF6" w:rsidRPr="00137EF6" w:rsidRDefault="00137EF6" w:rsidP="00137EF6">
      <w:pPr>
        <w:shd w:val="clear" w:color="auto" w:fill="FFFFFF"/>
        <w:spacing w:after="0" w:line="240" w:lineRule="auto"/>
        <w:ind w:left="19" w:right="19"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Rəhbər əcnəbi olduqda, rezidenti olduğu ölkənin müvafiq hakimiyyət orqan-ları tərəfindən onun cinayət məsuliyyətinə cəlb olunub-olunmadığı barədə verilmiş və qanunvericilikdə müəyyən edilmiş qaydada leqallaşdırılmış arayış;</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30.4.5.        bankın mühüm iştirak payını əldə edəcəyi hüquqi şəxs xarici bank olduqda əlavə olaraq xarici bankın baş ofisinin yerləşdiyi ölkənin bank tənzimləməsi və nəzarəti orqanı tərəfindən verilmiş və bankın bu ölkədə fiziki və hüquqi şəxslərdən depozitlər və digər qaytarılan vəsait cəlb etməklə bağlı fəaliyyəti həyata keçirmək üçün icazəsinin olduğunu və həmin təşkilatın nəzərdə tutulan iştirak payının əldə edilməsinə etiraz etmədiyini təsdiqləyən arayış.</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0.5.           Bu Qanunun 30.4-cü maddəsinin tələblərinə uyğun təqdim edilən sənədlər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da ən geci 90 təqvim günü müddətində baxılır. Həmin müddət ərzin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ərizəyə dair münasibətini banka yazılı surətdə bildirməzsə, ərizəyə müsbət baxılmış hesab edilir. Aşağıdakı halları aşkar etdik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şqa hüquqi şəxslərin kapitalında iştirak etməyə banka icazə vermir:</w:t>
      </w:r>
    </w:p>
    <w:p w:rsidR="00137EF6" w:rsidRPr="00137EF6" w:rsidRDefault="00137EF6" w:rsidP="00137EF6">
      <w:pPr>
        <w:shd w:val="clear" w:color="auto" w:fill="FFFFFF"/>
        <w:spacing w:after="0" w:line="240" w:lineRule="auto"/>
        <w:ind w:left="2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5.1.</w:t>
      </w:r>
      <w:r w:rsidRPr="00137EF6">
        <w:rPr>
          <w:rFonts w:ascii="Palatino Linotype" w:eastAsia="Times New Roman" w:hAnsi="Palatino Linotype" w:cs="Times New Roman"/>
          <w:lang w:val="az-Latn-AZ"/>
        </w:rPr>
        <w:t>bu Qanunun 30.4-cü maddəsində nəzərdə tutulmuş sənədlər tam təqdim edilməmişdir;</w:t>
      </w:r>
    </w:p>
    <w:p w:rsidR="00137EF6" w:rsidRPr="00137EF6" w:rsidRDefault="00137EF6" w:rsidP="00137EF6">
      <w:pPr>
        <w:shd w:val="clear" w:color="auto" w:fill="FFFFFF"/>
        <w:spacing w:after="0" w:line="240" w:lineRule="auto"/>
        <w:ind w:left="2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5.2.</w:t>
      </w:r>
      <w:r w:rsidRPr="00137EF6">
        <w:rPr>
          <w:rFonts w:ascii="Palatino Linotype" w:eastAsia="Times New Roman" w:hAnsi="Palatino Linotype" w:cs="Times New Roman"/>
          <w:lang w:val="az-Latn-AZ"/>
        </w:rPr>
        <w:t>nəzərdə tutulan iştirak payının əldə edilməsi nəticəsində bankın törəmə strukturuna çevrilən hüquqi şəxsin icra orqanlarının rəhbərləri məqbul və lazımi keyfiyyətlərə malik deyildir;</w:t>
      </w:r>
    </w:p>
    <w:p w:rsidR="00137EF6" w:rsidRPr="00137EF6" w:rsidRDefault="00137EF6" w:rsidP="00137EF6">
      <w:pPr>
        <w:shd w:val="clear" w:color="auto" w:fill="FFFFFF"/>
        <w:spacing w:after="0" w:line="240" w:lineRule="auto"/>
        <w:ind w:left="2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5.3.</w:t>
      </w:r>
      <w:r w:rsidRPr="00137EF6">
        <w:rPr>
          <w:rFonts w:ascii="Palatino Linotype" w:eastAsia="Times New Roman" w:hAnsi="Palatino Linotype" w:cs="Times New Roman"/>
          <w:lang w:val="az-Latn-AZ"/>
        </w:rPr>
        <w:t>iştirak payının əldə edilməsi nəzərdə tutulan hüquqi şəxsin maliyyə vəziyyəti qeyri-qənaətbəxşdir və ya belə payın əldə edilməsi bankın maliyyə vəziyyətinin pisləşməsinə səbəb olacaqdır;</w:t>
      </w:r>
    </w:p>
    <w:p w:rsidR="00137EF6" w:rsidRPr="00137EF6" w:rsidRDefault="00137EF6" w:rsidP="00137EF6">
      <w:pPr>
        <w:shd w:val="clear" w:color="auto" w:fill="FFFFFF"/>
        <w:spacing w:after="0" w:line="240" w:lineRule="auto"/>
        <w:ind w:right="19"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0.5.4. nəzərdə tutulan iştirak payı əldə edilən xarici banka yerləşdiyi ölkənin bank tənzimləməsi və nəzarəti orqanı tərəfindən lazımi nəzarət həyata keçirilmədiyinə və ya bu orqanın əməkdaşlıqdan imtina etdiyinə görə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öz nəzarət funksiyalarını həyata keçirməsi qeyri-mümkündü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6.</w:t>
      </w:r>
      <w:r w:rsidRPr="00137EF6">
        <w:rPr>
          <w:rFonts w:ascii="Palatino Linotype" w:eastAsia="Times New Roman" w:hAnsi="Palatino Linotype" w:cs="Times New Roman"/>
          <w:lang w:val="az-Latn-AZ"/>
        </w:rPr>
        <w:t>Banka icazəni verdik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iştirak payının əldə edilməsinin maksimum müddətini müəyyən e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7.</w:t>
      </w:r>
      <w:r w:rsidRPr="00137EF6">
        <w:rPr>
          <w:rFonts w:ascii="Palatino Linotype" w:eastAsia="Times New Roman" w:hAnsi="Palatino Linotype" w:cs="Times New Roman"/>
          <w:lang w:val="az-Latn-AZ"/>
        </w:rPr>
        <w:t>Bank icazəsi olmadan mühüm iştirak payı əldə etdikdə və ya iştirak payı əldə etmək üçün müəyyən edilmiş müddətləri gözləmədik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həmin banka yazılı sərəncam göndərərək onun öz iştirak paymı sərəncamda göstərilən tarixədək ləğv etməyini və ya icazənin qüvvədən düşdüyünü bildir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0.8.</w:t>
      </w:r>
      <w:r w:rsidRPr="00137EF6">
        <w:rPr>
          <w:rFonts w:ascii="Palatino Linotype" w:eastAsia="Times New Roman" w:hAnsi="Palatino Linotype" w:cs="Times New Roman"/>
          <w:lang w:val="az-Latn-AZ"/>
        </w:rPr>
        <w:t>Xarici bankın yerləşdiyi ölkənin bank tənzimləməsi və nəzarəti orqanı tərəfindən həmin banka lazımi nəzarət həyata keçirilmədikdə və ya bu orqan </w:t>
      </w:r>
      <w:r w:rsidRPr="00137EF6">
        <w:rPr>
          <w:rFonts w:ascii="Palatino Linotype" w:eastAsia="Times New Roman" w:hAnsi="Palatino Linotype" w:cs="Times New Roman"/>
          <w:sz w:val="20"/>
          <w:szCs w:val="20"/>
          <w:lang w:val="az-Latn-AZ"/>
        </w:rPr>
        <w:t>maliyyə bazarlarına nəzarət orqanı i</w:t>
      </w:r>
      <w:r w:rsidRPr="00137EF6">
        <w:rPr>
          <w:rFonts w:ascii="Palatino Linotype" w:eastAsia="Times New Roman" w:hAnsi="Palatino Linotype" w:cs="Times New Roman"/>
          <w:lang w:val="az-Latn-AZ"/>
        </w:rPr>
        <w:t>lə əməkdaşlıqdan imtina etdik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a hüquqi şəxsin kapitalında mühüm iştirak payının müəyyən etdiyi müddətdə özgəninkiləşdirilməsi və ya geri alınması barədə yazılı göstəriş verir.</w:t>
      </w:r>
    </w:p>
    <w:p w:rsidR="00137EF6" w:rsidRPr="00137EF6" w:rsidRDefault="00137EF6" w:rsidP="00137EF6">
      <w:pPr>
        <w:shd w:val="clear" w:color="auto" w:fill="FFFFFF"/>
        <w:spacing w:after="0" w:line="240" w:lineRule="auto"/>
        <w:ind w:right="1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1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IV   fəsil</w:t>
      </w:r>
    </w:p>
    <w:p w:rsidR="00137EF6" w:rsidRPr="00137EF6" w:rsidRDefault="00137EF6" w:rsidP="00137EF6">
      <w:pPr>
        <w:shd w:val="clear" w:color="auto" w:fill="FFFFFF"/>
        <w:spacing w:after="0" w:line="240" w:lineRule="auto"/>
        <w:ind w:right="-4"/>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LARIN FƏALİYYƏTİNƏ DAİR TƏLƏBLƏR</w:t>
      </w:r>
    </w:p>
    <w:p w:rsidR="00137EF6" w:rsidRPr="00137EF6" w:rsidRDefault="00137EF6" w:rsidP="00137EF6">
      <w:pPr>
        <w:shd w:val="clear" w:color="auto" w:fill="FFFFFF"/>
        <w:spacing w:after="0" w:line="240" w:lineRule="auto"/>
        <w:ind w:left="278" w:right="845" w:firstLine="10"/>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278" w:right="845" w:firstLine="10"/>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M a d d ə   3 1.</w:t>
      </w:r>
      <w:r w:rsidRPr="00137EF6">
        <w:rPr>
          <w:rFonts w:ascii="Palatino Linotype" w:eastAsia="Times New Roman" w:hAnsi="Palatino Linotype" w:cs="Times New Roman"/>
          <w:b/>
          <w:bCs/>
          <w:lang w:val="az-Latn-AZ"/>
        </w:rPr>
        <w:t> Bankların etibarlı fəaliyyətinə dair tələblər</w:t>
      </w:r>
    </w:p>
    <w:p w:rsidR="00137EF6" w:rsidRPr="00137EF6" w:rsidRDefault="00137EF6" w:rsidP="00137EF6">
      <w:pPr>
        <w:shd w:val="clear" w:color="auto" w:fill="FFFFFF"/>
        <w:spacing w:before="134"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1.1.</w:t>
      </w:r>
      <w:r w:rsidRPr="00137EF6">
        <w:rPr>
          <w:rFonts w:ascii="Palatino Linotype" w:eastAsia="Times New Roman" w:hAnsi="Palatino Linotype" w:cs="Times New Roman"/>
          <w:lang w:val="az-Latn-AZ"/>
        </w:rPr>
        <w:t>Banklar idarəetməni və cari fəaliyyəti Azərbaycan Respublikası Konstitusiyasının, Azərbaycan Respublikası Mülki Məcəlləsinin, Cinayət yolu ilə əldə edilmiş pul vəsaitlərinin və ya digər əmlakın leqallaşdırılmasına və terrorçuluğun maliyyələşdirilməsinə qarşı mübarizə haqqında” Azərbaycan Respublikası Qanununun, digər normativ hüquqi aktların, habelə bu Qanunun,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ormativ xarakterli aktlarının, bankın nizamnaməsinin tələblərinə, onlara verilmiş bank lisenziyasında və ya icazədə göstərilən bütün məhdudiyyətlərə müvafiq surətdə etibarlı və prudensial qaydada həyata keçirməlidirlər. </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31.2.</w:t>
      </w:r>
      <w:r w:rsidRPr="00137EF6">
        <w:rPr>
          <w:rFonts w:ascii="Palatino Linotype" w:eastAsia="Times New Roman" w:hAnsi="Palatino Linotype" w:cs="Times New Roman"/>
          <w:lang w:val="az-Latn-AZ"/>
        </w:rPr>
        <w:t>Banklar məcmu kapitalmı və likvid ehtiyatlarını daimi olaraq müəyyən olunmuş səviyyədə saxlamalı, öz öhdəliklərini yerinə yetirmək və zərərə yol verməmək üçün aktivlərin qiymətdən düşməsinə qarşı zəruri tədbirlər görməli, mühasibat sənədlərini və digər zəruri sənədləri qanunvericiliklə müəyyən edilmiş qaydada tərtib etməli, bankın fəaliyyətinə nəzarət mexanizmlərini formalaşdırmalı və tətbiq etməli, zərərin əmələ gəlməsi riskini maksimal şəkildə azaltmaq məqsədi ilə aktivlərin diversifikasiyasını (bölüşdürülməsini) təmin etməlidirlər.</w:t>
      </w:r>
    </w:p>
    <w:p w:rsidR="00137EF6" w:rsidRPr="00137EF6" w:rsidRDefault="00137EF6" w:rsidP="00137EF6">
      <w:pPr>
        <w:shd w:val="clear" w:color="auto" w:fill="FFFFFF"/>
        <w:spacing w:before="182"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3 2.  </w:t>
      </w:r>
      <w:r w:rsidRPr="00137EF6">
        <w:rPr>
          <w:rFonts w:ascii="Palatino Linotype" w:eastAsia="Times New Roman" w:hAnsi="Palatino Linotype" w:cs="Times New Roman"/>
          <w:b/>
          <w:bCs/>
          <w:lang w:val="az-Latn-AZ"/>
        </w:rPr>
        <w:t>Bankların fəaliyyət növləri</w:t>
      </w:r>
    </w:p>
    <w:p w:rsidR="00137EF6" w:rsidRPr="00137EF6" w:rsidRDefault="00137EF6" w:rsidP="00137EF6">
      <w:pPr>
        <w:shd w:val="clear" w:color="auto" w:fill="FFFFFF"/>
        <w:spacing w:before="173" w:after="0" w:line="240" w:lineRule="auto"/>
        <w:ind w:left="10" w:righ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2.1. Bankla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dan aldığı bank lisenziyasında qadağan edilməmişdirsə, aşağıdakı fəaliyyət növləri ilə məşğul ola bilər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1.</w:t>
      </w:r>
      <w:r w:rsidRPr="00137EF6">
        <w:rPr>
          <w:rFonts w:ascii="Palatino Linotype" w:eastAsia="Times New Roman" w:hAnsi="Palatino Linotype" w:cs="Times New Roman"/>
          <w:lang w:val="az-Latn-AZ"/>
        </w:rPr>
        <w:t>tələbli və müddətli depozitlərin (əmanətlərin) və digər  qaytarılan vəsaitlərin cəlb edilməsi;</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2.</w:t>
      </w:r>
      <w:r w:rsidRPr="00137EF6">
        <w:rPr>
          <w:rFonts w:ascii="Palatino Linotype" w:eastAsia="Times New Roman" w:hAnsi="Palatino Linotype" w:cs="Times New Roman"/>
          <w:lang w:val="az-Latn-AZ"/>
        </w:rPr>
        <w:t>kreditlərin (təminatlı və/və ya təminatsız) verilməsi, o cümlədən istehlak və ipoteka kreditləşdirilməsi, reqres hüququ ilə və ya belə hüquq olmadan faktorinq, forfeytinq, lizinq xidmətləri və digər kreditləşdirmə növləri;</w:t>
      </w:r>
    </w:p>
    <w:p w:rsidR="00137EF6" w:rsidRPr="00137EF6" w:rsidRDefault="00137EF6" w:rsidP="00137EF6">
      <w:pPr>
        <w:shd w:val="clear" w:color="auto" w:fill="FFFFFF"/>
        <w:spacing w:after="0" w:line="240" w:lineRule="auto"/>
        <w:ind w:firstLine="28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3.</w:t>
      </w:r>
      <w:r w:rsidRPr="00137EF6">
        <w:rPr>
          <w:rFonts w:ascii="Palatino Linotype" w:eastAsia="Times New Roman" w:hAnsi="Palatino Linotype" w:cs="Times New Roman"/>
          <w:lang w:val="az-Latn-AZ"/>
        </w:rPr>
        <w:t>fiziki və hüquqi şəxslərin hesablarının, o cümlədən bankların müxbir hesablarının açılması və aparılması;</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4.</w:t>
      </w:r>
      <w:r w:rsidRPr="00137EF6">
        <w:rPr>
          <w:rFonts w:ascii="Palatino Linotype" w:eastAsia="Times New Roman" w:hAnsi="Palatino Linotype" w:cs="Times New Roman"/>
          <w:lang w:val="az-Latn-AZ"/>
        </w:rPr>
        <w:t>klirinq, hesablaşma-kassa xidmətləri, pul vəsaitinin, qiymətli kağızların və ödəniş vasitələrinin köçürülməsi üzrə xidmətlər göstərilməsi;</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5.</w:t>
      </w:r>
      <w:r w:rsidRPr="00137EF6">
        <w:rPr>
          <w:rFonts w:ascii="Palatino Linotype" w:eastAsia="Times New Roman" w:hAnsi="Palatino Linotype" w:cs="Times New Roman"/>
          <w:lang w:val="az-Latn-AZ"/>
        </w:rPr>
        <w:t>ödəniş vasitələrinin (o cümlədən kredit və debet kartları, yol çekləri və bank köçürmə vekselləri) buraxılması;</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6.</w:t>
      </w:r>
      <w:r w:rsidRPr="00137EF6">
        <w:rPr>
          <w:rFonts w:ascii="Palatino Linotype" w:eastAsia="Times New Roman" w:hAnsi="Palatino Linotype" w:cs="Times New Roman"/>
          <w:lang w:val="az-Latn-AZ"/>
        </w:rPr>
        <w:t>öz hesabına və ya müştərilərin hesabına maliyyə vasitələrinin (o cümlədən çeklərin, köçürmə veksellərinin, borc öhdəliklərinin və depozit sertifikatlarının), xarici valyutanın qiymətli metalların və qiymətli daşların, valyuta və faiz vasitələrinin, səhmlərin və digər qiymətli kağızların, habelə forvard kontraktlarının, svoplara dair sazişlərin, fyuçerslərin, opsionların və valyutalara, səhmlərə, istiqrazlara, qiymətli metallara və ya faiz dərəcələrinə aid digər törəmə vasitələrin satın alınması və satılması;</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7.</w:t>
      </w:r>
      <w:r w:rsidRPr="00137EF6">
        <w:rPr>
          <w:rFonts w:ascii="Palatino Linotype" w:eastAsia="Times New Roman" w:hAnsi="Palatino Linotype" w:cs="Times New Roman"/>
          <w:lang w:val="az-Latn-AZ"/>
        </w:rPr>
        <w:t>qiymətli metalların əmanətə cəlb edilməsi və yerləşdirilməsi;</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8.</w:t>
      </w:r>
      <w:r w:rsidRPr="00137EF6">
        <w:rPr>
          <w:rFonts w:ascii="Palatino Linotype" w:eastAsia="Times New Roman" w:hAnsi="Palatino Linotype" w:cs="Times New Roman"/>
          <w:lang w:val="az-Latn-AZ"/>
        </w:rPr>
        <w:t>öhdəliklərin icrasına təminatların, o cümlədən qarantiyaların verilməsi və öz hesabına və ya müştərilərin hesabına akkreditivlərin açılması;</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i/>
          <w:iCs/>
          <w:lang w:val="az-Latn-AZ"/>
        </w:rPr>
        <w:t>//çıxarılıb////çıxarılıb//</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10.</w:t>
      </w:r>
      <w:r w:rsidRPr="00137EF6">
        <w:rPr>
          <w:rFonts w:ascii="Palatino Linotype" w:eastAsia="Times New Roman" w:hAnsi="Palatino Linotype" w:cs="Times New Roman"/>
          <w:lang w:val="az-Latn-AZ"/>
        </w:rPr>
        <w:t>maliyyə müşaviri, maliyyə agenti və ya məsləhətçisi xidmətlərinin göstərilməsi;</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11.</w:t>
      </w:r>
      <w:r w:rsidRPr="00137EF6">
        <w:rPr>
          <w:rFonts w:ascii="Palatino Linotype" w:eastAsia="Times New Roman" w:hAnsi="Palatino Linotype" w:cs="Times New Roman"/>
          <w:lang w:val="az-Latn-AZ"/>
        </w:rPr>
        <w:t>kreditlərə və kredit qabiliyyətinin yoxlanılmasına dair informasiya verilməsi və xidmətlər göstərilməsi;</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12.</w:t>
      </w:r>
      <w:r w:rsidRPr="00137EF6">
        <w:rPr>
          <w:rFonts w:ascii="Palatino Linotype" w:eastAsia="Times New Roman" w:hAnsi="Palatino Linotype" w:cs="Times New Roman"/>
          <w:lang w:val="az-Latn-AZ"/>
        </w:rPr>
        <w:t>sənədləri və qiymətliləri, o cümlədən pul vəsaitlərini saxlanca qəbul etmək (xüsusi otaqlarda və ya seyf qutularında saxlamaq);</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1.13.</w:t>
      </w:r>
      <w:r w:rsidRPr="00137EF6">
        <w:rPr>
          <w:rFonts w:ascii="Palatino Linotype" w:eastAsia="Times New Roman" w:hAnsi="Palatino Linotype" w:cs="Times New Roman"/>
          <w:lang w:val="az-Latn-AZ"/>
        </w:rPr>
        <w:t>qiymətlilərin, o cümlədən banknotların və sikkələrin inkasasiya edilməsi və göndərilməsi;</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2.2.</w:t>
      </w:r>
      <w:r w:rsidRPr="00137EF6">
        <w:rPr>
          <w:rFonts w:ascii="Palatino Linotype" w:eastAsia="Times New Roman" w:hAnsi="Palatino Linotype" w:cs="Times New Roman"/>
          <w:lang w:val="az-Latn-AZ"/>
        </w:rPr>
        <w:t>Banklar bu Qanunun 32.1-ci maddəsində sadalanan fəaliyyət növlərindən başqa bu Qanunun 33-cü maddəsində göstərilən fəaliyyət növləri istisna olmaqla, digər qanunlarla nəzərdə tutulmuş fəaliyyət növlərini də həyata keçirə bilər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32.3.</w:t>
      </w:r>
      <w:r w:rsidRPr="00137EF6">
        <w:rPr>
          <w:rFonts w:ascii="Palatino Linotype" w:eastAsia="Times New Roman" w:hAnsi="Palatino Linotype" w:cs="Times New Roman"/>
          <w:lang w:val="az-Latn-AZ"/>
        </w:rPr>
        <w:t>Bu Qanunun 32.1-ci maddəsində göstərilmiş hər hansı fəaliyyət növü üçün qanunvericiliyə əsasən əlavə olaraq xüsusi razılıq (lisenziya) tələb edildikdə banklar yalnız müvafiq xüsusi razılıq (lisenziya) aldıqdan sonra onları həyata keçirə bilərlər.</w:t>
      </w:r>
    </w:p>
    <w:p w:rsidR="00137EF6" w:rsidRPr="00137EF6" w:rsidRDefault="00137EF6" w:rsidP="00137EF6">
      <w:pPr>
        <w:shd w:val="clear" w:color="auto" w:fill="FFFFFF"/>
        <w:spacing w:before="173" w:after="0" w:line="240" w:lineRule="auto"/>
        <w:ind w:left="1790" w:hanging="14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3 3. </w:t>
      </w:r>
      <w:r w:rsidRPr="00137EF6">
        <w:rPr>
          <w:rFonts w:ascii="Palatino Linotype" w:eastAsia="Times New Roman" w:hAnsi="Palatino Linotype" w:cs="Times New Roman"/>
          <w:b/>
          <w:bCs/>
          <w:lang w:val="az-Latn-AZ"/>
        </w:rPr>
        <w:t>Banklar tərəfindən həyata keçirilməyən fəaliyyət növləri</w:t>
      </w:r>
    </w:p>
    <w:p w:rsidR="00137EF6" w:rsidRPr="00137EF6" w:rsidRDefault="00137EF6" w:rsidP="00137EF6">
      <w:pPr>
        <w:shd w:val="clear" w:color="auto" w:fill="FFFFFF"/>
        <w:spacing w:before="173" w:after="0" w:line="240" w:lineRule="auto"/>
        <w:ind w:left="19"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3.1.</w:t>
      </w:r>
      <w:r w:rsidRPr="00137EF6">
        <w:rPr>
          <w:rFonts w:ascii="Palatino Linotype" w:eastAsia="Times New Roman" w:hAnsi="Palatino Linotype" w:cs="Times New Roman"/>
          <w:lang w:val="az-Latn-AZ"/>
        </w:rPr>
        <w:t>Bu Qanunun 32-ci maddəsində icazə verilmiş fəaliyyət növləri istisna olmaqla, heç bir bank topdansatış və ya pərakəndə ticarət, istehsal, nəqliyyat, kənd təsərrüfatı, yataqların işlənilməsi, tikinti və sığorta fəaliyyəti ilə məşğul ola və ya sığorta təşkilatları istisna olmaqla tərəfdaş, şərik və ya payçı kimi bunlarda iştirak edə bilməz.</w:t>
      </w:r>
    </w:p>
    <w:p w:rsidR="00137EF6" w:rsidRPr="00137EF6" w:rsidRDefault="00137EF6" w:rsidP="00137EF6">
      <w:pPr>
        <w:shd w:val="clear" w:color="auto" w:fill="FFFFFF"/>
        <w:spacing w:after="0" w:line="240" w:lineRule="auto"/>
        <w:ind w:left="19"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3.2.</w:t>
      </w:r>
      <w:r w:rsidRPr="00137EF6">
        <w:rPr>
          <w:rFonts w:ascii="Palatino Linotype" w:eastAsia="Times New Roman" w:hAnsi="Palatino Linotype" w:cs="Times New Roman"/>
          <w:lang w:val="az-Latn-AZ"/>
        </w:rPr>
        <w:t>Öhdəlik üzrə tələblərini ödəmək məqsədilə bank yalnız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cazəsi ilə və yalnız icazədə göstərilən müddət ərzində bu Qanunun 33.1-ci maddəsində nəzərdə tutulan fəaliyyət növlərini həyata keçirə və ya həmin fəaliyyət növlərini həyata keçirən hüquqi şəxslərdə tərəfdaş, şərik və ya payçı ki-mi iştirak edə bilər.</w:t>
      </w:r>
    </w:p>
    <w:p w:rsidR="00137EF6" w:rsidRPr="00137EF6" w:rsidRDefault="00137EF6" w:rsidP="00137EF6">
      <w:pPr>
        <w:shd w:val="clear" w:color="auto" w:fill="FFFFFF"/>
        <w:spacing w:before="178"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3 4. </w:t>
      </w:r>
      <w:r w:rsidRPr="00137EF6">
        <w:rPr>
          <w:rFonts w:ascii="Palatino Linotype" w:eastAsia="Times New Roman" w:hAnsi="Palatino Linotype" w:cs="Times New Roman"/>
          <w:b/>
          <w:bCs/>
          <w:lang w:val="az-Latn-AZ"/>
        </w:rPr>
        <w:t>Prudensial normativlər və tələblər</w:t>
      </w:r>
    </w:p>
    <w:p w:rsidR="00137EF6" w:rsidRPr="00137EF6" w:rsidRDefault="00137EF6" w:rsidP="00137EF6">
      <w:pPr>
        <w:shd w:val="clear" w:color="auto" w:fill="FFFFFF"/>
        <w:spacing w:before="178" w:after="0" w:line="240" w:lineRule="auto"/>
        <w:ind w:firstLine="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1.           Banklar fəaliyyətləri dövründə öz aktivləri, balansarxası öhdəlikləri və kapitalının miqdarı ilə bağl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əyyən etdiyi prudensial normativlərə və tələblərə, o cümlədən açıq valyuta mövqeyinə riayət etməlidir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miş yeni normativlər və tələblər, onlarda dəyişikliklər banklara rəsmən bildirildikdən sonra bir aydan tez olmayaraq, nizamnamə və məcmu kapitalın minimum miqdarına aid tələblərə dəyişikliklər isə banklara rəsmən bildirildikdən sonra altı aydan tez olmayaraq qüvvəyə minir. Yeni prudensial normativlərin və tələblərin geriyə qüvvəsi yoxdu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4.2.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ların və xarici bankların yerli filiallarının maliyyə sabitliyini təmin etmək məqsədilə aşağıdakı prudensial normativləri və tələbləri müəyyən edir:</w:t>
      </w:r>
    </w:p>
    <w:p w:rsidR="00137EF6" w:rsidRPr="00137EF6" w:rsidRDefault="00137EF6" w:rsidP="00137EF6">
      <w:pPr>
        <w:shd w:val="clear" w:color="auto" w:fill="FFFFFF"/>
        <w:spacing w:after="0" w:line="240" w:lineRule="auto"/>
        <w:ind w:left="5" w:righ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nizamnamə kapitalının (xarici bankların yerli filialları üçün nizamnamə kapitalına bərabər tutulmuş vəsaitin) minimum miqdarmı;</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4.2.2.</w:t>
      </w:r>
      <w:r w:rsidRPr="00137EF6">
        <w:rPr>
          <w:rFonts w:ascii="Palatino Linotype" w:eastAsia="Times New Roman" w:hAnsi="Palatino Linotype" w:cs="Times New Roman"/>
          <w:lang w:val="az-Latn-AZ"/>
        </w:rPr>
        <w:t>məcmu kapitalın minimum miqdarmı (xarici bankların yerli filialları üçün məcmu kapitala bərabər tutulmuş vəsaitin minimum miqdarını);</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4.2.3.</w:t>
      </w:r>
      <w:r w:rsidRPr="00137EF6">
        <w:rPr>
          <w:rFonts w:ascii="Palatino Linotype" w:eastAsia="Times New Roman" w:hAnsi="Palatino Linotype" w:cs="Times New Roman"/>
          <w:lang w:val="az-Latn-AZ"/>
        </w:rPr>
        <w:t>əsas və məcmu kapitalın risk dərəcəsi üzrə ölçülmüş aktivlərə (xarici bankların yerli filialları üçün əsas və məcmu kapitala bərabər tutulmuş əmsallarını);</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4.2.4.</w:t>
      </w:r>
      <w:r w:rsidRPr="00137EF6">
        <w:rPr>
          <w:rFonts w:ascii="Palatino Linotype" w:eastAsia="Times New Roman" w:hAnsi="Palatino Linotype" w:cs="Times New Roman"/>
          <w:lang w:val="az-Latn-AZ"/>
        </w:rPr>
        <w:t>likvidlik göstəricilərini;</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4.2.5.</w:t>
      </w:r>
      <w:r w:rsidRPr="00137EF6">
        <w:rPr>
          <w:rFonts w:ascii="Palatino Linotype" w:eastAsia="Times New Roman" w:hAnsi="Palatino Linotype" w:cs="Times New Roman"/>
          <w:lang w:val="az-Latn-AZ"/>
        </w:rPr>
        <w:t>bir borcalan və ya bir-biri ilə əlaqədar borcalanlar qrupu üçün kredit risklərinin maksimum miqdarını;</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4.2.6.</w:t>
      </w:r>
      <w:r w:rsidRPr="00137EF6">
        <w:rPr>
          <w:rFonts w:ascii="Palatino Linotype" w:eastAsia="Times New Roman" w:hAnsi="Palatino Linotype" w:cs="Times New Roman"/>
          <w:lang w:val="az-Latn-AZ"/>
        </w:rPr>
        <w:t>məcmu iri kredit risklərinin maksimum miqdarım;</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4.2.7.</w:t>
      </w:r>
      <w:r w:rsidRPr="00137EF6">
        <w:rPr>
          <w:rFonts w:ascii="Palatino Linotype" w:eastAsia="Times New Roman" w:hAnsi="Palatino Linotype" w:cs="Times New Roman"/>
          <w:lang w:val="az-Latn-AZ"/>
        </w:rPr>
        <w:t>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verilmiş kreditlərin maksimum miqdarmı;</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4.2.8.</w:t>
      </w:r>
      <w:r w:rsidRPr="00137EF6">
        <w:rPr>
          <w:rFonts w:ascii="Palatino Linotype" w:eastAsia="Times New Roman" w:hAnsi="Palatino Linotype" w:cs="Times New Roman"/>
          <w:lang w:val="az-Latn-AZ"/>
        </w:rPr>
        <w:t>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verilmiş məcmu kreditlərin maksimum miqdarmı;</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4.2.9.</w:t>
      </w:r>
      <w:r w:rsidRPr="00137EF6">
        <w:rPr>
          <w:rFonts w:ascii="Palatino Linotype" w:eastAsia="Times New Roman" w:hAnsi="Palatino Linotype" w:cs="Times New Roman"/>
          <w:lang w:val="az-Latn-AZ"/>
        </w:rPr>
        <w:t>digər hüquqi şəxslərin kapitalında bankların iştirakının maksimum miqdarını;</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2.10. digər hüquqi şəxslərin kapitalında bankların məcmu iştirakının maksimum miqdarını;</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2.11.açıq valyuta mövqeyinin limitlərini;</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34.2.12.aktivlərin, balansarxası öhdəliklərin təsnifatından və qiymətləndirilməsindən asılı olaraq, mümkün zərərin ödənilməsi üçün xərclər hesabına yaradılan xüsusi ehtiyatlara aid tələbləri;</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2.13.faizlərin hesablanması dayandırılmış aktivlərə aid tələbləri;</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2.14.aidiyyəti </w:t>
      </w:r>
      <w:r w:rsidRPr="00137EF6">
        <w:rPr>
          <w:rFonts w:ascii="Palatino Linotype" w:eastAsia="Times New Roman" w:hAnsi="Palatino Linotype" w:cs="Times New Roman"/>
          <w:i/>
          <w:iCs/>
          <w:lang w:val="az-Latn-AZ"/>
        </w:rPr>
        <w:t>şəxslərlə</w:t>
      </w:r>
      <w:r w:rsidRPr="00137EF6">
        <w:rPr>
          <w:rFonts w:ascii="Palatino Linotype" w:eastAsia="Times New Roman" w:hAnsi="Palatino Linotype" w:cs="Times New Roman"/>
          <w:lang w:val="az-Latn-AZ"/>
        </w:rPr>
        <w:t> aparılan əməliyyatlara aid tələbləri;</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2.15.aktivlərin və passivlərin ödəniş müddətlərinin və faiz dərəcələrinin uyğunluğuna dair tələbləri;</w:t>
      </w:r>
    </w:p>
    <w:p w:rsidR="00137EF6" w:rsidRPr="00137EF6" w:rsidRDefault="00137EF6" w:rsidP="00137EF6">
      <w:pPr>
        <w:shd w:val="clear" w:color="auto" w:fill="FFFFFF"/>
        <w:spacing w:after="0" w:line="240" w:lineRule="auto"/>
        <w:ind w:firstLine="312"/>
        <w:jc w:val="both"/>
        <w:rPr>
          <w:rFonts w:ascii="Times New Roman" w:eastAsia="Times New Roman" w:hAnsi="Times New Roman" w:cs="Times New Roman"/>
          <w:sz w:val="20"/>
          <w:szCs w:val="20"/>
        </w:rPr>
      </w:pPr>
      <w:r w:rsidRPr="00137EF6">
        <w:rPr>
          <w:rFonts w:ascii="Palatino Linotype" w:eastAsia="Times New Roman" w:hAnsi="Palatino Linotype" w:cs="Times New Roman"/>
          <w:i/>
          <w:iCs/>
          <w:sz w:val="24"/>
          <w:szCs w:val="24"/>
          <w:lang w:val="az-Latn-AZ"/>
        </w:rPr>
        <w:t>34.2.16. kredit təşkilatlarında kassa əməliyyatlarının aparılması qaydalarını.</w:t>
      </w:r>
    </w:p>
    <w:p w:rsidR="00137EF6" w:rsidRPr="00137EF6" w:rsidRDefault="00137EF6" w:rsidP="00137EF6">
      <w:pPr>
        <w:shd w:val="clear" w:color="auto" w:fill="FFFFFF"/>
        <w:spacing w:after="0" w:line="240" w:lineRule="auto"/>
        <w:ind w:left="11"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3.</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ların və xarici bankların yerli filiallarının fəaliyyətinin tənzimlənməsini həyata keçirdikd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bu Qanunun 34.2-ci maddəsində göstərilən prudensial normativlərin və tələblərin hamısını və ya bir hissəsini tətbiq </w:t>
      </w:r>
      <w:r w:rsidRPr="00137EF6">
        <w:rPr>
          <w:rFonts w:ascii="Palatino Linotype" w:eastAsia="Times New Roman" w:hAnsi="Palatino Linotype" w:cs="Times New Roman"/>
          <w:i/>
          <w:iCs/>
          <w:sz w:val="24"/>
          <w:szCs w:val="24"/>
          <w:lang w:val="az-Latn-AZ"/>
        </w:rPr>
        <w:t>ed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11"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4.Bankla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əyyən etdiyi korporativ idarəetmə standartlarına riayət etməlidirlər.</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5.</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ların fəaliyyət riskini azaltmaq, əmanətçilərin və kreditorların mənafelərini qorumaq məqsədilə bu Qanunun 34.2-ci maddəsində nəzərdə tutulan normativ və tələblərdən başqa beynəlxalq bank nəzarəti praktikasında qəbul olunmuş əlavə normativlər və tələblər müəyyən etmək hüququna malikdir.</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34.6.</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xarici kapitallı banklar və xarici bankların yerli filialları üçün öz aktivlərini Azərbaycan Respublikasında yerləşdirmək barəsində tələblər müəyyən edə bilər.</w:t>
      </w:r>
    </w:p>
    <w:p w:rsidR="00137EF6" w:rsidRPr="00137EF6" w:rsidRDefault="00137EF6" w:rsidP="00137EF6">
      <w:pPr>
        <w:shd w:val="clear" w:color="auto" w:fill="FFFFFF"/>
        <w:spacing w:before="178"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3 5. </w:t>
      </w:r>
      <w:r w:rsidRPr="00137EF6">
        <w:rPr>
          <w:rFonts w:ascii="Palatino Linotype" w:eastAsia="Times New Roman" w:hAnsi="Palatino Linotype" w:cs="Times New Roman"/>
          <w:b/>
          <w:bCs/>
          <w:lang w:val="az-Latn-AZ"/>
        </w:rPr>
        <w:t>Banklar</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arasında münasibətlər</w:t>
      </w:r>
    </w:p>
    <w:p w:rsidR="00137EF6" w:rsidRPr="00137EF6" w:rsidRDefault="00137EF6" w:rsidP="00137EF6">
      <w:pPr>
        <w:shd w:val="clear" w:color="auto" w:fill="FFFFFF"/>
        <w:spacing w:before="173" w:after="0" w:line="240" w:lineRule="auto"/>
        <w:ind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5.1.</w:t>
      </w:r>
      <w:r w:rsidRPr="00137EF6">
        <w:rPr>
          <w:rFonts w:ascii="Palatino Linotype" w:eastAsia="Times New Roman" w:hAnsi="Palatino Linotype" w:cs="Times New Roman"/>
          <w:lang w:val="az-Latn-AZ"/>
        </w:rPr>
        <w:t>Bu Qanunla,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ormativ xarakterli aktları və göstərişləri ilə, habelə lisenziyalar və icazələrlə məhdudlaşdırılan hallar istisna olmaqla, banklar qarşılıqlı surətdə </w:t>
      </w:r>
      <w:r w:rsidRPr="00137EF6">
        <w:rPr>
          <w:rFonts w:ascii="Palatino Linotype" w:eastAsia="Times New Roman" w:hAnsi="Palatino Linotype" w:cs="Times New Roman"/>
          <w:i/>
          <w:iCs/>
          <w:sz w:val="24"/>
          <w:szCs w:val="24"/>
          <w:lang w:val="az-Latn-AZ"/>
        </w:rPr>
        <w:t>Azərbaycan Respublikasının Mülki Məcəlləsi ilə</w:t>
      </w:r>
      <w:r w:rsidRPr="00137EF6">
        <w:rPr>
          <w:rFonts w:ascii="Palatino Linotype" w:eastAsia="Times New Roman" w:hAnsi="Palatino Linotype" w:cs="Times New Roman"/>
          <w:lang w:val="az-Latn-AZ"/>
        </w:rPr>
        <w:t> müəyyən edilmiş qaydada hər növ əməliyyatlar apara, bir-birində depozit, o cümlədən müxbir və digər hesablar aça bilərlə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5.2.</w:t>
      </w:r>
      <w:r w:rsidRPr="00137EF6">
        <w:rPr>
          <w:rFonts w:ascii="Palatino Linotype" w:eastAsia="Times New Roman" w:hAnsi="Palatino Linotype" w:cs="Times New Roman"/>
          <w:lang w:val="az-Latn-AZ"/>
        </w:rPr>
        <w:t>Banklar öz aralarında bank fəaliyyətinin həyata keçirilməsi ilə bağlı əməkdaşlığı həyata keçirə bilərlər. Banklar bu məqsədlə öz aralarında pul vəsaitinin və qiymətli kağızların köçürülməsi, klirinq və hesablaşma mexanizmlərindən istifadə edilməsi, qiymətli kağızların depozitə qəbul olunması və digər ümumi bank xidmətlərinin göstərilməsi, üzvlərinin mənafelərinə kömək üçün qeyri-kommersiya birliklərinin yaradılması, habelə bank işinin inkişafını və sabitliyini dəstəkləyən fəaliyyətin həyata keçirilməsi haqqında sazişlər bağladıqda, həmin sazişlərin iştirakçısı olan banklar bu sazişlər bağlandıqdan sonra 7 təqvim günü müddətində onların surətlərin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5.3.</w:t>
      </w:r>
      <w:r w:rsidRPr="00137EF6">
        <w:rPr>
          <w:rFonts w:ascii="Palatino Linotype" w:eastAsia="Times New Roman" w:hAnsi="Palatino Linotype" w:cs="Times New Roman"/>
          <w:lang w:val="az-Latn-AZ"/>
        </w:rPr>
        <w:t>Bankların bank xidmətləri bazarının inhisara alınmasına və bank işində rəqabətin məhdudlaşdırılmasına yönəldilmiş sazişlər bağlaması və razılaşdırılmış əməliyyatlar aparması qadağandır. Bank fəaliyyətinin inhisara alınmasına qarşı yönəldilmiş qaydaların yerinə yetirilməsinə nəzarəti </w:t>
      </w:r>
      <w:r w:rsidRPr="00137EF6">
        <w:rPr>
          <w:rFonts w:ascii="Palatino Linotype" w:eastAsia="Times New Roman" w:hAnsi="Palatino Linotype" w:cs="Times New Roman"/>
          <w:i/>
          <w:iCs/>
          <w:sz w:val="24"/>
          <w:szCs w:val="24"/>
          <w:lang w:val="az-Latn-AZ"/>
        </w:rPr>
        <w:t>maliyyə bazarlarına nəzarət orqanı həyata keçir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5.4.</w:t>
      </w:r>
      <w:r w:rsidRPr="00137EF6">
        <w:rPr>
          <w:rFonts w:ascii="Palatino Linotype" w:eastAsia="Times New Roman" w:hAnsi="Palatino Linotype" w:cs="Times New Roman"/>
          <w:lang w:val="az-Latn-AZ"/>
        </w:rPr>
        <w:t>Banklar bank sisteminin etibarlığını təmin etmək məqsədilə  borcalanların ödəniş qabiliyyəti və etibarlığı haqqında məlumat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 xml:space="preserve">da yaradılan mərkəzləşdirilmiş kredit reyestrinə verməyə borcludurlar. Mərkəzləşdirilmiş kredit reyestrinin iş </w:t>
      </w:r>
      <w:r w:rsidRPr="00137EF6">
        <w:rPr>
          <w:rFonts w:ascii="Palatino Linotype" w:eastAsia="Times New Roman" w:hAnsi="Palatino Linotype" w:cs="Times New Roman"/>
          <w:lang w:val="az-Latn-AZ"/>
        </w:rPr>
        <w:lastRenderedPageBreak/>
        <w:t>rejimi, o cümlədən məlumatın xarakteri, məlumatların verilməsi və alınması qaydaları və şərtlər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normativ xarakterli aktları ilə müəyyən edilir.</w:t>
      </w:r>
    </w:p>
    <w:p w:rsidR="00137EF6" w:rsidRPr="00137EF6" w:rsidRDefault="00137EF6" w:rsidP="00137EF6">
      <w:pPr>
        <w:shd w:val="clear" w:color="auto" w:fill="FFFFFF"/>
        <w:spacing w:after="0" w:line="240" w:lineRule="auto"/>
        <w:ind w:left="5" w:righ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cazəsi və müəyyən etdiyi şərtlər daxilində banklar öz aralarında da xüsusi kredit reyestri yarada bilərlər.</w:t>
      </w:r>
    </w:p>
    <w:p w:rsidR="00137EF6" w:rsidRPr="00137EF6" w:rsidRDefault="00137EF6" w:rsidP="00137EF6">
      <w:pPr>
        <w:shd w:val="clear" w:color="auto" w:fill="FFFFFF"/>
        <w:spacing w:after="0" w:line="240" w:lineRule="auto"/>
        <w:ind w:right="5"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Kredit reyestrlərində olan məlumatlar yalnız banklara ,”Bank olmayan kredit təşkilatları haqqında” Azərbaycan Respublikasının Qanununda nəzərdə tutulmuş bank olmayan kredit təşkilatlarına və borcalanların özlərinə (banklar arasında yaradılan reyestrdəki məlumatlar həmçinin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onların müraciəti ilə müəyyən olunmuş qaydada verilə bilər. Kredit reyestrlərində toplanan və oradan alınan məlumatlara bank sirrinin bu Qanunla müəyyən olunmuş qorunması qaydaları şamil olunur.</w:t>
      </w:r>
    </w:p>
    <w:p w:rsidR="00137EF6" w:rsidRPr="00137EF6" w:rsidRDefault="00137EF6" w:rsidP="00137EF6">
      <w:pPr>
        <w:shd w:val="clear" w:color="auto" w:fill="FFFFFF"/>
        <w:spacing w:before="5" w:after="0" w:line="240" w:lineRule="auto"/>
        <w:ind w:right="48"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Kredit reyestrinin xərclərinin ödənilməsi məqsədilə məlumatlar ödənişli əsaslarla verilir.</w:t>
      </w:r>
    </w:p>
    <w:p w:rsidR="00137EF6" w:rsidRPr="00137EF6" w:rsidRDefault="00137EF6" w:rsidP="00137EF6">
      <w:pPr>
        <w:shd w:val="clear" w:color="auto" w:fill="FFFFFF"/>
        <w:spacing w:after="0" w:line="240" w:lineRule="auto"/>
        <w:ind w:right="43"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5.5. Yerli banklar arasında, yerli bankla xarici bankların yerli filial və nümayəndəlikləri, habelə xarici bankların yerli filialları (nümayəndəlikləri) arasında mübahisələr </w:t>
      </w:r>
      <w:r w:rsidRPr="00137EF6">
        <w:rPr>
          <w:rFonts w:ascii="Palatino Linotype" w:eastAsia="Times New Roman" w:hAnsi="Palatino Linotype" w:cs="Times New Roman"/>
          <w:i/>
          <w:iCs/>
          <w:sz w:val="24"/>
          <w:szCs w:val="24"/>
          <w:lang w:val="az-Latn-AZ"/>
        </w:rPr>
        <w:t>Azərbaycan Respublikasının Mülki-Prosessual Məcəlləsi ilə</w:t>
      </w:r>
      <w:r w:rsidRPr="00137EF6">
        <w:rPr>
          <w:rFonts w:ascii="Palatino Linotype" w:eastAsia="Times New Roman" w:hAnsi="Palatino Linotype" w:cs="Times New Roman"/>
          <w:lang w:val="az-Latn-AZ"/>
        </w:rPr>
        <w:t> müəyyən edilmiş qaydada Azərbaycan Respublikasının məhkəmələri tərəfindən həll edilir.</w:t>
      </w:r>
    </w:p>
    <w:p w:rsidR="00137EF6" w:rsidRPr="00137EF6" w:rsidRDefault="00137EF6" w:rsidP="00137EF6">
      <w:pPr>
        <w:shd w:val="clear" w:color="auto" w:fill="FFFFFF"/>
        <w:spacing w:before="178" w:after="0" w:line="240" w:lineRule="auto"/>
        <w:ind w:left="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3 6. </w:t>
      </w:r>
      <w:r w:rsidRPr="00137EF6">
        <w:rPr>
          <w:rFonts w:ascii="Palatino Linotype" w:eastAsia="Times New Roman" w:hAnsi="Palatino Linotype" w:cs="Times New Roman"/>
          <w:b/>
          <w:bCs/>
          <w:lang w:val="az-Latn-AZ"/>
        </w:rPr>
        <w:t>Banklarla onların müştəriləri arasında münasibətlər</w:t>
      </w:r>
    </w:p>
    <w:p w:rsidR="00137EF6" w:rsidRPr="00137EF6" w:rsidRDefault="00137EF6" w:rsidP="00137EF6">
      <w:pPr>
        <w:shd w:val="clear" w:color="auto" w:fill="FFFFFF"/>
        <w:spacing w:before="168"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6.1.</w:t>
      </w:r>
      <w:r w:rsidRPr="00137EF6">
        <w:rPr>
          <w:rFonts w:ascii="Palatino Linotype" w:eastAsia="Times New Roman" w:hAnsi="Palatino Linotype" w:cs="Times New Roman"/>
          <w:lang w:val="az-Latn-AZ"/>
        </w:rPr>
        <w:t>Banklarla onların müştəriləri arasında münasibətlər Azərbaycan Respublikasının Mülki Məcəlləsi, həmin Məcəlləyə müvafiq olaraq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qəbul edilmiş normativ aktlar və müqavilə əsasında həyata keçiril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6.2.</w:t>
      </w:r>
      <w:r w:rsidRPr="00137EF6">
        <w:rPr>
          <w:rFonts w:ascii="Palatino Linotype" w:eastAsia="Times New Roman" w:hAnsi="Palatino Linotype" w:cs="Times New Roman"/>
          <w:lang w:val="az-Latn-AZ"/>
        </w:rPr>
        <w:t>Müştərilər bank fəaliyyətinin bütün növlərinin həyata keçirilməsi üçün bankları müstəqil seçirlər və bu məqsədlə bir və ya bir neçə bankın xidmətlərindən istifadə edə bilərlər. Hesabların açılması, aparılması və bağlanması qaydaları Azərbaycan Respublikasının Mülki Məcəlləsinə və həmin Məcəlləyə müvafiq olaraq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qəbul edilmiş normativ </w:t>
      </w:r>
      <w:r w:rsidRPr="00137EF6">
        <w:rPr>
          <w:rFonts w:ascii="Palatino Linotype" w:eastAsia="Times New Roman" w:hAnsi="Palatino Linotype" w:cs="Times New Roman"/>
          <w:sz w:val="20"/>
          <w:szCs w:val="20"/>
          <w:lang w:val="az-Latn-AZ"/>
        </w:rPr>
        <w:t>xarakterli</w:t>
      </w:r>
      <w:r w:rsidRPr="00137EF6">
        <w:rPr>
          <w:rFonts w:ascii="Palatino Linotype" w:eastAsia="Times New Roman" w:hAnsi="Palatino Linotype" w:cs="Times New Roman"/>
          <w:lang w:val="az-Latn-AZ"/>
        </w:rPr>
        <w:t> aktlara, habelə bu Qanuna əsasən həyata keçirilir.</w:t>
      </w:r>
    </w:p>
    <w:p w:rsidR="00137EF6" w:rsidRPr="00137EF6" w:rsidRDefault="00137EF6" w:rsidP="00137EF6">
      <w:pPr>
        <w:shd w:val="clear" w:color="auto" w:fill="FFFFFF"/>
        <w:spacing w:after="0" w:line="240" w:lineRule="auto"/>
        <w:ind w:left="10" w:right="2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Xüsusi seçki hesablarının açılması, əməliyyatların aparılması və dayandırılması qaydası </w:t>
      </w:r>
      <w:r w:rsidRPr="00137EF6">
        <w:rPr>
          <w:rFonts w:ascii="Palatino Linotype" w:eastAsia="Times New Roman" w:hAnsi="Palatino Linotype" w:cs="Times New Roman"/>
          <w:sz w:val="20"/>
          <w:szCs w:val="20"/>
          <w:lang w:val="az-Latn-AZ"/>
        </w:rPr>
        <w:t>maliyyə bazarlarına nəzarət orqanı i</w:t>
      </w:r>
      <w:r w:rsidRPr="00137EF6">
        <w:rPr>
          <w:rFonts w:ascii="Palatino Linotype" w:eastAsia="Times New Roman" w:hAnsi="Palatino Linotype" w:cs="Times New Roman"/>
          <w:lang w:val="az-Latn-AZ"/>
        </w:rPr>
        <w:t>lə razılaşdırılmaqla Azərbaycan Respublikasının Seçki Məcəlləsinə uyğun olaraq müəyyən edil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6.3.</w:t>
      </w:r>
      <w:r w:rsidRPr="00137EF6">
        <w:rPr>
          <w:rFonts w:ascii="Palatino Linotype" w:eastAsia="Times New Roman" w:hAnsi="Palatino Linotype" w:cs="Times New Roman"/>
          <w:lang w:val="az-Latn-AZ"/>
        </w:rPr>
        <w:t>Bank müştərisinin, yaxud onun müştərisi olmaq istəyən hüquqi və ya fiziki şəxsin tələbi ilə öz bank lisenziyasını, maliyyə vəziyyəti haqqında məlumatı (sonuncu ay, rüb və il üçün mühasibat balansını, mənfəət və zərər haqqında hesabatı) və sonuncu hesabat ili üçün auditor rəyini təqdim etməlid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6.4.</w:t>
      </w:r>
      <w:r w:rsidRPr="00137EF6">
        <w:rPr>
          <w:rFonts w:ascii="Palatino Linotype" w:eastAsia="Times New Roman" w:hAnsi="Palatino Linotype" w:cs="Times New Roman"/>
          <w:lang w:val="az-Latn-AZ"/>
        </w:rPr>
        <w:t>Banklar yerləşdikləri binada yazılı formada depozitlərin (əmanətlərin) qəbul edilməsinin, kreditlərin verilməsinin, hesablaşma-kassa xidmətinin və pul köçürmələrinin aparılması şərtləri və qaydaları haqqında müştərilərinə məlumat verməlidirlə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6.5.</w:t>
      </w:r>
      <w:r w:rsidRPr="00137EF6">
        <w:rPr>
          <w:rFonts w:ascii="Palatino Linotype" w:eastAsia="Times New Roman" w:hAnsi="Palatino Linotype" w:cs="Times New Roman"/>
          <w:lang w:val="az-Latn-AZ"/>
        </w:rPr>
        <w:t>Bank müştərinin öz pul vəsaitindən istifadə istiqamətlərini müəyyənləşdirə və nəzarətdə saxlaya bilməz, müştərinin öz pul vəsaiti barəsində özü istədiyi kimi sərəncam vermək hüququ üzərində qanunla və ya müqavilə ilə nəzərdə tutulmayan məhdudiyyətlər qoya bilməz.</w:t>
      </w:r>
    </w:p>
    <w:p w:rsidR="00137EF6" w:rsidRPr="00137EF6" w:rsidRDefault="00137EF6" w:rsidP="00137EF6">
      <w:pPr>
        <w:shd w:val="clear" w:color="auto" w:fill="FFFFFF"/>
        <w:spacing w:after="0" w:line="240" w:lineRule="auto"/>
        <w:ind w:left="19"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xml:space="preserve">36.6. Hər bir bank müştərilərlə bağladığı müqavilədə xidmət şərtlərini, o cümlədən faiz dərəcələrini, komisyon haqlarmı və göstərilən bank xidmətləri üçün digər ödənişləri, habelə bank tərəfindən verilmiş kreditlərin ödənişi şərtlərini və qaydalarım müəyyən etməkdə sərbəstdir. Azərbaycan Respublikasında pul nişanlarının nominal dəyərinin və qiymətlər miqyasının dəyişdirilməsi (denominasiyası) zamanı köhnə nümunəli pul nişanlarının yeni </w:t>
      </w:r>
      <w:r w:rsidRPr="00137EF6">
        <w:rPr>
          <w:rFonts w:ascii="Palatino Linotype" w:eastAsia="Times New Roman" w:hAnsi="Palatino Linotype" w:cs="Times New Roman"/>
          <w:lang w:val="az-Latn-AZ"/>
        </w:rPr>
        <w:lastRenderedPageBreak/>
        <w:t>nümunəli pul nişanlarına dəyişdirilməsinə görə banklar tərəfindən komisyon haqqı və digər ödənişlər tutulmur.</w:t>
      </w:r>
    </w:p>
    <w:p w:rsidR="00137EF6" w:rsidRPr="00137EF6" w:rsidRDefault="00137EF6" w:rsidP="00137EF6">
      <w:pPr>
        <w:shd w:val="clear" w:color="auto" w:fill="FFFFFF"/>
        <w:spacing w:after="0" w:line="240" w:lineRule="auto"/>
        <w:ind w:left="29" w:righ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Kredit üzrə faizlər bankla müştəri arasında bağlanmış müqavilə şərtlərinə uyğun hesablanır və ödənilir. Faiz dərəcələri və bank qarşısında borca görə verilməli olan digər ödənişlər yalnız borcun olduğu günlər üçün borc qalığı məbləğinə hesablanır.</w:t>
      </w:r>
    </w:p>
    <w:p w:rsidR="00137EF6" w:rsidRPr="00137EF6" w:rsidRDefault="00137EF6" w:rsidP="00137EF6">
      <w:pPr>
        <w:shd w:val="clear" w:color="auto" w:fill="FFFFFF"/>
        <w:spacing w:after="0" w:line="240" w:lineRule="auto"/>
        <w:ind w:left="19"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6.7. Yerli banklarla onun yerli müştəriləri arasında bütün mübahisələr, habelə xarici bankların yerli filialları ilə onların yerli müştəriləri arasında bütün</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mübahisələr qanunvericiliklə müəyyən edilmiş qaydada Azərbaycan Respublikasının məhkəmələri tərəfindən həll edilir.</w:t>
      </w:r>
    </w:p>
    <w:p w:rsidR="00137EF6" w:rsidRPr="00137EF6" w:rsidRDefault="00137EF6" w:rsidP="00137EF6">
      <w:pPr>
        <w:shd w:val="clear" w:color="auto" w:fill="FFFFFF"/>
        <w:spacing w:before="163" w:after="0" w:line="240" w:lineRule="auto"/>
        <w:ind w:left="1771" w:hanging="14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3 7. </w:t>
      </w:r>
      <w:r w:rsidRPr="00137EF6">
        <w:rPr>
          <w:rFonts w:ascii="Palatino Linotype" w:eastAsia="Times New Roman" w:hAnsi="Palatino Linotype" w:cs="Times New Roman"/>
          <w:b/>
          <w:bCs/>
          <w:lang w:val="az-Latn-AZ"/>
        </w:rPr>
        <w:t>Bankın müxbir hesabları və banka həvalə edilmiş aktivlər barəsində səlahiyyətlər</w:t>
      </w:r>
    </w:p>
    <w:p w:rsidR="00137EF6" w:rsidRPr="00137EF6" w:rsidRDefault="00137EF6" w:rsidP="00137EF6">
      <w:pPr>
        <w:shd w:val="clear" w:color="auto" w:fill="FFFFFF"/>
        <w:spacing w:before="168"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37.1.           Hüquqi və fiziki şəxslərin bankda olan pul vəsaitinə və digər sərvətlərinə qanunda nəzərdə tutulan hallarda və qaydada məhkəmənin və ya icra məmurunun qərarı ilə həbs qoyula bilər. Bank, hesabın üzərinə həbs qoyulması barədə müvafiq qərarı aldığı andan depozitlər (əmanətlər) və digər hesablar üzrə məxaric əməliyyatlarmı həbs qoyulmuş vəsait həcmində dayandırmalıdır.</w:t>
      </w:r>
    </w:p>
    <w:p w:rsidR="00137EF6" w:rsidRPr="00137EF6" w:rsidRDefault="00137EF6" w:rsidP="00137EF6">
      <w:pPr>
        <w:shd w:val="clear" w:color="auto" w:fill="FFFFFF"/>
        <w:spacing w:after="0" w:line="240" w:lineRule="auto"/>
        <w:ind w:left="5"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ların müxbir hesablarına həbs yalnız məhkəmənin qərarı ilə bankın özünə qarşı olan tələblər üzrə öhdəlik məbləğində qoyula bilər.</w:t>
      </w:r>
    </w:p>
    <w:p w:rsidR="00137EF6" w:rsidRPr="00137EF6" w:rsidRDefault="00137EF6" w:rsidP="00137EF6">
      <w:pPr>
        <w:shd w:val="clear" w:color="auto" w:fill="FFFFFF"/>
        <w:spacing w:after="0" w:line="240" w:lineRule="auto"/>
        <w:ind w:left="5"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Cinayət yolu ilə əldə edilmiş pul vəsaitlərinin və ya digər əmlakın leqallaşdırılmasına və terrorçuluğun maliyyələşdirilməsinə şübhə yaradan bank əməliyyatının icrası maliyyə monitorinqi orqanı tərəfindən qanunla müəyyən edilmiş müddətdə və qaydada dayandırıla bilər. </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7.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ştərinin bankda olan pul vəsaiti və digər sərvətləri yalnız məhkəmənin qanuni qüvvəyə minmiş qərarı əsasında müsadirə edilə bi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7.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müştərilərin pul vəsaitinə və digər sərvətlərinə həbs qoyulması, müsadirə edilməsi, yaxud tələb yönəldilməsi nəticəsində müştərilərinə və ya kreditorlarına dəymiş zərər üçün məsuliyyət daşımır.</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3 8. </w:t>
      </w:r>
      <w:r w:rsidRPr="00137EF6">
        <w:rPr>
          <w:rFonts w:ascii="Palatino Linotype" w:eastAsia="Times New Roman" w:hAnsi="Palatino Linotype" w:cs="Times New Roman"/>
          <w:b/>
          <w:bCs/>
          <w:lang w:val="az-Latn-AZ"/>
        </w:rPr>
        <w:t>Hesablaşmalar və pul köçürmələri</w:t>
      </w:r>
    </w:p>
    <w:p w:rsidR="00137EF6" w:rsidRPr="00137EF6" w:rsidRDefault="00137EF6" w:rsidP="00137EF6">
      <w:pPr>
        <w:shd w:val="clear" w:color="auto" w:fill="FFFFFF"/>
        <w:spacing w:before="173"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8.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lar hesablaşmaları və pul köçürmələrini Azərbaycan Respublikasının Mülki Məcəlləsinə</w:t>
      </w:r>
      <w:r w:rsidRPr="00137EF6">
        <w:rPr>
          <w:rFonts w:ascii="Palatino Linotype" w:eastAsia="Times New Roman" w:hAnsi="Palatino Linotype" w:cs="Times New Roman"/>
          <w:i/>
          <w:iCs/>
          <w:sz w:val="24"/>
          <w:szCs w:val="24"/>
          <w:lang w:val="az-Latn-AZ"/>
        </w:rPr>
        <w:t>, maliyyə bazarlarına nəzarət orqanının və Mərkəzi Bankın</w:t>
      </w:r>
      <w:r w:rsidRPr="00137EF6">
        <w:rPr>
          <w:rFonts w:ascii="Palatino Linotype" w:eastAsia="Times New Roman" w:hAnsi="Palatino Linotype" w:cs="Times New Roman"/>
          <w:lang w:val="az-Latn-AZ"/>
        </w:rPr>
        <w:t> həmin Məcəlləyə müvafiq olaraq qəbul etdiyi normativ </w:t>
      </w:r>
      <w:r w:rsidRPr="00137EF6">
        <w:rPr>
          <w:rFonts w:ascii="Palatino Linotype" w:eastAsia="Times New Roman" w:hAnsi="Palatino Linotype" w:cs="Times New Roman"/>
          <w:sz w:val="20"/>
          <w:szCs w:val="20"/>
          <w:lang w:val="az-Latn-AZ"/>
        </w:rPr>
        <w:t>xarakterli</w:t>
      </w:r>
      <w:r w:rsidRPr="00137EF6">
        <w:rPr>
          <w:rFonts w:ascii="Palatino Linotype" w:eastAsia="Times New Roman" w:hAnsi="Palatino Linotype" w:cs="Times New Roman"/>
          <w:lang w:val="az-Latn-AZ"/>
        </w:rPr>
        <w:t> aktlara, bank praktikasında tətbiq olunan işgüzar dövriyyə adətlərinə və müvafiq müqavilələrə uyğun olaraq həyata keçirir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8.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lar beynəlxalq ödənişləri və pul köçürmələrini Azərbaycan Respublikasının qanunvericiliyin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i/>
          <w:iCs/>
          <w:sz w:val="24"/>
          <w:szCs w:val="24"/>
          <w:lang w:val="az-Latn-AZ"/>
        </w:rPr>
        <w:t>maliyyə bazarlarına nəzarət orqanının və</w:t>
      </w:r>
      <w:r w:rsidRPr="00137EF6">
        <w:rPr>
          <w:rFonts w:ascii="Palatino Linotype" w:eastAsia="Times New Roman" w:hAnsi="Palatino Linotype" w:cs="Times New Roman"/>
          <w:sz w:val="20"/>
          <w:szCs w:val="20"/>
          <w:lang w:val="az-Latn-AZ"/>
        </w:rPr>
        <w:t> Mərkəzi Bank</w:t>
      </w:r>
      <w:r w:rsidRPr="00137EF6">
        <w:rPr>
          <w:rFonts w:ascii="Palatino Linotype" w:eastAsia="Times New Roman" w:hAnsi="Palatino Linotype" w:cs="Times New Roman"/>
          <w:lang w:val="az-Latn-AZ"/>
        </w:rPr>
        <w:t>ın normativ xarakterli aktlarına, Azərbaycan Respublikasının tərəfdaş çıxdığı beynəlxalq müqavilələrə, habelə beynəlxalq bank praktikasında tətbiq edilən işgüzar dövriyyə adətlərinə və müvafiq müqavilələrə uyğun olaraq həyata keçirir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38.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ların istifadə etdikləri avtomatlaşdırılmış hesablaşma və pul köçürmələri sistemlərinin etibarlığının və təhlükəsizliyinin, bank informasiyasının mühafizəsinin onlar tərəfindən təmin edilməsinə aid minimum tələbləri müəyyən edə bilər.</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M a d d ə   3 9. </w:t>
      </w:r>
      <w:r w:rsidRPr="00137EF6">
        <w:rPr>
          <w:rFonts w:ascii="Palatino Linotype" w:eastAsia="Times New Roman" w:hAnsi="Palatino Linotype" w:cs="Times New Roman"/>
          <w:b/>
          <w:bCs/>
          <w:lang w:val="az-Latn-AZ"/>
        </w:rPr>
        <w:t>Sənədlərin saxlanılması</w:t>
      </w:r>
    </w:p>
    <w:p w:rsidR="00137EF6" w:rsidRPr="00137EF6" w:rsidRDefault="00137EF6" w:rsidP="00137EF6">
      <w:pPr>
        <w:shd w:val="clear" w:color="auto" w:fill="FFFFFF"/>
        <w:spacing w:before="168" w:after="0" w:line="240" w:lineRule="auto"/>
        <w:ind w:left="19"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9.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lar bank əməliyyatları haqqında bağlanmış müqavilələr və icra edilmiş müqavilələr (əqdlər) üzrə müvafiq sənədləri, o cümlədən elektron daşıyıcılarda olan informasiyanı, habelə fəaliyyətləri nəticəsində yaranan digər sənədləri qanunvericiliklə müəyyən edilmiş qaydada və müddət ərzində saxlamalıdırlar.</w:t>
      </w:r>
    </w:p>
    <w:p w:rsidR="00137EF6" w:rsidRPr="00137EF6" w:rsidRDefault="00137EF6" w:rsidP="00137EF6">
      <w:pPr>
        <w:shd w:val="clear" w:color="auto" w:fill="FFFFFF"/>
        <w:spacing w:before="5" w:after="0" w:line="240" w:lineRule="auto"/>
        <w:ind w:left="19"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39.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ştərini eyniləşdirməyə, habelə müştərilərin hesablaşma və köçürmə əməliyyatlarmı təsdiq etməyə imkan verən sənədlər müştəri ilə qarşılıqlı münasibətlərə xitam verildikdən və ödənişlər (köçürmələr) başa çatdıqdan sonra azı beş il müddətində bankda saxlanılmalıdır.</w:t>
      </w:r>
    </w:p>
    <w:p w:rsidR="00137EF6" w:rsidRPr="00137EF6" w:rsidRDefault="00137EF6" w:rsidP="00137EF6">
      <w:pPr>
        <w:shd w:val="clear" w:color="auto" w:fill="FFFFFF"/>
        <w:spacing w:before="298" w:after="0" w:line="240" w:lineRule="auto"/>
        <w:ind w:left="1762" w:hanging="14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4 0</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b/>
          <w:bCs/>
          <w:i/>
          <w:iCs/>
          <w:lang w:val="az-Latn-AZ"/>
        </w:rPr>
        <w:t>Banklara aidiyyəti olan şəxslərlə</w:t>
      </w:r>
      <w:r w:rsidRPr="00137EF6">
        <w:rPr>
          <w:rFonts w:ascii="Palatino Linotype" w:eastAsia="Times New Roman" w:hAnsi="Palatino Linotype" w:cs="Times New Roman"/>
          <w:b/>
          <w:bCs/>
          <w:lang w:val="az-Latn-AZ"/>
        </w:rPr>
        <w:t> əməliyyatların aparılması</w:t>
      </w:r>
    </w:p>
    <w:p w:rsidR="00137EF6" w:rsidRPr="00137EF6" w:rsidRDefault="00137EF6" w:rsidP="00137EF6">
      <w:pPr>
        <w:shd w:val="clear" w:color="auto" w:fill="FFFFFF"/>
        <w:spacing w:before="178" w:after="0" w:line="240" w:lineRule="auto"/>
        <w:ind w:firstLine="26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0.1.           Aşağıdakı hallarda banklar 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kreditlər verə bilməzlə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1.1.</w:t>
      </w:r>
      <w:r w:rsidRPr="00137EF6">
        <w:rPr>
          <w:rFonts w:ascii="Palatino Linotype" w:eastAsia="Times New Roman" w:hAnsi="Palatino Linotype" w:cs="Times New Roman"/>
          <w:i/>
          <w:iCs/>
          <w:lang w:val="az-Latn-AZ"/>
        </w:rPr>
        <w:t>aidiyyəti olan şəxslərə verilən kreditin məbləği bankın aktivlərinin 5 faizini və daha çox hissəsini təşkil etdiyi halda, müstəqil auditorun rəyi və səsvermədə iştirak etmək hüququ olan səhmdarların ümumi yığıncağının qərarı olmadıqda;</w:t>
      </w:r>
    </w:p>
    <w:p w:rsidR="00137EF6" w:rsidRPr="00137EF6" w:rsidRDefault="00137EF6" w:rsidP="00137EF6">
      <w:pPr>
        <w:shd w:val="clear" w:color="auto" w:fill="FFFFFF"/>
        <w:spacing w:after="0" w:line="240" w:lineRule="auto"/>
        <w:ind w:firstLine="26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lang w:val="az-Latn-AZ"/>
        </w:rPr>
        <w:t>40.1.1-1. aidiyyəti olan şəxslərə verilən kreditin məbləği bankın aktivlərinin 5 faizədək hissəsini təşkil etdiyi halda, həmin şəxslərə kreditlərin verilməsi barədə qərarın qəbul edilməsi səlahiyyətinin səhmdarların ümumi yığıncağına həvalə edildiyi hallar istisna olmaqla, bankın Müşahidə Şurasının qərarı olmadıqda;</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1.2.</w:t>
      </w:r>
      <w:r w:rsidRPr="00137EF6">
        <w:rPr>
          <w:rFonts w:ascii="Palatino Linotype" w:eastAsia="Times New Roman" w:hAnsi="Palatino Linotype" w:cs="Times New Roman"/>
          <w:lang w:val="az-Latn-AZ"/>
        </w:rPr>
        <w:t>kreditin verilməsi nəticəsində bank tərəfindən həmin hüquqi şəxs üçün verilmiş kreditlərin məcmu miqdarı bankın məcmu kapitalının 10 faizinə bərabər məbləği, fiziki şəxs üçün isə 3 faizinə bərabər məbləği keçdikdə;</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1.3.</w:t>
      </w:r>
      <w:r w:rsidRPr="00137EF6">
        <w:rPr>
          <w:rFonts w:ascii="Palatino Linotype" w:eastAsia="Times New Roman" w:hAnsi="Palatino Linotype" w:cs="Times New Roman"/>
          <w:lang w:val="az-Latn-AZ"/>
        </w:rPr>
        <w:t>kreditin verilməsi nəticəsində bank tərəfindən bütün 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verilmiş kreditlərin məcmu miqdarı bankın məcmu kapitalının 20 faizinə bərabər məbləği keçdikdə.</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2.</w:t>
      </w:r>
      <w:r w:rsidRPr="00137EF6">
        <w:rPr>
          <w:rFonts w:ascii="Palatino Linotype" w:eastAsia="Times New Roman" w:hAnsi="Palatino Linotype" w:cs="Times New Roman"/>
          <w:lang w:val="az-Latn-AZ"/>
        </w:rPr>
        <w:t>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kredit bu Qanunun 40.1-ci maddəsinin tələbləri pozulmaqla verildikdə, həmin kredit dərhal ödənilməlidir. Bankın Müşahidə Şurasının </w:t>
      </w:r>
      <w:r w:rsidRPr="00137EF6">
        <w:rPr>
          <w:rFonts w:ascii="Palatino Linotype" w:eastAsia="Times New Roman" w:hAnsi="Palatino Linotype" w:cs="Times New Roman"/>
          <w:i/>
          <w:iCs/>
          <w:lang w:val="az-Latn-AZ"/>
        </w:rPr>
        <w:t>müvafiq qərarın lehinə səs vermiş</w:t>
      </w:r>
      <w:r w:rsidRPr="00137EF6">
        <w:rPr>
          <w:rFonts w:ascii="Palatino Linotype" w:eastAsia="Times New Roman" w:hAnsi="Palatino Linotype" w:cs="Times New Roman"/>
          <w:lang w:val="az-Latn-AZ"/>
        </w:rPr>
        <w:t> üzvləri bu Qanunun 40.1-ci maddəsinin tələbləri pozulmaqla verildiyi kreditlər üzrə əsas məbləğin, faizlərin və digər ödənişlərin ödənilməsi üçün məsuliyyət daşıyırla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before="5" w:after="0" w:line="240" w:lineRule="auto"/>
        <w:ind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3.</w:t>
      </w:r>
      <w:r w:rsidRPr="00137EF6">
        <w:rPr>
          <w:rFonts w:ascii="Palatino Linotype" w:eastAsia="Times New Roman" w:hAnsi="Palatino Linotype" w:cs="Times New Roman"/>
          <w:lang w:val="az-Latn-AZ"/>
        </w:rPr>
        <w:t>Bankların aidiyyəti şəxslərə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digər müştərilərdən fərqli olaraq güzəştli kreditlərin verilməsi və ya güzəştli şərtlərlə digər əməliyyatların aparılması qadağandır.</w:t>
      </w:r>
    </w:p>
    <w:p w:rsidR="00137EF6" w:rsidRPr="00137EF6" w:rsidRDefault="00137EF6" w:rsidP="00137EF6">
      <w:pPr>
        <w:shd w:val="clear" w:color="auto" w:fill="FFFFFF"/>
        <w:spacing w:before="5" w:after="0" w:line="240" w:lineRule="auto"/>
        <w:ind w:firstLine="26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0.4.</w:t>
      </w:r>
      <w:r w:rsidRPr="00137EF6">
        <w:rPr>
          <w:rFonts w:ascii="Palatino Linotype" w:eastAsia="Times New Roman" w:hAnsi="Palatino Linotype" w:cs="Times New Roman"/>
          <w:i/>
          <w:iCs/>
          <w:lang w:val="az-Latn-AZ"/>
        </w:rPr>
        <w:t>Banklara aidiyyəti olan şəxslərlə əqdlərin bağlanılmasının digər qaydaları Azərbaycan Respublikasının Mülki Məcəlləsinin 49-1-ci maddəsi ilə müəyyən olunur.</w:t>
      </w:r>
    </w:p>
    <w:p w:rsidR="00137EF6" w:rsidRPr="00137EF6" w:rsidRDefault="00137EF6" w:rsidP="00137EF6">
      <w:pPr>
        <w:shd w:val="clear" w:color="auto" w:fill="FFFFFF"/>
        <w:spacing w:before="182"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1. </w:t>
      </w:r>
      <w:r w:rsidRPr="00137EF6">
        <w:rPr>
          <w:rFonts w:ascii="Palatino Linotype" w:eastAsia="Times New Roman" w:hAnsi="Palatino Linotype" w:cs="Times New Roman"/>
          <w:b/>
          <w:bCs/>
          <w:lang w:val="az-Latn-AZ"/>
        </w:rPr>
        <w:t>Bank sirri</w:t>
      </w:r>
    </w:p>
    <w:p w:rsidR="00137EF6" w:rsidRPr="00137EF6" w:rsidRDefault="00137EF6" w:rsidP="00137EF6">
      <w:pPr>
        <w:shd w:val="clear" w:color="auto" w:fill="FFFFFF"/>
        <w:spacing w:before="168"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Azərbaycan Respublikasının Mülki Məcəlləsinə müvafiq olaraq bank hesabının, hesab üzrə əməliyyatlar və qalıqların, habelə müştəri haqqında məlumatların, o cümlədən müştərinin adı, ünvanı, rəhbərləri haqqında məlumatların sirrinə bank təminat verir. Müştərilərin bank saxlancında əmlakının mövcudluğu, bu cür əmlakın sahibləri, xarakteri və dəyəri haqqında məlumatların sirrinə də bank təminat ver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i/>
          <w:iCs/>
          <w:sz w:val="24"/>
          <w:szCs w:val="24"/>
          <w:lang w:val="az-Latn-AZ"/>
        </w:rPr>
        <w:t>Azərbaycan Respublikasının Mülki Məcəlləsinə müvafiq olaraq bank sirrini təşkil edən məlumatlar yalnız müştərilərin özlərinə və onların nümayəndələrinə, həmçinin kənar auditorlara və maliyyə bazarlarına nəzarət orqanına verilir.</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 xml:space="preserve">Dövlət orqanlarına və onların vəzifəli şəxslərinə bu cür məlumatlar yalnız cinayət işinin istintaqı, müştərinin pul vəsaitinə və bankın saxlancında </w:t>
      </w:r>
      <w:r w:rsidRPr="00137EF6">
        <w:rPr>
          <w:rFonts w:ascii="Palatino Linotype" w:eastAsia="Times New Roman" w:hAnsi="Palatino Linotype" w:cs="Times New Roman"/>
          <w:lang w:val="az-Latn-AZ"/>
        </w:rPr>
        <w:lastRenderedPageBreak/>
        <w:t>olan əmlakına həbs qoyulması, tələb yönəldilməsi və bunların müsadirə edilməsi ilə əlaqədar məhkəmənin qanuni qüvvəyə minmiş qərarı əsasında verilir. İcra sənədlərinin məcburi icraya yönəldilməsi ilə əlaqədar müştərilərin hesab qalıqları barədə məlumatlar qanunvericiliklə müəyyən olunmuş mənbələrdən əldə edilmiş məlumat əsasında icra məmurlarınaverilir. Əmanətlərin sığortalanması haqqında" Azərbaycan Respublikasının Qanununda nəzərdə tutulmuş sığorta hadisəsi baş verdikdə, əmanətçilər barədə məlumatlar qanunvericiliklə müəyyən edilmiş qaydada Əmanətlərin Sığortalanması Fonduna verilir.</w:t>
      </w:r>
    </w:p>
    <w:p w:rsidR="00137EF6" w:rsidRPr="00137EF6" w:rsidRDefault="00137EF6" w:rsidP="00137EF6">
      <w:pPr>
        <w:shd w:val="clear" w:color="auto" w:fill="FFFFFF"/>
        <w:spacing w:after="0" w:line="240" w:lineRule="auto"/>
        <w:ind w:left="24" w:righ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ın xidmət etdiyi vergi ödəyicisi olan hər hansı hüquqi şəxsin və ya fərdi sahibkarın bank hesabı və əməliyyatları barədə məlumat vergi orqanlarına</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yalnız Azərbaycan Respublikasının Vergi Məcəlləsi ilə müəyyən edilmiş hallarda və qaydada verilir.</w:t>
      </w:r>
    </w:p>
    <w:p w:rsidR="00137EF6" w:rsidRPr="00137EF6" w:rsidRDefault="00137EF6" w:rsidP="00137EF6">
      <w:pPr>
        <w:shd w:val="clear" w:color="auto" w:fill="FFFFFF"/>
        <w:spacing w:before="5" w:after="0" w:line="240" w:lineRule="auto"/>
        <w:ind w:left="5"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Xüsusi seçki hesabına daxil olan və xərclənən vəsaitlər barədə məlumat banklar tərəfindən Azərbaycan Respublikasının Seçki Məcəlləsi ilə müəyyən olunmuş qaydada Mərkəzi Seçki Komissiyasına verilir.</w:t>
      </w:r>
    </w:p>
    <w:p w:rsidR="00137EF6" w:rsidRPr="00137EF6" w:rsidRDefault="00137EF6" w:rsidP="00137EF6">
      <w:pPr>
        <w:shd w:val="clear" w:color="auto" w:fill="FFFFFF"/>
        <w:spacing w:before="5" w:after="0" w:line="240" w:lineRule="auto"/>
        <w:ind w:left="5"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Azərbaycan Respublikası ilə digər dövlətlər arasında bağlanmış beynəlxalq müqavilələrə uyğun olaraq, bu dövlətlərin hüquqi və fiziki şəxslərinin Azərbaycan Respublikası ərazisində həyata keçirdikləri maliyyə əməliyyatları barədə məlumatlar müvafiq icra hakimiyyəti orqanının müəyyən etdiyi hədlərdə və qaydada birbaşa və ya müvafiq icra hakimiyyəti orqanı vasitəsilə həmin xarici dövlətlərin səlahiyyətli orqanlarına verilir</w:t>
      </w:r>
      <w:r w:rsidRPr="00137EF6">
        <w:rPr>
          <w:rFonts w:ascii="Segoe UI" w:eastAsia="Times New Roman" w:hAnsi="Segoe UI" w:cs="Segoe UI"/>
          <w:sz w:val="20"/>
          <w:szCs w:val="20"/>
          <w:lang w:val="az-Latn-AZ"/>
        </w:rPr>
        <w:t>.</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3.</w:t>
      </w:r>
      <w:r w:rsidRPr="00137EF6">
        <w:rPr>
          <w:rFonts w:ascii="Palatino Linotype" w:eastAsia="Times New Roman" w:hAnsi="Palatino Linotype" w:cs="Times New Roman"/>
          <w:lang w:val="az-Latn-AZ"/>
        </w:rPr>
        <w:t>Hesabların və əmanətlərin sahibləri vəfat etdikdə onların hesabları və əmanətləri barəsində arayışlar notariuslara onların icraatında olan vərəsəlik işləri üzrə, habelə müvafiq notariat hərəkətlərini icra edən konsulluq idarələrinə veril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4.</w:t>
      </w:r>
      <w:r w:rsidRPr="00137EF6">
        <w:rPr>
          <w:rFonts w:ascii="Palatino Linotype" w:eastAsia="Times New Roman" w:hAnsi="Palatino Linotype" w:cs="Times New Roman"/>
          <w:sz w:val="20"/>
          <w:szCs w:val="20"/>
          <w:lang w:val="az-Latn-AZ"/>
        </w:rPr>
        <w:t>Maliyyə bazarlarına nəzarət orqanı i</w:t>
      </w:r>
      <w:r w:rsidRPr="00137EF6">
        <w:rPr>
          <w:rFonts w:ascii="Palatino Linotype" w:eastAsia="Times New Roman" w:hAnsi="Palatino Linotype" w:cs="Times New Roman"/>
          <w:lang w:val="az-Latn-AZ"/>
        </w:rPr>
        <w:t>lə xarici dövlətlərin bank tənzimləməsi və nəzarəti orqanları arasında qarşılıqlı əməkdaşlığa dair sazişə uyğun olaraq informasiya mübadiləsinin predmeti müvafiq dövlətin ərazisində fəaliyyət göstərən və ya fəaliyyət göstərməyə hazırlaşan subyektlər haqqında informasiyadırsa, belə informasiya bank sirrinin açılması hesab edilmir, bir şərtlə ki, bu informasiya üçüncü şəxslərə verilə bilməz və yalnız bank nəzarəti məqsədləri üçün istifadə edil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5.</w:t>
      </w:r>
      <w:r w:rsidRPr="00137EF6">
        <w:rPr>
          <w:rFonts w:ascii="Palatino Linotype" w:eastAsia="Times New Roman" w:hAnsi="Palatino Linotype" w:cs="Times New Roman"/>
          <w:lang w:val="az-Latn-AZ"/>
        </w:rPr>
        <w:t>Bankların mövcud və keçmiş inzibatçıları və digər əməkdaşları, habelə bankın səhmdarları bankın idarə edilməsi və ya xidməti səlahiyyətlərinin həyata keçirilməsi ilə əlaqədar onlara məlum olan bank sirrini təşkil edən məlumatların qeyri-qanuni açılmasına görə Azərbaycan Respublikasının müvafiq qanunvericiliyi ilə müəyyən edilmiş qaydada mülki, inzibati və cinayət məsuliyyəti daşıyırla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1.6.</w:t>
      </w:r>
      <w:r w:rsidRPr="00137EF6">
        <w:rPr>
          <w:rFonts w:ascii="Palatino Linotype" w:eastAsia="Times New Roman" w:hAnsi="Palatino Linotype" w:cs="Times New Roman"/>
          <w:lang w:val="az-Latn-AZ"/>
        </w:rPr>
        <w:t>Bank sirrini təşkil edən məlumatlar bank tərəfindən qanunsuz olaraq açıqlandığı halda hüquqları pozulmuş müştəri Azərbaycan Respublikasının Mülki Məcəlləsinə müvafiq olaraq bankdan vurulmuş zərərin əvəzini ödəməyi tələb edə bilər.</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addə 42. </w:t>
      </w:r>
      <w:r w:rsidRPr="00137EF6">
        <w:rPr>
          <w:rFonts w:ascii="Palatino Linotype" w:eastAsia="Times New Roman" w:hAnsi="Palatino Linotype" w:cs="Times New Roman"/>
          <w:b/>
          <w:bCs/>
          <w:lang w:val="az-Latn-AZ"/>
        </w:rPr>
        <w:t>Cinayət yolu ilə əldə edilmiş pul vəsaitlərinin və ya digər əmlakın leqallaşdırılmasının və terrorçuluğun maliyyələşdirilməsinin qarşısının alınması </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 </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xml:space="preserve">42.1. Kredit təşkilatları cinayət yolu ilə əldə edilmiş pul vəsaitlərinin və ya digər əmlakın leqallaşdırılmasına və terrorçuluğun maliyyələşdirilməsinə qarşı monitorinq olunmalı pul vəsaitləri və digər əməliyyatlar barədə məlumatları maliyyə monitorinqi orqanına təqdim edir, özünün daxili nəzarət sistemini hazırlayır və tətbiq edir, Azərbaycan Respublikasının qanunları </w:t>
      </w:r>
      <w:r w:rsidRPr="00137EF6">
        <w:rPr>
          <w:rFonts w:ascii="Palatino Linotype" w:eastAsia="Times New Roman" w:hAnsi="Palatino Linotype" w:cs="Times New Roman"/>
          <w:lang w:val="az-Latn-AZ"/>
        </w:rPr>
        <w:lastRenderedPageBreak/>
        <w:t>və Azərbaycan Respublikasının tərəfdar çıxdığı beynəlxalq müqavilələrlə müəyyən edilmiş digər tədbirləri həyata keçirirlər.</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Kredit təşkilatları qanunla müəyyən olunmuş hallarda və qaydada müştərinin, benefisiarın və səlahiyyətli nümayəndənin eyniləşdirilməsi, habelə onlar barədə əldə olunmuş eyniləşdirilmə məlumatlarının verifikasiyası üçün tədbirlər görməli, məlumatın sənədləşdirilməsi və saxlanılması tələblərinə əməl etməlidirlər.</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Anonim hesabların, o cümlədən anonim əmanət hesablarının açılmasına və anonim depozit sertifikatlarının buraxılmasına yol verilmir.</w:t>
      </w:r>
    </w:p>
    <w:p w:rsidR="00137EF6" w:rsidRPr="00137EF6" w:rsidRDefault="00137EF6" w:rsidP="00137EF6">
      <w:pPr>
        <w:shd w:val="clear" w:color="auto" w:fill="FFFFFF"/>
        <w:spacing w:after="0" w:line="240" w:lineRule="auto"/>
        <w:ind w:firstLine="52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2.2. Bu Qanunun 42.1-ci maddəsində göstərilən tələblərdən başqa digər tələblər “Cinayət yolu ilə əldə edilmiş pul vəsaitlərinin və ya digər əmlakın leqallaşdırılmasına və terrorçuluğun maliyyələşdirilməsinə qarşı mübarizə haqqında” Azərbaycan Respublikasının Qanunu və digər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hüquqi aktları ilə müəyyən edilir.</w:t>
      </w:r>
    </w:p>
    <w:p w:rsidR="00137EF6" w:rsidRPr="00137EF6" w:rsidRDefault="00137EF6" w:rsidP="00137EF6">
      <w:pPr>
        <w:shd w:val="clear" w:color="auto" w:fill="FFFFFF"/>
        <w:spacing w:after="0" w:line="240" w:lineRule="auto"/>
        <w:ind w:right="14"/>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14"/>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V   fəsil</w:t>
      </w:r>
    </w:p>
    <w:p w:rsidR="00137EF6" w:rsidRPr="00137EF6" w:rsidRDefault="00137EF6" w:rsidP="00137EF6">
      <w:pPr>
        <w:shd w:val="clear" w:color="auto" w:fill="FFFFFF"/>
        <w:spacing w:after="0" w:line="240" w:lineRule="auto"/>
        <w:ind w:left="1546" w:right="845" w:hanging="413"/>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BANKLARDA MÜHASİBAT UÇOTU VƏ HESABAT. BANKLARIN FƏALİYYƏTİNƏ NƏZARƏT</w:t>
      </w:r>
    </w:p>
    <w:p w:rsidR="00137EF6" w:rsidRPr="00137EF6" w:rsidRDefault="00137EF6" w:rsidP="00137EF6">
      <w:pPr>
        <w:shd w:val="clear" w:color="auto" w:fill="FFFFFF"/>
        <w:spacing w:before="182" w:after="0" w:line="240" w:lineRule="auto"/>
        <w:ind w:left="2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4 3. </w:t>
      </w:r>
      <w:r w:rsidRPr="00137EF6">
        <w:rPr>
          <w:rFonts w:ascii="Palatino Linotype" w:eastAsia="Times New Roman" w:hAnsi="Palatino Linotype" w:cs="Times New Roman"/>
          <w:b/>
          <w:bCs/>
          <w:lang w:val="az-Latn-AZ"/>
        </w:rPr>
        <w:t>Banklarda mühasibat uçotu </w:t>
      </w:r>
      <w:r w:rsidRPr="00137EF6">
        <w:rPr>
          <w:rFonts w:ascii="Palatino Linotype" w:eastAsia="Times New Roman" w:hAnsi="Palatino Linotype" w:cs="Times New Roman"/>
          <w:lang w:val="az-Latn-AZ"/>
        </w:rPr>
        <w:t>və </w:t>
      </w:r>
      <w:r w:rsidRPr="00137EF6">
        <w:rPr>
          <w:rFonts w:ascii="Palatino Linotype" w:eastAsia="Times New Roman" w:hAnsi="Palatino Linotype" w:cs="Times New Roman"/>
          <w:b/>
          <w:bCs/>
          <w:lang w:val="az-Latn-AZ"/>
        </w:rPr>
        <w:t>maliyyə hesabatı</w:t>
      </w:r>
    </w:p>
    <w:p w:rsidR="00137EF6" w:rsidRPr="00137EF6" w:rsidRDefault="00137EF6" w:rsidP="00137EF6">
      <w:pPr>
        <w:shd w:val="clear" w:color="auto" w:fill="FFFFFF"/>
        <w:spacing w:before="173" w:after="0" w:line="240" w:lineRule="auto"/>
        <w:ind w:left="1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43.1. Bank və xarici bankın yerli filialı qanunvericiliyə və Beynəlxalq Mühasibat Standartlarına uyğun olaraq mühasibat uçotunu aparmalı, fəaliyyətlərini və maliyyə vəziyyətini əks etdirən hesabatları, o cümlədən illik maliyyə hesabatları tərtib etməlidirlər. Maliyyə vəziyyətini əks etdirən hesabatlar, o cümlədən illik maliyyə hesabatları maliyyə bazarlarına nəzarət orqanına və Mərkəzi Banka təqdim edilməlidir. Banklarda mühasibat uçotu qaydalarının forması, məzmunu və dövriliyi müvafiq icra hakimiyyəti orqanı ilə razılaşdırılmaqla maliyyə bazarlarına nəzarət orqanı tərəfindən müəyyən edilir. Maliyyə vəziyyətini əks etdirən hesabatlar, o cümlədən illik maliyyə hesabatlarının forma, məzmunu və dövriliyi müvafiq icra hakimiyyəti orqanı və maliyyə bazarlarına nəzarət orqanı ilə razılaşdırılmaqla Mərkəzi Bank tərəfindən müəyyən edil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3.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maliyyə hesabatı ayrıca olaraq bankın və konsolidasiya əsasında (birləşdirilmiş əsasda) onun törəmə təsərrüfat cəmiyyətlərinin, filiallarının, şöbələrinin və nümayəndəliklərinin fəaliyyətini və maliyyə vəziyyətini əks etdir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3.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ir və ya bir neçə yerli filialı olan xarici bank bu Qanunun 43.1-ci və 43.2-ci maddələrində müəyyən edilmiş tələblərə müvafiq hər bir yerli filialı üçün ayrıca olaraq və konsolidasiya əsasında fəaliyyətlərini və maliyyə vəziyyətini əks etdirən maliyyə hesabatının tərtib edilməsini təmin etməlidir.</w:t>
      </w:r>
    </w:p>
    <w:p w:rsidR="00137EF6" w:rsidRPr="00137EF6" w:rsidRDefault="00137EF6" w:rsidP="00137EF6">
      <w:pPr>
        <w:shd w:val="clear" w:color="auto" w:fill="FFFFFF"/>
        <w:spacing w:before="178"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4. </w:t>
      </w:r>
      <w:r w:rsidRPr="00137EF6">
        <w:rPr>
          <w:rFonts w:ascii="Palatino Linotype" w:eastAsia="Times New Roman" w:hAnsi="Palatino Linotype" w:cs="Times New Roman"/>
          <w:b/>
          <w:bCs/>
          <w:lang w:val="az-Latn-AZ"/>
        </w:rPr>
        <w:t>Kənar audit</w:t>
      </w:r>
    </w:p>
    <w:p w:rsidR="00137EF6" w:rsidRPr="00137EF6" w:rsidRDefault="00137EF6" w:rsidP="00137EF6">
      <w:pPr>
        <w:shd w:val="clear" w:color="auto" w:fill="FFFFFF"/>
        <w:spacing w:before="163" w:after="0" w:line="240" w:lineRule="auto"/>
        <w:ind w:left="5"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1.Bankın və xarici bankın yerli filialının maliyyə fəaliyyəti hər il auditor fəaliyyətini həyata keçirmək üçün xüsusi razılığa (lisenziyaya) malik olan kənar auditor tərəfindən yoxlanılmalıdı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2.</w:t>
      </w:r>
      <w:r w:rsidRPr="00137EF6">
        <w:rPr>
          <w:rFonts w:ascii="Palatino Linotype" w:eastAsia="Times New Roman" w:hAnsi="Palatino Linotype" w:cs="Times New Roman"/>
          <w:i/>
          <w:iCs/>
          <w:sz w:val="24"/>
          <w:szCs w:val="24"/>
          <w:lang w:val="az-Latn-AZ"/>
        </w:rPr>
        <w:t>Auditor yoxlaması “Auditor xidməti haqqında” Azərbaycan Respublikasının Qanununa uyğun olaraq həyata keçir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3.Bankın və xarici bankın yerli filialının yoxlamasını aparan kənar auditor </w:t>
      </w:r>
      <w:r w:rsidRPr="00137EF6">
        <w:rPr>
          <w:rFonts w:ascii="Palatino Linotype" w:eastAsia="Times New Roman" w:hAnsi="Palatino Linotype" w:cs="Times New Roman"/>
          <w:i/>
          <w:iCs/>
          <w:sz w:val="24"/>
          <w:szCs w:val="24"/>
          <w:lang w:val="az-Latn-AZ"/>
        </w:rPr>
        <w:t xml:space="preserve">“Auditor xidməti haqqında” və “Auditorun peşə məsuliyyətinin icbari sığortası haqqında” Azərbaycan </w:t>
      </w:r>
      <w:r w:rsidRPr="00137EF6">
        <w:rPr>
          <w:rFonts w:ascii="Palatino Linotype" w:eastAsia="Times New Roman" w:hAnsi="Palatino Linotype" w:cs="Times New Roman"/>
          <w:i/>
          <w:iCs/>
          <w:sz w:val="24"/>
          <w:szCs w:val="24"/>
          <w:lang w:val="az-Latn-AZ"/>
        </w:rPr>
        <w:lastRenderedPageBreak/>
        <w:t>Respublikasının qanunlarında</w:t>
      </w:r>
      <w:r w:rsidRPr="00137EF6">
        <w:rPr>
          <w:rFonts w:ascii="Palatino Linotype" w:eastAsia="Times New Roman" w:hAnsi="Palatino Linotype" w:cs="Times New Roman"/>
          <w:lang w:val="az-Latn-AZ"/>
        </w:rPr>
        <w:t> nəzərdə tutulan hüquq və vəzifələrlə yanaşı aşağıdakıları da həyata keçirir:</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3.1.bankın maliyyə hesabatının onun maliyyə vəziyyəti haqqında tam və obyektiv təsəvvür yaradıb-yaratmadığı barəsində hesabat və rəy hazırlayır;</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3.2.mühasibat uçotunu, maliyyə nəzarəti sistemlərini və prosedurlarını lazımi səviyyədə saxlamaqda banka kömək göstərir;</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3.3.inzibatçının və ya hər hansı əməkdaşın banka mühüm zərər vuran və ona məlum olan qanunsuz hərəkətləri barədə, habelə idarəetmədə və ya cari fəaliyyətində çatışmazlıqlar haqq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məlumat verir.</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4.4.Yerli filialı və ya nümayəndəliyi olan xarici bank yerli filial və nümayəndəliklərinin auditinin konsolidasiya əsasında həyata keçirilməsini təmin etməlid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4.5.</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ların və xarici bankların yerli filiallarının auditinin aparılmasına dair beynəlxalq bank nəzarəti praktikasına uyğun minimum tələblər müəyyən</w:t>
      </w:r>
      <w:r w:rsidRPr="00137EF6">
        <w:rPr>
          <w:rFonts w:ascii="Palatino Linotype" w:eastAsia="Times New Roman" w:hAnsi="Palatino Linotype" w:cs="Times New Roman"/>
          <w:i/>
          <w:iCs/>
          <w:sz w:val="24"/>
          <w:szCs w:val="24"/>
          <w:lang w:val="az-Latn-AZ"/>
        </w:rPr>
        <w:t>edir</w:t>
      </w:r>
      <w:r w:rsidRPr="00137EF6">
        <w:rPr>
          <w:rFonts w:ascii="Palatino Linotype" w:eastAsia="Times New Roman" w:hAnsi="Palatino Linotype" w:cs="Times New Roman"/>
          <w:lang w:val="az-Latn-AZ"/>
        </w:rPr>
        <w:t>. Kənar auditor yoxlamas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ləblərinə uyğun gəlməs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auditorun dəyişdirilməsini, habelə bankın özünün vəsaiti hesabına təkrar auditin aparılmasını tələb </w:t>
      </w:r>
      <w:r w:rsidRPr="00137EF6">
        <w:rPr>
          <w:rFonts w:ascii="Palatino Linotype" w:eastAsia="Times New Roman" w:hAnsi="Palatino Linotype" w:cs="Times New Roman"/>
          <w:i/>
          <w:iCs/>
          <w:sz w:val="24"/>
          <w:szCs w:val="24"/>
          <w:lang w:val="az-Latn-AZ"/>
        </w:rPr>
        <w:t>ed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163" w:after="0" w:line="240" w:lineRule="auto"/>
        <w:ind w:left="1786" w:hanging="14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5. </w:t>
      </w:r>
      <w:r w:rsidRPr="00137EF6">
        <w:rPr>
          <w:rFonts w:ascii="Palatino Linotype" w:eastAsia="Times New Roman" w:hAnsi="Palatino Linotype" w:cs="Times New Roman"/>
          <w:b/>
          <w:bCs/>
          <w:lang w:val="az-Latn-AZ"/>
        </w:rPr>
        <w:t>Balans hesabatının və kənar auditor rəyinin dərc edilməsi</w:t>
      </w:r>
    </w:p>
    <w:p w:rsidR="00137EF6" w:rsidRPr="00137EF6" w:rsidRDefault="00137EF6" w:rsidP="00137EF6">
      <w:pPr>
        <w:shd w:val="clear" w:color="auto" w:fill="FFFFFF"/>
        <w:spacing w:before="168" w:after="0" w:line="240" w:lineRule="auto"/>
        <w:ind w:left="14"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5.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və xarici bankın yerli filialı maliyyə ilinin qurtarmasından ən geci beş ay müddətində bankın və xarici bankın yerli filialının kənar auditor tərəfindən təsdiqlənmiş konsolidasiya əsasında hazırlanmış maliyyə hesabatını auditor rəyi ilə birlikdə bankın səhmdarlarına, habelə müştərilərin tələbi ilə onlara təqdim etməlidir.</w:t>
      </w:r>
    </w:p>
    <w:p w:rsidR="00137EF6" w:rsidRPr="00137EF6" w:rsidRDefault="00137EF6" w:rsidP="00137EF6">
      <w:pPr>
        <w:shd w:val="clear" w:color="auto" w:fill="FFFFFF"/>
        <w:spacing w:after="0" w:line="240" w:lineRule="auto"/>
        <w:ind w:left="14"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5.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maliyyə ilinin qurtarmasından ən geci beş ay müddətində konsolidasiya əsasında fəaliyyətlərini və maliyyə vəziyyətini əks etdirən auditor tərəfindən təsdiqlənmiş maliyyə hesabatını auditor rəyi ilə birlik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w:t>
      </w:r>
    </w:p>
    <w:p w:rsidR="00137EF6" w:rsidRPr="00137EF6" w:rsidRDefault="00137EF6" w:rsidP="00137EF6">
      <w:pPr>
        <w:shd w:val="clear" w:color="auto" w:fill="FFFFFF"/>
        <w:spacing w:after="0" w:line="240" w:lineRule="auto"/>
        <w:ind w:right="38"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ir və ya bir necə yerli filialı olan xarici bank ayrıca olaraq hər bir yerli filialı üçün kənar auditor tərəfindən təsdiqlənmiş maliyyə hesabatını, habelə auditor rəyi ilə birlikdə beş ay müddətində, konsolodasiya əsasında təsdiqlənmiş maliyyə hesabatını auditor rəyi ilə birlikdə səkkiz ay müddətin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w:t>
      </w:r>
    </w:p>
    <w:p w:rsidR="00137EF6" w:rsidRPr="00137EF6" w:rsidRDefault="00137EF6" w:rsidP="00137EF6">
      <w:pPr>
        <w:shd w:val="clear" w:color="auto" w:fill="FFFFFF"/>
        <w:spacing w:after="0" w:line="240" w:lineRule="auto"/>
        <w:ind w:right="29" w:firstLine="26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5.3. Bu Qanunun 45.1-ci maddəsində göstərilmiş maliyyə hesabatı kütləvi informasiya vasitələrində bank və xarici bankın yerli filialları tərəfindən dərc edilməlidir. Dərc olunan hesabatın forması, məzmunu və müddətləri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ir.</w:t>
      </w:r>
    </w:p>
    <w:p w:rsidR="00137EF6" w:rsidRPr="00137EF6" w:rsidRDefault="00137EF6" w:rsidP="00137EF6">
      <w:pPr>
        <w:shd w:val="clear" w:color="auto" w:fill="FFFFFF"/>
        <w:spacing w:before="173"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4 6. </w:t>
      </w:r>
      <w:r w:rsidRPr="00137EF6">
        <w:rPr>
          <w:rFonts w:ascii="Palatino Linotype" w:eastAsia="Times New Roman" w:hAnsi="Palatino Linotype" w:cs="Times New Roman"/>
          <w:b/>
          <w:bCs/>
          <w:lang w:val="az-Latn-AZ"/>
        </w:rPr>
        <w:t>Bankların hesabatı və onların fəaliyyətinə nəzarət</w:t>
      </w:r>
    </w:p>
    <w:p w:rsidR="00137EF6" w:rsidRPr="00137EF6" w:rsidRDefault="00137EF6" w:rsidP="00137EF6">
      <w:pPr>
        <w:shd w:val="clear" w:color="auto" w:fill="FFFFFF"/>
        <w:spacing w:before="168"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1.</w:t>
      </w:r>
      <w:r w:rsidRPr="00137EF6">
        <w:rPr>
          <w:rFonts w:ascii="Palatino Linotype" w:eastAsia="Times New Roman" w:hAnsi="Palatino Linotype" w:cs="Times New Roman"/>
          <w:i/>
          <w:iCs/>
          <w:sz w:val="24"/>
          <w:szCs w:val="24"/>
          <w:lang w:val="az-Latn-AZ"/>
        </w:rPr>
        <w:t xml:space="preserve">Bankın maliyyə vəziyyətinin qiymətləndirilməsi məqsədi ilə bank və xarici bankın yerli filialları özünün və törəmə təsərrüfat cəmiyyətlərinin ayrıca olaraq və konsolidasiya əsasında prudensial hesabatlarını maliyyə bazarlarına nəzarət orqanına, bank statistikası hesabatlarını maliyyə bazarlarına nəzarət orqanına və Mərkəzi Banka təqdim etməlidirlər. Prudensial hesabatların forması, məzmunu və təqdim edilməsi qaydaları maliyyə bazarlarına nəzarət orqanı tərəfindən müəyyən edilir. Bank statistikası hesabatlarının forması, məzmunu və təqdim edilməsi </w:t>
      </w:r>
      <w:r w:rsidRPr="00137EF6">
        <w:rPr>
          <w:rFonts w:ascii="Palatino Linotype" w:eastAsia="Times New Roman" w:hAnsi="Palatino Linotype" w:cs="Times New Roman"/>
          <w:i/>
          <w:iCs/>
          <w:sz w:val="24"/>
          <w:szCs w:val="24"/>
          <w:lang w:val="az-Latn-AZ"/>
        </w:rPr>
        <w:lastRenderedPageBreak/>
        <w:t>qaydaları maliyyə bazarlarına nəzarət orqanı ilə razılaşdırılmaqla Mərkəzi Bank tərəfindən müəyyən edil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2.</w:t>
      </w:r>
      <w:r w:rsidRPr="00137EF6">
        <w:rPr>
          <w:rFonts w:ascii="Palatino Linotype" w:eastAsia="Times New Roman" w:hAnsi="Palatino Linotype" w:cs="Times New Roman"/>
          <w:lang w:val="az-Latn-AZ"/>
        </w:rPr>
        <w:t>Banklar və xarici bankların yerli filialları yerlərdə yalnız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nspektorları və y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təyin edilən kənar auditorlar tərəfindən ildə bir dəfə yoxlanılır. Bank aktivlərinin itirilməsi təhlükəsi yarandıqda, habelə qanunvericiliyin pozulması faktlarının araşdırılması məqsədil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banklarda və xarici bankların yerli filiallarında əlavə yoxlamalar keçirə bilər. Yoxlayıcıların tərkibinə qarşılıqlıq prinsipi əsas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yoxlamalar sahəsində əməkdaşlıq haqqında saziş bağladığı digər ölkənin bank tənzimləməsi və nəzarəti orqanının əməkdaşları da daxil edilə bilərlər. Yoxlamaların həyata keçirilməsinin prosedur qaydalar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qərarları ilə müəyyən edilir.</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3.</w:t>
      </w:r>
      <w:r w:rsidRPr="00137EF6">
        <w:rPr>
          <w:rFonts w:ascii="Palatino Linotype" w:eastAsia="Times New Roman" w:hAnsi="Palatino Linotype" w:cs="Times New Roman"/>
          <w:lang w:val="az-Latn-AZ"/>
        </w:rPr>
        <w:t>Bu Qanunun 46.1.-ci və 46.2-ci maddələrinə uyğun olaraq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və onun təyin etdiyi kənar auditorlara aşağıdakı səlahiyyətlər veril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3.1.</w:t>
      </w:r>
      <w:r w:rsidRPr="00137EF6">
        <w:rPr>
          <w:rFonts w:ascii="Palatino Linotype" w:eastAsia="Times New Roman" w:hAnsi="Palatino Linotype" w:cs="Times New Roman"/>
          <w:lang w:val="az-Latn-AZ"/>
        </w:rPr>
        <w:t>istənilən banka, onun filiallarına, şöbələrinə, törəmə təsərrüfat cəmiyyətlərinə, habelə xarici bankın yerli filialına daxil olmaq və onların hesabatlarını, mühasibat kitablarmı, sənədlərini və digər uçot yazılarını yoxlamaq, onlara dair izahat tələb etmək;</w:t>
      </w:r>
    </w:p>
    <w:p w:rsidR="00137EF6" w:rsidRPr="00137EF6" w:rsidRDefault="00137EF6" w:rsidP="00137EF6">
      <w:pPr>
        <w:shd w:val="clear" w:color="auto" w:fill="FFFFFF"/>
        <w:spacing w:after="0" w:line="240" w:lineRule="auto"/>
        <w:ind w:left="10"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3.2.</w:t>
      </w:r>
      <w:r w:rsidRPr="00137EF6">
        <w:rPr>
          <w:rFonts w:ascii="Palatino Linotype" w:eastAsia="Times New Roman" w:hAnsi="Palatino Linotype" w:cs="Times New Roman"/>
          <w:lang w:val="az-Latn-AZ"/>
        </w:rPr>
        <w:t>bankın, onun törəmə təsərrüfat cəmiyyətlərinin, bankda mühüm iştirak payına malik olan şəxslərin, banka aidiyyəti olan şəxslərin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bankın filialının, şöbəsinin və xarici bankın yerli filialının inzibatçılarından, əməkdaşlarından və agentlərindən həmin qurumların idarə edilməsinə və cari fəaliyyətinə, o cümlədən müştərilərin əməliyyatlarına aid istənilən məsələ barəsində bütün lazımi informasiyanı verməyi tələb etmək.</w:t>
      </w:r>
    </w:p>
    <w:p w:rsidR="00137EF6" w:rsidRPr="00137EF6" w:rsidRDefault="00137EF6" w:rsidP="00137EF6">
      <w:pPr>
        <w:shd w:val="clear" w:color="auto" w:fill="FFFFFF"/>
        <w:spacing w:after="0" w:line="240" w:lineRule="auto"/>
        <w:ind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6.4.           Xarici bankın yerli nümayəndəliyi özünün fəaliyyətinin qanunvericilikdən və əsasnaməsi ilə müəyyən edilmiş hüdudlardan kənara çıxmadığını göstərmək üçün özünün idarə edilməsi qaydası və cari fəaliyyəti haqqında hesabatlar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 Hesabatın forması, məzmunu və təqdim edilməsi qaydas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ir.</w:t>
      </w:r>
    </w:p>
    <w:p w:rsidR="00137EF6" w:rsidRPr="00137EF6" w:rsidRDefault="00137EF6" w:rsidP="00137EF6">
      <w:pPr>
        <w:shd w:val="clear" w:color="auto" w:fill="FFFFFF"/>
        <w:spacing w:before="5" w:after="0" w:line="240" w:lineRule="auto"/>
        <w:ind w:right="2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Hesabat məlumatlarmı dəqiqləşdirmək məqsədi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nspektorları xarici bankın nümayəndəliyini yerində yoxlaya bilər.</w:t>
      </w:r>
    </w:p>
    <w:p w:rsidR="00137EF6" w:rsidRPr="00137EF6" w:rsidRDefault="00137EF6" w:rsidP="00137EF6">
      <w:pPr>
        <w:shd w:val="clear" w:color="auto" w:fill="FFFFFF"/>
        <w:spacing w:before="5"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5.</w:t>
      </w:r>
      <w:r w:rsidRPr="00137EF6">
        <w:rPr>
          <w:rFonts w:ascii="Palatino Linotype" w:eastAsia="Times New Roman" w:hAnsi="Palatino Linotype" w:cs="Times New Roman"/>
          <w:lang w:val="az-Latn-AZ"/>
        </w:rPr>
        <w:t>Bank, onun törəmə təsərrüfat cəmiyyəti, filialı və şöbəsi, xarici bankın yerli filialı və nümayəndəliyi bu maddəyə uyğun vəzifələrin icrası zaman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nspektorlarına və ya onun tərəfindən təyin edilmiş auditorlara zəruri təşkilatı və texniki imkanları yaradır.</w:t>
      </w:r>
    </w:p>
    <w:p w:rsidR="00137EF6" w:rsidRPr="00137EF6" w:rsidRDefault="00137EF6" w:rsidP="00137EF6">
      <w:pPr>
        <w:shd w:val="clear" w:color="auto" w:fill="FFFFFF"/>
        <w:spacing w:before="5"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6.</w:t>
      </w:r>
      <w:r w:rsidRPr="00137EF6">
        <w:rPr>
          <w:rFonts w:ascii="Palatino Linotype" w:eastAsia="Times New Roman" w:hAnsi="Palatino Linotype" w:cs="Times New Roman"/>
          <w:lang w:val="az-Latn-AZ"/>
        </w:rPr>
        <w:t>Qarşılıqlılıq prinsipinə əsasən xarici bank tənzimləməsi və nəzarəti orqanlarının sorğuları, habelə məhkəmənin qüvvəyə minmiş qərarı ilə nəzərdə tutulan hallar istisna olmaql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şqa şəxslərin tələbi ilə banklarda və xarici bankların yerli filiallarında yoxlamalar keçirməyə, onlardan hesabat və ya informasiya almağa səlahiyyətli deyildir.</w:t>
      </w:r>
    </w:p>
    <w:p w:rsidR="00137EF6" w:rsidRPr="00137EF6" w:rsidRDefault="00137EF6" w:rsidP="00137EF6">
      <w:pPr>
        <w:shd w:val="clear" w:color="auto" w:fill="FFFFFF"/>
        <w:spacing w:before="5" w:after="0" w:line="240" w:lineRule="auto"/>
        <w:ind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6.7.</w:t>
      </w:r>
      <w:r w:rsidRPr="00137EF6">
        <w:rPr>
          <w:rFonts w:ascii="Palatino Linotype" w:eastAsia="Times New Roman" w:hAnsi="Palatino Linotype" w:cs="Times New Roman"/>
          <w:lang w:val="az-Latn-AZ"/>
        </w:rPr>
        <w:t>Azərbaycan Respublikasında vergi nəzarətini həyata keçirən müvafiq icra hakimiyyəti orqanı bankların və xarici bankların yerli filiallarının fəaliyyətini yalnız vergi ödəyiciləri qismində yoxlaya bilər. Yoxlamaların keçirilməsi zamanı bank müştərilərinin hesabları və əməliyyatları ilə bağlı məlumatlar və sənədlər yalnız bank sirrini təşkil edən məlumatların açıqlanması üçün Azərbaycan Respublikasının Vergi Məcəlləsi ilə müəyyən olunmuş qaydalara uyğun əldə </w:t>
      </w:r>
      <w:r w:rsidRPr="00137EF6">
        <w:rPr>
          <w:rFonts w:ascii="Palatino Linotype" w:eastAsia="Times New Roman" w:hAnsi="Palatino Linotype" w:cs="Times New Roman"/>
          <w:i/>
          <w:iCs/>
          <w:sz w:val="24"/>
          <w:szCs w:val="24"/>
          <w:lang w:val="az-Latn-AZ"/>
        </w:rPr>
        <w:t>ed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right="2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Maddə 46-1. </w:t>
      </w:r>
      <w:r w:rsidRPr="00137EF6">
        <w:rPr>
          <w:rFonts w:ascii="Palatino Linotype" w:eastAsia="Times New Roman" w:hAnsi="Palatino Linotype" w:cs="Times New Roman"/>
          <w:b/>
          <w:bCs/>
          <w:i/>
          <w:iCs/>
          <w:sz w:val="24"/>
          <w:szCs w:val="24"/>
          <w:lang w:val="az-Latn-AZ"/>
        </w:rPr>
        <w:t>Maliyyə bazarlarına nəzarət orqanına ödənilən haqlar</w:t>
      </w:r>
    </w:p>
    <w:p w:rsidR="00137EF6" w:rsidRPr="00137EF6" w:rsidRDefault="00137EF6" w:rsidP="00137EF6">
      <w:pPr>
        <w:spacing w:after="0" w:line="240" w:lineRule="auto"/>
        <w:ind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lastRenderedPageBreak/>
        <w:t> </w:t>
      </w:r>
    </w:p>
    <w:p w:rsidR="00137EF6" w:rsidRPr="00137EF6" w:rsidRDefault="00137EF6" w:rsidP="00137EF6">
      <w:pPr>
        <w:shd w:val="clear" w:color="auto" w:fill="FFFFFF"/>
        <w:spacing w:after="0" w:line="240" w:lineRule="auto"/>
        <w:ind w:right="29" w:firstLine="54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Banklar maliyyə bazarlarına nəzarət orqanına həmin orqan tərəfindən müəyyən edilmiş məbləğdə və qaydada haqlar ödəyir.</w:t>
      </w:r>
    </w:p>
    <w:p w:rsidR="00137EF6" w:rsidRPr="00137EF6" w:rsidRDefault="00137EF6" w:rsidP="00137EF6">
      <w:pPr>
        <w:shd w:val="clear" w:color="auto" w:fill="FFFFFF"/>
        <w:spacing w:after="0" w:line="240" w:lineRule="auto"/>
        <w:ind w:right="2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2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VI   fəsil</w:t>
      </w:r>
    </w:p>
    <w:p w:rsidR="00137EF6" w:rsidRPr="00137EF6" w:rsidRDefault="00137EF6" w:rsidP="00137EF6">
      <w:pPr>
        <w:shd w:val="clear" w:color="auto" w:fill="FFFFFF"/>
        <w:spacing w:after="0" w:line="240" w:lineRule="auto"/>
        <w:ind w:right="-28"/>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BANKLARA TƏSİR TƏDBİRLƏRİ VƏ SANKSİYALAR</w:t>
      </w:r>
    </w:p>
    <w:p w:rsidR="00137EF6" w:rsidRPr="00137EF6" w:rsidRDefault="00137EF6" w:rsidP="00137EF6">
      <w:pPr>
        <w:shd w:val="clear" w:color="auto" w:fill="FFFFFF"/>
        <w:spacing w:after="0" w:line="240" w:lineRule="auto"/>
        <w:ind w:right="806"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806"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a d d ə   4 7</w:t>
      </w:r>
      <w:r w:rsidRPr="00137EF6">
        <w:rPr>
          <w:rFonts w:ascii="Palatino Linotype" w:eastAsia="Times New Roman" w:hAnsi="Palatino Linotype" w:cs="Times New Roman"/>
          <w:b/>
          <w:bCs/>
          <w:lang w:val="az-Latn-AZ"/>
        </w:rPr>
        <w:t>.   Banklara təsir tədbirləri</w:t>
      </w:r>
    </w:p>
    <w:p w:rsidR="00137EF6" w:rsidRPr="00137EF6" w:rsidRDefault="00137EF6" w:rsidP="00137EF6">
      <w:pPr>
        <w:shd w:val="clear" w:color="auto" w:fill="FFFFFF"/>
        <w:spacing w:before="134"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7.1.           Bank tərəfindən prudensial normativlərin və tələblərin pozulmasına, onun fəaliyyətinin bu Qanunun, “Cinayət yolu ilə əldə edilmiş pul vəsaitlərinin və ya digər əmlakın leqallaşdırılmasına və terrorçuluğun maliyyələşdirilməsinə qarşı mübarizə haqqında” Azərbaycan Respublikası Qanununun v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normativ xarakterli aktlarının tələbləri pozulmaqla həyata keçirilməsin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verdiyi lisenziyaya və icazəyə daxil edilmiş məhdudiyyətlərin pozulmasına yol verdiyini müəyyən etdikdə, yaxud bu cür pozuntulara səbəb ola biləcək əsaslar aşkar etdikdə pozuntunun xarakterindən asılı olaraq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banka aşağıda göstərilən təsir tədbirlərini tətbiq etmək hüququ vardır: </w:t>
      </w:r>
    </w:p>
    <w:p w:rsidR="00137EF6" w:rsidRPr="00137EF6" w:rsidRDefault="00137EF6" w:rsidP="00137EF6">
      <w:pPr>
        <w:shd w:val="clear" w:color="auto" w:fill="FFFFFF"/>
        <w:spacing w:before="5" w:after="0" w:line="240" w:lineRule="auto"/>
        <w:ind w:left="10" w:right="10"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7.1.1. pozuntuların aradan qaldırılması haqqında bankdan öhdəlik məktubu tələb etmək;</w:t>
      </w:r>
    </w:p>
    <w:p w:rsidR="00137EF6" w:rsidRPr="00137EF6" w:rsidRDefault="00137EF6" w:rsidP="00137EF6">
      <w:pPr>
        <w:shd w:val="clear" w:color="auto" w:fill="FFFFFF"/>
        <w:spacing w:after="0" w:line="240" w:lineRule="auto"/>
        <w:ind w:left="283" w:right="3226"/>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7.1.2. bankla razılaşma bağlamaq;</w:t>
      </w:r>
    </w:p>
    <w:p w:rsidR="00137EF6" w:rsidRPr="00137EF6" w:rsidRDefault="00137EF6" w:rsidP="00137EF6">
      <w:pPr>
        <w:shd w:val="clear" w:color="auto" w:fill="FFFFFF"/>
        <w:spacing w:after="0" w:line="240" w:lineRule="auto"/>
        <w:ind w:left="283" w:right="3226"/>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47.1.3. banka sərəncam vermək;</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7.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Pozuntuların və ya pozuntulara səbəb ola biləcək faktların aradan qaldırılması haqqınd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bankdan öhdəlik məktubu tələb edildikdə, bankın</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diyi məktubda yol verilmiş çatışmazlıqların radan qaldırılması üçün bank tərəfindən görüləcək tədbirlər və onların həyata keçirilməsi müddətləri göstər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47.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Maliyyə bazarlarına nəzarət orqanı i</w:t>
      </w:r>
      <w:r w:rsidRPr="00137EF6">
        <w:rPr>
          <w:rFonts w:ascii="Palatino Linotype" w:eastAsia="Times New Roman" w:hAnsi="Palatino Linotype" w:cs="Times New Roman"/>
          <w:lang w:val="az-Latn-AZ"/>
        </w:rPr>
        <w:t>lə bank arasında bağlanmış razılaşmada aşkar edilmiş çatışmazlıqların təxirəsalınmadan aradan qaldırılması və bununla bağlı ilk növbədə həyata keçirilməli tədbirlər müəyyən olunu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7.4.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banka icrası məcburi olan sərəncamında bu Qanunun 48-ci maddəsində göstərilmiş təshih tədbirlərinin həyata keçirilməsi və çatışmazlıqların aradan qaldırılması müddətləri barədə banka yazılı göstəriş verilir.</w:t>
      </w:r>
    </w:p>
    <w:p w:rsidR="00137EF6" w:rsidRPr="00137EF6" w:rsidRDefault="00137EF6" w:rsidP="00137EF6">
      <w:pPr>
        <w:shd w:val="clear" w:color="auto" w:fill="FFFFFF"/>
        <w:spacing w:after="0" w:line="240" w:lineRule="auto"/>
        <w:ind w:left="14" w:right="3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ın maliyyə vəziyyətinin sağlamlaşdırılmasına yönəldilən təshih tədbirləri tətbiq edildikdə, bank verilən sərəncama müvafiq olaraq tədbirin həyata keçirilməsi planını iki həftə müddətin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dir.</w:t>
      </w:r>
    </w:p>
    <w:p w:rsidR="00137EF6" w:rsidRPr="00137EF6" w:rsidRDefault="00137EF6" w:rsidP="00137EF6">
      <w:pPr>
        <w:shd w:val="clear" w:color="auto" w:fill="FFFFFF"/>
        <w:spacing w:after="0" w:line="240" w:lineRule="auto"/>
        <w:ind w:left="5" w:right="38"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crası məcburi olan sərəncamından məhkəmə qaydasında şikayət verilməsi həmin sərəncamın icrasını dayandırmı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47.5.           Bank bu Qanunun 47.2-ci, 47.3-cü və 47.4-cü maddələrində göstərilmiş müvafiq öhdəlik məktubunun, razılaşmanın və sərəncamın icrası barədə həmin sənədlərdə göstərilmiş müddət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məlumat verməlidir.</w:t>
      </w:r>
    </w:p>
    <w:p w:rsidR="00137EF6" w:rsidRPr="00137EF6" w:rsidRDefault="00137EF6" w:rsidP="00137EF6">
      <w:pPr>
        <w:shd w:val="clear" w:color="auto" w:fill="FFFFFF"/>
        <w:spacing w:before="178"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8. </w:t>
      </w:r>
      <w:r w:rsidRPr="00137EF6">
        <w:rPr>
          <w:rFonts w:ascii="Palatino Linotype" w:eastAsia="Times New Roman" w:hAnsi="Palatino Linotype" w:cs="Times New Roman"/>
          <w:b/>
          <w:bCs/>
          <w:lang w:val="az-Latn-AZ"/>
        </w:rPr>
        <w:t>Banklara təshih</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tədbirləri</w:t>
      </w:r>
    </w:p>
    <w:p w:rsidR="00137EF6" w:rsidRPr="00137EF6" w:rsidRDefault="00137EF6" w:rsidP="00137EF6">
      <w:pPr>
        <w:shd w:val="clear" w:color="auto" w:fill="FFFFFF"/>
        <w:spacing w:before="168" w:after="0" w:line="240" w:lineRule="auto"/>
        <w:ind w:left="5" w:right="34" w:firstLine="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48.1.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u Qanunun 47-ci maddəsinə müvafiq olaraq banka aşağıdakı təshih tədbirlərini tətbiq edə bilə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w:t>
      </w:r>
      <w:r w:rsidRPr="00137EF6">
        <w:rPr>
          <w:rFonts w:ascii="Palatino Linotype" w:eastAsia="Times New Roman" w:hAnsi="Palatino Linotype" w:cs="Times New Roman"/>
          <w:lang w:val="az-Latn-AZ"/>
        </w:rPr>
        <w:t>bank fəaliyyətinin ayrı-ayrı növlərinin həyata keçirilməsinin məhdudlaşdırılması və ya dayandırılması;</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2.</w:t>
      </w:r>
      <w:r w:rsidRPr="00137EF6">
        <w:rPr>
          <w:rFonts w:ascii="Palatino Linotype" w:eastAsia="Times New Roman" w:hAnsi="Palatino Linotype" w:cs="Times New Roman"/>
          <w:lang w:val="az-Latn-AZ"/>
        </w:rPr>
        <w:t>inzibatçıların vəzifələrindən müvəqqəti kənarlaşdırılması;</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3.</w:t>
      </w:r>
      <w:r w:rsidRPr="00137EF6">
        <w:rPr>
          <w:rFonts w:ascii="Palatino Linotype" w:eastAsia="Times New Roman" w:hAnsi="Palatino Linotype" w:cs="Times New Roman"/>
          <w:lang w:val="az-Latn-AZ"/>
        </w:rPr>
        <w:t>banka aidiyyəti </w:t>
      </w:r>
      <w:r w:rsidRPr="00137EF6">
        <w:rPr>
          <w:rFonts w:ascii="Palatino Linotype" w:eastAsia="Times New Roman" w:hAnsi="Palatino Linotype" w:cs="Times New Roman"/>
          <w:i/>
          <w:iCs/>
          <w:lang w:val="az-Latn-AZ"/>
        </w:rPr>
        <w:t>olan</w:t>
      </w:r>
      <w:r w:rsidRPr="00137EF6">
        <w:rPr>
          <w:rFonts w:ascii="Palatino Linotype" w:eastAsia="Times New Roman" w:hAnsi="Palatino Linotype" w:cs="Times New Roman"/>
          <w:lang w:val="az-Latn-AZ"/>
        </w:rPr>
        <w:t> şəxslərlə bank əməliyyatlarının və əqdlərin həyata keçirilməsinin dayandırılması;</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4.</w:t>
      </w:r>
      <w:r w:rsidRPr="00137EF6">
        <w:rPr>
          <w:rFonts w:ascii="Palatino Linotype" w:eastAsia="Times New Roman" w:hAnsi="Palatino Linotype" w:cs="Times New Roman"/>
          <w:lang w:val="az-Latn-AZ"/>
        </w:rPr>
        <w:t>depozitlərin qəbul edilməsinin məhdudlaşdırılması;</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5.</w:t>
      </w:r>
      <w:r w:rsidRPr="00137EF6">
        <w:rPr>
          <w:rFonts w:ascii="Palatino Linotype" w:eastAsia="Times New Roman" w:hAnsi="Palatino Linotype" w:cs="Times New Roman"/>
          <w:lang w:val="az-Latn-AZ"/>
        </w:rPr>
        <w:t>xarici bankların törəmə banklarının və ya yerli filiallarının təsisçi banklardan cəlb etdikləri vəsaitlərdən başqa, digər mənbələrdən vəsaitlərin cəlb edilməsinin məhdudlaşdırılması və ya dayandırılması;</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6.</w:t>
      </w:r>
      <w:r w:rsidRPr="00137EF6">
        <w:rPr>
          <w:rFonts w:ascii="Palatino Linotype" w:eastAsia="Times New Roman" w:hAnsi="Palatino Linotype" w:cs="Times New Roman"/>
          <w:lang w:val="az-Latn-AZ"/>
        </w:rPr>
        <w:t>digər hüquqi şəxslərin kapitalında payların alınmasının məhdudlaşdırılması, dayandırılması və ya ləğv edilməsi;</w:t>
      </w:r>
    </w:p>
    <w:p w:rsidR="00137EF6" w:rsidRPr="00137EF6" w:rsidRDefault="00137EF6" w:rsidP="00137EF6">
      <w:pPr>
        <w:shd w:val="clear" w:color="auto" w:fill="FFFFFF"/>
        <w:spacing w:before="5"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7.</w:t>
      </w:r>
      <w:r w:rsidRPr="00137EF6">
        <w:rPr>
          <w:rFonts w:ascii="Palatino Linotype" w:eastAsia="Times New Roman" w:hAnsi="Palatino Linotype" w:cs="Times New Roman"/>
          <w:lang w:val="az-Latn-AZ"/>
        </w:rPr>
        <w:t>yeni filialların və şöbələrin açılmasının dayandırılması və ya fəaliyyət göstərən filial və şöbələrin işinin dayandırılması və ya fəaliyyətlərinə xitam verilməsi;</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8.</w:t>
      </w:r>
      <w:r w:rsidRPr="00137EF6">
        <w:rPr>
          <w:rFonts w:ascii="Palatino Linotype" w:eastAsia="Times New Roman" w:hAnsi="Palatino Linotype" w:cs="Times New Roman"/>
          <w:lang w:val="az-Latn-AZ"/>
        </w:rPr>
        <w:t>maliyyə güzəştlərinin verilməsinin dayandırılması;</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9.</w:t>
      </w:r>
      <w:r w:rsidRPr="00137EF6">
        <w:rPr>
          <w:rFonts w:ascii="Palatino Linotype" w:eastAsia="Times New Roman" w:hAnsi="Palatino Linotype" w:cs="Times New Roman"/>
          <w:lang w:val="az-Latn-AZ"/>
        </w:rPr>
        <w:t>kredit verilməsi və depozit cəlb edilməsi qaydasının və şərtlərinin dəyişdirilməsi;</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0.</w:t>
      </w:r>
      <w:r w:rsidRPr="00137EF6">
        <w:rPr>
          <w:rFonts w:ascii="Palatino Linotype" w:eastAsia="Times New Roman" w:hAnsi="Palatino Linotype" w:cs="Times New Roman"/>
          <w:lang w:val="az-Latn-AZ"/>
        </w:rPr>
        <w:t>kapitalın artırılmasının tələb edilməsi;</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1.</w:t>
      </w:r>
      <w:r w:rsidRPr="00137EF6">
        <w:rPr>
          <w:rFonts w:ascii="Palatino Linotype" w:eastAsia="Times New Roman" w:hAnsi="Palatino Linotype" w:cs="Times New Roman"/>
          <w:lang w:val="az-Latn-AZ"/>
        </w:rPr>
        <w:t>mənfəət hesabına kapital ehtiyatlarının yaradılmasının tələb edilməsi;</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2.</w:t>
      </w:r>
      <w:r w:rsidRPr="00137EF6">
        <w:rPr>
          <w:rFonts w:ascii="Palatino Linotype" w:eastAsia="Times New Roman" w:hAnsi="Palatino Linotype" w:cs="Times New Roman"/>
          <w:lang w:val="az-Latn-AZ"/>
        </w:rPr>
        <w:t>aktivlərin keyfiyyətindən asılı olaraq xüsusi ehtiyatların yaradılmasının və/və ya nizamnamə kapitalının bankın zərəri məbləğində azaldılmasının tələb edilməsi;</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3.</w:t>
      </w:r>
      <w:r w:rsidRPr="00137EF6">
        <w:rPr>
          <w:rFonts w:ascii="Palatino Linotype" w:eastAsia="Times New Roman" w:hAnsi="Palatino Linotype" w:cs="Times New Roman"/>
          <w:lang w:val="az-Latn-AZ"/>
        </w:rPr>
        <w:t>başqa şəxslərin öhdəlikləri üzrə təminatların (qarantiyaların) verilməsinin dayandırılması;</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4.</w:t>
      </w:r>
      <w:r w:rsidRPr="00137EF6">
        <w:rPr>
          <w:rFonts w:ascii="Palatino Linotype" w:eastAsia="Times New Roman" w:hAnsi="Palatino Linotype" w:cs="Times New Roman"/>
          <w:lang w:val="az-Latn-AZ"/>
        </w:rPr>
        <w:t>dividendlərin ödənilməsinin məhdudlaşdırılması və ya dayandırılması;</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48.1.15.</w:t>
      </w:r>
      <w:r w:rsidRPr="00137EF6">
        <w:rPr>
          <w:rFonts w:ascii="Palatino Linotype" w:eastAsia="Times New Roman" w:hAnsi="Palatino Linotype" w:cs="Times New Roman"/>
          <w:lang w:val="az-Latn-AZ"/>
        </w:rPr>
        <w:t>bankın fəaliyyətinin və daxili nəzarətinin həyata keçirilməsi qaydasında dəyişikliklər edilməsi;</w:t>
      </w:r>
    </w:p>
    <w:p w:rsidR="00137EF6" w:rsidRPr="00137EF6" w:rsidRDefault="00137EF6" w:rsidP="00137EF6">
      <w:pPr>
        <w:shd w:val="clear" w:color="auto" w:fill="FFFFFF"/>
        <w:spacing w:after="0" w:line="240" w:lineRule="auto"/>
        <w:ind w:right="43" w:firstLine="272"/>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8.1.16. bank səhmdarlarının növbədənkənar ümumi yığıncağının keçirilməsinin tələb edilməsi.</w:t>
      </w:r>
    </w:p>
    <w:p w:rsidR="00137EF6" w:rsidRPr="00137EF6" w:rsidRDefault="00137EF6" w:rsidP="00137EF6">
      <w:pPr>
        <w:shd w:val="clear" w:color="auto" w:fill="FFFFFF"/>
        <w:spacing w:after="0" w:line="240" w:lineRule="auto"/>
        <w:ind w:right="29" w:firstLine="272"/>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8.2. Bu Qanunun 48.1-ci maddəsində göstərilən təshih tədbirləri ayrılıqda və ya bir neçəsi eyni zamanda tətbiq </w:t>
      </w:r>
      <w:r w:rsidRPr="00137EF6">
        <w:rPr>
          <w:rFonts w:ascii="Palatino Linotype" w:eastAsia="Times New Roman" w:hAnsi="Palatino Linotype" w:cs="Times New Roman"/>
          <w:i/>
          <w:iCs/>
          <w:sz w:val="24"/>
          <w:szCs w:val="24"/>
          <w:lang w:val="az-Latn-AZ"/>
        </w:rPr>
        <w:t>ed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216"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4 9. </w:t>
      </w:r>
      <w:r w:rsidRPr="00137EF6">
        <w:rPr>
          <w:rFonts w:ascii="Palatino Linotype" w:eastAsia="Times New Roman" w:hAnsi="Palatino Linotype" w:cs="Times New Roman"/>
          <w:b/>
          <w:bCs/>
          <w:lang w:val="az-Latn-AZ"/>
        </w:rPr>
        <w:t>Sanksiyalar</w:t>
      </w:r>
    </w:p>
    <w:p w:rsidR="00137EF6" w:rsidRPr="00137EF6" w:rsidRDefault="00137EF6" w:rsidP="00137EF6">
      <w:pPr>
        <w:shd w:val="clear" w:color="auto" w:fill="FFFFFF"/>
        <w:spacing w:before="178"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9.1.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u Qanunun 47.1-ci maddəsində nəzərdə tutulan hallarda bu Qanunun 48.1-ci maddəsində nəzərdə tutulmuş təshih tədbirləri ilə yanaşı banka qarşı aşağıdakı sanksiyaları tətbiq edə bilə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9.1.1.bank, habelə bank inzibatçıları barəsində Azərbaycan Respublikasının İnzibati Xətalar Məcəlləsində nəzərdə tutulmuş cərimələrin tətbiq edilməsi;</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9.1.2.inzibatçıların tutduğu vəzifələrindən azad edilməsi.</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before="5"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9.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a qarşı bu Qanunun 49.1.2-ci maddəsində nəzərdə tutulmuş sanksiyanı tətbiq etdikdə, bank inzibatçılarının vəzifədən azad edilməsi bankın səlahiyyətli idarəetmə orqanının qərarı ilə təxirəsalınmadan həyata keçiril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49.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16-cı maddəsində nəzərdə tutulmuş əsaslara gör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 lisenziyasının ləğv edilməsi barədə qərar qəbul </w:t>
      </w:r>
      <w:r w:rsidRPr="00137EF6">
        <w:rPr>
          <w:rFonts w:ascii="Palatino Linotype" w:eastAsia="Times New Roman" w:hAnsi="Palatino Linotype" w:cs="Times New Roman"/>
          <w:i/>
          <w:iCs/>
          <w:sz w:val="24"/>
          <w:szCs w:val="24"/>
          <w:lang w:val="az-Latn-AZ"/>
        </w:rPr>
        <w:t>edilməsi məsələsinə baxı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49.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Sanksiyaların tətbiqi bankı kreditorlar, o cümlədən bankın müştəriləri qarşısında öhdəliklərini, bankın inzibatçılarını isə (tutduğu vəzifədən azad edilmiş inzibatçılar istisna olmaqla) öz xidməti vəzifələrini yerinə yetirməkdən azad etmir.</w:t>
      </w:r>
    </w:p>
    <w:p w:rsidR="00137EF6" w:rsidRPr="00137EF6" w:rsidRDefault="00137EF6" w:rsidP="00137EF6">
      <w:pPr>
        <w:shd w:val="clear" w:color="auto" w:fill="FFFFFF"/>
        <w:spacing w:before="216"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addə   5 0. </w:t>
      </w:r>
      <w:r w:rsidRPr="00137EF6">
        <w:rPr>
          <w:rFonts w:ascii="Palatino Linotype" w:eastAsia="Times New Roman" w:hAnsi="Palatino Linotype" w:cs="Times New Roman"/>
          <w:b/>
          <w:bCs/>
          <w:lang w:val="az-Latn-AZ"/>
        </w:rPr>
        <w:t>Sanksiyaların tətbiq edilməsi qaydası</w:t>
      </w:r>
    </w:p>
    <w:p w:rsidR="00137EF6" w:rsidRPr="00137EF6" w:rsidRDefault="00137EF6" w:rsidP="00137EF6">
      <w:pPr>
        <w:shd w:val="clear" w:color="auto" w:fill="FFFFFF"/>
        <w:spacing w:before="187"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0.1.Banklara və bank inzibatçılarına cərimə sanksiyaları Azərbaycan Respublikasının İnzibati Xətalar Məcəlləsində nəzərdə tutulmuş hallarda və qaydada tətbiq edilir. Bu Qanunun 49.1.2-ci və 49.3-cü maddələrində nəzərdə tutulmuş sanksiyaların tətbiqinə dair materiallara baxılması və onun nəticələrinin rəsmiləşdirilməsi qaydas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0.2.Bu Qanunun 49.1.2-ci və 49.3-cü maddələrində nəzərdə tutulmuş sanksiyala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qərarı ilə tətbiq edil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0.3.</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u Qanunun 49-cu maddəsində nəzərdə tutulmuş sanksiyaların tətbiqi haqqında qərar qəbul etdikdə bu qərar barəsində müvafiq banka təxirəsalınmadan bildiriş göndərməlid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0"/>
          <w:szCs w:val="20"/>
          <w:lang w:val="az-Latn-AZ"/>
        </w:rPr>
        <w:t>50.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rəsində sanksiya tətbiq edilmiş şəxslər bu qərardan Azərbaycan Respublikasının </w:t>
      </w:r>
      <w:r w:rsidRPr="00137EF6">
        <w:rPr>
          <w:rFonts w:ascii="Palatino Linotype" w:eastAsia="Times New Roman" w:hAnsi="Palatino Linotype" w:cs="Times New Roman"/>
          <w:i/>
          <w:iCs/>
          <w:sz w:val="24"/>
          <w:szCs w:val="24"/>
          <w:lang w:val="az-Latn-AZ"/>
        </w:rPr>
        <w:t>İnzibati Prosessual Məcəlləsi</w:t>
      </w:r>
      <w:r w:rsidRPr="00137EF6">
        <w:rPr>
          <w:rFonts w:ascii="Palatino Linotype" w:eastAsia="Times New Roman" w:hAnsi="Palatino Linotype" w:cs="Times New Roman"/>
          <w:lang w:val="az-Latn-AZ"/>
        </w:rPr>
        <w:t> ilə müəyyən edilmiş qaydada məhkəməyə şikayət verə bilərlər. Şikayətin verilməsi bu Qanunun 49.1.2-ci və 49.3-cü maddələrində nəzərdə tutulmuş sanksiyaların icrasını dayandırmır. </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VII   fəsil</w:t>
      </w:r>
    </w:p>
    <w:p w:rsidR="00137EF6" w:rsidRPr="00137EF6" w:rsidRDefault="00137EF6" w:rsidP="00137EF6">
      <w:pPr>
        <w:shd w:val="clear" w:color="auto" w:fill="FFFFFF"/>
        <w:spacing w:after="0" w:line="240" w:lineRule="auto"/>
        <w:ind w:left="19" w:right="384" w:hanging="1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MÜVƏQQƏTİ İNZİBATÇI</w:t>
      </w:r>
    </w:p>
    <w:p w:rsidR="00137EF6" w:rsidRPr="00137EF6" w:rsidRDefault="00137EF6" w:rsidP="00137EF6">
      <w:pPr>
        <w:shd w:val="clear" w:color="auto" w:fill="FFFFFF"/>
        <w:spacing w:before="5" w:after="0" w:line="240" w:lineRule="auto"/>
        <w:ind w:left="283" w:right="384" w:firstLine="5"/>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before="5" w:after="0" w:line="240" w:lineRule="auto"/>
        <w:ind w:left="283" w:right="384" w:firstLine="5"/>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1.</w:t>
      </w:r>
      <w:r w:rsidRPr="00137EF6">
        <w:rPr>
          <w:rFonts w:ascii="Palatino Linotype" w:eastAsia="Times New Roman" w:hAnsi="Palatino Linotype" w:cs="Times New Roman"/>
          <w:b/>
          <w:bCs/>
          <w:lang w:val="az-Latn-AZ"/>
        </w:rPr>
        <w:t> Müvəqqəti inzibatçının təyin edilməsinin əsasları</w:t>
      </w:r>
    </w:p>
    <w:p w:rsidR="00137EF6" w:rsidRPr="00137EF6" w:rsidRDefault="00137EF6" w:rsidP="00137EF6">
      <w:pPr>
        <w:shd w:val="clear" w:color="auto" w:fill="FFFFFF"/>
        <w:spacing w:before="139" w:after="0" w:line="240" w:lineRule="auto"/>
        <w:ind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1.1.           Aşağıdakıların müəyyənləşdirildiyi hallard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a müvəqqəti inzibatçı təyin ed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1.1.1.</w:t>
      </w:r>
      <w:r w:rsidRPr="00137EF6">
        <w:rPr>
          <w:rFonts w:ascii="Palatino Linotype" w:eastAsia="Times New Roman" w:hAnsi="Palatino Linotype" w:cs="Times New Roman"/>
          <w:lang w:val="az-Latn-AZ"/>
        </w:rPr>
        <w:t>bankın məcmu kapitalının miqdar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banklar üçün müəyyən etdiyi məcmu kapitalının minimum miqdarının 25 faizinə və ya onun adekvatlıq əmsalı 3 faizə çatmışdır;</w:t>
      </w:r>
    </w:p>
    <w:p w:rsidR="00137EF6" w:rsidRPr="00137EF6" w:rsidRDefault="00137EF6" w:rsidP="00137EF6">
      <w:pPr>
        <w:shd w:val="clear" w:color="auto" w:fill="FFFFFF"/>
        <w:spacing w:after="0" w:line="240" w:lineRule="auto"/>
        <w:ind w:left="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1.1.2.</w:t>
      </w:r>
      <w:r w:rsidRPr="00137EF6">
        <w:rPr>
          <w:rFonts w:ascii="Palatino Linotype" w:eastAsia="Times New Roman" w:hAnsi="Palatino Linotype" w:cs="Times New Roman"/>
          <w:lang w:val="az-Latn-AZ"/>
        </w:rPr>
        <w:t>bank öhdəlikləri üzrə ödənişlərin icrasını təmin edə bilm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1.1.3.</w:t>
      </w:r>
      <w:r w:rsidRPr="00137EF6">
        <w:rPr>
          <w:rFonts w:ascii="Palatino Linotype" w:eastAsia="Times New Roman" w:hAnsi="Palatino Linotype" w:cs="Times New Roman"/>
          <w:lang w:val="az-Latn-AZ"/>
        </w:rPr>
        <w:t>bank barəsində iflas proseduruna başlanılması haqqında ərizə verilmişd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1.1.4.</w:t>
      </w:r>
      <w:r w:rsidRPr="00137EF6">
        <w:rPr>
          <w:rFonts w:ascii="Palatino Linotype" w:eastAsia="Times New Roman" w:hAnsi="Palatino Linotype" w:cs="Times New Roman"/>
          <w:lang w:val="az-Latn-AZ"/>
        </w:rPr>
        <w:t>bank lisenziyası bu Qanunla müəyyən edilmiş digər əsaslar üzrə ləğv edilməlidir.</w:t>
      </w:r>
    </w:p>
    <w:p w:rsidR="00137EF6" w:rsidRPr="00137EF6" w:rsidRDefault="00137EF6" w:rsidP="00137EF6">
      <w:pPr>
        <w:shd w:val="clear" w:color="auto" w:fill="FFFFFF"/>
        <w:spacing w:after="0" w:line="240" w:lineRule="auto"/>
        <w:ind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1.2.           Bank bu Qanunun 47-ci, 48-ci və 49.1.2-ci maddələrinə uyğun olaraq müəyyən edilmiş tələbləri yerinə yetirmədik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həmin banka müvəqqəti inzibatçı təyin etmək hüququna malikdir.</w:t>
      </w:r>
    </w:p>
    <w:p w:rsidR="00137EF6" w:rsidRPr="00137EF6" w:rsidRDefault="00137EF6" w:rsidP="00137EF6">
      <w:pPr>
        <w:shd w:val="clear" w:color="auto" w:fill="FFFFFF"/>
        <w:spacing w:before="178"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2. </w:t>
      </w:r>
      <w:r w:rsidRPr="00137EF6">
        <w:rPr>
          <w:rFonts w:ascii="Palatino Linotype" w:eastAsia="Times New Roman" w:hAnsi="Palatino Linotype" w:cs="Times New Roman"/>
          <w:b/>
          <w:bCs/>
          <w:lang w:val="az-Latn-AZ"/>
        </w:rPr>
        <w:t>Müvəqqəti inzibatçının təyin edilməsi</w:t>
      </w:r>
    </w:p>
    <w:p w:rsidR="00137EF6" w:rsidRPr="00137EF6" w:rsidRDefault="00137EF6" w:rsidP="00137EF6">
      <w:pPr>
        <w:shd w:val="clear" w:color="auto" w:fill="FFFFFF"/>
        <w:spacing w:before="168"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2.1.</w:t>
      </w:r>
      <w:r w:rsidRPr="00137EF6">
        <w:rPr>
          <w:rFonts w:ascii="Palatino Linotype" w:eastAsia="Times New Roman" w:hAnsi="Palatino Linotype" w:cs="Times New Roman"/>
          <w:lang w:val="az-Latn-AZ"/>
        </w:rPr>
        <w:t>Müvəqqəti inzibatç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işçiləri sırasından və ya kənar şəxslərdən (fiziki və/və ya hüquqi) 12 aydan çox olmayan müddətə təyin edilir. Təyinat müddəti</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6 aydan çox olmayan müddətə uzadıla bi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2.2.</w:t>
      </w:r>
      <w:r w:rsidRPr="00137EF6">
        <w:rPr>
          <w:rFonts w:ascii="Palatino Linotype" w:eastAsia="Times New Roman" w:hAnsi="Palatino Linotype" w:cs="Times New Roman"/>
          <w:lang w:val="az-Latn-AZ"/>
        </w:rPr>
        <w:t>Müvəqqəti inzibatçının əmək haqqı və çəkdiyi xərclər bankın aktivləri hesabına, çatışmayan hissədə is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ödənil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52.3.</w:t>
      </w:r>
      <w:r w:rsidRPr="00137EF6">
        <w:rPr>
          <w:rFonts w:ascii="Palatino Linotype" w:eastAsia="Times New Roman" w:hAnsi="Palatino Linotype" w:cs="Times New Roman"/>
          <w:i/>
          <w:iCs/>
          <w:lang w:val="az-Latn-AZ"/>
        </w:rPr>
        <w:t>Banklara aidiyyəti olan şəxslər</w:t>
      </w:r>
      <w:r w:rsidRPr="00137EF6">
        <w:rPr>
          <w:rFonts w:ascii="Palatino Linotype" w:eastAsia="Times New Roman" w:hAnsi="Palatino Linotype" w:cs="Times New Roman"/>
          <w:lang w:val="az-Latn-AZ"/>
        </w:rPr>
        <w:t>, habelə bankın kreditorları və borclular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istisna olmaqla) bankın müvəqqəti inzibatçısı vəzifəsinə təyin oluna bilməzlə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4.Müvəqqəti inzibatçının təyin edilməsi və ya təyinat müddətinin uzadılması haqqında qərarda müvafiq əsaslar, müvəqqəti inzibatçı haqqında məlumat və onun səlahiyyət müddəti göstərilir.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qərar qəbul edildikdən sonra onun dərhal bankın Müşahidə Şurasının və İdarə Heyətinin sədrlərinə təqdim olunmasını təmin e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5.Müvəqqəti inzibatçı öz fəaliyyətində bu Qanunu, qüvvədə olan normativ hüquqi aktları, o </w:t>
      </w:r>
      <w:r w:rsidRPr="00137EF6">
        <w:rPr>
          <w:rFonts w:ascii="Palatino Linotype" w:eastAsia="Times New Roman" w:hAnsi="Palatino Linotype" w:cs="Times New Roman"/>
          <w:i/>
          <w:iCs/>
          <w:lang w:val="az-Latn-AZ"/>
        </w:rPr>
        <w:t>//çıxarılıb//</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normativ xarakterli aktlarmı, habelə göstəriş və tövsiyələrini rəhbər tutu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6.</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vəqqəti inzibatçının təyin edilməsi haqqında qərarının təsdiq edilmiş surəti banka təqdim edildiyi gündən etibarən 5 təqvim günü müddətində bankın Müşahidə Şurası banka təyin edilmiş müvəqqəti inzibatçının dəyişdirilməsi və ya ona razılıq verilməsi barədə qərar qəbul etməli və qərarın təsdiq edilmiş surətin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 Bank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raciətinə münasibətini bildirmədikdə, bank müvəqqəti inzibatçının təyin edilməsi qərarı ilə razı olmuş hesab olunu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7.</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yin etdiyi müvəqqəti inzibatçıya dair etiraz aldıqda 5 təqvim günü müddətində öz qərarına yenidən baxmalı, təyinatın ləğv edilməsi və ya seçimini əsaslandıraraq qərarının qüvvədə saxlanılması barədə qərar qəbul etməlidi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digər müvəqqəti inzibatçının təyin edilməsi və ya əvvəlki təyinatının qüvvədə saxlanılması barədə qərarı dərhal müvafiq banka təqdim olunmalıdı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8.Bu Qanunun 52.6-cı və 52.7-ci maddələrində nəzərdə tutulmuş hallardan asılı olmayaraq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təyin edilmiş müvəqqəti inzibatç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onun təyin olunması barədə qərarı çıxarıldıqdan sonra dərhal öz vəzifələrinin icrasına başlamalıdır. Müvəqqəti inzibatçının təyinatı dəyişdirildikdə, müvəqqəti inzibatçı dərhal bankın aktivlərinin idarə olunmasını, mühasibat kitablarını və yazılarını yeni təyin olunmuş müvəqqəti inzibatçıya təhvil verməli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2.9.Bank müvəqqəti inzibatçının təyin edilməsi haqq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qərarı, habe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vəqqəti inzibatçının təyinatını təsdiq edən qərarı ilə razı olmadıqda həmin qərarlardan sonuncu qərar təqdim edildikdən sonra </w:t>
      </w:r>
      <w:r w:rsidRPr="00137EF6">
        <w:rPr>
          <w:rFonts w:ascii="Palatino Linotype" w:eastAsia="Times New Roman" w:hAnsi="Palatino Linotype" w:cs="Times New Roman"/>
          <w:i/>
          <w:iCs/>
          <w:sz w:val="24"/>
          <w:szCs w:val="24"/>
          <w:lang w:val="az-Latn-AZ"/>
        </w:rPr>
        <w:t>Azərbaycan Respublikasının İnzibati Prosessual Məcəlləsi ilə</w:t>
      </w:r>
      <w:r w:rsidRPr="00137EF6">
        <w:rPr>
          <w:rFonts w:ascii="Palatino Linotype" w:eastAsia="Times New Roman" w:hAnsi="Palatino Linotype" w:cs="Times New Roman"/>
          <w:lang w:val="az-Latn-AZ"/>
        </w:rPr>
        <w:t> müəyyən edilmiş qaydada məhkəməyə şikayət edə bilər.</w:t>
      </w:r>
    </w:p>
    <w:p w:rsidR="00137EF6" w:rsidRPr="00137EF6" w:rsidRDefault="00137EF6" w:rsidP="00137EF6">
      <w:pPr>
        <w:shd w:val="clear" w:color="auto" w:fill="FFFFFF"/>
        <w:spacing w:before="182"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3. </w:t>
      </w:r>
      <w:r w:rsidRPr="00137EF6">
        <w:rPr>
          <w:rFonts w:ascii="Palatino Linotype" w:eastAsia="Times New Roman" w:hAnsi="Palatino Linotype" w:cs="Times New Roman"/>
          <w:b/>
          <w:bCs/>
          <w:lang w:val="az-Latn-AZ"/>
        </w:rPr>
        <w:t>Müvəqqəti inzibatçının səlahiyyətləri</w:t>
      </w:r>
    </w:p>
    <w:p w:rsidR="00137EF6" w:rsidRPr="00137EF6" w:rsidRDefault="00137EF6" w:rsidP="00137EF6">
      <w:pPr>
        <w:shd w:val="clear" w:color="auto" w:fill="FFFFFF"/>
        <w:spacing w:before="168"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3.1.           Müvəqqəti inzibatçı təyin olunduğu gündən:</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1.1.</w:t>
      </w:r>
      <w:r w:rsidRPr="00137EF6">
        <w:rPr>
          <w:rFonts w:ascii="Palatino Linotype" w:eastAsia="Times New Roman" w:hAnsi="Palatino Linotype" w:cs="Times New Roman"/>
          <w:lang w:val="az-Latn-AZ"/>
        </w:rPr>
        <w:t>bankın idarə edilməsi ilə bağlı idarəetmə orqanlarının səlahiyyətləri dayandırılı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1.2.</w:t>
      </w:r>
      <w:r w:rsidRPr="00137EF6">
        <w:rPr>
          <w:rFonts w:ascii="Palatino Linotype" w:eastAsia="Times New Roman" w:hAnsi="Palatino Linotype" w:cs="Times New Roman"/>
          <w:lang w:val="az-Latn-AZ"/>
        </w:rPr>
        <w:t>bankın idarə edilməsi ilə bağlı idarəetmə orqanlarının səlahiyyətləri müvəqqəti inzibatçıya keçir. Bankın müvəqqəti inzibatçısı bankın satılması, yenidən təşkili və ləğvi haqqında qərarlar qəbul edə bilməz. Bankın satılması və yenidən təşkili yalnız məhkəmənin qərarı əsasında həyata keçirilə bi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1.3.</w:t>
      </w:r>
      <w:r w:rsidRPr="00137EF6">
        <w:rPr>
          <w:rFonts w:ascii="Palatino Linotype" w:eastAsia="Times New Roman" w:hAnsi="Palatino Linotype" w:cs="Times New Roman"/>
          <w:lang w:val="az-Latn-AZ"/>
        </w:rPr>
        <w:t>bankın mövcud maliyyə vəziyyəti haqqında ən geci 60 təqvim günü müddətində hesabat hazırlayıb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 xml:space="preserve">a təqdim edir. Hesabata bankın ləğvi zamanı satıla bilən aktivlərin dəyərləndirilmiş qiyməti daxil edilir. Hesabatın tərtib edilməsinə müstəqil </w:t>
      </w:r>
      <w:r w:rsidRPr="00137EF6">
        <w:rPr>
          <w:rFonts w:ascii="Palatino Linotype" w:eastAsia="Times New Roman" w:hAnsi="Palatino Linotype" w:cs="Times New Roman"/>
          <w:lang w:val="az-Latn-AZ"/>
        </w:rPr>
        <w:lastRenderedPageBreak/>
        <w:t>auditor da cəlb oluna bilər. Auditorun xidmətləri bankın hesabına ödənilir.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ona təqdim olunan hesabata dair müvafiq qərar qəbul e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1.4.</w:t>
      </w:r>
      <w:r w:rsidRPr="00137EF6">
        <w:rPr>
          <w:rFonts w:ascii="Palatino Linotype" w:eastAsia="Times New Roman" w:hAnsi="Palatino Linotype" w:cs="Times New Roman"/>
          <w:lang w:val="az-Latn-AZ"/>
        </w:rPr>
        <w:t>bankın adından və bankın hesabına əqdlər müvəqqəti inzibatçının yazılı razılığı ilə həyata keçirilir, əks halda həmin əqdlər etibarsız sayılı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3.2.           Müvəqqəti inzibatçı bankın idarəetmə orqanlarının səlahiyyətlərindən başqa aşağıdakıları həyata keçirir:</w:t>
      </w:r>
    </w:p>
    <w:p w:rsidR="00137EF6" w:rsidRPr="00137EF6" w:rsidRDefault="00137EF6" w:rsidP="00137EF6">
      <w:pPr>
        <w:shd w:val="clear" w:color="auto" w:fill="FFFFFF"/>
        <w:spacing w:after="0" w:line="240" w:lineRule="auto"/>
        <w:ind w:left="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1.</w:t>
      </w:r>
      <w:r w:rsidRPr="00137EF6">
        <w:rPr>
          <w:rFonts w:ascii="Palatino Linotype" w:eastAsia="Times New Roman" w:hAnsi="Palatino Linotype" w:cs="Times New Roman"/>
          <w:lang w:val="az-Latn-AZ"/>
        </w:rPr>
        <w:t>bankın əmlakının və sənədlərinin qorunması üçün tədbirlər görü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2.</w:t>
      </w:r>
      <w:r w:rsidRPr="00137EF6">
        <w:rPr>
          <w:rFonts w:ascii="Palatino Linotype" w:eastAsia="Times New Roman" w:hAnsi="Palatino Linotype" w:cs="Times New Roman"/>
          <w:lang w:val="az-Latn-AZ"/>
        </w:rPr>
        <w:t>bankın kreditorlarını və onların qarşısında bankın pul öhdəliklərinin miqdarını müəyyən edi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3.</w:t>
      </w:r>
      <w:r w:rsidRPr="00137EF6">
        <w:rPr>
          <w:rFonts w:ascii="Palatino Linotype" w:eastAsia="Times New Roman" w:hAnsi="Palatino Linotype" w:cs="Times New Roman"/>
          <w:lang w:val="az-Latn-AZ"/>
        </w:rPr>
        <w:t>bank qarşısında olan borcların qaytarılması üçün qanunvericiliklə müəyyən edilmiş qaydada tədbirlər görür;</w:t>
      </w:r>
    </w:p>
    <w:p w:rsidR="00137EF6" w:rsidRPr="00137EF6" w:rsidRDefault="00137EF6" w:rsidP="00137EF6">
      <w:pPr>
        <w:shd w:val="clear" w:color="auto" w:fill="FFFFFF"/>
        <w:spacing w:after="0" w:line="240" w:lineRule="auto"/>
        <w:ind w:left="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4.</w:t>
      </w:r>
      <w:r w:rsidRPr="00137EF6">
        <w:rPr>
          <w:rFonts w:ascii="Palatino Linotype" w:eastAsia="Times New Roman" w:hAnsi="Palatino Linotype" w:cs="Times New Roman"/>
          <w:lang w:val="az-Latn-AZ"/>
        </w:rPr>
        <w:t>bankın adından müqavilələr və sənədlər imzalayı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5.</w:t>
      </w:r>
      <w:r w:rsidRPr="00137EF6">
        <w:rPr>
          <w:rFonts w:ascii="Palatino Linotype" w:eastAsia="Times New Roman" w:hAnsi="Palatino Linotype" w:cs="Times New Roman"/>
          <w:lang w:val="az-Latn-AZ"/>
        </w:rPr>
        <w:t>zərurət olduqda qanunvericilikdə müəyyən edilmiş qaydada bankın investisiya qoyuluşunu nəzərdə tutan bağlanmış müqavilələri ləğv edir və ya onlara dəyişikliklər və əlavələr edir, habelə bankın bağladığı müqavilələrdə komisyon haqlarını, faizləri və onların müddətlərini dəyişdiri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6.</w:t>
      </w:r>
      <w:r w:rsidRPr="00137EF6">
        <w:rPr>
          <w:rFonts w:ascii="Palatino Linotype" w:eastAsia="Times New Roman" w:hAnsi="Palatino Linotype" w:cs="Times New Roman"/>
          <w:lang w:val="az-Latn-AZ"/>
        </w:rPr>
        <w:t>bankın adından və onun maraqları naminə məhkəmələrə iddia ərizələri veri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6.</w:t>
      </w:r>
      <w:r w:rsidRPr="00137EF6">
        <w:rPr>
          <w:rFonts w:ascii="Palatino Linotype" w:eastAsia="Times New Roman" w:hAnsi="Palatino Linotype" w:cs="Times New Roman"/>
          <w:lang w:val="az-Latn-AZ"/>
        </w:rPr>
        <w:t>işdən azad edilmə, aşağı vəzifəyə keçirilmə, müvəqqəti vəzifədən kənarlaşdırma, bankın işçiləri arasında vəzifələrin bölgüsü də daxil olmaqla, əmrlər ver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2.7.</w:t>
      </w:r>
      <w:r w:rsidRPr="00137EF6">
        <w:rPr>
          <w:rFonts w:ascii="Palatino Linotype" w:eastAsia="Times New Roman" w:hAnsi="Palatino Linotype" w:cs="Times New Roman"/>
          <w:lang w:val="az-Latn-AZ"/>
        </w:rPr>
        <w:t>bu Qanunun 57-ci maddəsinə müvafiq olaraq bankın maliyyə sağlamlaşdırılmasına dair tədbirləri həyata keçiri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3.</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razılığı ilə müvəqqəti inzibatçı bankın idarə edilməsinə başqa şəxsləri, o cümlədən bankın inzibatçılarını və əməkdaşlarını cəlb edə bi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4.</w:t>
      </w:r>
      <w:r w:rsidRPr="00137EF6">
        <w:rPr>
          <w:rFonts w:ascii="Palatino Linotype" w:eastAsia="Times New Roman" w:hAnsi="Palatino Linotype" w:cs="Times New Roman"/>
          <w:lang w:val="az-Latn-AZ"/>
        </w:rPr>
        <w:t>Fəaliyyətə başladığı gündən etibarən bankın inzibatçıları və əməkdaşları bankın möhürünü və ştamplarım, mühasibat kitablarını və digər sənədlərini, əmlakı və digər qiymətliləri müvəqqəti inzibatçıya təhvil verməli və fəaliyyəti ilə bağlı zəruri olan məlumatları ona təqdim etməlidir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3.5.</w:t>
      </w:r>
      <w:r w:rsidRPr="00137EF6">
        <w:rPr>
          <w:rFonts w:ascii="Palatino Linotype" w:eastAsia="Times New Roman" w:hAnsi="Palatino Linotype" w:cs="Times New Roman"/>
          <w:lang w:val="az-Latn-AZ"/>
        </w:rPr>
        <w:t>Müvəqqəti inzibatçının müraciəti ilə hüquq mühafizə orqanları müvəqqəti inzibatçının bankın binasına daxil olmasını, bankın aktivlərini, mühasibat kitablarını və yazılarmı idarəetməyə qəbul etməsini və onların qorunmasını təmin etməlidirlər.</w:t>
      </w:r>
    </w:p>
    <w:p w:rsidR="00137EF6" w:rsidRPr="00137EF6" w:rsidRDefault="00137EF6" w:rsidP="00137EF6">
      <w:pPr>
        <w:shd w:val="clear" w:color="auto" w:fill="FFFFFF"/>
        <w:spacing w:before="154" w:after="0" w:line="240" w:lineRule="auto"/>
        <w:ind w:left="1776" w:hanging="14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4. </w:t>
      </w:r>
      <w:r w:rsidRPr="00137EF6">
        <w:rPr>
          <w:rFonts w:ascii="Palatino Linotype" w:eastAsia="Times New Roman" w:hAnsi="Palatino Linotype" w:cs="Times New Roman"/>
          <w:b/>
          <w:bCs/>
          <w:i/>
          <w:iCs/>
          <w:sz w:val="24"/>
          <w:szCs w:val="24"/>
          <w:lang w:val="az-Latn-AZ"/>
        </w:rPr>
        <w:t>Maliyyə bazarlarına nəzarət orqanı</w:t>
      </w:r>
      <w:r w:rsidRPr="00137EF6">
        <w:rPr>
          <w:rFonts w:ascii="Palatino Linotype" w:eastAsia="Times New Roman" w:hAnsi="Palatino Linotype" w:cs="Times New Roman"/>
          <w:b/>
          <w:bCs/>
          <w:lang w:val="az-Latn-AZ"/>
        </w:rPr>
        <w:t> tərəfindən müvəqqəti inzibatçının fəaliyyəti üzərində nəzarət</w:t>
      </w:r>
    </w:p>
    <w:p w:rsidR="00137EF6" w:rsidRPr="00137EF6" w:rsidRDefault="00137EF6" w:rsidP="00137EF6">
      <w:pPr>
        <w:shd w:val="clear" w:color="auto" w:fill="FFFFFF"/>
        <w:spacing w:before="163" w:after="0" w:line="240" w:lineRule="auto"/>
        <w:ind w:left="10"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4.1.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üvəqqəti inzibatçının üzərində fəaliyyətinin bütün müddəti ərzində nəzarəti həyata keçirir.</w:t>
      </w:r>
    </w:p>
    <w:p w:rsidR="00137EF6" w:rsidRPr="00137EF6" w:rsidRDefault="00137EF6" w:rsidP="00137EF6">
      <w:pPr>
        <w:shd w:val="clear" w:color="auto" w:fill="FFFFFF"/>
        <w:spacing w:after="0" w:line="240" w:lineRule="auto"/>
        <w:ind w:left="11"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4.2. </w:t>
      </w:r>
      <w:r w:rsidRPr="00137EF6">
        <w:rPr>
          <w:rFonts w:ascii="Palatino Linotype" w:eastAsia="Times New Roman" w:hAnsi="Palatino Linotype" w:cs="Times New Roman"/>
          <w:i/>
          <w:iCs/>
          <w:sz w:val="24"/>
          <w:szCs w:val="24"/>
          <w:lang w:val="az-Latn-AZ"/>
        </w:rPr>
        <w:t>Maliyyə bazarlarına nəzarət orqanı</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11"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4.2.1.</w:t>
      </w:r>
      <w:r w:rsidRPr="00137EF6">
        <w:rPr>
          <w:rFonts w:ascii="Palatino Linotype" w:eastAsia="Times New Roman" w:hAnsi="Palatino Linotype" w:cs="Times New Roman"/>
          <w:lang w:val="az-Latn-AZ"/>
        </w:rPr>
        <w:t>bankın idarə edilməsi və bu Qanunun 57-ci maddəsinə müvafiq olaraq maliyyə sağlamlaşdırılması ilə əlaqədar müvəqqəti inzibatçıya müvafiq tədbirlərin həyata keçirilməsinin əsas istiqamətləri üzrə tövsiyələr verməyə;</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4.2.2.</w:t>
      </w:r>
      <w:r w:rsidRPr="00137EF6">
        <w:rPr>
          <w:rFonts w:ascii="Palatino Linotype" w:eastAsia="Times New Roman" w:hAnsi="Palatino Linotype" w:cs="Times New Roman"/>
          <w:lang w:val="az-Latn-AZ"/>
        </w:rPr>
        <w:t>müvəqqəti inzibatçıya yazılı şəkildə icrası məcburi olan göstərişlər verməyə;</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4.2.3.</w:t>
      </w:r>
      <w:r w:rsidRPr="00137EF6">
        <w:rPr>
          <w:rFonts w:ascii="Palatino Linotype" w:eastAsia="Times New Roman" w:hAnsi="Palatino Linotype" w:cs="Times New Roman"/>
          <w:lang w:val="az-Latn-AZ"/>
        </w:rPr>
        <w:t>müvəqqəti inzibatçının fəaliyyəti barəsində məlumatların təqdim edilməsini tələb etməyə;</w:t>
      </w:r>
    </w:p>
    <w:p w:rsidR="00137EF6" w:rsidRPr="00137EF6" w:rsidRDefault="00137EF6" w:rsidP="00137EF6">
      <w:pPr>
        <w:shd w:val="clear" w:color="auto" w:fill="FFFFFF"/>
        <w:spacing w:after="0" w:line="240" w:lineRule="auto"/>
        <w:ind w:left="29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4.2.4.</w:t>
      </w:r>
      <w:r w:rsidRPr="00137EF6">
        <w:rPr>
          <w:rFonts w:ascii="Palatino Linotype" w:eastAsia="Times New Roman" w:hAnsi="Palatino Linotype" w:cs="Times New Roman"/>
          <w:lang w:val="az-Latn-AZ"/>
        </w:rPr>
        <w:t>müvəqqəti inzibatçıdan hesabat almağa;</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54.2.5.</w:t>
      </w:r>
      <w:r w:rsidRPr="00137EF6">
        <w:rPr>
          <w:rFonts w:ascii="Palatino Linotype" w:eastAsia="Times New Roman" w:hAnsi="Palatino Linotype" w:cs="Times New Roman"/>
          <w:lang w:val="az-Latn-AZ"/>
        </w:rPr>
        <w:t>müvəqqəti inzibatçının təyinat müddətinin bu Qanunun 52.1-ci maddəsinə müvafiq olaraq uzadılmasına səlahiyyətlidir.</w:t>
      </w:r>
    </w:p>
    <w:p w:rsidR="00137EF6" w:rsidRPr="00137EF6" w:rsidRDefault="00137EF6" w:rsidP="00137EF6">
      <w:pPr>
        <w:shd w:val="clear" w:color="auto" w:fill="FFFFFF"/>
        <w:spacing w:after="0" w:line="240" w:lineRule="auto"/>
        <w:ind w:left="14"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4.3. Müvəqqəti inzibatçı öz səlahiyyətlərinin həyata keçirilməsi haqqında yalnız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qarşısında hesabat verir.</w:t>
      </w:r>
    </w:p>
    <w:p w:rsidR="00137EF6" w:rsidRPr="00137EF6" w:rsidRDefault="00137EF6" w:rsidP="00137EF6">
      <w:pPr>
        <w:shd w:val="clear" w:color="auto" w:fill="FFFFFF"/>
        <w:spacing w:before="187" w:after="0" w:line="240" w:lineRule="auto"/>
        <w:ind w:left="29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5 5. </w:t>
      </w:r>
      <w:r w:rsidRPr="00137EF6">
        <w:rPr>
          <w:rFonts w:ascii="Palatino Linotype" w:eastAsia="Times New Roman" w:hAnsi="Palatino Linotype" w:cs="Times New Roman"/>
          <w:b/>
          <w:bCs/>
          <w:lang w:val="az-Latn-AZ"/>
        </w:rPr>
        <w:t>Moratorium</w:t>
      </w:r>
    </w:p>
    <w:p w:rsidR="00137EF6" w:rsidRPr="00137EF6" w:rsidRDefault="00137EF6" w:rsidP="00137EF6">
      <w:pPr>
        <w:shd w:val="clear" w:color="auto" w:fill="FFFFFF"/>
        <w:spacing w:before="168" w:after="0" w:line="240" w:lineRule="auto"/>
        <w:ind w:left="14"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a müvəqqəti inzibatçı təyin olunduğu dövrdə bankın aktivlərinin və maliyyə vəziyyətinin qiymətləndirilməsi, habelə aktivlərin dəyərinin aşağı düş-məsinin qarşısını almaq məqsədilə</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ərizəsi ilə məhkəmə hüquqi və fiziki şəxslərin bankdakı depozitləri və bankın digər öhdəlikləri üzrə ödənişləri tamamilə və ya qismən dayandıra bilər. Bu ərizə üzrə məhkəmə 48 saat ərzində qərar çıxarır və həmin qərar dərhal icraya yönəldilir.</w:t>
      </w:r>
    </w:p>
    <w:p w:rsidR="00137EF6" w:rsidRPr="00137EF6" w:rsidRDefault="00137EF6" w:rsidP="00137EF6">
      <w:pPr>
        <w:shd w:val="clear" w:color="auto" w:fill="FFFFFF"/>
        <w:spacing w:before="302" w:after="0" w:line="240" w:lineRule="auto"/>
        <w:ind w:left="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6</w:t>
      </w:r>
      <w:r w:rsidRPr="00137EF6">
        <w:rPr>
          <w:rFonts w:ascii="Palatino Linotype" w:eastAsia="Times New Roman" w:hAnsi="Palatino Linotype" w:cs="Times New Roman"/>
          <w:b/>
          <w:bCs/>
          <w:lang w:val="az-Latn-AZ"/>
        </w:rPr>
        <w:t>. Müvəqqəti inzibatçının fəaliyyətinə xitam verilməsi</w:t>
      </w:r>
    </w:p>
    <w:p w:rsidR="00137EF6" w:rsidRPr="00137EF6" w:rsidRDefault="00137EF6" w:rsidP="00137EF6">
      <w:pPr>
        <w:shd w:val="clear" w:color="auto" w:fill="FFFFFF"/>
        <w:spacing w:before="173"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6.1.           Müvəqqəti inzibatçının fəaliyyətin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qərarı ilə aşağıdakı hallarda xitam verilir:</w:t>
      </w:r>
    </w:p>
    <w:p w:rsidR="00137EF6" w:rsidRPr="00137EF6" w:rsidRDefault="00137EF6" w:rsidP="00137EF6">
      <w:pPr>
        <w:shd w:val="clear" w:color="auto" w:fill="FFFFFF"/>
        <w:spacing w:after="0" w:line="240" w:lineRule="auto"/>
        <w:ind w:left="29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6.1.1.</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ən müddət bitdikdə;</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6.1.2.</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vəqqəti inzibatçının fəaliyyətinə vaxtından əvvəl xitam verildikdə;</w:t>
      </w:r>
    </w:p>
    <w:p w:rsidR="00137EF6" w:rsidRPr="00137EF6" w:rsidRDefault="00137EF6" w:rsidP="00137EF6">
      <w:pPr>
        <w:shd w:val="clear" w:color="auto" w:fill="FFFFFF"/>
        <w:spacing w:after="0" w:line="240" w:lineRule="auto"/>
        <w:ind w:left="29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6.1.3.</w:t>
      </w:r>
      <w:r w:rsidRPr="00137EF6">
        <w:rPr>
          <w:rFonts w:ascii="Palatino Linotype" w:eastAsia="Times New Roman" w:hAnsi="Palatino Linotype" w:cs="Times New Roman"/>
          <w:lang w:val="az-Latn-AZ"/>
        </w:rPr>
        <w:t>iflasa uğrayan banka məhkəmə ləğvedici təyin etdikdə.</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6.2.Bankın maliyyə sağlamlaşdırılması və fəaliyyətinin yaxşılaşdırılması ilə əlaqədar müvəqqəti inzibatçının fəaliyyətinə xitam verildikdə (o cümlədən, vaxtından əvvəl), həmin banka münasibətd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və müvəqqəti inzibatçı tərəfindən müəyyən edilən bütün məhdudiyyətlər ləğv edil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6.3.Müvəqqəti inzibatçının həyata keçirdiyi tədbirlər bankın maliyyə sağlamlaşdırılması və fəaliyyətinin yaxşılaşdırılması ilə nəticələnmədikdə və ya bankın fəaliyyətində olan çatışmazlıqlar aradan qaldırılmadıqd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üvəqqəti inzibatçının səlahiyyətlərinə vaxtından əvvəl xitam verilməsi haqqında qərar qəbul </w:t>
      </w:r>
      <w:r w:rsidRPr="00137EF6">
        <w:rPr>
          <w:rFonts w:ascii="Segoe UI" w:eastAsia="Times New Roman" w:hAnsi="Segoe UI" w:cs="Segoe UI"/>
          <w:sz w:val="20"/>
          <w:szCs w:val="20"/>
          <w:lang w:val="az-Latn-AZ"/>
        </w:rPr>
        <w:t>edir</w:t>
      </w:r>
      <w:r w:rsidRPr="00137EF6">
        <w:rPr>
          <w:rFonts w:ascii="Palatino Linotype" w:eastAsia="Times New Roman" w:hAnsi="Palatino Linotype" w:cs="Times New Roman"/>
          <w:lang w:val="az-Latn-AZ"/>
        </w:rPr>
        <w:t> və banka bank əməliyyatlarının həyata keçirilməsi üçün verilmiş lisenziyanı və icazəni bu Qanunda nəzərdə tutulmuş əsaslara görə ləğv </w:t>
      </w:r>
      <w:r w:rsidRPr="00137EF6">
        <w:rPr>
          <w:rFonts w:ascii="Segoe UI" w:eastAsia="Times New Roman" w:hAnsi="Segoe UI" w:cs="Segoe UI"/>
          <w:sz w:val="20"/>
          <w:szCs w:val="20"/>
          <w:lang w:val="az-Latn-AZ"/>
        </w:rPr>
        <w:t>ed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6.4.Müvəqqəti inzibatçının səlahiyyətlərinə xitam verildikdən sonra o, yekun hesabatı 30 gün müddətində hazırlayıb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təqdim etməlidir.</w:t>
      </w:r>
    </w:p>
    <w:p w:rsidR="00137EF6" w:rsidRPr="00137EF6" w:rsidRDefault="00137EF6" w:rsidP="00137EF6">
      <w:pPr>
        <w:shd w:val="clear" w:color="auto" w:fill="FFFFFF"/>
        <w:spacing w:after="0" w:line="240" w:lineRule="auto"/>
        <w:ind w:right="19"/>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19"/>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VIII  fəsil</w:t>
      </w:r>
    </w:p>
    <w:p w:rsidR="00137EF6" w:rsidRPr="00137EF6" w:rsidRDefault="00137EF6" w:rsidP="00137EF6">
      <w:pPr>
        <w:shd w:val="clear" w:color="auto" w:fill="FFFFFF"/>
        <w:spacing w:after="0" w:line="240" w:lineRule="auto"/>
        <w:ind w:right="-4"/>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BANKLARIN   MALİYYƏ    SAĞLAMLAŞDIRILMASI</w:t>
      </w:r>
    </w:p>
    <w:p w:rsidR="00137EF6" w:rsidRPr="00137EF6" w:rsidRDefault="00137EF6" w:rsidP="00137EF6">
      <w:pPr>
        <w:shd w:val="clear" w:color="auto" w:fill="FFFFFF"/>
        <w:spacing w:after="0" w:line="240" w:lineRule="auto"/>
        <w:ind w:left="283" w:right="845" w:firstLine="5"/>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283" w:right="845" w:firstLine="5"/>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7.</w:t>
      </w:r>
      <w:r w:rsidRPr="00137EF6">
        <w:rPr>
          <w:rFonts w:ascii="Palatino Linotype" w:eastAsia="Times New Roman" w:hAnsi="Palatino Linotype" w:cs="Times New Roman"/>
          <w:b/>
          <w:bCs/>
          <w:lang w:val="az-Latn-AZ"/>
        </w:rPr>
        <w:t> Maliyyə sağlamlaşdırılması tədbirləri</w:t>
      </w:r>
    </w:p>
    <w:p w:rsidR="00137EF6" w:rsidRPr="00137EF6" w:rsidRDefault="00137EF6" w:rsidP="00137EF6">
      <w:pPr>
        <w:shd w:val="clear" w:color="auto" w:fill="FFFFFF"/>
        <w:spacing w:before="134" w:after="0" w:line="240" w:lineRule="auto"/>
        <w:ind w:left="5"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xml:space="preserve">57.1.Bank aktivlərində əhəmiyyətli xüsusi çəkiyə malik olması, böyük sayda əmanət hesablarına xidmət göstərməsi və banklararası hesablaşmalarda mühüm paya malik olması ilə əlaqədar maliyyə sabitliyinin pozulması banklararası ödəmələrdə sistem xarakterli böhrana, əmanətçilərin pul vəsaitlərinin kütləvi surətdə itirilməsinə və bank sisteminə etimada ciddi təhlükə yaradılmasına səbəb ola biləcək ödəmə qabiliyyətini itirmiş və ya itirmək təhlükəsi olan </w:t>
      </w:r>
      <w:r w:rsidRPr="00137EF6">
        <w:rPr>
          <w:rFonts w:ascii="Palatino Linotype" w:eastAsia="Times New Roman" w:hAnsi="Palatino Linotype" w:cs="Times New Roman"/>
          <w:lang w:val="az-Latn-AZ"/>
        </w:rPr>
        <w:lastRenderedPageBreak/>
        <w:t>bank barəsində dövlət vəsaitləri cəlb etməklə maliyyə sağlamlaşdırılması tədbirləri həyata keçirilə bilər.</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2.Bankın maliyyə sağlamlaşdırılması sahəsində tədbirlər planın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hazırlayır. Planda bankın idarə olunmasında və ya cari fəaliyyətində mövcud çatışmazlıqlar göstərilməklə, onların aradan qaldırılması üçün tələb olunan təshih tədbirləri, habelə bu tədbirlərin həyata keçirilməsinin qrafiki müəyyən olunur. Planda, həmçinin bu Qanunun 74-cü maddəsində nəzərdə tutulmuş bir və ya bir neçə əməliyyat nəticəsində bankın aktivlərinin və öhdəliklərinin başqa banka keçirilməsi imkanlarının mövcudluğu və bankın səhmdarlarının dəyəri itirilmiş səhmlərinin dövlət vəsaiti hesabına bərpasına yol verilməməsi üçün tədbirlər göstərilir.</w:t>
      </w:r>
    </w:p>
    <w:p w:rsidR="00137EF6" w:rsidRPr="00137EF6" w:rsidRDefault="00137EF6" w:rsidP="00137EF6">
      <w:pPr>
        <w:shd w:val="clear" w:color="auto" w:fill="FFFFFF"/>
        <w:spacing w:after="0" w:line="240" w:lineRule="auto"/>
        <w:ind w:left="5" w:firstLine="547"/>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Planda Azərbaycan Respublikasında büdcə siyasətini həyata keçirən müvafiq icra hakimiyyəti orqanı ilə razılaşdırılmış qaydada bankın maliyyə sağlamlaşdırılması üçün zəruri olan dövlət vəsaitinin məbləği müəyyən olunu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3.Bankın maliyyə sağlamlaşdırılması haqq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Azərbaycan Respublikasının büdcə siyasətini həyata keçirən müvafiq icra hakimiyyəti orqanı ilə razılaşdırılmış birgə təklifi müvafiq qərar qəbul edilməsi üçün Azərbaycan Respublikasının müvafiq icra hakimiyyəti orqanına təqdim edilir. Azərbaycan Respublikasının müvafiq icra hakimiyyəti orqanı təklifə müsbət baxdıqda bankın maliyyə sağlamlaşdırılması haqqında qərar qəbul edir və müvafiq tədbirlər planını təsdiq edi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4.Bankın maliyyə sağlamlaşdırılması tədbirlər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yin etdiyi müvəqqəti inzibatçı tərəfindən təsdiq edilmiş plan əsasında həyata keçir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5.Maliyyə sağlamlaşdırılması prosesində olan bankın aktivlərinin qorunması və öhdəliklərinin icrası məqsədi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raciəti əsasında bankın maliyyə sağlamlaşdırılması üzrə tədbirlər planına uyğun olaraq məhkəmə:</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5.1.bankın aktivlərinin və öhdəliklərinin tam və ya bir hissəsinin dövlət tərəfindən yaradılan və/və ya kapitallaşdırılan banka köçürülməsi;</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5.2.bankın məcmu kapitalının itirildiyi halda səhmdarların səhmlər üzərində mülkiyyət hüquqlarının tam və ya qismən itirilməsi;</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5.3.bankın nizamnamə kapitalının artırılması v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klif etdiyi şərtlərlə səhmlərin buraxılması haqqında qərar qəbul edə bilə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6.Bankın aktivlərinin və öhdəliklərinin başqa banka köçürülməsi bankın və ya onun hər hansı bir idarəetmə orqanının razılığını tələb etmir. Öhdəliklərin köçürülməsi barədə bildiriş kütləvi informasiya vasitələrində dərc olunduğu günün ertəsi günü qüvvəyə min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7.7.Azərbaycan Respublikasının müvafiq icra hakimiyyəti orqanı planın həyata keçirilməsi dövründə bankın maliyyə sağlamlaşdırılması üzrə tədbirlərin gəzlənilən nəticə vermədiyi barə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Azərbaycan Respublikasının büdcə siyasətini həyata keçirən müvafiq icra hakimiyyəti orqanlarının birgə vəsatətini aldıqda bankın maliyyə sağlamlaşdırılması tədbirlərinə xitam verilməsi haqqında qərar qəbul </w:t>
      </w:r>
      <w:r w:rsidRPr="00137EF6">
        <w:rPr>
          <w:rFonts w:ascii="Palatino Linotype" w:eastAsia="Times New Roman" w:hAnsi="Palatino Linotype" w:cs="Times New Roman"/>
          <w:i/>
          <w:iCs/>
          <w:sz w:val="24"/>
          <w:szCs w:val="24"/>
          <w:lang w:val="az-Latn-AZ"/>
        </w:rPr>
        <w:t>ed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right="5"/>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5"/>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IX  fəsil</w:t>
      </w:r>
    </w:p>
    <w:p w:rsidR="00137EF6" w:rsidRPr="00137EF6" w:rsidRDefault="00137EF6" w:rsidP="00137EF6">
      <w:pPr>
        <w:shd w:val="clear" w:color="auto" w:fill="FFFFFF"/>
        <w:spacing w:after="0" w:line="240" w:lineRule="auto"/>
        <w:ind w:left="24" w:right="20" w:hanging="24"/>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BANKLARIN LƏĞVİ</w:t>
      </w:r>
    </w:p>
    <w:p w:rsidR="00137EF6" w:rsidRPr="00137EF6" w:rsidRDefault="00137EF6" w:rsidP="00137EF6">
      <w:pPr>
        <w:shd w:val="clear" w:color="auto" w:fill="FFFFFF"/>
        <w:spacing w:after="0" w:line="240" w:lineRule="auto"/>
        <w:ind w:left="283" w:right="2112" w:hanging="19"/>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283" w:right="2112" w:hanging="19"/>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5 8.</w:t>
      </w:r>
      <w:r w:rsidRPr="00137EF6">
        <w:rPr>
          <w:rFonts w:ascii="Palatino Linotype" w:eastAsia="Times New Roman" w:hAnsi="Palatino Linotype" w:cs="Times New Roman"/>
          <w:b/>
          <w:bCs/>
          <w:lang w:val="az-Latn-AZ"/>
        </w:rPr>
        <w:t> Könüllü ləğv</w:t>
      </w:r>
    </w:p>
    <w:p w:rsidR="00137EF6" w:rsidRPr="00137EF6" w:rsidRDefault="00137EF6" w:rsidP="00137EF6">
      <w:pPr>
        <w:shd w:val="clear" w:color="auto" w:fill="FFFFFF"/>
        <w:spacing w:before="139"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58.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səhmdarlarının ümumi yığıncağının qərarına əsasən bu Qanunun 17-ci maddəsinə uyğun olaraq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bank lisenziyası ləğv edildikdə bank səhmdarları bankın könüllü ləğvini həyata keçirməlidirlər.</w:t>
      </w:r>
    </w:p>
    <w:p w:rsidR="00137EF6" w:rsidRPr="00137EF6" w:rsidRDefault="00137EF6" w:rsidP="00137EF6">
      <w:pPr>
        <w:shd w:val="clear" w:color="auto" w:fill="FFFFFF"/>
        <w:spacing w:before="5"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8.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könüllü ləğvi Azərbaycan Respublikasının Mülki Məcəlləsində müəyyən edilmiş qaydada həyata keçirilir. Bank bu təqdird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onun tələb etdiyi zəruri sənədləri və məlumatları təqdim etməlidir və ortaya çıxan məsələləri araşdırmaq məqsədi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yazılı müraciəti əsasında onun səlahiyyətli əməkdaşlarının bankın binasına daxil olmasına və ləğvetmə ilə bağlı bankın istənilən mühasibat kitabları və yazıları ilə işləməsinə imkan yaratmalıdır.</w:t>
      </w:r>
    </w:p>
    <w:p w:rsidR="00137EF6" w:rsidRPr="00137EF6" w:rsidRDefault="00137EF6" w:rsidP="00137EF6">
      <w:pPr>
        <w:shd w:val="clear" w:color="auto" w:fill="FFFFFF"/>
        <w:spacing w:before="5" w:after="0" w:line="240" w:lineRule="auto"/>
        <w:ind w:left="10" w:righ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8.3.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ın ləğvetmə komissiyasının qanunvericiliklə müəyyən edilmiş qaydada bankın ləğvini təmin etmədiyini və bank tərəfindən bu Qanunun 58.2-ci maddəsinə riayət olunmadığını müəyyən etdikdə bu Qanuna müvafiq surətdə bankın məcburi ləğvi üçün müvafiq tədbirlər həyata </w:t>
      </w:r>
      <w:r w:rsidRPr="00137EF6">
        <w:rPr>
          <w:rFonts w:ascii="Palatino Linotype" w:eastAsia="Times New Roman" w:hAnsi="Palatino Linotype" w:cs="Times New Roman"/>
          <w:i/>
          <w:iCs/>
          <w:sz w:val="24"/>
          <w:szCs w:val="24"/>
          <w:lang w:val="az-Latn-AZ"/>
        </w:rPr>
        <w:t>keçir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5 9. </w:t>
      </w:r>
      <w:r w:rsidRPr="00137EF6">
        <w:rPr>
          <w:rFonts w:ascii="Palatino Linotype" w:eastAsia="Times New Roman" w:hAnsi="Palatino Linotype" w:cs="Times New Roman"/>
          <w:b/>
          <w:bCs/>
          <w:lang w:val="az-Latn-AZ"/>
        </w:rPr>
        <w:t>Məcburi ləğv</w:t>
      </w:r>
    </w:p>
    <w:p w:rsidR="00137EF6" w:rsidRPr="00137EF6" w:rsidRDefault="00137EF6" w:rsidP="00137EF6">
      <w:pPr>
        <w:shd w:val="clear" w:color="auto" w:fill="FFFFFF"/>
        <w:spacing w:before="173" w:after="0" w:line="240" w:lineRule="auto"/>
        <w:ind w:firstLine="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59.1.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könüllü ləğv olunan və ya müflis elan olunmuş bank istisna olmaqla, bu Qanunun 16-ci maddəsində nəzərdə tutulmuş digər əsaslar üzrə lisenziyası ləğv edilmiş bankın məcburi ləğvi və ləğvedicinin (ləğvedicilərin) təyin edilməsi barədə ərizə ilə məhkəməyə müraciət edir.</w:t>
      </w:r>
    </w:p>
    <w:p w:rsidR="00137EF6" w:rsidRPr="00137EF6" w:rsidRDefault="00137EF6" w:rsidP="00137EF6">
      <w:pPr>
        <w:shd w:val="clear" w:color="auto" w:fill="FFFFFF"/>
        <w:spacing w:after="0" w:line="240" w:lineRule="auto"/>
        <w:ind w:left="5" w:righ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Ləğvedicinin (ləğvedicilərin) namizədliyi məhkəməy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təklif edilir. </w:t>
      </w:r>
      <w:r w:rsidRPr="00137EF6">
        <w:rPr>
          <w:rFonts w:ascii="Palatino Linotype" w:eastAsia="Times New Roman" w:hAnsi="Palatino Linotype" w:cs="Times New Roman"/>
          <w:i/>
          <w:iCs/>
          <w:lang w:val="az-Latn-AZ"/>
        </w:rPr>
        <w:t>Banka aidiyyəti olan şəxslər</w:t>
      </w:r>
      <w:r w:rsidRPr="00137EF6">
        <w:rPr>
          <w:rFonts w:ascii="Palatino Linotype" w:eastAsia="Times New Roman" w:hAnsi="Palatino Linotype" w:cs="Times New Roman"/>
          <w:lang w:val="az-Latn-AZ"/>
        </w:rPr>
        <w:t>, habelə bankın kreditorları və borclular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istisna olmaqla) ləğvedici təyin oluna bilməzlər.</w:t>
      </w:r>
      <w:r w:rsidRPr="00137EF6">
        <w:rPr>
          <w:rFonts w:ascii="Palatino Linotype" w:eastAsia="Times New Roman" w:hAnsi="Palatino Linotype" w:cs="Times New Roman"/>
          <w:b/>
          <w:bCs/>
          <w:sz w:val="20"/>
          <w:szCs w:val="20"/>
          <w:vertAlign w:val="superscript"/>
          <w:lang w:val="az-Latn-AZ"/>
        </w:rPr>
        <w:t> </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2.Məhkəmə bankın məcburi ləğvi və ləğvedicinin təyin edilməsi haqq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ərizəsinə onun məhkəməyə daxil olduğu gündən ən geci 7 təqvim günü müddətində baxır və müvafiq qərar qəbul edir. Məhkəmədə bankın iştirak etməməsi ərizəyə baxılmasını dayandırmı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3.Ləğv edilən bankın məcburi ləğvi və ləğvedicinin təyin olunması haqqında məhkəmə qərarı qəbul edildiyi gündən dərhal icraya yönəldilir. Ləğvedici bankın ləğvi prosesinin başlanması və ləğvedicinin təyin olunması haqqında məlumatı dərhal kütləvi informasiya vasitələrində dərc etdirir, bankın Müşahidə Şurasına və İdarə Heyətinə müvafiq bildiriş göndər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4.Bankın məcburi ləğvi və ləğvedicinin təyin edilməsi haqqında məhkəmə qərarından bankın səhmdarları və ya bankın Müşahidə Şurası </w:t>
      </w:r>
      <w:r w:rsidRPr="00137EF6">
        <w:rPr>
          <w:rFonts w:ascii="Palatino Linotype" w:eastAsia="Times New Roman" w:hAnsi="Palatino Linotype" w:cs="Times New Roman"/>
          <w:i/>
          <w:iCs/>
          <w:sz w:val="24"/>
          <w:szCs w:val="24"/>
          <w:lang w:val="az-Latn-AZ"/>
        </w:rPr>
        <w:t>Azərbaycan Respublikasının İnzibati Prosessual Məcəlləsinə</w:t>
      </w:r>
      <w:r w:rsidRPr="00137EF6">
        <w:rPr>
          <w:rFonts w:ascii="Palatino Linotype" w:eastAsia="Times New Roman" w:hAnsi="Palatino Linotype" w:cs="Times New Roman"/>
          <w:lang w:val="az-Latn-AZ"/>
        </w:rPr>
        <w:t> müvafiq qaydada məhkəməyə şikayət verə bilərlər. Şikayət ərizəsinin surət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göndərilir.</w:t>
      </w:r>
    </w:p>
    <w:p w:rsidR="00137EF6" w:rsidRPr="00137EF6" w:rsidRDefault="00137EF6" w:rsidP="00137EF6">
      <w:pPr>
        <w:shd w:val="clear" w:color="auto" w:fill="FFFFFF"/>
        <w:spacing w:after="0" w:line="240" w:lineRule="auto"/>
        <w:ind w:left="5" w:right="5"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ın məcburi ləğvinə dair məhkəmənin qərarı bütün müdafiə vasitələrindən istifadə edilənədək qüvvədə qalır və ləğvedicinin ləğvetmə tədbirlərini həyata keçirmək səlahiyyətlərini dayandırmı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5.           Bankın məcburi ləğvi və ləğvedicinin təyin edilməsi haqqında məhkəmə qərarının qəbul edildiyi andan:</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5.1.bankın idarə olunması üzrə bütün səlahiyyətlər, o cümlədən bank səhmdarlarının ümumi yığıncağının səlahiyyətləri ləğvediciyə keçi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5.2.bank inzibatçılarının və ya səhmdarlarının bank adından etdikləri hərəkətlər hüquqi qüvvəyə malik olmur;</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     58.5.3. bank aktivlərinin mühafizəsi və məhkəmə qərarlarının icrası məqsədilə aktivlərin üzərinə qoyulmuş bütün həbslər hüquqi qüvvəsini itirir;</w:t>
      </w:r>
    </w:p>
    <w:p w:rsidR="00137EF6" w:rsidRPr="00137EF6" w:rsidRDefault="00137EF6" w:rsidP="00137EF6">
      <w:pPr>
        <w:shd w:val="clear" w:color="auto" w:fill="FFFFFF"/>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59.5.4. bankın girov məbləği (ipoteka) həddində təmin etdiyi öhdəlikləri istisna olmaqla, qalan aktivlər həbsdən və ya icraatdan müdafiə edilir.</w:t>
      </w:r>
    </w:p>
    <w:p w:rsidR="00137EF6" w:rsidRPr="00137EF6" w:rsidRDefault="00137EF6" w:rsidP="00137EF6">
      <w:pPr>
        <w:shd w:val="clear" w:color="auto" w:fill="FFFFFF"/>
        <w:spacing w:after="0" w:line="240" w:lineRule="auto"/>
        <w:ind w:left="5" w:right="5" w:firstLine="350"/>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6. Ləğv edilən bankın sənədlərinin və əmlakının bankın inzibatçıların-dan təyin edilmiş ləğvediciyə təhvil verilməsi aktını məhkəmə təsdiq edir.</w:t>
      </w:r>
    </w:p>
    <w:p w:rsidR="00137EF6" w:rsidRPr="00137EF6" w:rsidRDefault="00137EF6" w:rsidP="00137EF6">
      <w:pPr>
        <w:shd w:val="clear" w:color="auto" w:fill="FFFFFF"/>
        <w:spacing w:after="0" w:line="240" w:lineRule="auto"/>
        <w:ind w:firstLine="28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9.7.</w:t>
      </w:r>
      <w:r w:rsidRPr="00137EF6">
        <w:rPr>
          <w:rFonts w:ascii="Palatino Linotype" w:eastAsia="Times New Roman" w:hAnsi="Palatino Linotype" w:cs="Times New Roman"/>
          <w:lang w:val="az-Latn-AZ"/>
        </w:rPr>
        <w:t>Bankın ləğvi ilə bağlı bütün xərclər bankın aktivləri hesabına ödənilir. Ləğvedicinin (ləğvedicilərin) əmək haqq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klifi ilə məhkəmə tərəfindən təyin edilir. Bu xərclər növbədənkənar qaydada ödən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9.8.</w:t>
      </w:r>
      <w:r w:rsidRPr="00137EF6">
        <w:rPr>
          <w:rFonts w:ascii="Palatino Linotype" w:eastAsia="Times New Roman" w:hAnsi="Palatino Linotype" w:cs="Times New Roman"/>
          <w:lang w:val="az-Latn-AZ"/>
        </w:rPr>
        <w:t>Bankın məcburi ləğvi Azərbaycan Respublikasının Mülki Məcəlləsində müəyyən edilmiş qaydada həyata keçirilir. Məcburi ləğv olunan bankın aralıq ləğvetmə balansı, ləğvetmə tədbirlərinin və öhdəliklərin yerinə yetirilməsi barədə hesabat, habelə ləğvetmə balansı məhkəmə tərəfindən təsdiq olunur. Müvafiq hesabatların təqdim edilməsi müddətləri məhkəmə tərəfindən müəyyən olunu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59.9.</w:t>
      </w:r>
      <w:r w:rsidRPr="00137EF6">
        <w:rPr>
          <w:rFonts w:ascii="Palatino Linotype" w:eastAsia="Times New Roman" w:hAnsi="Palatino Linotype" w:cs="Times New Roman"/>
          <w:lang w:val="az-Latn-AZ"/>
        </w:rPr>
        <w:t>Məhkəmənin qərarı ilə ləğvedici bu Qanunun 74-cü maddəsində nəzərdə tutulmuş bir və ya bir neçə əməliyyatı həyata keçirə bilə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10.         Bankın məcburi ləğvi dövründə ləğvedici öz fəaliyyəti haqqınd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onun müəyyənləşdirdiyi formada və müddətlərdə hesabat verir, habelə</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ləb etdiyi sənədləri və informasiyanı təqdim edir.</w:t>
      </w:r>
    </w:p>
    <w:p w:rsidR="00137EF6" w:rsidRPr="00137EF6" w:rsidRDefault="00137EF6" w:rsidP="00137EF6">
      <w:pPr>
        <w:shd w:val="clear" w:color="auto" w:fill="FFFFFF"/>
        <w:spacing w:after="0" w:line="240" w:lineRule="auto"/>
        <w:ind w:left="10"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Ləğvedicinin öz funksiyalarmı lazımınca yerinə yetirməməsi faktı aşkar edilərs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raciəti ilə məhkəmə ləğvedicinin başqa şəxslə əvəz edil-məsi barədə qərar çıxara bi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59.11.         Ləğvedici məcburi ləğv tədbirlərini həyata keçirərkən bu Qanunun 61-ci maddəsində göstərilmiş əsaslardan hər hansı birinin mövcudluğunu aşkar etdikdə bank barəsində iflas proseduruna başlanmasına dair əsaslandırılmış vəsatət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müraciət edir.</w:t>
      </w:r>
    </w:p>
    <w:p w:rsidR="00137EF6" w:rsidRPr="00137EF6" w:rsidRDefault="00137EF6" w:rsidP="00137EF6">
      <w:pPr>
        <w:shd w:val="clear" w:color="auto" w:fill="FFFFFF"/>
        <w:spacing w:after="0" w:line="240" w:lineRule="auto"/>
        <w:ind w:left="2523" w:right="2540"/>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left="24" w:right="20"/>
        <w:jc w:val="center"/>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X  fəsil</w:t>
      </w:r>
    </w:p>
    <w:p w:rsidR="00137EF6" w:rsidRPr="00137EF6" w:rsidRDefault="00137EF6" w:rsidP="00137EF6">
      <w:pPr>
        <w:shd w:val="clear" w:color="auto" w:fill="FFFFFF"/>
        <w:spacing w:after="0" w:line="240" w:lineRule="auto"/>
        <w:ind w:left="24" w:right="20"/>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BANKLARIN İFLASI</w:t>
      </w:r>
    </w:p>
    <w:p w:rsidR="00137EF6" w:rsidRPr="00137EF6" w:rsidRDefault="00137EF6" w:rsidP="00137EF6">
      <w:pPr>
        <w:shd w:val="clear" w:color="auto" w:fill="FFFFFF"/>
        <w:spacing w:before="130" w:after="0" w:line="240" w:lineRule="auto"/>
        <w:ind w:left="1781" w:hanging="14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6 0. </w:t>
      </w:r>
      <w:r w:rsidRPr="00137EF6">
        <w:rPr>
          <w:rFonts w:ascii="Palatino Linotype" w:eastAsia="Times New Roman" w:hAnsi="Palatino Linotype" w:cs="Times New Roman"/>
          <w:b/>
          <w:bCs/>
          <w:lang w:val="az-Latn-AZ"/>
        </w:rPr>
        <w:t>Bankların müflisləşmə və iflas prosedurlarının tənzimlənməsi</w:t>
      </w:r>
    </w:p>
    <w:p w:rsidR="00137EF6" w:rsidRPr="00137EF6" w:rsidRDefault="00137EF6" w:rsidP="00137EF6">
      <w:pPr>
        <w:shd w:val="clear" w:color="auto" w:fill="FFFFFF"/>
        <w:spacing w:before="173"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0.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flisləşmə və iflas haqqında" Azərbaycan Respublikasının Qanunu və həmin Qanunu tamamilə və ya qismən dəyişdirən və əvəz edən hər hansı digər qanunlar banklara tətbiq olunmu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60.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lar yalnız bu Qanunla müəyyənləşdirilmiş qaydada, məhkəmənin qərarı ilə müflis elan edilə bilər. Bankın müflis elan edilməsinin məhkəmədənkənar proseduruna yol verilmir.</w:t>
      </w:r>
    </w:p>
    <w:p w:rsidR="00137EF6" w:rsidRPr="00137EF6" w:rsidRDefault="00137EF6" w:rsidP="00137EF6">
      <w:pPr>
        <w:shd w:val="clear" w:color="auto" w:fill="FFFFFF"/>
        <w:spacing w:before="168"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6 1. </w:t>
      </w:r>
      <w:r w:rsidRPr="00137EF6">
        <w:rPr>
          <w:rFonts w:ascii="Palatino Linotype" w:eastAsia="Times New Roman" w:hAnsi="Palatino Linotype" w:cs="Times New Roman"/>
          <w:b/>
          <w:bCs/>
          <w:lang w:val="az-Latn-AZ"/>
        </w:rPr>
        <w:t>İflas proseduruna başlanılması üçün əsaslar</w:t>
      </w:r>
    </w:p>
    <w:p w:rsidR="00137EF6" w:rsidRPr="00137EF6" w:rsidRDefault="00137EF6" w:rsidP="00137EF6">
      <w:pPr>
        <w:shd w:val="clear" w:color="auto" w:fill="FFFFFF"/>
        <w:spacing w:before="163" w:after="0" w:line="240" w:lineRule="auto"/>
        <w:ind w:left="14"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61.1. Bank barəsində iflas proseduruna aşağıdakı əsaslardan biri və ya bir neçəsi üzrə başlanıla bilər:</w:t>
      </w:r>
    </w:p>
    <w:p w:rsidR="00137EF6" w:rsidRPr="00137EF6" w:rsidRDefault="00137EF6" w:rsidP="00137EF6">
      <w:pPr>
        <w:shd w:val="clear" w:color="auto" w:fill="FFFFFF"/>
        <w:spacing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1.1.1.</w:t>
      </w:r>
      <w:r w:rsidRPr="00137EF6">
        <w:rPr>
          <w:rFonts w:ascii="Palatino Linotype" w:eastAsia="Times New Roman" w:hAnsi="Palatino Linotype" w:cs="Times New Roman"/>
          <w:lang w:val="az-Latn-AZ"/>
        </w:rPr>
        <w:t>bankın məcmu kapitalının miqdarı banklar üçün müəyyən edilmiş məcmu kapitalının minimum miqdarının 25 faizindən və ya məcmu kapitalın adekvatlıq əmsalının 3 faizdən az olduğu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müəyyən edilmişdir;</w:t>
      </w:r>
    </w:p>
    <w:p w:rsidR="00137EF6" w:rsidRPr="00137EF6" w:rsidRDefault="00137EF6" w:rsidP="00137EF6">
      <w:pPr>
        <w:shd w:val="clear" w:color="auto" w:fill="FFFFFF"/>
        <w:spacing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61.1.2.</w:t>
      </w:r>
      <w:r w:rsidRPr="00137EF6">
        <w:rPr>
          <w:rFonts w:ascii="Palatino Linotype" w:eastAsia="Times New Roman" w:hAnsi="Palatino Linotype" w:cs="Times New Roman"/>
          <w:lang w:val="az-Latn-AZ"/>
        </w:rPr>
        <w:t>bank öz maliyyə öhdəliklərini onların icra vaxtı çatdıqda yerinə yetirməyə qadir deyildir;</w:t>
      </w:r>
    </w:p>
    <w:p w:rsidR="00137EF6" w:rsidRPr="00137EF6" w:rsidRDefault="00137EF6" w:rsidP="00137EF6">
      <w:pPr>
        <w:shd w:val="clear" w:color="auto" w:fill="FFFFFF"/>
        <w:spacing w:after="0" w:line="240" w:lineRule="auto"/>
        <w:ind w:left="14"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1.1.3.</w:t>
      </w:r>
      <w:r w:rsidRPr="00137EF6">
        <w:rPr>
          <w:rFonts w:ascii="Palatino Linotype" w:eastAsia="Times New Roman" w:hAnsi="Palatino Linotype" w:cs="Times New Roman"/>
          <w:lang w:val="az-Latn-AZ"/>
        </w:rPr>
        <w:t>bank vaxtı çatmış maliyyə öhdəliklərini kreditorlar tərəfindən tələblər irəli sürüldükdə ödəməyə qadir deyildir.</w:t>
      </w:r>
    </w:p>
    <w:p w:rsidR="00137EF6" w:rsidRPr="00137EF6" w:rsidRDefault="00137EF6" w:rsidP="00137EF6">
      <w:pPr>
        <w:shd w:val="clear" w:color="auto" w:fill="FFFFFF"/>
        <w:spacing w:before="307"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6 2.</w:t>
      </w:r>
      <w:r w:rsidRPr="00137EF6">
        <w:rPr>
          <w:rFonts w:ascii="Palatino Linotype" w:eastAsia="Times New Roman" w:hAnsi="Palatino Linotype" w:cs="Times New Roman"/>
          <w:b/>
          <w:bCs/>
          <w:lang w:val="az-Latn-AZ"/>
        </w:rPr>
        <w:t> İflas proseduruna başlanılmasına dair ərizə</w:t>
      </w:r>
    </w:p>
    <w:p w:rsidR="00137EF6" w:rsidRPr="00137EF6" w:rsidRDefault="00137EF6" w:rsidP="00137EF6">
      <w:pPr>
        <w:shd w:val="clear" w:color="auto" w:fill="FFFFFF"/>
        <w:spacing w:before="173" w:after="0" w:line="240" w:lineRule="auto"/>
        <w:ind w:firstLine="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62.1.           Bank barəsində iflas proseduruna başlanılmasına dair ərizəyə məhkəmə aşağıdakı hallarda baxı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62.1.1.</w:t>
      </w:r>
      <w:r w:rsidRPr="00137EF6">
        <w:rPr>
          <w:rFonts w:ascii="Palatino Linotype" w:eastAsia="Times New Roman" w:hAnsi="Palatino Linotype" w:cs="Times New Roman"/>
          <w:lang w:val="az-Latn-AZ"/>
        </w:rPr>
        <w:t>ərizə bankın lisenziyasının ləğv edilməsi haqqında qərarla və bankın bu Qanunun 61-ci maddəsində göstərilən əsasların mövcudluğunu təsdiqləyən maliyyə hesabatı ilə birlikdə</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verildikdə;</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62.1.2.</w:t>
      </w:r>
      <w:r w:rsidRPr="00137EF6">
        <w:rPr>
          <w:rFonts w:ascii="Palatino Linotype" w:eastAsia="Times New Roman" w:hAnsi="Palatino Linotype" w:cs="Times New Roman"/>
          <w:lang w:val="az-Latn-AZ"/>
        </w:rPr>
        <w:t>ərizə kreditorların tələbini təsdiq edən sənədlərlə birlikdə bu Qanunun 62.2-ci maddəsinə uyğun olaraq kreditorlar tərəfindən verildikdə.</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2.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bu Qanunun 61.1.3-cü maddəsinə uyğun olaraq öz öhdəliklərini yerinə yetirmədikdə, bir və ya bir neçə kreditor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vəsatətlə müraciət edə bilər.</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vəsatətə onu aldığı gündən 5 təqvim günü müddətində baxır və əgər bankın öz öhdəliklərini yerinə yetirmədiyi faktını müəyyənləşdirirsə, bank lisenziyasının ləğvi və iflas proseduruna başlanılmasına dair məhkəməyə ərizə vermək haqqında qərar qəbul edir.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əhkəməyə ərizəni bu barədə qərarı qəbul etdikdən sonra 3 təqvim günü ərzində verir. Bankın öz öhdəliklərini yerinə yetirmədiyi faktı müəyyən edilməmişdirs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kreditorlara əsaslandırılmış imtina göndərir. Kreditorların ərizəsinin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rədd edilməsi onlar tərəfindən məhkəməyə müvafiq ərizənin verilməsinə mane olmu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2.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Əriz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verildikdən sonra dərhal moratorium qüvvəyə minir. Moratoriuma görə məhkəmənin icazəsi olmadan heç bir kreditorborcunun qaytarılmasını və ya borcu müqabilində bankın əmlakını ona verilməsini və ya hər hansı girov (ipoteka) təminatının tutulmasını tələb edən tədbirlər görə bilməz, yaxud banka qarşı hər hansı tələbin yönəldilməsi ilə bağlı proseduru davam etdirə və ya başlaya bilməz.</w:t>
      </w:r>
    </w:p>
    <w:p w:rsidR="00137EF6" w:rsidRPr="00137EF6" w:rsidRDefault="00137EF6" w:rsidP="00137EF6">
      <w:pPr>
        <w:shd w:val="clear" w:color="auto" w:fill="FFFFFF"/>
        <w:spacing w:before="182" w:after="0" w:line="240" w:lineRule="auto"/>
        <w:ind w:left="2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6 3. </w:t>
      </w:r>
      <w:r w:rsidRPr="00137EF6">
        <w:rPr>
          <w:rFonts w:ascii="Palatino Linotype" w:eastAsia="Times New Roman" w:hAnsi="Palatino Linotype" w:cs="Times New Roman"/>
          <w:b/>
          <w:bCs/>
          <w:lang w:val="az-Latn-AZ"/>
        </w:rPr>
        <w:t>Müvəqqəti inzibatçının təyin edilməsi</w:t>
      </w:r>
    </w:p>
    <w:p w:rsidR="00137EF6" w:rsidRPr="00137EF6" w:rsidRDefault="00137EF6" w:rsidP="00137EF6">
      <w:pPr>
        <w:shd w:val="clear" w:color="auto" w:fill="FFFFFF"/>
        <w:spacing w:before="168" w:after="0" w:line="240" w:lineRule="auto"/>
        <w:ind w:left="14"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3.1.</w:t>
      </w:r>
      <w:r w:rsidRPr="00137EF6">
        <w:rPr>
          <w:rFonts w:ascii="Palatino Linotype" w:eastAsia="Times New Roman" w:hAnsi="Palatino Linotype" w:cs="Times New Roman"/>
          <w:lang w:val="az-Latn-AZ"/>
        </w:rPr>
        <w:t>Bankın kreditorları bu Qanunun 61.1.3-cü maddəsinə uyğun olaraq, bank barəsində iflas proseduruna başlanılmasına dair vəsatəti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a verildikdən sonra</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u Qanunun 52-ci maddəsinə müvafiq surətdə banka müvəqqəti inzibatçı təyin edir. Müvəqqəti inzibatçı bu Qanunun 53-cü maddəsinə uyğun olaraq bankın idarəçiliyini dərhal üzərinə götürür.</w:t>
      </w:r>
    </w:p>
    <w:p w:rsidR="00137EF6" w:rsidRPr="00137EF6" w:rsidRDefault="00137EF6" w:rsidP="00137EF6">
      <w:pPr>
        <w:shd w:val="clear" w:color="auto" w:fill="FFFFFF"/>
        <w:spacing w:after="0" w:line="240" w:lineRule="auto"/>
        <w:ind w:left="14"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3.2.</w:t>
      </w:r>
      <w:r w:rsidRPr="00137EF6">
        <w:rPr>
          <w:rFonts w:ascii="Palatino Linotype" w:eastAsia="Times New Roman" w:hAnsi="Palatino Linotype" w:cs="Times New Roman"/>
          <w:lang w:val="az-Latn-AZ"/>
        </w:rPr>
        <w:t>Bu Qanunun 63.1-ci maddəsində nəzərdə tutulmuş halda müvəqqəti inzibatçının təyinatına bu Qanunun 52.6-cı maddəsinin müddəaları şamil edilmir.</w:t>
      </w:r>
    </w:p>
    <w:p w:rsidR="00137EF6" w:rsidRPr="00137EF6" w:rsidRDefault="00137EF6" w:rsidP="00137EF6">
      <w:pPr>
        <w:shd w:val="clear" w:color="auto" w:fill="FFFFFF"/>
        <w:spacing w:before="178" w:after="0" w:line="240" w:lineRule="auto"/>
        <w:ind w:left="307"/>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6 4. </w:t>
      </w:r>
      <w:r w:rsidRPr="00137EF6">
        <w:rPr>
          <w:rFonts w:ascii="Palatino Linotype" w:eastAsia="Times New Roman" w:hAnsi="Palatino Linotype" w:cs="Times New Roman"/>
          <w:b/>
          <w:bCs/>
          <w:lang w:val="az-Latn-AZ"/>
        </w:rPr>
        <w:t>Məhkəmə baxışı</w:t>
      </w:r>
    </w:p>
    <w:p w:rsidR="00137EF6" w:rsidRPr="00137EF6" w:rsidRDefault="00137EF6" w:rsidP="00137EF6">
      <w:pPr>
        <w:shd w:val="clear" w:color="auto" w:fill="FFFFFF"/>
        <w:spacing w:before="168" w:after="0" w:line="240" w:lineRule="auto"/>
        <w:ind w:left="29"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4.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 barəsində iflas proseduruna başlanılmasına dair ərizəni baxılmağa qəbul etdikdən sonra məhkəm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ütün digər ərizəçiləri və bankın özünü,</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xml:space="preserve"> tərəfindən ərizə verildikdə isə həmçinin bankın müvəqqəti inzibatçısını </w:t>
      </w:r>
      <w:r w:rsidRPr="00137EF6">
        <w:rPr>
          <w:rFonts w:ascii="Palatino Linotype" w:eastAsia="Times New Roman" w:hAnsi="Palatino Linotype" w:cs="Times New Roman"/>
          <w:lang w:val="az-Latn-AZ"/>
        </w:rPr>
        <w:lastRenderedPageBreak/>
        <w:t>ərizəyə baxılması üzrə qapalı iclasda iştiraka dəvət edir. Məhkəmə baxışı ərizənin verildiyi andan 48 saat ərzində başlanılmalıdır.</w:t>
      </w:r>
    </w:p>
    <w:p w:rsidR="00137EF6" w:rsidRPr="00137EF6" w:rsidRDefault="00137EF6" w:rsidP="00137EF6">
      <w:pPr>
        <w:shd w:val="clear" w:color="auto" w:fill="FFFFFF"/>
        <w:spacing w:after="0" w:line="240" w:lineRule="auto"/>
        <w:ind w:left="29"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4.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əhkəmə baxışı ərizənin verildiyi gündən 7 təqvim günü müddətində başa çatdırılmalıdır. Məhkəmə baxışının nəticələrinə əsasən məhkəmə ərizəni rədd edir və ya təmin edir.</w:t>
      </w:r>
    </w:p>
    <w:p w:rsidR="00137EF6" w:rsidRPr="00137EF6" w:rsidRDefault="00137EF6" w:rsidP="00137EF6">
      <w:pPr>
        <w:shd w:val="clear" w:color="auto" w:fill="FFFFFF"/>
        <w:spacing w:before="307"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6 5.</w:t>
      </w:r>
      <w:r w:rsidRPr="00137EF6">
        <w:rPr>
          <w:rFonts w:ascii="Palatino Linotype" w:eastAsia="Times New Roman" w:hAnsi="Palatino Linotype" w:cs="Times New Roman"/>
          <w:b/>
          <w:bCs/>
          <w:lang w:val="az-Latn-AZ"/>
        </w:rPr>
        <w:t> Ərizənin rədd edilməsi üçün əsaslar</w:t>
      </w:r>
    </w:p>
    <w:p w:rsidR="00137EF6" w:rsidRPr="00137EF6" w:rsidRDefault="00137EF6" w:rsidP="00137EF6">
      <w:pPr>
        <w:shd w:val="clear" w:color="auto" w:fill="FFFFFF"/>
        <w:spacing w:before="173" w:after="0" w:line="240" w:lineRule="auto"/>
        <w:ind w:left="5"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65.1.           Bank barəsində iflas proseduruna başlanılmasına dair ərizəni məhkəmə aşağıdakı hallarda rədd edir:</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1.1.</w:t>
      </w:r>
      <w:r w:rsidRPr="00137EF6">
        <w:rPr>
          <w:rFonts w:ascii="Palatino Linotype" w:eastAsia="Times New Roman" w:hAnsi="Palatino Linotype" w:cs="Times New Roman"/>
          <w:lang w:val="az-Latn-AZ"/>
        </w:rPr>
        <w:t>ərizə bu Qanunun 62.1-ci maddəsinin tələblərinə uyğun verilmədikdə;</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1.2.</w:t>
      </w:r>
      <w:r w:rsidRPr="00137EF6">
        <w:rPr>
          <w:rFonts w:ascii="Palatino Linotype" w:eastAsia="Times New Roman" w:hAnsi="Palatino Linotype" w:cs="Times New Roman"/>
          <w:lang w:val="az-Latn-AZ"/>
        </w:rPr>
        <w:t>bu Qanunun 65.2-ci maddəsinə uyğun olaraq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ərizəyə etiraz etdikdə;</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1.3.</w:t>
      </w:r>
      <w:r w:rsidRPr="00137EF6">
        <w:rPr>
          <w:rFonts w:ascii="Palatino Linotype" w:eastAsia="Times New Roman" w:hAnsi="Palatino Linotype" w:cs="Times New Roman"/>
          <w:lang w:val="az-Latn-AZ"/>
        </w:rPr>
        <w:t>ərizənin əsaslandırılması üçün məhkəməyə təqdim edilmiş hər hansı sənəd və ya digər sübut saxta və ya qeyri-dəqiq olduqda və bu sənədlərsiz, yaxud digər sənədlərsiz ərizə bu Qanunun tələblərinə cavab vermədikdə;</w:t>
      </w:r>
    </w:p>
    <w:p w:rsidR="00137EF6" w:rsidRPr="00137EF6" w:rsidRDefault="00137EF6" w:rsidP="00137EF6">
      <w:pPr>
        <w:shd w:val="clear" w:color="auto" w:fill="FFFFFF"/>
        <w:spacing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1.4.</w:t>
      </w:r>
      <w:r w:rsidRPr="00137EF6">
        <w:rPr>
          <w:rFonts w:ascii="Palatino Linotype" w:eastAsia="Times New Roman" w:hAnsi="Palatino Linotype" w:cs="Times New Roman"/>
          <w:lang w:val="az-Latn-AZ"/>
        </w:rPr>
        <w:t>kreditorlar tərəfindən verilmiş ərizə əsassız olduqda;</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1.5.</w:t>
      </w:r>
      <w:r w:rsidRPr="00137EF6">
        <w:rPr>
          <w:rFonts w:ascii="Palatino Linotype" w:eastAsia="Times New Roman" w:hAnsi="Palatino Linotype" w:cs="Times New Roman"/>
          <w:lang w:val="az-Latn-AZ"/>
        </w:rPr>
        <w:t>bu Qanunun 61.1-ci maddəsində göstərilmiş əsasların aradan qalxması üçün kifayət edən məbləğdə kapitalın bərpasına dair məhkəməni v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min edən sübutlar təqdim edildikdə.</w:t>
      </w:r>
    </w:p>
    <w:p w:rsidR="00137EF6" w:rsidRPr="00137EF6" w:rsidRDefault="00137EF6" w:rsidP="00137EF6">
      <w:pPr>
        <w:shd w:val="clear" w:color="auto" w:fill="FFFFFF"/>
        <w:spacing w:after="0" w:line="240" w:lineRule="auto"/>
        <w:ind w:left="5"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65.2.           Bankın müflis elan edilməsi barədə ərizə bankın kreditorları tərəfindən verilmişdirs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ərizəyə yalnız aşağıdakı hallarda etiraz edə bi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2.1.</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bankın iflasına başlamaq üçün əsasların olmadığı müəyyən olunduqda. Məhkəm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dan onun rəyini təsdiqləyən sübutların, o cümlədən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təsdiq olunmuş bankın maliyyə hesabatını tələb edə bi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65.2.2.</w:t>
      </w:r>
      <w:r w:rsidRPr="00137EF6">
        <w:rPr>
          <w:rFonts w:ascii="Palatino Linotype" w:eastAsia="Times New Roman" w:hAnsi="Palatino Linotype" w:cs="Times New Roman"/>
          <w:lang w:val="az-Latn-AZ"/>
        </w:rPr>
        <w:t>bu Qanunun 57-ci maddəsinə uyğun olaraq maliyyə sağlamlaşdırılması barədə müvafiq icra hakimiyyəti orqanının qərarmı məhkəməyə təqdim etdikdə.</w:t>
      </w:r>
    </w:p>
    <w:p w:rsidR="00137EF6" w:rsidRPr="00137EF6" w:rsidRDefault="00137EF6" w:rsidP="00137EF6">
      <w:pPr>
        <w:shd w:val="clear" w:color="auto" w:fill="FFFFFF"/>
        <w:spacing w:before="158" w:after="0" w:line="240" w:lineRule="auto"/>
        <w:ind w:left="1762" w:hanging="14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6 6. </w:t>
      </w:r>
      <w:r w:rsidRPr="00137EF6">
        <w:rPr>
          <w:rFonts w:ascii="Palatino Linotype" w:eastAsia="Times New Roman" w:hAnsi="Palatino Linotype" w:cs="Times New Roman"/>
          <w:b/>
          <w:bCs/>
          <w:lang w:val="az-Latn-AZ"/>
        </w:rPr>
        <w:t>Bankın kreditorları tərəfindən əsassız verilmiş ərizənin rədd edilməsi</w:t>
      </w:r>
    </w:p>
    <w:p w:rsidR="00137EF6" w:rsidRPr="00137EF6" w:rsidRDefault="00137EF6" w:rsidP="00137EF6">
      <w:pPr>
        <w:shd w:val="clear" w:color="auto" w:fill="FFFFFF"/>
        <w:spacing w:before="163" w:after="0" w:line="240" w:lineRule="auto"/>
        <w:ind w:left="10"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66.1.Bankın kreditorları bank barəsində iflas proseduruna başlanılmasına dair əsassız ərizə verdikdə məhkəmə istənilən vaxt həmin ərizəni bu Qanunun 65.1.4-cü maddəsində göstərilən əsaslara istinadla dinləmələr keçirməklə və ya keçirmədən yazılı şəkildə rədd edə bilər. </w:t>
      </w:r>
      <w:r w:rsidRPr="00137EF6">
        <w:rPr>
          <w:rFonts w:ascii="Palatino Linotype" w:eastAsia="Times New Roman" w:hAnsi="Palatino Linotype" w:cs="Times New Roman"/>
          <w:i/>
          <w:iCs/>
          <w:sz w:val="24"/>
          <w:szCs w:val="24"/>
          <w:lang w:val="az-Latn-AZ"/>
        </w:rPr>
        <w:t>Ərizə rədd edildikdə</w:t>
      </w:r>
      <w:r w:rsidRPr="00137EF6">
        <w:rPr>
          <w:rFonts w:ascii="Palatino Linotype" w:eastAsia="Times New Roman" w:hAnsi="Palatino Linotype" w:cs="Times New Roman"/>
          <w:lang w:val="az-Latn-AZ"/>
        </w:rPr>
        <w:t> məhkəmə ərizəçilərin üzərinə ərizənin verilməsi nəticəsində bankın və/və ya</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çəkdiyi xərcləri və zərəri ödəmək vəzifəsini </w:t>
      </w:r>
      <w:r w:rsidRPr="00137EF6">
        <w:rPr>
          <w:rFonts w:ascii="Palatino Linotype" w:eastAsia="Times New Roman" w:hAnsi="Palatino Linotype" w:cs="Times New Roman"/>
          <w:i/>
          <w:iCs/>
          <w:sz w:val="24"/>
          <w:szCs w:val="24"/>
          <w:lang w:val="az-Latn-AZ"/>
        </w:rPr>
        <w:t>qoyu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after="0" w:line="240" w:lineRule="auto"/>
        <w:ind w:left="10"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66.2.Bank barəsində iflas proseduruna başlanılmasına dair əsassız ərizə verilməsində təqsirli sayılmış şəxs Azərbaycan Respublikasının inzibati qanunvericiliyinə uyğun olaraq məsuliyyət daşıyır.</w:t>
      </w:r>
    </w:p>
    <w:p w:rsidR="00137EF6" w:rsidRPr="00137EF6" w:rsidRDefault="00137EF6" w:rsidP="00137EF6">
      <w:pPr>
        <w:shd w:val="clear" w:color="auto" w:fill="FFFFFF"/>
        <w:spacing w:before="197"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6 7. </w:t>
      </w:r>
      <w:r w:rsidRPr="00137EF6">
        <w:rPr>
          <w:rFonts w:ascii="Palatino Linotype" w:eastAsia="Times New Roman" w:hAnsi="Palatino Linotype" w:cs="Times New Roman"/>
          <w:b/>
          <w:bCs/>
          <w:lang w:val="az-Latn-AZ"/>
        </w:rPr>
        <w:t>Müflis elan olunmayan bankın məcburi ləğvi</w:t>
      </w:r>
    </w:p>
    <w:p w:rsidR="00137EF6" w:rsidRPr="00137EF6" w:rsidRDefault="00137EF6" w:rsidP="00137EF6">
      <w:pPr>
        <w:shd w:val="clear" w:color="auto" w:fill="FFFFFF"/>
        <w:spacing w:before="173" w:after="0" w:line="240" w:lineRule="auto"/>
        <w:ind w:left="14"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ank barəsində iflas proseduruna başlanılmasına dair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xml:space="preserve"> tərəfindən verilmiş ərizə məhkəmə tərəfindən bu Qanunun 65.1.3-65.1.5-ci maddələrində </w:t>
      </w:r>
      <w:r w:rsidRPr="00137EF6">
        <w:rPr>
          <w:rFonts w:ascii="Palatino Linotype" w:eastAsia="Times New Roman" w:hAnsi="Palatino Linotype" w:cs="Times New Roman"/>
          <w:lang w:val="az-Latn-AZ"/>
        </w:rPr>
        <w:lastRenderedPageBreak/>
        <w:t>göstərilən əsaslardan başqa, digər əsaslar üzrə rədd edildikdə, bankın bu Qanunun 59-cu maddəsinə uyğun olaraq məhkəmə qaydasında məcburi ləğvi həya-ta keçirilir.</w:t>
      </w:r>
    </w:p>
    <w:p w:rsidR="00137EF6" w:rsidRPr="00137EF6" w:rsidRDefault="00137EF6" w:rsidP="00137EF6">
      <w:pPr>
        <w:shd w:val="clear" w:color="auto" w:fill="FFFFFF"/>
        <w:spacing w:before="307" w:after="0" w:line="240" w:lineRule="auto"/>
        <w:ind w:left="274"/>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addə   6 8. </w:t>
      </w:r>
      <w:r w:rsidRPr="00137EF6">
        <w:rPr>
          <w:rFonts w:ascii="Palatino Linotype" w:eastAsia="Times New Roman" w:hAnsi="Palatino Linotype" w:cs="Times New Roman"/>
          <w:b/>
          <w:bCs/>
          <w:lang w:val="az-Latn-AZ"/>
        </w:rPr>
        <w:t>Bankın müflis elan olunmasına dair qərar</w:t>
      </w:r>
    </w:p>
    <w:p w:rsidR="00137EF6" w:rsidRPr="00137EF6" w:rsidRDefault="00137EF6" w:rsidP="00137EF6">
      <w:pPr>
        <w:shd w:val="clear" w:color="auto" w:fill="FFFFFF"/>
        <w:spacing w:before="173" w:after="0" w:line="240" w:lineRule="auto"/>
        <w:ind w:right="38"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ank iflas proseduruna başlanılmasına dair ərizənin təmin olunması haqqında məhkəmənin qərarına müvafiq surətdə müflis elan edilir və banka ləğvedici (ləğvedicilər) təyin edilir. Bankın müflis elan olunması haqqında məhkəmə qərarı dərhal icraya yönəldilir və həmin andan bankın iflas proseduruna başlanılır.</w:t>
      </w:r>
    </w:p>
    <w:p w:rsidR="00137EF6" w:rsidRPr="00137EF6" w:rsidRDefault="00137EF6" w:rsidP="00137EF6">
      <w:pPr>
        <w:shd w:val="clear" w:color="auto" w:fill="FFFFFF"/>
        <w:spacing w:before="158" w:after="0" w:line="240" w:lineRule="auto"/>
        <w:ind w:left="2160" w:hanging="182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6 9. </w:t>
      </w:r>
      <w:r w:rsidRPr="00137EF6">
        <w:rPr>
          <w:rFonts w:ascii="Palatino Linotype" w:eastAsia="Times New Roman" w:hAnsi="Palatino Linotype" w:cs="Times New Roman"/>
          <w:b/>
          <w:bCs/>
          <w:lang w:val="az-Latn-AZ"/>
        </w:rPr>
        <w:t>Bankın müflis elan olunmasına dair qərarın təqdim edilməsi və dərc olunması</w:t>
      </w:r>
    </w:p>
    <w:p w:rsidR="00137EF6" w:rsidRPr="00137EF6" w:rsidRDefault="00137EF6" w:rsidP="00137EF6">
      <w:pPr>
        <w:shd w:val="clear" w:color="auto" w:fill="FFFFFF"/>
        <w:spacing w:before="158" w:after="0" w:line="240" w:lineRule="auto"/>
        <w:ind w:left="5" w:right="3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əhkəmə bankın müflis elan olunması haqqında qərar çıxardıqdan sonra dərhal ləğvedici həmin qərarı banka təqdim edir və qərar barədə kütləvi informasiya vasitələrində 7 təqvim günü ara verilməklə üç dəfə məlumat dərc etdirir.</w:t>
      </w:r>
    </w:p>
    <w:p w:rsidR="00137EF6" w:rsidRPr="00137EF6" w:rsidRDefault="00137EF6" w:rsidP="00137EF6">
      <w:pPr>
        <w:shd w:val="clear" w:color="auto" w:fill="FFFFFF"/>
        <w:spacing w:before="178"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7 0. </w:t>
      </w:r>
      <w:r w:rsidRPr="00137EF6">
        <w:rPr>
          <w:rFonts w:ascii="Palatino Linotype" w:eastAsia="Times New Roman" w:hAnsi="Palatino Linotype" w:cs="Times New Roman"/>
          <w:b/>
          <w:bCs/>
          <w:lang w:val="az-Latn-AZ"/>
        </w:rPr>
        <w:t>Şikayət verilməsi</w:t>
      </w:r>
    </w:p>
    <w:p w:rsidR="00137EF6" w:rsidRPr="00137EF6" w:rsidRDefault="00137EF6" w:rsidP="00137EF6">
      <w:pPr>
        <w:shd w:val="clear" w:color="auto" w:fill="FFFFFF"/>
        <w:spacing w:before="168"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0.1.Bankın səhmdarları və ya Müşahidə Şurası, habel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bankın müflis elan olunmasına dair məhkəmənin qərarından </w:t>
      </w:r>
      <w:r w:rsidRPr="00137EF6">
        <w:rPr>
          <w:rFonts w:ascii="Palatino Linotype" w:eastAsia="Times New Roman" w:hAnsi="Palatino Linotype" w:cs="Times New Roman"/>
          <w:i/>
          <w:iCs/>
          <w:sz w:val="24"/>
          <w:szCs w:val="24"/>
          <w:lang w:val="az-Latn-AZ"/>
        </w:rPr>
        <w:t>Azərbaycan Respublikasının İnzibati Prosessual Məcəlləsində</w:t>
      </w:r>
      <w:r w:rsidRPr="00137EF6">
        <w:rPr>
          <w:rFonts w:ascii="Palatino Linotype" w:eastAsia="Times New Roman" w:hAnsi="Palatino Linotype" w:cs="Times New Roman"/>
          <w:lang w:val="az-Latn-AZ"/>
        </w:rPr>
        <w:t> müəyyən edilmiş qaydada şikayət verə bilərlər. Bankın müflis elan olunmasına dair məhkəmənin qərarı bütün müdafiə vasitələrindən istifadə edilənədək qüvvədə qalı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0.2.Bank tərəfindən məhkəmənin qərarından şikayət verilməsi ləğvedicinin bankın iflası prosedurunun həyata keçirilməsi çərçivəsində öz səlahiyyətlərinin icrası üzrə hərəkətlərini dayandırmı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0.3.</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əhkəmə qərarından şikayət verməsi bankın aktivlərinin satışı və köçürülməsi üzrə ləğvedicinin hərəkətlərini məhkəmədə mübahisəyə baxılanadək dayandırır.</w:t>
      </w:r>
    </w:p>
    <w:p w:rsidR="00137EF6" w:rsidRPr="00137EF6" w:rsidRDefault="00137EF6" w:rsidP="00137EF6">
      <w:pPr>
        <w:shd w:val="clear" w:color="auto" w:fill="FFFFFF"/>
        <w:spacing w:before="178"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7 1. </w:t>
      </w:r>
      <w:r w:rsidRPr="00137EF6">
        <w:rPr>
          <w:rFonts w:ascii="Palatino Linotype" w:eastAsia="Times New Roman" w:hAnsi="Palatino Linotype" w:cs="Times New Roman"/>
          <w:b/>
          <w:bCs/>
          <w:lang w:val="az-Latn-AZ"/>
        </w:rPr>
        <w:t>Ləğvedici</w:t>
      </w:r>
    </w:p>
    <w:p w:rsidR="00137EF6" w:rsidRPr="00137EF6" w:rsidRDefault="00137EF6" w:rsidP="00137EF6">
      <w:pPr>
        <w:shd w:val="clear" w:color="auto" w:fill="FFFFFF"/>
        <w:spacing w:before="168" w:after="0" w:line="240" w:lineRule="auto"/>
        <w:ind w:left="10"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71.1.           Məhkəmə bankın müflis elan olunmasına dair qərarı i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qdim etdiyi namizədi banka ləğvedici (ləğvedicilər) təyin edir.</w:t>
      </w:r>
    </w:p>
    <w:p w:rsidR="00137EF6" w:rsidRPr="00137EF6" w:rsidRDefault="00137EF6" w:rsidP="00137EF6">
      <w:pPr>
        <w:shd w:val="clear" w:color="auto" w:fill="FFFFFF"/>
        <w:spacing w:after="0" w:line="240" w:lineRule="auto"/>
        <w:ind w:left="10" w:right="19" w:firstLine="346"/>
        <w:jc w:val="both"/>
        <w:rPr>
          <w:rFonts w:ascii="Times New Roman" w:eastAsia="Times New Roman" w:hAnsi="Times New Roman" w:cs="Times New Roman"/>
          <w:sz w:val="20"/>
          <w:szCs w:val="20"/>
        </w:rPr>
      </w:pPr>
      <w:r w:rsidRPr="00137EF6">
        <w:rPr>
          <w:rFonts w:ascii="Palatino Linotype" w:eastAsia="Times New Roman" w:hAnsi="Palatino Linotype" w:cs="Times New Roman"/>
          <w:i/>
          <w:iCs/>
          <w:lang w:val="az-Latn-AZ"/>
        </w:rPr>
        <w:t>Banklara aidiyyəti olan şəxslər</w:t>
      </w:r>
      <w:r w:rsidRPr="00137EF6">
        <w:rPr>
          <w:rFonts w:ascii="Palatino Linotype" w:eastAsia="Times New Roman" w:hAnsi="Palatino Linotype" w:cs="Times New Roman"/>
          <w:lang w:val="az-Latn-AZ"/>
        </w:rPr>
        <w:t>, habelə bankın kreditorları və borcluları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istisna olmaqla) banka ləğvedici vəzifəsinə təyin oluna bilməzlər.</w:t>
      </w:r>
    </w:p>
    <w:p w:rsidR="00137EF6" w:rsidRPr="00137EF6" w:rsidRDefault="00137EF6" w:rsidP="00137EF6">
      <w:pPr>
        <w:shd w:val="clear" w:color="auto" w:fill="FFFFFF"/>
        <w:spacing w:after="0" w:line="240" w:lineRule="auto"/>
        <w:ind w:left="14" w:right="24"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əhkəmənin qərarında ləğvedicinin əmək haqqının miqdarı göstərilməlidir. Ləğvedicinin əmək haqqı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klifi əsasında təyin ed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2.</w:t>
      </w:r>
      <w:r w:rsidRPr="00137EF6">
        <w:rPr>
          <w:rFonts w:ascii="Palatino Linotype" w:eastAsia="Times New Roman" w:hAnsi="Palatino Linotype" w:cs="Times New Roman"/>
          <w:lang w:val="az-Latn-AZ"/>
        </w:rPr>
        <w:t>Bankın ləğvi prosesi ilə əlaqədar ləğvedicinin əmək haqqı və çəkdiyi xərclər bankın aktivləri hesabına, çatışmayan hissədə is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ödən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3.</w:t>
      </w:r>
      <w:r w:rsidRPr="00137EF6">
        <w:rPr>
          <w:rFonts w:ascii="Palatino Linotype" w:eastAsia="Times New Roman" w:hAnsi="Palatino Linotype" w:cs="Times New Roman"/>
          <w:lang w:val="az-Latn-AZ"/>
        </w:rPr>
        <w:t>Banka təyin edilmiş ləğvedici bankın yeganə qanuni nümayəndəsi olur və bank səhmdarlarının ümumi yığıncağının, habelə bankın digər idarəetmə orqanlarının səlahiyyətləri ləğvediciyə keçir. Banka qarşı bütün tələblər bankın ləğvedicisinə təqdim ed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4.</w:t>
      </w:r>
      <w:r w:rsidRPr="00137EF6">
        <w:rPr>
          <w:rFonts w:ascii="Palatino Linotype" w:eastAsia="Times New Roman" w:hAnsi="Palatino Linotype" w:cs="Times New Roman"/>
          <w:lang w:val="az-Latn-AZ"/>
        </w:rPr>
        <w:t>Ləğv edilən bankın sənədlərinin və əmlakının bankın inzibatçılarından ləğvediciyə təhvil verilməsi aktmı məhkəmə təsdiq edir.</w:t>
      </w:r>
    </w:p>
    <w:p w:rsidR="00137EF6" w:rsidRPr="00137EF6" w:rsidRDefault="00137EF6" w:rsidP="00137EF6">
      <w:pPr>
        <w:shd w:val="clear" w:color="auto" w:fill="FFFFFF"/>
        <w:spacing w:after="0" w:line="240" w:lineRule="auto"/>
        <w:ind w:left="14" w:righ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Ləğvedici bu Qanunun müddəaları ilə tələb edilən hallarda göstəriş almaq üçün istənilən vaxt məhkəməyə müraciət edə bilər.</w:t>
      </w:r>
    </w:p>
    <w:p w:rsidR="00137EF6" w:rsidRPr="00137EF6" w:rsidRDefault="00137EF6" w:rsidP="00137EF6">
      <w:pPr>
        <w:shd w:val="clear" w:color="auto" w:fill="FFFFFF"/>
        <w:spacing w:after="0" w:line="240" w:lineRule="auto"/>
        <w:ind w:left="14" w:righ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Ləğvedici məhkəmənin nəzarəti altında və </w:t>
      </w:r>
      <w:r w:rsidRPr="00137EF6">
        <w:rPr>
          <w:rFonts w:ascii="Palatino Linotype" w:eastAsia="Times New Roman" w:hAnsi="Palatino Linotype" w:cs="Times New Roman"/>
          <w:sz w:val="20"/>
          <w:szCs w:val="20"/>
          <w:lang w:val="az-Latn-AZ"/>
        </w:rPr>
        <w:t>maliyyə bazarlarına nəzarət orqanı i</w:t>
      </w:r>
      <w:r w:rsidRPr="00137EF6">
        <w:rPr>
          <w:rFonts w:ascii="Palatino Linotype" w:eastAsia="Times New Roman" w:hAnsi="Palatino Linotype" w:cs="Times New Roman"/>
          <w:lang w:val="az-Latn-AZ"/>
        </w:rPr>
        <w:t>lə sıx qarşılıqlı əlaqə şəraitində fəaliyyət göstər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5.</w:t>
      </w:r>
      <w:r w:rsidRPr="00137EF6">
        <w:rPr>
          <w:rFonts w:ascii="Palatino Linotype" w:eastAsia="Times New Roman" w:hAnsi="Palatino Linotype" w:cs="Times New Roman"/>
          <w:lang w:val="az-Latn-AZ"/>
        </w:rPr>
        <w:t>Ləğvedici zəruri hallarda müflis elan olmuş banka müstəqil hüquqşünasları, mühasibləri və başqa mütəxəssisləri məhkəmənin təsdiq etdiyi şərtlər əsasında muzdla işə cəlb edə bi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6.</w:t>
      </w:r>
      <w:r w:rsidRPr="00137EF6">
        <w:rPr>
          <w:rFonts w:ascii="Palatino Linotype" w:eastAsia="Times New Roman" w:hAnsi="Palatino Linotype" w:cs="Times New Roman"/>
          <w:lang w:val="az-Latn-AZ"/>
        </w:rPr>
        <w:t>Ləğvedici istefa verdikdə, öldükdə və ya öz fəaliyyətini həyata keçirməyə qadir olmadıqda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məhkəmə tərəfindən yeni ləğvedici təyin edilənədək ləğvedicini müvəqqəti olaraq başqa şəxslə əvəz ed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1.7.</w:t>
      </w:r>
      <w:r w:rsidRPr="00137EF6">
        <w:rPr>
          <w:rFonts w:ascii="Palatino Linotype" w:eastAsia="Times New Roman" w:hAnsi="Palatino Linotype" w:cs="Times New Roman"/>
          <w:lang w:val="az-Latn-AZ"/>
        </w:rPr>
        <w:t>Ləğvedici öz funksiyalarını lazımınca icra etmirsə və ya o, artıq bu Qanunun 71.1-ci maddəsinin tələblərinə uyğun vəzifələrini daha icra edə bilməzsə, məhkəmə başqa ləğvedicini təyin edir.</w:t>
      </w:r>
    </w:p>
    <w:p w:rsidR="00137EF6" w:rsidRPr="00137EF6" w:rsidRDefault="00137EF6" w:rsidP="00137EF6">
      <w:pPr>
        <w:shd w:val="clear" w:color="auto" w:fill="FFFFFF"/>
        <w:spacing w:after="0" w:line="240" w:lineRule="auto"/>
        <w:ind w:left="2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Ləğvedicinin namizədliyi məhkəməyə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təqdim ed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1.8.           Ləğvedicinin başqası ilə əvəz edildiyi bütün hallarda ləğvedicini əvəz edən şəxs ləğvedicinin səlahiyyətlərini əldə edir, mühasibat uçotu və hesabatı sənədlərini və ləğvedicinin sərəncamında olan bankın aktivlərini, habelə bankın ləğvi prosesində ləğvedicinin bank barəsində hazırladığı mühasibat uçotu və hesabat sənədlərini təhvil-təslim aktı ilə qəbul edir. Təhvil-təslim aktmı məhkəmə təsdiq edir.</w:t>
      </w:r>
    </w:p>
    <w:p w:rsidR="00137EF6" w:rsidRPr="00137EF6" w:rsidRDefault="00137EF6" w:rsidP="00137EF6">
      <w:pPr>
        <w:shd w:val="clear" w:color="auto" w:fill="FFFFFF"/>
        <w:spacing w:before="178" w:after="0" w:line="240" w:lineRule="auto"/>
        <w:ind w:left="2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7 2. </w:t>
      </w:r>
      <w:r w:rsidRPr="00137EF6">
        <w:rPr>
          <w:rFonts w:ascii="Palatino Linotype" w:eastAsia="Times New Roman" w:hAnsi="Palatino Linotype" w:cs="Times New Roman"/>
          <w:b/>
          <w:bCs/>
          <w:lang w:val="az-Latn-AZ"/>
        </w:rPr>
        <w:t>Bankın müflis</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elan olunmasının nəticələri</w:t>
      </w:r>
    </w:p>
    <w:p w:rsidR="00137EF6" w:rsidRPr="00137EF6" w:rsidRDefault="00137EF6" w:rsidP="00137EF6">
      <w:pPr>
        <w:shd w:val="clear" w:color="auto" w:fill="FFFFFF"/>
        <w:spacing w:before="168"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2.1.           Bankın müflis elan olunmasına dair qərar qüvvəyə mindiyi anından:</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1.</w:t>
      </w:r>
      <w:r w:rsidRPr="00137EF6">
        <w:rPr>
          <w:rFonts w:ascii="Palatino Linotype" w:eastAsia="Times New Roman" w:hAnsi="Palatino Linotype" w:cs="Times New Roman"/>
          <w:lang w:val="az-Latn-AZ"/>
        </w:rPr>
        <w:t>bankın adından yalnız ləğvedici və ya onun vəkil etdiyi şəxs tərəfindən edilən hərəkətlər hüquqi qüvvəyə malik olu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2.</w:t>
      </w:r>
      <w:r w:rsidRPr="00137EF6">
        <w:rPr>
          <w:rFonts w:ascii="Palatino Linotype" w:eastAsia="Times New Roman" w:hAnsi="Palatino Linotype" w:cs="Times New Roman"/>
          <w:lang w:val="az-Latn-AZ"/>
        </w:rPr>
        <w:t>banka qarşı məhkəmə icraatı prosesində olan bütün iddialar dayandırılı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3.</w:t>
      </w:r>
      <w:r w:rsidRPr="00137EF6">
        <w:rPr>
          <w:rFonts w:ascii="Palatino Linotype" w:eastAsia="Times New Roman" w:hAnsi="Palatino Linotype" w:cs="Times New Roman"/>
          <w:lang w:val="az-Latn-AZ"/>
        </w:rPr>
        <w:t>bank barəsində digər məhkəmə icraatına başlanılmır və banka qarşı bütün tələblər yalnız bu Qanunda nəzərdə tutulan iflas proseduru çərçivəsində irəli sürülür;</w:t>
      </w:r>
    </w:p>
    <w:p w:rsidR="00137EF6" w:rsidRPr="00137EF6" w:rsidRDefault="00137EF6" w:rsidP="00137EF6">
      <w:pPr>
        <w:shd w:val="clear" w:color="auto" w:fill="FFFFFF"/>
        <w:spacing w:before="5"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4.</w:t>
      </w:r>
      <w:r w:rsidRPr="00137EF6">
        <w:rPr>
          <w:rFonts w:ascii="Palatino Linotype" w:eastAsia="Times New Roman" w:hAnsi="Palatino Linotype" w:cs="Times New Roman"/>
          <w:lang w:val="az-Latn-AZ"/>
        </w:rPr>
        <w:t>qanunvericiliyə müvafiq hallarda aktivlərin üzərinə qoyulmuş bütün həbslər hüquqi qüvvəsini itir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5.</w:t>
      </w:r>
      <w:r w:rsidRPr="00137EF6">
        <w:rPr>
          <w:rFonts w:ascii="Palatino Linotype" w:eastAsia="Times New Roman" w:hAnsi="Palatino Linotype" w:cs="Times New Roman"/>
          <w:lang w:val="az-Latn-AZ"/>
        </w:rPr>
        <w:t>girovla təmin edilmiş aktivlər barəsində borc məbləği həddində bu Qanunun 81 -cı maddəsinə uyğun icraat istisna olmaqla, bankın aktivlərinə yönəldilmiş icra sənədlərinin icrası dayandırılı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2.1.6.</w:t>
      </w:r>
      <w:r w:rsidRPr="00137EF6">
        <w:rPr>
          <w:rFonts w:ascii="Palatino Linotype" w:eastAsia="Times New Roman" w:hAnsi="Palatino Linotype" w:cs="Times New Roman"/>
          <w:lang w:val="az-Latn-AZ"/>
        </w:rPr>
        <w:t>bankın öhdəlikləri üzrə faizlərin və digər haqların hesablanması dayandırılır. Bu zaman bankın aktivlərinə faizlərin və digər haqların hesablanması davam etdiril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2.2.           Bankın müflis elan olunmasına dair qərar qüvvəyə mindikdən sonra müflis bankın səhmlərinin ləğvedici tərəfindən digər şəxsə köçürülməsi bu Qanunun 74-cü maddəsinə müvafiq olaraq yalnız məhkəmənin qərarı ilə həyata </w:t>
      </w:r>
      <w:r w:rsidRPr="00137EF6">
        <w:rPr>
          <w:rFonts w:ascii="Palatino Linotype" w:eastAsia="Times New Roman" w:hAnsi="Palatino Linotype" w:cs="Times New Roman"/>
          <w:i/>
          <w:iCs/>
          <w:sz w:val="24"/>
          <w:szCs w:val="24"/>
          <w:lang w:val="az-Latn-AZ"/>
        </w:rPr>
        <w:t>keçir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182"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7 3. </w:t>
      </w:r>
      <w:r w:rsidRPr="00137EF6">
        <w:rPr>
          <w:rFonts w:ascii="Palatino Linotype" w:eastAsia="Times New Roman" w:hAnsi="Palatino Linotype" w:cs="Times New Roman"/>
          <w:b/>
          <w:bCs/>
          <w:lang w:val="az-Latn-AZ"/>
        </w:rPr>
        <w:t>Ödəniş sistemlərində hesablaşmaların qətiliyi</w:t>
      </w:r>
    </w:p>
    <w:p w:rsidR="00137EF6" w:rsidRPr="00137EF6" w:rsidRDefault="00137EF6" w:rsidP="00137EF6">
      <w:pPr>
        <w:shd w:val="clear" w:color="auto" w:fill="FFFFFF"/>
        <w:spacing w:after="0" w:line="240" w:lineRule="auto"/>
        <w:ind w:firstLine="28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firstLine="28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3.1. Bu Qanunun 72.1-ci maddəsinin müddəalarından asılı olmayaraq:</w:t>
      </w:r>
    </w:p>
    <w:p w:rsidR="00137EF6" w:rsidRPr="00137EF6" w:rsidRDefault="00137EF6" w:rsidP="00137EF6">
      <w:pPr>
        <w:shd w:val="clear" w:color="auto" w:fill="FFFFFF"/>
        <w:spacing w:after="0" w:line="240" w:lineRule="auto"/>
        <w:ind w:firstLine="28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3.1.1. ödəniş sistemlərinə daxil edilən və həmin sistemlərin qaydaları ilə gerigötürülməz hesab edilən hesablaşmalar üzrə ödəniş tapşırıqları, o cümlədən</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lang w:val="az-Latn-AZ"/>
        </w:rPr>
        <w:t xml:space="preserve">qiymətli kağızlar üzrə ödənişlər </w:t>
      </w:r>
      <w:r w:rsidRPr="00137EF6">
        <w:rPr>
          <w:rFonts w:ascii="Palatino Linotype" w:eastAsia="Times New Roman" w:hAnsi="Palatino Linotype" w:cs="Times New Roman"/>
          <w:lang w:val="az-Latn-AZ"/>
        </w:rPr>
        <w:lastRenderedPageBreak/>
        <w:t>bankın müflis elan olunmasına dair qərar qəbul edildiyi halda hüquqi qüvvədə qalır və üçüncü tərəf üçün məcburi olur, bu şərtlə ki, ödəniş tapşırıqları həmin qərar qüvvəyə minənədək gerigötürülməz olsun;</w:t>
      </w:r>
    </w:p>
    <w:p w:rsidR="00137EF6" w:rsidRPr="00137EF6" w:rsidRDefault="00137EF6" w:rsidP="00137EF6">
      <w:pPr>
        <w:shd w:val="clear" w:color="auto" w:fill="FFFFFF"/>
        <w:spacing w:before="5" w:after="0" w:line="240" w:lineRule="auto"/>
        <w:ind w:right="3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3.1.2. bu Qanunun 73.1.1-ci maddəsində göstərilən köçürmələr bu şərtlə hüquqi qüvvəyə malik olmur və üçüncü tərəf üçün məcburi olmur ki, ləğvedici sistemin operatorunun bankın müflis elan olunmasına dair qərar çıxarıldığından ödəniş tapşırıqları köçürmələri həyata keçirən sistemin qaydalarına görə gerigötürülməz olanadək xəbər tutduğunu sübut edə bilsin.</w:t>
      </w:r>
    </w:p>
    <w:p w:rsidR="00137EF6" w:rsidRPr="00137EF6" w:rsidRDefault="00137EF6" w:rsidP="00137EF6">
      <w:pPr>
        <w:shd w:val="clear" w:color="auto" w:fill="FFFFFF"/>
        <w:spacing w:before="5" w:after="0" w:line="240" w:lineRule="auto"/>
        <w:ind w:left="10" w:right="29"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3.2. Bankın müflis elan olunmasına dair qərar qüvvəyə minənədək bağlanmış müqavilə və əqdləri ləğv edən və ya təxirə salan hər hansı normativ hüquqi akt və ya sərəncam ödəniş sistemləri vasitəsi ilə həyata keçirilmiş klirinqin nəticələrini ləğv edə bilməz.</w:t>
      </w:r>
    </w:p>
    <w:p w:rsidR="00137EF6" w:rsidRPr="00137EF6" w:rsidRDefault="00137EF6" w:rsidP="00137EF6">
      <w:pPr>
        <w:shd w:val="clear" w:color="auto" w:fill="FFFFFF"/>
        <w:spacing w:before="168" w:after="0" w:line="240" w:lineRule="auto"/>
        <w:ind w:left="1776" w:hanging="14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7 4. </w:t>
      </w:r>
      <w:r w:rsidRPr="00137EF6">
        <w:rPr>
          <w:rFonts w:ascii="Palatino Linotype" w:eastAsia="Times New Roman" w:hAnsi="Palatino Linotype" w:cs="Times New Roman"/>
          <w:b/>
          <w:bCs/>
          <w:lang w:val="az-Latn-AZ"/>
        </w:rPr>
        <w:t>Bankın səhmlərinin, aktivlərinin, öhdəliklərinin köçürülməsi və satılması</w:t>
      </w:r>
    </w:p>
    <w:p w:rsidR="00137EF6" w:rsidRPr="00137EF6" w:rsidRDefault="00137EF6" w:rsidP="00137EF6">
      <w:pPr>
        <w:shd w:val="clear" w:color="auto" w:fill="FFFFFF"/>
        <w:spacing w:before="163" w:after="0" w:line="240" w:lineRule="auto"/>
        <w:ind w:left="10"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4.1.           Bank sisteminin mənafeyi və bankın dəyərinin onun kreditorları üçün artırılması məqsədilə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müraciətinə əsasən məhkəmə qərar qəbul edə bilər ki, bankın ləğvedicisi aşağıdakıları təmin etmək üçün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təklif etdiyi və məhkəmənin təsdiq etdiyi şərtlər əsasında bir və ya bir neçə əməliyyat aparsın:</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4.1.1.</w:t>
      </w:r>
      <w:r w:rsidRPr="00137EF6">
        <w:rPr>
          <w:rFonts w:ascii="Palatino Linotype" w:eastAsia="Times New Roman" w:hAnsi="Palatino Linotype" w:cs="Times New Roman"/>
          <w:lang w:val="az-Latn-AZ"/>
        </w:rPr>
        <w:t>bankın nizamnamə kapitalının hamısının və ya bir hissəsinin köçürülməsi və /və ya;</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4.1.2.</w:t>
      </w:r>
      <w:r w:rsidRPr="00137EF6">
        <w:rPr>
          <w:rFonts w:ascii="Palatino Linotype" w:eastAsia="Times New Roman" w:hAnsi="Palatino Linotype" w:cs="Times New Roman"/>
          <w:lang w:val="az-Latn-AZ"/>
        </w:rPr>
        <w:t>bankın aktivlərinin və öhdəliklərinin hamısının və ya bir hissəsinin birlikdə köçürülməsi və ya satılması.</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before="5"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4.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74.1-ci maddəsinə uyğun əməliyyatın aparılması üçün, bank müflis elan edildikdən sonra onun ləğv edildiyi anadək istənilən vaxt müraciət edilə və ona icazə verilə bilər. Bu barədə məhkəməyə təqdim olunmuş ərizəyə bir həftə ərzində baxılır və müvafiq qərar qəbul olunur.</w:t>
      </w:r>
    </w:p>
    <w:p w:rsidR="00137EF6" w:rsidRPr="00137EF6" w:rsidRDefault="00137EF6" w:rsidP="00137EF6">
      <w:pPr>
        <w:shd w:val="clear" w:color="auto" w:fill="FFFFFF"/>
        <w:spacing w:before="5"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4.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74.1-ci maddəsinə uyğun icazə verilmiş əməliyyatın aparılması üçün bankın səhmdarlarının və ya onun hər hansı idarəetmə orqanının razılığı tələb edilmir. Öhdəliklərin köçürülməsi müvafiq bildirişin kütləvi informasiya vasitələrində dərc edildiyi gündən sonrakı günün əvvəlindən bütün maraqlı tərəflər üçün qüvvəyə minir.</w:t>
      </w:r>
    </w:p>
    <w:p w:rsidR="00137EF6" w:rsidRPr="00137EF6" w:rsidRDefault="00137EF6" w:rsidP="00137EF6">
      <w:pPr>
        <w:shd w:val="clear" w:color="auto" w:fill="FFFFFF"/>
        <w:spacing w:before="5" w:after="0" w:line="240" w:lineRule="auto"/>
        <w:ind w:left="10"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4.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ankın iflas proseduru çərçivəsində adi qaydada bank aktivlərinin satılmasına məhkəmənin qərarı tələb olunmur.</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7 5. </w:t>
      </w:r>
      <w:r w:rsidRPr="00137EF6">
        <w:rPr>
          <w:rFonts w:ascii="Palatino Linotype" w:eastAsia="Times New Roman" w:hAnsi="Palatino Linotype" w:cs="Times New Roman"/>
          <w:b/>
          <w:bCs/>
          <w:lang w:val="az-Latn-AZ"/>
        </w:rPr>
        <w:t>Əmlakın vəziyyətinə dair hesabat</w:t>
      </w:r>
    </w:p>
    <w:p w:rsidR="00137EF6" w:rsidRPr="00137EF6" w:rsidRDefault="00137EF6" w:rsidP="00137EF6">
      <w:pPr>
        <w:shd w:val="clear" w:color="auto" w:fill="FFFFFF"/>
        <w:spacing w:before="173" w:after="0" w:line="240" w:lineRule="auto"/>
        <w:ind w:left="24"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5.1. Bankın müflis elan olunmasına dair məhkəmənin qərar qəbul edildiyi tarixdən 30 təqvim günü müddətində bankın ləğvedicisi məhkəməyə əmlakın vəziyyətinə dair hesabat təqdim edir. Hesabatda aşağıdakılar göstərilir:</w:t>
      </w:r>
    </w:p>
    <w:p w:rsidR="00137EF6" w:rsidRPr="00137EF6" w:rsidRDefault="00137EF6" w:rsidP="00137EF6">
      <w:pPr>
        <w:shd w:val="clear" w:color="auto" w:fill="FFFFFF"/>
        <w:spacing w:before="5" w:after="0" w:line="240" w:lineRule="auto"/>
        <w:ind w:left="1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5.1.1. bankın aktivləri, o cümlədən ödənilməmiş bank səhmləri barəsində bankın tələbləri, verilmiş kreditlər, o cümlədən qarantiyalar və təminatlar üzrə öhdəliklər, icra olunmamış alqı-satqı müqavilələri, habelə aktivlərin balans dəyəri və qiymətləndirilən satış (bazar) dəyəri;</w:t>
      </w:r>
    </w:p>
    <w:p w:rsidR="00137EF6" w:rsidRPr="00137EF6" w:rsidRDefault="00137EF6" w:rsidP="00137EF6">
      <w:pPr>
        <w:shd w:val="clear" w:color="auto" w:fill="FFFFFF"/>
        <w:spacing w:after="0" w:line="240" w:lineRule="auto"/>
        <w:ind w:left="11" w:firstLine="289"/>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5.1.2.</w:t>
      </w:r>
      <w:r w:rsidRPr="00137EF6">
        <w:rPr>
          <w:rFonts w:ascii="Palatino Linotype" w:eastAsia="Times New Roman" w:hAnsi="Palatino Linotype" w:cs="Times New Roman"/>
          <w:lang w:val="az-Latn-AZ"/>
        </w:rPr>
        <w:t>bankın əmlakının başqa şəxslərin sahibliyində olmasına əsas vermiş müqavilələr, o cümlədən icarə, lizinq və girov (ipoteka) haqqında müqavilələr;</w:t>
      </w:r>
    </w:p>
    <w:p w:rsidR="00137EF6" w:rsidRPr="00137EF6" w:rsidRDefault="00137EF6" w:rsidP="00137EF6">
      <w:pPr>
        <w:shd w:val="clear" w:color="auto" w:fill="FFFFFF"/>
        <w:spacing w:before="5" w:after="0" w:line="240" w:lineRule="auto"/>
        <w:ind w:left="29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5.1.3.</w:t>
      </w:r>
      <w:r w:rsidRPr="00137EF6">
        <w:rPr>
          <w:rFonts w:ascii="Palatino Linotype" w:eastAsia="Times New Roman" w:hAnsi="Palatino Linotype" w:cs="Times New Roman"/>
          <w:lang w:val="az-Latn-AZ"/>
        </w:rPr>
        <w:t>banka xidmətlər göstərilməsi haqqında müqavilələr;</w:t>
      </w:r>
    </w:p>
    <w:p w:rsidR="00137EF6" w:rsidRPr="00137EF6" w:rsidRDefault="00137EF6" w:rsidP="00137EF6">
      <w:pPr>
        <w:shd w:val="clear" w:color="auto" w:fill="FFFFFF"/>
        <w:spacing w:before="5"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5.1.4.</w:t>
      </w:r>
      <w:r w:rsidRPr="00137EF6">
        <w:rPr>
          <w:rFonts w:ascii="Palatino Linotype" w:eastAsia="Times New Roman" w:hAnsi="Palatino Linotype" w:cs="Times New Roman"/>
          <w:lang w:val="az-Latn-AZ"/>
        </w:rPr>
        <w:t>bankın müflis elan olunmasına dair qərarın qəbul edildiyi gündən əvvəlki 90 təqvim günü ərzində, aidiyyətli şəxslərlə isə 1 il ərzində bankın bağladığı əqdlər;</w:t>
      </w:r>
    </w:p>
    <w:p w:rsidR="00137EF6" w:rsidRPr="00137EF6" w:rsidRDefault="00137EF6" w:rsidP="00137EF6">
      <w:pPr>
        <w:shd w:val="clear" w:color="auto" w:fill="FFFFFF"/>
        <w:spacing w:before="5"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75.1.5.</w:t>
      </w:r>
      <w:r w:rsidRPr="00137EF6">
        <w:rPr>
          <w:rFonts w:ascii="Palatino Linotype" w:eastAsia="Times New Roman" w:hAnsi="Palatino Linotype" w:cs="Times New Roman"/>
          <w:lang w:val="az-Latn-AZ"/>
        </w:rPr>
        <w:t>bankın inzibatçıları tərəfindən bankın qəsdən müflisləşmə vəziyyətinin yaradılması, əmlakın və ya əmlak öhdəliklərinin, habelə onlar haqqında məlumatın gizlədilməsi, məhv edilməsi və digər qanunsuz hərəkətlər barədə aşkar etdiyi faktlar haqqında məlumat.</w:t>
      </w:r>
    </w:p>
    <w:p w:rsidR="00137EF6" w:rsidRPr="00137EF6" w:rsidRDefault="00137EF6" w:rsidP="00137EF6">
      <w:pPr>
        <w:shd w:val="clear" w:color="auto" w:fill="FFFFFF"/>
        <w:spacing w:before="5" w:after="0" w:line="240" w:lineRule="auto"/>
        <w:ind w:left="5" w:right="5"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5.2. Hesabat hər rüb tərtib edilməlidir. Ümumi xarakter daşıyan məlumatlar bu Qanunun 77-ci maddəsinə uyğun hazırlanan təsdiqli tələblər siyahısına tələbləri daxil edilmiş bank kreditorlarına tanışlıq üçün təqdim </w:t>
      </w:r>
      <w:r w:rsidRPr="00137EF6">
        <w:rPr>
          <w:rFonts w:ascii="Palatino Linotype" w:eastAsia="Times New Roman" w:hAnsi="Palatino Linotype" w:cs="Times New Roman"/>
          <w:i/>
          <w:iCs/>
          <w:sz w:val="24"/>
          <w:szCs w:val="24"/>
          <w:lang w:val="az-Latn-AZ"/>
        </w:rPr>
        <w:t>ed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187" w:after="0" w:line="240" w:lineRule="auto"/>
        <w:ind w:left="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addə   7 6. </w:t>
      </w:r>
      <w:r w:rsidRPr="00137EF6">
        <w:rPr>
          <w:rFonts w:ascii="Palatino Linotype" w:eastAsia="Times New Roman" w:hAnsi="Palatino Linotype" w:cs="Times New Roman"/>
          <w:b/>
          <w:bCs/>
          <w:lang w:val="az-Latn-AZ"/>
        </w:rPr>
        <w:t>Tələblərin qeydə alınması</w:t>
      </w:r>
    </w:p>
    <w:p w:rsidR="00137EF6" w:rsidRPr="00137EF6" w:rsidRDefault="00137EF6" w:rsidP="00137EF6">
      <w:pPr>
        <w:shd w:val="clear" w:color="auto" w:fill="FFFFFF"/>
        <w:spacing w:before="173"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6.1.</w:t>
      </w:r>
      <w:r w:rsidRPr="00137EF6">
        <w:rPr>
          <w:rFonts w:ascii="Palatino Linotype" w:eastAsia="Times New Roman" w:hAnsi="Palatino Linotype" w:cs="Times New Roman"/>
          <w:lang w:val="az-Latn-AZ"/>
        </w:rPr>
        <w:t>Bu Qanunun 77.1-ci və 77.2-ci maddələrində nəzərdə tutulan hallar istisna olmaqla, müflis banka qarşı tələblər bankın müflis elan olunmasına dair məhkəmə qərarının kütləvi informasiya vasitələrində ilk dəfə dərc edildiyi gündən 60 təqvim günü ərzində ləğvedici tərəfindən yazılı şəkildə qeydə alınmalıdır. Məhkəmə bu müddəti bütün kreditorlar üçün yalnız bir dəfə 30 təqvim günü müddətinə uzada bilər. Kreditorların sorğusu üzrə onlara tələblərinin qeydə alındığına dair qəbz verili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6.2.</w:t>
      </w:r>
      <w:r w:rsidRPr="00137EF6">
        <w:rPr>
          <w:rFonts w:ascii="Palatino Linotype" w:eastAsia="Times New Roman" w:hAnsi="Palatino Linotype" w:cs="Times New Roman"/>
          <w:lang w:val="az-Latn-AZ"/>
        </w:rPr>
        <w:t>Tələblərin qeydə alınması üçün kreditorlar öz tələblərinin hüquqi əsasını sübut edən sənədləri və aşağıdakı məlumatları təqdim etməlidirlə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before="5"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6.2.1.</w:t>
      </w:r>
      <w:r w:rsidRPr="00137EF6">
        <w:rPr>
          <w:rFonts w:ascii="Palatino Linotype" w:eastAsia="Times New Roman" w:hAnsi="Palatino Linotype" w:cs="Times New Roman"/>
          <w:lang w:val="az-Latn-AZ"/>
        </w:rPr>
        <w:t>kreditorun adı və ünvanı;</w:t>
      </w:r>
    </w:p>
    <w:p w:rsidR="00137EF6" w:rsidRPr="00137EF6" w:rsidRDefault="00137EF6" w:rsidP="00137EF6">
      <w:pPr>
        <w:shd w:val="clear" w:color="auto" w:fill="FFFFFF"/>
        <w:spacing w:before="5" w:after="0" w:line="240" w:lineRule="auto"/>
        <w:ind w:left="10" w:firstLine="274"/>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6.2.2.</w:t>
      </w:r>
      <w:r w:rsidRPr="00137EF6">
        <w:rPr>
          <w:rFonts w:ascii="Palatino Linotype" w:eastAsia="Times New Roman" w:hAnsi="Palatino Linotype" w:cs="Times New Roman"/>
          <w:lang w:val="az-Latn-AZ"/>
        </w:rPr>
        <w:t>tələbin əsas məbləğinə daxil edilən faizlərin və digər haqların məbləğləri;</w:t>
      </w:r>
    </w:p>
    <w:p w:rsidR="00137EF6" w:rsidRPr="00137EF6" w:rsidRDefault="00137EF6" w:rsidP="00137EF6">
      <w:pPr>
        <w:shd w:val="clear" w:color="auto" w:fill="FFFFFF"/>
        <w:spacing w:before="5" w:after="0" w:line="240" w:lineRule="auto"/>
        <w:ind w:left="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6.2.3.</w:t>
      </w:r>
      <w:r w:rsidRPr="00137EF6">
        <w:rPr>
          <w:rFonts w:ascii="Palatino Linotype" w:eastAsia="Times New Roman" w:hAnsi="Palatino Linotype" w:cs="Times New Roman"/>
          <w:lang w:val="az-Latn-AZ"/>
        </w:rPr>
        <w:t>tələbin təminatı olan girov (ipoteka) və ya qarantiya barəsində məlumat.</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6.3.           Bankın müflis elan olunmasına dair məhkəmənin qərarı bankın mühasibat uçotu və hesabatı sənədlərində əks etdirilmiş depozitlərə aid tələblər üzrə iddia müddətinin axımım dayandırır. Bütün qalan tələblər üzrə iddia müddətinin axımı həmin tələblər qeydə alındıqda dayandırılır. Bütün tələblər üçün iddia müddətinin axımı həmin tələblərin bu Qanunun 87-ci maddəsinə uyğun bölgü cədvəlinə daxil edildiyi gün yenidən başlanır.</w:t>
      </w:r>
    </w:p>
    <w:p w:rsidR="00137EF6" w:rsidRPr="00137EF6" w:rsidRDefault="00137EF6" w:rsidP="00137EF6">
      <w:pPr>
        <w:shd w:val="clear" w:color="auto" w:fill="FFFFFF"/>
        <w:spacing w:before="182"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7 7. </w:t>
      </w:r>
      <w:r w:rsidRPr="00137EF6">
        <w:rPr>
          <w:rFonts w:ascii="Palatino Linotype" w:eastAsia="Times New Roman" w:hAnsi="Palatino Linotype" w:cs="Times New Roman"/>
          <w:b/>
          <w:bCs/>
          <w:lang w:val="az-Latn-AZ"/>
        </w:rPr>
        <w:t>Tələblərin qəbulu</w:t>
      </w:r>
    </w:p>
    <w:p w:rsidR="00137EF6" w:rsidRPr="00137EF6" w:rsidRDefault="00137EF6" w:rsidP="00137EF6">
      <w:pPr>
        <w:shd w:val="clear" w:color="auto" w:fill="FFFFFF"/>
        <w:spacing w:before="173"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1.</w:t>
      </w:r>
      <w:r w:rsidRPr="00137EF6">
        <w:rPr>
          <w:rFonts w:ascii="Palatino Linotype" w:eastAsia="Times New Roman" w:hAnsi="Palatino Linotype" w:cs="Times New Roman"/>
          <w:lang w:val="az-Latn-AZ"/>
        </w:rPr>
        <w:t>Bankın mühasibat uçotu və hesabatı sənədlərində əks etdirilmiş depozitlərlə bağlı tələblər istisna olmaqla, yalnız bu Qanunun 76-cı maddəsinə uyğun qəbul edilmiş tələblər qeydə almır. Depozitlərlə bağlı tələblər isə mühasibat uçotu sənədlərində əks etdirilmiş məbləğlərdə qəbul edilir.</w:t>
      </w:r>
    </w:p>
    <w:p w:rsidR="00137EF6" w:rsidRPr="00137EF6" w:rsidRDefault="00137EF6" w:rsidP="00137EF6">
      <w:pPr>
        <w:shd w:val="clear" w:color="auto" w:fill="FFFFFF"/>
        <w:spacing w:before="10"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2.</w:t>
      </w:r>
      <w:r w:rsidRPr="00137EF6">
        <w:rPr>
          <w:rFonts w:ascii="Palatino Linotype" w:eastAsia="Times New Roman" w:hAnsi="Palatino Linotype" w:cs="Times New Roman"/>
          <w:lang w:val="az-Latn-AZ"/>
        </w:rPr>
        <w:t>Bank tərəfindən əks etdirilmiş məbləğdən az məbləğdə irəli sürülmüş tələblər istisna olmaqla, bankın mühasibat uçotu və hesabatı sənədlərində əks etdirilmiş tələblər sənədlərdə əks olunmuş məbləğdə qəbul edilir. Az məbləğdə irəli sürülmüş tələblər isə təqdim olunmuş miqdarda qəbul edilir.</w:t>
      </w:r>
    </w:p>
    <w:p w:rsidR="00137EF6" w:rsidRPr="00137EF6" w:rsidRDefault="00137EF6" w:rsidP="00137EF6">
      <w:pPr>
        <w:shd w:val="clear" w:color="auto" w:fill="FFFFFF"/>
        <w:spacing w:before="312"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3.</w:t>
      </w:r>
      <w:r w:rsidRPr="00137EF6">
        <w:rPr>
          <w:rFonts w:ascii="Palatino Linotype" w:eastAsia="Times New Roman" w:hAnsi="Palatino Linotype" w:cs="Times New Roman"/>
          <w:lang w:val="az-Latn-AZ"/>
        </w:rPr>
        <w:t>Tələbləri bank aktivlərinin girovu (ipotekası) ilə təmin edilmiş bank kreditorları öz tələblərini tələb məbləği ilə aktivin açıq hərracda ehtimal edilən satış dəyəri arasındakı fərq məbləğində qeydə aldıra bilərlər. Bu şəkildə qeydə alınmış hər hansı tələb hərrac başa çatanadək və ya aktiv bu Qanunun 81-ci maddəsinə uyğun digər şəkildə satılanadək icra olunmu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4.</w:t>
      </w:r>
      <w:r w:rsidRPr="00137EF6">
        <w:rPr>
          <w:rFonts w:ascii="Palatino Linotype" w:eastAsia="Times New Roman" w:hAnsi="Palatino Linotype" w:cs="Times New Roman"/>
          <w:lang w:val="az-Latn-AZ"/>
        </w:rPr>
        <w:t>Məbləği müəyyənləşdirilməmiş tələblər ləğvedicinin qiymətləndirdiyi dəyər üzrə qəbul edilə bi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5.</w:t>
      </w:r>
      <w:r w:rsidRPr="00137EF6">
        <w:rPr>
          <w:rFonts w:ascii="Palatino Linotype" w:eastAsia="Times New Roman" w:hAnsi="Palatino Linotype" w:cs="Times New Roman"/>
          <w:lang w:val="az-Latn-AZ"/>
        </w:rPr>
        <w:t xml:space="preserve">Qeydə alınmış tələblərin təhlilindən sonra ləğvedici qəbul etdiyi tələbləri qəbul edilmiş tələblər siyahısına, etiraz etdiyi tələbləri isə etirazın səbəblərini göstərməklə, etiraz edilmiş </w:t>
      </w:r>
      <w:r w:rsidRPr="00137EF6">
        <w:rPr>
          <w:rFonts w:ascii="Palatino Linotype" w:eastAsia="Times New Roman" w:hAnsi="Palatino Linotype" w:cs="Times New Roman"/>
          <w:lang w:val="az-Latn-AZ"/>
        </w:rPr>
        <w:lastRenderedPageBreak/>
        <w:t>tələblər siyahısına daxil edir. Qismən etiraz edilərək qeydə alınmış tələblər müvafiq olaraq qəbul edilmiş və etiraz edilmiş hissədə hər iki siyahıya daxil edilir. Hər iki siyahıda tələbi olanın adı və ünvanı, tələblərin məbləği və irəli sürülən tələblərin təminatı üçün sübutların mövcudluğu göstərilir. Siyahılara daxil edilən tələblər kateqoriyalar üzrə birləşdirilir və ödəniş növbəliyi qaydasında yerləşdir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6.</w:t>
      </w:r>
      <w:r w:rsidRPr="00137EF6">
        <w:rPr>
          <w:rFonts w:ascii="Palatino Linotype" w:eastAsia="Times New Roman" w:hAnsi="Palatino Linotype" w:cs="Times New Roman"/>
          <w:lang w:val="az-Latn-AZ"/>
        </w:rPr>
        <w:t>Hər iki siyahı tələblərin qeydiyyatı müddətinin qurtardığı gündən 30 təqvim günü ərzində tərtib edilir və məhkəmənin təsdiqinə verilir. Bundan sonra ləğvedici hər rüb təzələnən siyahıları məhkəmənin təsdiqinə verir. Həmin siyahıları təsdiq edənədək məhkəmə ləğvedici ilə razılaşdırmaqla tələbləri bir siyahıdan digərinə keçirə bilər. Məhkəmə etiraz edilmiş tələblərin təsdiqlənməsi üçün hansı sübutların zəruri olduğunu müəyyənləşdirə bilə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7.</w:t>
      </w:r>
      <w:r w:rsidRPr="00137EF6">
        <w:rPr>
          <w:rFonts w:ascii="Palatino Linotype" w:eastAsia="Times New Roman" w:hAnsi="Palatino Linotype" w:cs="Times New Roman"/>
          <w:lang w:val="az-Latn-AZ"/>
        </w:rPr>
        <w:t>Məhkəmə etiraz edilmiş tələblər siyahısını təqdim olunduğu tarixdən etibarən 60 təqvim günündən gec olmayaraq aydınlaşdırmaq məqsədilə dinləmələrin keçirilməsi tarixini müəyyən edir. Tələblərinə etiraz edilmiş kreditorlar həmin dinləmələrdə ləğvediciyə və məhkəməyə öz tələblərini təsdiqləyən sübutlar təqdim edə bilərlər. Hər dinləmənin tarixi barəsində kreditorlara poçt bildirişi və ləğvedicinin kütləvi informasiya vasitələrində dərc etdirdiyi bildirişlə məlumat verilir</w:t>
      </w:r>
      <w:r w:rsidRPr="00137EF6">
        <w:rPr>
          <w:rFonts w:ascii="Palatino Linotype" w:eastAsia="Times New Roman" w:hAnsi="Palatino Linotype" w:cs="Times New Roman"/>
          <w:b/>
          <w:bCs/>
          <w:lang w:val="az-Latn-AZ"/>
        </w:rPr>
        <w:t>. </w:t>
      </w:r>
      <w:r w:rsidRPr="00137EF6">
        <w:rPr>
          <w:rFonts w:ascii="Palatino Linotype" w:eastAsia="Times New Roman" w:hAnsi="Palatino Linotype" w:cs="Times New Roman"/>
          <w:lang w:val="az-Latn-AZ"/>
        </w:rPr>
        <w:t>Eyni bir tələb barəsində dinləmələrin başlanılmasına dair heç bir kreditora bir dəfədən artıq bildiriş göndərilmir. Dinləmələr qurtardıqda məhkəmə etiraz edilmiş tələblərin təsdiq və ya rədd olunmasına dair qərar qəbul edir. Kreditor </w:t>
      </w:r>
      <w:r w:rsidRPr="00137EF6">
        <w:rPr>
          <w:rFonts w:ascii="Palatino Linotype" w:eastAsia="Times New Roman" w:hAnsi="Palatino Linotype" w:cs="Times New Roman"/>
          <w:i/>
          <w:iCs/>
          <w:sz w:val="24"/>
          <w:szCs w:val="24"/>
          <w:lang w:val="az-Latn-AZ"/>
        </w:rPr>
        <w:t>Azərbaycan Respublikasının Mülki Prosessual Məcəlləsində</w:t>
      </w:r>
      <w:r w:rsidRPr="00137EF6">
        <w:rPr>
          <w:rFonts w:ascii="Palatino Linotype" w:eastAsia="Times New Roman" w:hAnsi="Palatino Linotype" w:cs="Times New Roman"/>
          <w:lang w:val="az-Latn-AZ"/>
        </w:rPr>
        <w:t> nəzərdə tutulmuş qaydada xəbərdar edildiyi dinləməyə üzürlü səbəb olmadan gəlmədikdə, onun tələbləri rədd edilir. Tələbləri rədd edilmiş kreditorlara bu barədə ləğvedici tərəfindən yazılı bildiriş göndər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8.</w:t>
      </w:r>
      <w:r w:rsidRPr="00137EF6">
        <w:rPr>
          <w:rFonts w:ascii="Palatino Linotype" w:eastAsia="Times New Roman" w:hAnsi="Palatino Linotype" w:cs="Times New Roman"/>
          <w:lang w:val="az-Latn-AZ"/>
        </w:rPr>
        <w:t>Məhkəmənin təsdiq etdiyi tələblər qəti xarakter daşıyır. Bu tələblər qəbul olunmuş tələblər siyahısından və ya etiraz edilmiş tələblər siyahısından çıxarılır və təsdiqlənmiş tələblər siyahısına daxil edilir. Həmin siyahı məhkəmədə və ləğvedicidə saxlanılır. Tələbləri məhkəmə tərəfindən təsdiqlənmiş kreditorlara bu barədə ləğvedici tərəfindən yazılı bildiriş göndər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7.9.</w:t>
      </w:r>
      <w:r w:rsidRPr="00137EF6">
        <w:rPr>
          <w:rFonts w:ascii="Palatino Linotype" w:eastAsia="Times New Roman" w:hAnsi="Palatino Linotype" w:cs="Times New Roman"/>
          <w:lang w:val="az-Latn-AZ"/>
        </w:rPr>
        <w:t>Ləğvedici məhkəmənin rədd etdiyi tələblərin hesabına heç bir ödənişi icra etmir. Tələbi məhkəmə tərəfindən rədd edilmiş kreditor məhkəmənin qərarından həmin qərara dair bildirişi aldığı gündən iki həftə ərzində şikayət verə bilər. Belə şikayətlərə ərizə məhkəməyə daxil olduğu gündən ən geci 7 təqvim günü müddətində baxılır və müvafiq qərar qəbul edilir. Şikayətin verilməsi tələbin rədd edilməsi barədə məhkəmə qərarının qüvvəsini dayandırmır.</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7.10.         Bank sirrinin qorunması məqsədilə göstərilən siyahılar tanışlıq üçün kreditorlara təqdim olunmur.</w:t>
      </w:r>
    </w:p>
    <w:p w:rsidR="00137EF6" w:rsidRPr="00137EF6" w:rsidRDefault="00137EF6" w:rsidP="00137EF6">
      <w:pPr>
        <w:shd w:val="clear" w:color="auto" w:fill="FFFFFF"/>
        <w:spacing w:before="302"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b/>
          <w:bCs/>
          <w:lang w:val="az-Latn-AZ"/>
        </w:rPr>
        <w:t>M </w:t>
      </w:r>
      <w:r w:rsidRPr="00137EF6">
        <w:rPr>
          <w:rFonts w:ascii="Palatino Linotype" w:eastAsia="Times New Roman" w:hAnsi="Palatino Linotype" w:cs="Times New Roman"/>
          <w:lang w:val="az-Latn-AZ"/>
        </w:rPr>
        <w:t>a d d ə   7 8.</w:t>
      </w:r>
      <w:r w:rsidRPr="00137EF6">
        <w:rPr>
          <w:rFonts w:ascii="Palatino Linotype" w:eastAsia="Times New Roman" w:hAnsi="Palatino Linotype" w:cs="Times New Roman"/>
          <w:b/>
          <w:bCs/>
          <w:lang w:val="az-Latn-AZ"/>
        </w:rPr>
        <w:t> Əvəzləşdirmə və saldo çıxarma</w:t>
      </w:r>
    </w:p>
    <w:p w:rsidR="00137EF6" w:rsidRPr="00137EF6" w:rsidRDefault="00137EF6" w:rsidP="00137EF6">
      <w:pPr>
        <w:shd w:val="clear" w:color="auto" w:fill="FFFFFF"/>
        <w:spacing w:before="178"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8.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82-ci maddəsinin tələblərinə əməl etmək şərtilə müflis bankla onun kreditorları arasında öhdəliklərin əvəzləşdirilməsi aparıla bi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78.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İflas prosedurana başlanılmasına dair məhkəmə qərarı qüvvəyə minənədək qanunsuz yolla bankın qəbul etmiş olduğu borclar ləğvedici tərəfindən aşkara çıxarıldıqda onların və qərar qəbul edildikdən sonra bankın əldə etmiş olduğu tələblərin və yaratdığı öhdəliklərin əvəzləşdirilməsinə yol verilmir.</w:t>
      </w:r>
    </w:p>
    <w:p w:rsidR="00137EF6" w:rsidRPr="00137EF6" w:rsidRDefault="00137EF6" w:rsidP="00137EF6">
      <w:pPr>
        <w:shd w:val="clear" w:color="auto" w:fill="FFFFFF"/>
        <w:spacing w:before="192" w:after="0" w:line="240" w:lineRule="auto"/>
        <w:ind w:left="28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7 9. </w:t>
      </w:r>
      <w:r w:rsidRPr="00137EF6">
        <w:rPr>
          <w:rFonts w:ascii="Palatino Linotype" w:eastAsia="Times New Roman" w:hAnsi="Palatino Linotype" w:cs="Times New Roman"/>
          <w:b/>
          <w:bCs/>
          <w:lang w:val="az-Latn-AZ"/>
        </w:rPr>
        <w:t>Cari müqavilələrin qüvvəsinə xitam verilməsi</w:t>
      </w:r>
    </w:p>
    <w:p w:rsidR="00137EF6" w:rsidRPr="00137EF6" w:rsidRDefault="00137EF6" w:rsidP="00137EF6">
      <w:pPr>
        <w:shd w:val="clear" w:color="auto" w:fill="FFFFFF"/>
        <w:spacing w:before="168"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79.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Müflis bankın mallar göndərilməsinə və ya xidmətlər göstərilməsinə dair bütün cari müqavilələrin, o cümlədən satış, icarə və lizinq, möhlətlə satınalma müqavilələrinin qüvvəsinə ləğvedici istənilən vaxt birtərəfli qaydada xitam verə bilər. Bu zaman bankın kreditoru müqavilənin pozulması nəticəsində ona dəymiş zərərin əvəzinin ödənilməsi haqqında bankın müflis olunmasına dair qərar çıxarmış məhkəməyə iddia verə bilə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79.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Ləğvedici istənilən vaxt </w:t>
      </w:r>
      <w:r w:rsidRPr="00137EF6">
        <w:rPr>
          <w:rFonts w:ascii="Palatino Linotype" w:eastAsia="Times New Roman" w:hAnsi="Palatino Linotype" w:cs="Times New Roman"/>
          <w:i/>
          <w:iCs/>
          <w:sz w:val="24"/>
          <w:szCs w:val="24"/>
          <w:lang w:val="az-Latn-AZ"/>
        </w:rPr>
        <w:t>Azərbaycan Respublikasının Əmək Məcəlləsində</w:t>
      </w:r>
      <w:r w:rsidRPr="00137EF6">
        <w:rPr>
          <w:rFonts w:ascii="Palatino Linotype" w:eastAsia="Times New Roman" w:hAnsi="Palatino Linotype" w:cs="Times New Roman"/>
          <w:lang w:val="az-Latn-AZ"/>
        </w:rPr>
        <w:t> müəyyən edilmiş qaydada bankın işçilərinin bankla bağladıqları əmək müqavilələrinə xitam verə bilər.</w:t>
      </w:r>
    </w:p>
    <w:p w:rsidR="00137EF6" w:rsidRPr="00137EF6" w:rsidRDefault="00137EF6" w:rsidP="00137EF6">
      <w:pPr>
        <w:shd w:val="clear" w:color="auto" w:fill="FFFFFF"/>
        <w:spacing w:before="187"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8 0. </w:t>
      </w:r>
      <w:r w:rsidRPr="00137EF6">
        <w:rPr>
          <w:rFonts w:ascii="Palatino Linotype" w:eastAsia="Times New Roman" w:hAnsi="Palatino Linotype" w:cs="Times New Roman"/>
          <w:b/>
          <w:bCs/>
          <w:lang w:val="az-Latn-AZ"/>
        </w:rPr>
        <w:t>Mübahisələrin danışıqlar yolu ilə həlli</w:t>
      </w:r>
    </w:p>
    <w:p w:rsidR="00137EF6" w:rsidRPr="00137EF6" w:rsidRDefault="00137EF6" w:rsidP="00137EF6">
      <w:pPr>
        <w:shd w:val="clear" w:color="auto" w:fill="FFFFFF"/>
        <w:spacing w:before="178" w:after="0" w:line="240" w:lineRule="auto"/>
        <w:ind w:left="10" w:right="29" w:firstLine="274"/>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əhkəmənin qabaqcadan razılığını aldıqdan sonra bankın ləğvedicisi tələblərin nizama salınması məqsədilə bankın istənilən kreditoru və ya borclusu ilə danışıqlara başlaya bilər. Bu cür nizamasalmanın nəticələrinə etiraz edilə və ya bunlardan şikayət verilə bilməz.</w:t>
      </w:r>
    </w:p>
    <w:p w:rsidR="00137EF6" w:rsidRPr="00137EF6" w:rsidRDefault="00137EF6" w:rsidP="00137EF6">
      <w:pPr>
        <w:shd w:val="clear" w:color="auto" w:fill="FFFFFF"/>
        <w:spacing w:before="192"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1. </w:t>
      </w:r>
      <w:r w:rsidRPr="00137EF6">
        <w:rPr>
          <w:rFonts w:ascii="Palatino Linotype" w:eastAsia="Times New Roman" w:hAnsi="Palatino Linotype" w:cs="Times New Roman"/>
          <w:b/>
          <w:bCs/>
          <w:lang w:val="az-Latn-AZ"/>
        </w:rPr>
        <w:t>Girovla təmin edilmiş tələblər</w:t>
      </w:r>
    </w:p>
    <w:p w:rsidR="00137EF6" w:rsidRPr="00137EF6" w:rsidRDefault="00137EF6" w:rsidP="00137EF6">
      <w:pPr>
        <w:shd w:val="clear" w:color="auto" w:fill="FFFFFF"/>
        <w:spacing w:before="173" w:after="0" w:line="240" w:lineRule="auto"/>
        <w:ind w:left="10"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81.1.           Aşağıdakı hallar istisna olmaqla, kreditorların banka qarşı təsdiqlənmiş tələblərinin təminatı və bankın öz tələblərinin təminatı olan bütün aktivlər ləğvedici tərəfindən açıq hərracda satılı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1.1.1.</w:t>
      </w:r>
      <w:r w:rsidRPr="00137EF6">
        <w:rPr>
          <w:rFonts w:ascii="Palatino Linotype" w:eastAsia="Times New Roman" w:hAnsi="Palatino Linotype" w:cs="Times New Roman"/>
          <w:lang w:val="az-Latn-AZ"/>
        </w:rPr>
        <w:t>qısa müddətdə bazarda satıla bilən qiymətli kağızların, xarici valyutanın və digər aktivlərin həmin aktiv növləri ilə ticarətin həyata keçirildiyi bazarlarda ləğvedici tərəfindən satılmasına yol verili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1.1.2.</w:t>
      </w:r>
      <w:r w:rsidRPr="00137EF6">
        <w:rPr>
          <w:rFonts w:ascii="Palatino Linotype" w:eastAsia="Times New Roman" w:hAnsi="Palatino Linotype" w:cs="Times New Roman"/>
          <w:lang w:val="az-Latn-AZ"/>
        </w:rPr>
        <w:t>bankın borclarının təminatı olan və qısa müddətdə bazarda satıla bilən qiymətli kağızların, xarici valyutanın və bankın digər aktivlərinin həmin aktivləri öz sərəncamında saxlayan kreditorlar tərəfindən bu aktiv növləri ilə ticarətin həyata keçirildiyi bazarlarda satılmasına yol verilir.</w:t>
      </w:r>
    </w:p>
    <w:p w:rsidR="00137EF6" w:rsidRPr="00137EF6" w:rsidRDefault="00137EF6" w:rsidP="00137EF6">
      <w:pPr>
        <w:shd w:val="clear" w:color="auto" w:fill="FFFFFF"/>
        <w:spacing w:after="0" w:line="240" w:lineRule="auto"/>
        <w:ind w:left="10" w:firstLine="302"/>
        <w:jc w:val="both"/>
        <w:rPr>
          <w:rFonts w:ascii="Times New Roman" w:eastAsia="Times New Roman" w:hAnsi="Times New Roman" w:cs="Times New Roman"/>
          <w:sz w:val="20"/>
          <w:szCs w:val="20"/>
        </w:rPr>
      </w:pPr>
      <w:r w:rsidRPr="00137EF6">
        <w:rPr>
          <w:rFonts w:ascii="Palatino Linotype" w:eastAsia="Times New Roman" w:hAnsi="Palatino Linotype" w:cs="Times New Roman"/>
          <w:i/>
          <w:iCs/>
          <w:lang w:val="az-Latn-AZ"/>
        </w:rPr>
        <w:t>81.1-1. Bu Qanunun 81.1-ci maddəsində nəzərdə tutulmuş aktivlərin açıq hərrac yolu ilə satılması bankın müflis elan olunması haqqında məhkəmə qərarının qanuni qüvvəyə minməsi tarixindən 30 gündən gec olmayaraq keçirilir.</w:t>
      </w:r>
    </w:p>
    <w:p w:rsidR="00137EF6" w:rsidRPr="00137EF6" w:rsidRDefault="00137EF6" w:rsidP="00137EF6">
      <w:p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1.2.</w:t>
      </w:r>
      <w:r w:rsidRPr="00137EF6">
        <w:rPr>
          <w:rFonts w:ascii="Palatino Linotype" w:eastAsia="Times New Roman" w:hAnsi="Palatino Linotype" w:cs="Times New Roman"/>
          <w:lang w:val="az-Latn-AZ"/>
        </w:rPr>
        <w:t>Ləğvedici bu Qanunun 81.1-ci maddəsində nəzərdə tutulmuş aktivlərin açıq hərracda qənaətbəxş qiymətlə sata bilməyəcəyini müəyyənləşdirərsə, məhkəmə ona aktivləri məhkəmənin təsdiq etdiyi qiymətə digər üsullarla satmağa icazə verə bi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sz w:val="20"/>
          <w:szCs w:val="20"/>
          <w:lang w:val="az-Latn-AZ"/>
        </w:rPr>
        <w:t>81.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Bu Qanunun 81.1.2-ci maddəsində göstərilməyən aktivlər ləğvedicinin sorğusundan sonra kreditor tərəfindən dərhal ləğvedicinin sərəncamına verilməlid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0"/>
          <w:szCs w:val="20"/>
          <w:lang w:val="az-Latn-AZ"/>
        </w:rPr>
        <w:t>81.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lang w:val="az-Latn-AZ"/>
        </w:rPr>
        <w:t>Təminatlı kreditorların tələbləri növbədənkənar qaydada təminatın satılmasından əldə edilən vəsait hesabına ödənilir. Təminat kreditorların tələbini tam ödəmədikdə, ödənilməmiş məbləğ təminatsız kreditor tələbi kimi bu Qanunun 82-ci maddəsində göstərilmiş növbəliliklə ödənilir.</w:t>
      </w:r>
    </w:p>
    <w:p w:rsidR="00137EF6" w:rsidRPr="00137EF6" w:rsidRDefault="00137EF6" w:rsidP="00137EF6">
      <w:pPr>
        <w:shd w:val="clear" w:color="auto" w:fill="FFFFFF"/>
        <w:spacing w:before="178"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 a d d ə   8 2. </w:t>
      </w:r>
      <w:r w:rsidRPr="00137EF6">
        <w:rPr>
          <w:rFonts w:ascii="Palatino Linotype" w:eastAsia="Times New Roman" w:hAnsi="Palatino Linotype" w:cs="Times New Roman"/>
          <w:b/>
          <w:bCs/>
          <w:lang w:val="az-Latn-AZ"/>
        </w:rPr>
        <w:t>Ödənişlərin növbəliyi</w:t>
      </w:r>
    </w:p>
    <w:p w:rsidR="00137EF6" w:rsidRPr="00137EF6" w:rsidRDefault="00137EF6" w:rsidP="00137EF6">
      <w:pPr>
        <w:shd w:val="clear" w:color="auto" w:fill="FFFFFF"/>
        <w:spacing w:before="163" w:after="0" w:line="240" w:lineRule="auto"/>
        <w:ind w:left="10"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1.           Müflis elan olunmuş bankın aktivləri onun kreditorları arasında aşağıdakı növbəlik qaydasında bölüşdürülü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1.</w:t>
      </w:r>
      <w:r w:rsidRPr="00137EF6">
        <w:rPr>
          <w:i/>
          <w:iCs/>
          <w:lang w:val="az-Latn-AZ"/>
        </w:rPr>
        <w:t>//çıxarılıb//</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2.</w:t>
      </w:r>
      <w:r w:rsidRPr="00137EF6">
        <w:rPr>
          <w:rFonts w:ascii="Palatino Linotype" w:eastAsia="Times New Roman" w:hAnsi="Palatino Linotype" w:cs="Times New Roman"/>
          <w:lang w:val="az-Latn-AZ"/>
        </w:rPr>
        <w:t>fiziki şəxslərin əmanətlərinin sığortalanması Fondunun reqres hüququ üzrə tələblə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lastRenderedPageBreak/>
        <w:t>82.1.3.</w:t>
      </w:r>
      <w:r w:rsidRPr="00137EF6">
        <w:rPr>
          <w:rFonts w:ascii="Palatino Linotype" w:eastAsia="Times New Roman" w:hAnsi="Palatino Linotype" w:cs="Times New Roman"/>
          <w:lang w:val="az-Latn-AZ"/>
        </w:rPr>
        <w:t>iflas prosedurunun həyata keçirilməsi ilə bağlı müvəqqəti inzibatçının və ləğvedicinin çəkdiyi bütün məsrəflər və xərclər, o cümlədən onların əmək haqqı, məhkəmə xərcləri və ləğvedicinin bankın ləğvetmə tədbirlərinin həyata keçirilməsi ilə bağlı qəbul etdiyi öhdəliklər;</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4.</w:t>
      </w:r>
      <w:r w:rsidRPr="00137EF6">
        <w:rPr>
          <w:rFonts w:ascii="Palatino Linotype" w:eastAsia="Times New Roman" w:hAnsi="Palatino Linotype" w:cs="Times New Roman"/>
          <w:lang w:val="az-Latn-AZ"/>
        </w:rPr>
        <w:t>iş vaxtı baş vermiş bədən xəsarəti və ya ölüm halları ilə əlaqədar bank işçilərinin tələbləri;</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5.</w:t>
      </w:r>
      <w:r w:rsidRPr="00137EF6">
        <w:rPr>
          <w:rFonts w:ascii="Palatino Linotype" w:eastAsia="Times New Roman" w:hAnsi="Palatino Linotype" w:cs="Times New Roman"/>
          <w:lang w:val="az-Latn-AZ"/>
        </w:rPr>
        <w:t>bankın müflis elan olunmasına dair məhkəmə qərarının qəbul edildiyi tarixdən əvvəlki altı aydan çox olmayan dövr üçün ödənilməli müavinətlərin, əmək haqlarının verilməsi haqqında bankın işçilərinin və keçmiş işçilərinin tələbləri;  </w:t>
      </w:r>
    </w:p>
    <w:p w:rsidR="00137EF6" w:rsidRPr="00137EF6" w:rsidRDefault="00137EF6" w:rsidP="00137EF6">
      <w:pPr>
        <w:shd w:val="clear" w:color="auto" w:fill="FFFFFF"/>
        <w:spacing w:before="5"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6.</w:t>
      </w:r>
      <w:r w:rsidRPr="00137EF6">
        <w:rPr>
          <w:rFonts w:ascii="Palatino Linotype" w:eastAsia="Times New Roman" w:hAnsi="Palatino Linotype" w:cs="Times New Roman"/>
          <w:lang w:val="az-Latn-AZ"/>
        </w:rPr>
        <w:t>müvəqqəti inzibatçının idarəetmə və maliyyə sağlamlaşdırması prosedurları ilə əlaqədar bankın öhdəlikləri;</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7.</w:t>
      </w:r>
      <w:r w:rsidRPr="00137EF6">
        <w:rPr>
          <w:rFonts w:ascii="Palatino Linotype" w:eastAsia="Times New Roman" w:hAnsi="Palatino Linotype" w:cs="Times New Roman"/>
          <w:lang w:val="az-Latn-AZ"/>
        </w:rPr>
        <w:t>bankın müflis elan olunmasına dair qərarın qəbul edildiyi tarixdən əvvəlki bir ildən çox olmayan müddət üçün büdcəyə məcburi ödənişlər üzrə vergilər və məcburi dövlət sosial sığortası üzrə ödənilməli məbləğlər;</w:t>
      </w:r>
    </w:p>
    <w:p w:rsidR="00137EF6" w:rsidRPr="00137EF6" w:rsidRDefault="00137EF6" w:rsidP="00137EF6">
      <w:pPr>
        <w:shd w:val="clear" w:color="auto" w:fill="FFFFFF"/>
        <w:spacing w:after="0" w:line="240" w:lineRule="auto"/>
        <w:ind w:left="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2.1.8.</w:t>
      </w:r>
      <w:r w:rsidRPr="00137EF6">
        <w:rPr>
          <w:rFonts w:ascii="Palatino Linotype" w:eastAsia="Times New Roman" w:hAnsi="Palatino Linotype" w:cs="Times New Roman"/>
          <w:lang w:val="az-Latn-AZ"/>
        </w:rPr>
        <w:t>təminatsız kreditorların tələbləri.</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2.2.           Qalan aktivlər bankın səhmdarlarına onların paylarına mütənasib surətdə qanunvericiliyə uyğun qaydada ödənilir.</w:t>
      </w:r>
    </w:p>
    <w:p w:rsidR="00137EF6" w:rsidRPr="00137EF6" w:rsidRDefault="00137EF6" w:rsidP="00137EF6">
      <w:pPr>
        <w:shd w:val="clear" w:color="auto" w:fill="FFFFFF"/>
        <w:spacing w:before="173"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3. </w:t>
      </w:r>
      <w:r w:rsidRPr="00137EF6">
        <w:rPr>
          <w:rFonts w:ascii="Palatino Linotype" w:eastAsia="Times New Roman" w:hAnsi="Palatino Linotype" w:cs="Times New Roman"/>
          <w:b/>
          <w:bCs/>
          <w:lang w:val="az-Latn-AZ"/>
        </w:rPr>
        <w:t>Ləğv</w:t>
      </w:r>
      <w:r w:rsidRPr="00137EF6">
        <w:rPr>
          <w:rFonts w:ascii="Palatino Linotype" w:eastAsia="Times New Roman" w:hAnsi="Palatino Linotype" w:cs="Times New Roman"/>
          <w:lang w:val="az-Latn-AZ"/>
        </w:rPr>
        <w:t> </w:t>
      </w:r>
      <w:r w:rsidRPr="00137EF6">
        <w:rPr>
          <w:rFonts w:ascii="Palatino Linotype" w:eastAsia="Times New Roman" w:hAnsi="Palatino Linotype" w:cs="Times New Roman"/>
          <w:b/>
          <w:bCs/>
          <w:lang w:val="az-Latn-AZ"/>
        </w:rPr>
        <w:t>planı</w:t>
      </w:r>
    </w:p>
    <w:p w:rsidR="00137EF6" w:rsidRPr="00137EF6" w:rsidRDefault="00137EF6" w:rsidP="00137EF6">
      <w:pPr>
        <w:shd w:val="clear" w:color="auto" w:fill="FFFFFF"/>
        <w:spacing w:before="168" w:after="0" w:line="240" w:lineRule="auto"/>
        <w:ind w:left="10" w:right="10" w:firstLine="346"/>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83.1. Bankın müflis elan olunmasına dair məhkəmə qərarının qəbul edildiyi tarixdən ən geci 120 təqvim günü ərzində ləğvedici bankın ləğvinə dair müfəssəl planı hazırlayıb təsdiq olunması üçün məhkəməyə müraciət edi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1.</w:t>
      </w:r>
      <w:r w:rsidRPr="00137EF6">
        <w:rPr>
          <w:rFonts w:ascii="Palatino Linotype" w:eastAsia="Times New Roman" w:hAnsi="Palatino Linotype" w:cs="Times New Roman"/>
          <w:lang w:val="az-Latn-AZ"/>
        </w:rPr>
        <w:t>bankın aktivlərini və passivlərini onların ehtimal edilən ləğv dəyəri ilə göstərən cari maliyyə hesabatı, cari tarixdən sonrakı üç ay üçün bankın ehtimal edilən maliyyə hesabatı. Balansın passivində kreditorlardan qəbul edilmiş tələblər, o cümlədən etiraz edilmiş tələblər göstərili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2.</w:t>
      </w:r>
      <w:r w:rsidRPr="00137EF6">
        <w:rPr>
          <w:rFonts w:ascii="Palatino Linotype" w:eastAsia="Times New Roman" w:hAnsi="Palatino Linotype" w:cs="Times New Roman"/>
          <w:lang w:val="az-Latn-AZ"/>
        </w:rPr>
        <w:t>bankın keçmiş və proqnozlaşdırılan gəlirləri və xərcləri haqqında rüblük hesabatla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3.</w:t>
      </w:r>
      <w:r w:rsidRPr="00137EF6">
        <w:rPr>
          <w:rFonts w:ascii="Palatino Linotype" w:eastAsia="Times New Roman" w:hAnsi="Palatino Linotype" w:cs="Times New Roman"/>
          <w:lang w:val="az-Latn-AZ"/>
        </w:rPr>
        <w:t>bankın əsas vəsaitlərinin və digər aktivlərinin satışı üzrə görülmüş işlər haqqında və satış planları haqqında hesabat;</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4.</w:t>
      </w:r>
      <w:r w:rsidRPr="00137EF6">
        <w:rPr>
          <w:rFonts w:ascii="Palatino Linotype" w:eastAsia="Times New Roman" w:hAnsi="Palatino Linotype" w:cs="Times New Roman"/>
          <w:lang w:val="az-Latn-AZ"/>
        </w:rPr>
        <w:t>bankın tələblərinin ödənilməsinə yönəldilən məhkəmə və məhkəmədənkənar hərəkətlər haqqında hesabat, o cümlədən qanunsuz sazişlərin və köçürmələrin, habelə bu cür sazişlər və köçürmələr nəticəsində yaranmış hüquqların ləğvi üzrə hərəkət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5.</w:t>
      </w:r>
      <w:r w:rsidRPr="00137EF6">
        <w:rPr>
          <w:rFonts w:ascii="Palatino Linotype" w:eastAsia="Times New Roman" w:hAnsi="Palatino Linotype" w:cs="Times New Roman"/>
          <w:lang w:val="az-Latn-AZ"/>
        </w:rPr>
        <w:t>bankın inzibatçılarının qanunsuz hərəkətləri və bankın xeyrinə kompensasiya alınmasına yönəldilmiş hərəkətlər haqqında hesabat;</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6.</w:t>
      </w:r>
      <w:r w:rsidRPr="00137EF6">
        <w:rPr>
          <w:rFonts w:ascii="Palatino Linotype" w:eastAsia="Times New Roman" w:hAnsi="Palatino Linotype" w:cs="Times New Roman"/>
          <w:lang w:val="az-Latn-AZ"/>
        </w:rPr>
        <w:t>sığorta, şəxsi muzd müqavilələri və banka xidmət müqavilələri kimi cari kontraktların qüvvəsinin davam etdirilməsi və ya qüvvəsinə xitam verilməsi haqqında hesabat, o cümlədən bank işçilərinin maliyyə təminatının müfəssəl təhlili;</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7.</w:t>
      </w:r>
      <w:r w:rsidRPr="00137EF6">
        <w:rPr>
          <w:rFonts w:ascii="Palatino Linotype" w:eastAsia="Times New Roman" w:hAnsi="Palatino Linotype" w:cs="Times New Roman"/>
          <w:lang w:val="az-Latn-AZ"/>
        </w:rPr>
        <w:t>bankın öhdəlikləri haqqında hesabat və növbəti rüb ərzində bankın kreditorlarına nəzərdə tutulan ödənişlərin cədvəli;</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3.1.8.</w:t>
      </w:r>
      <w:r w:rsidRPr="00137EF6">
        <w:rPr>
          <w:rFonts w:ascii="Palatino Linotype" w:eastAsia="Times New Roman" w:hAnsi="Palatino Linotype" w:cs="Times New Roman"/>
          <w:lang w:val="az-Latn-AZ"/>
        </w:rPr>
        <w:t>ləğvetməyə çəkilmiş və gələcək məsrəflər və xərclər haqqında hesabat.</w:t>
      </w:r>
    </w:p>
    <w:p w:rsidR="00137EF6" w:rsidRPr="00137EF6" w:rsidRDefault="00137EF6" w:rsidP="00137EF6">
      <w:pPr>
        <w:shd w:val="clear" w:color="auto" w:fill="FFFFFF"/>
        <w:spacing w:after="0" w:line="240" w:lineRule="auto"/>
        <w:ind w:right="19"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3.2. Ləğv planı hər rüb təzələnir. Məhkəmə tərəfindən təsdiq edildikdən sonra ləğv planı bank sirri məlumatları istisna olmaqla, tanışlıq üçün tələbləri bu Qanunun 77-ci maddəsinə uyğun hazırlanan təsdiqli tələblər siyahısına daxil edilmiş bank kreditorlarına təqdim </w:t>
      </w:r>
      <w:r w:rsidRPr="00137EF6">
        <w:rPr>
          <w:rFonts w:ascii="Palatino Linotype" w:eastAsia="Times New Roman" w:hAnsi="Palatino Linotype" w:cs="Times New Roman"/>
          <w:i/>
          <w:iCs/>
          <w:sz w:val="24"/>
          <w:szCs w:val="24"/>
          <w:lang w:val="az-Latn-AZ"/>
        </w:rPr>
        <w:t>edilir</w:t>
      </w:r>
      <w:r w:rsidRPr="00137EF6">
        <w:rPr>
          <w:rFonts w:ascii="Palatino Linotype" w:eastAsia="Times New Roman" w:hAnsi="Palatino Linotype" w:cs="Times New Roman"/>
          <w:lang w:val="az-Latn-AZ"/>
        </w:rPr>
        <w:t>.</w:t>
      </w:r>
    </w:p>
    <w:p w:rsidR="00137EF6" w:rsidRPr="00137EF6" w:rsidRDefault="00137EF6" w:rsidP="00137EF6">
      <w:pPr>
        <w:shd w:val="clear" w:color="auto" w:fill="FFFFFF"/>
        <w:spacing w:before="178" w:after="0" w:line="240" w:lineRule="auto"/>
        <w:ind w:left="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lastRenderedPageBreak/>
        <w:t>M a d d ə   8 4. </w:t>
      </w:r>
      <w:r w:rsidRPr="00137EF6">
        <w:rPr>
          <w:rFonts w:ascii="Palatino Linotype" w:eastAsia="Times New Roman" w:hAnsi="Palatino Linotype" w:cs="Times New Roman"/>
          <w:b/>
          <w:bCs/>
          <w:lang w:val="az-Latn-AZ"/>
        </w:rPr>
        <w:t>Müflis bankların maliyyə sağlamlaşdırılması</w:t>
      </w:r>
    </w:p>
    <w:p w:rsidR="00137EF6" w:rsidRPr="00137EF6" w:rsidRDefault="00137EF6" w:rsidP="00137EF6">
      <w:pPr>
        <w:shd w:val="clear" w:color="auto" w:fill="FFFFFF"/>
        <w:spacing w:before="168" w:after="0" w:line="240" w:lineRule="auto"/>
        <w:ind w:left="5" w:right="19" w:firstLine="269"/>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Bu Qanunun 57-ci maddəsi ilə nəzərdə tutulmuş hallar istisna olmaqla, müflis bank tamamilə və ya qismən maliyyə sağlamlaşdırılması proseduruna cəlb oluna bilməz.</w:t>
      </w:r>
    </w:p>
    <w:p w:rsidR="00137EF6" w:rsidRPr="00137EF6" w:rsidRDefault="00137EF6" w:rsidP="00137EF6">
      <w:pPr>
        <w:shd w:val="clear" w:color="auto" w:fill="FFFFFF"/>
        <w:spacing w:before="182"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5. </w:t>
      </w:r>
      <w:r w:rsidRPr="00137EF6">
        <w:rPr>
          <w:rFonts w:ascii="Palatino Linotype" w:eastAsia="Times New Roman" w:hAnsi="Palatino Linotype" w:cs="Times New Roman"/>
          <w:b/>
          <w:bCs/>
          <w:lang w:val="az-Latn-AZ"/>
        </w:rPr>
        <w:t>Kreditorlar ilə barışıq sazişinin yolverilməzliyi</w:t>
      </w:r>
    </w:p>
    <w:p w:rsidR="00137EF6" w:rsidRPr="00137EF6" w:rsidRDefault="00137EF6" w:rsidP="00137EF6">
      <w:pPr>
        <w:shd w:val="clear" w:color="auto" w:fill="FFFFFF"/>
        <w:spacing w:before="163" w:after="0" w:line="240" w:lineRule="auto"/>
        <w:ind w:left="10" w:right="24" w:firstLine="269"/>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ank və kreditorlar arasında bankın fəaliyyətinin bərpasına yönəldilən ban-şıq sazişlərinin və ya başqa razılaşmaların bağlanmasına yol verilmir.</w:t>
      </w:r>
    </w:p>
    <w:p w:rsidR="00137EF6" w:rsidRPr="00137EF6" w:rsidRDefault="00137EF6" w:rsidP="00137EF6">
      <w:pPr>
        <w:shd w:val="clear" w:color="auto" w:fill="FFFFFF"/>
        <w:spacing w:before="173"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6. </w:t>
      </w:r>
      <w:r w:rsidRPr="00137EF6">
        <w:rPr>
          <w:rFonts w:ascii="Palatino Linotype" w:eastAsia="Times New Roman" w:hAnsi="Palatino Linotype" w:cs="Times New Roman"/>
          <w:b/>
          <w:bCs/>
          <w:lang w:val="az-Latn-AZ"/>
        </w:rPr>
        <w:t>Kreditorların ümumi yığıncağı və komitəsi</w:t>
      </w:r>
    </w:p>
    <w:p w:rsidR="00137EF6" w:rsidRPr="00137EF6" w:rsidRDefault="00137EF6" w:rsidP="00137EF6">
      <w:pPr>
        <w:shd w:val="clear" w:color="auto" w:fill="FFFFFF"/>
        <w:spacing w:before="173" w:after="0" w:line="240" w:lineRule="auto"/>
        <w:ind w:firstLine="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6.1.</w:t>
      </w:r>
      <w:r w:rsidRPr="00137EF6">
        <w:rPr>
          <w:rFonts w:ascii="Palatino Linotype" w:eastAsia="Times New Roman" w:hAnsi="Palatino Linotype" w:cs="Times New Roman"/>
          <w:lang w:val="az-Latn-AZ"/>
        </w:rPr>
        <w:t>Kreditorların müflis bankın ləğvi ilə əlaqədar ümumi yığıncağı yalnız o halda keçirilə bilər ki, ləğvedicinin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dəstəklənmiş sorğusu üzrə məhkəmə belə yığıncağın keçirilməsinin bankın səmərəli ləğvi üçün lüzumlu olduğu barədə qərar qəbul etsin.</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6.2.</w:t>
      </w:r>
      <w:r w:rsidRPr="00137EF6">
        <w:rPr>
          <w:rFonts w:ascii="Palatino Linotype" w:eastAsia="Times New Roman" w:hAnsi="Palatino Linotype" w:cs="Times New Roman"/>
          <w:lang w:val="az-Latn-AZ"/>
        </w:rPr>
        <w:t>Müflis bankın ləğvi məsələləri üzrə kreditorlar komitəsi yalnız o halda yaradıla bilər ki, ləğvedicinin </w:t>
      </w:r>
      <w:r w:rsidRPr="00137EF6">
        <w:rPr>
          <w:rFonts w:ascii="Palatino Linotype" w:eastAsia="Times New Roman" w:hAnsi="Palatino Linotype" w:cs="Times New Roman"/>
          <w:sz w:val="20"/>
          <w:szCs w:val="20"/>
          <w:lang w:val="az-Latn-AZ"/>
        </w:rPr>
        <w:t>maliyyə bazarlarına nəzarət orqanı</w:t>
      </w:r>
      <w:r w:rsidRPr="00137EF6">
        <w:rPr>
          <w:rFonts w:ascii="Palatino Linotype" w:eastAsia="Times New Roman" w:hAnsi="Palatino Linotype" w:cs="Times New Roman"/>
          <w:lang w:val="az-Latn-AZ"/>
        </w:rPr>
        <w:t> tərəfindən dəstəklənmiş sorğusu üzrə məhkəmə belə komitənin yaradılmasını kreditor qruplarının mühüm mənafelərinin təmsil və müdafiə edilməsi üçün lüzumlu olduğu barədə qərar qəbul etsin.</w:t>
      </w:r>
    </w:p>
    <w:p w:rsidR="00137EF6" w:rsidRPr="00137EF6" w:rsidRDefault="00137EF6" w:rsidP="00137EF6">
      <w:pPr>
        <w:shd w:val="clear" w:color="auto" w:fill="FFFFFF"/>
        <w:spacing w:after="0" w:line="240" w:lineRule="auto"/>
        <w:ind w:firstLine="288"/>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6.3.</w:t>
      </w:r>
      <w:r w:rsidRPr="00137EF6">
        <w:rPr>
          <w:rFonts w:ascii="Palatino Linotype" w:eastAsia="Times New Roman" w:hAnsi="Palatino Linotype" w:cs="Times New Roman"/>
          <w:lang w:val="az-Latn-AZ"/>
        </w:rPr>
        <w:t>Kreditorların ümumi yığıncağının keçirilməsinə və ya kreditorlar komitəsinin yaradılmasına icazə verən məhkəmə qərarlarında yığıncağın və ya komitənin vəzifələri və səlahiyyət dairəsi müəyyənləşdirilir.</w:t>
      </w:r>
    </w:p>
    <w:p w:rsidR="00137EF6" w:rsidRPr="00137EF6" w:rsidRDefault="00137EF6" w:rsidP="00137EF6">
      <w:pPr>
        <w:shd w:val="clear" w:color="auto" w:fill="FFFFFF"/>
        <w:spacing w:before="178" w:after="0" w:line="240" w:lineRule="auto"/>
        <w:ind w:left="288"/>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7. </w:t>
      </w:r>
      <w:r w:rsidRPr="00137EF6">
        <w:rPr>
          <w:rFonts w:ascii="Palatino Linotype" w:eastAsia="Times New Roman" w:hAnsi="Palatino Linotype" w:cs="Times New Roman"/>
          <w:b/>
          <w:bCs/>
          <w:lang w:val="az-Latn-AZ"/>
        </w:rPr>
        <w:t>Tələblərin ödənilməsi</w:t>
      </w:r>
    </w:p>
    <w:p w:rsidR="00137EF6" w:rsidRPr="00137EF6" w:rsidRDefault="00137EF6" w:rsidP="00137EF6">
      <w:pPr>
        <w:shd w:val="clear" w:color="auto" w:fill="FFFFFF"/>
        <w:spacing w:before="168" w:after="0" w:line="240" w:lineRule="auto"/>
        <w:ind w:left="5"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87.1. Bu Qanunun 82-ci maddəsinə uyğun olaraq təsdiq edilmiş tələblər ödəniş növbəliyinə müvafiq surətdə təsnifləşdirilərək kateqoriyalar üzrə birləş-dirilir və bölgü cədvəlinə daxil edilir. Hər kateqoriya üzrə tələblər əvvəlki növbənin tələbləri tam ödənildikdən sonra ödənilir. Növbə daxilində tələblərin ödənilməsinə vəsait çatışmadıqda ödənişlər tələblərə proporsional faizlə bölüşdürülü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7.2.</w:t>
      </w:r>
      <w:r w:rsidRPr="00137EF6">
        <w:rPr>
          <w:rFonts w:ascii="Palatino Linotype" w:eastAsia="Times New Roman" w:hAnsi="Palatino Linotype" w:cs="Times New Roman"/>
          <w:lang w:val="az-Latn-AZ"/>
        </w:rPr>
        <w:t>Tələbləri təsdiq edilmiş və bölgü cədvəlinə daxil edilmiş bank kreditorlarına ödənişlərin aparılması qrafiki ləğvedici tərəfindən məhkəməyə təsdiq olunmaq üçün təqdim edil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7.3.</w:t>
      </w:r>
      <w:r w:rsidRPr="00137EF6">
        <w:rPr>
          <w:rFonts w:ascii="Palatino Linotype" w:eastAsia="Times New Roman" w:hAnsi="Palatino Linotype" w:cs="Times New Roman"/>
          <w:lang w:val="az-Latn-AZ"/>
        </w:rPr>
        <w:t>Məhkəmə tərəfindən təsdiq edilmiş ödənişlərin aparılması qrafiki qətidir və ondan şikayət verilə bilməz.</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7.4.</w:t>
      </w:r>
      <w:r w:rsidRPr="00137EF6">
        <w:rPr>
          <w:rFonts w:ascii="Palatino Linotype" w:eastAsia="Times New Roman" w:hAnsi="Palatino Linotype" w:cs="Times New Roman"/>
          <w:lang w:val="az-Latn-AZ"/>
        </w:rPr>
        <w:t>Ödənişlərin aparılması qrafiki məhkəmə tərəfindən təsdiq edildikdən sonra ləğvedici dərhal həmin qrafikdə nəzərdə tutulan ödənişləri icra edir. Ödənişlərin aparılması qrafikinə daxil edilmiş məbləğləri kreditorlara ödəmək üçün onlarla əlaqə yaratmaq mümkün olmadığı halda ödənilməmiş məbləğlər </w:t>
      </w:r>
      <w:r w:rsidRPr="00137EF6">
        <w:rPr>
          <w:rFonts w:ascii="Palatino Linotype" w:eastAsia="Times New Roman" w:hAnsi="Palatino Linotype" w:cs="Times New Roman"/>
          <w:sz w:val="20"/>
          <w:szCs w:val="20"/>
          <w:lang w:val="az-Latn-AZ"/>
        </w:rPr>
        <w:t>Mərkəzi Bank</w:t>
      </w:r>
      <w:r w:rsidRPr="00137EF6">
        <w:rPr>
          <w:rFonts w:ascii="Palatino Linotype" w:eastAsia="Times New Roman" w:hAnsi="Palatino Linotype" w:cs="Times New Roman"/>
          <w:lang w:val="az-Latn-AZ"/>
        </w:rPr>
        <w:t>da xüsusi hesabda depozitə qoyulur. Ləğvedici kütləvi informasiya vasitələrində bildiriş dərc etdirərək göstərilən kreditorlara vəsaiti almaq üçün müraciət etməyi təklif edir. Bu qaydada depozitə qoyulmuş vəsait göstərilən kreditorlar və ya onların hüquq varisləri tərəfindən həmin tələblər üzrə iddia müddəti bitənədək alma bilər. İddia müddəti bitdikdən sonra ödənilməmiş məbləğlər dövlət büdcəsinə köçürülür.</w:t>
      </w:r>
    </w:p>
    <w:p w:rsidR="00137EF6" w:rsidRPr="00137EF6" w:rsidRDefault="00137EF6" w:rsidP="00137EF6">
      <w:pPr>
        <w:shd w:val="clear" w:color="auto" w:fill="FFFFFF"/>
        <w:spacing w:before="173"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M a d d ə   8 8. </w:t>
      </w:r>
      <w:r w:rsidRPr="00137EF6">
        <w:rPr>
          <w:rFonts w:ascii="Palatino Linotype" w:eastAsia="Times New Roman" w:hAnsi="Palatino Linotype" w:cs="Times New Roman"/>
          <w:b/>
          <w:bCs/>
          <w:lang w:val="az-Latn-AZ"/>
        </w:rPr>
        <w:t>Xarici bankın yerli filialı barəsində iflas proseduru</w:t>
      </w:r>
    </w:p>
    <w:p w:rsidR="00137EF6" w:rsidRPr="00137EF6" w:rsidRDefault="00137EF6" w:rsidP="00137EF6">
      <w:pPr>
        <w:shd w:val="clear" w:color="auto" w:fill="FFFFFF"/>
        <w:spacing w:before="168" w:after="0" w:line="240" w:lineRule="auto"/>
        <w:ind w:left="10"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lastRenderedPageBreak/>
        <w:t>88.1.           Xarici bankın yerli filialı barəsində iflas proseduruna aşağıdakı hallardan hər hansı biri olduqda başlanıla bilə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lang w:val="az-Latn-AZ"/>
        </w:rPr>
        <w:t>88.1.1.</w:t>
      </w:r>
      <w:r w:rsidRPr="00137EF6">
        <w:rPr>
          <w:rFonts w:ascii="Palatino Linotype" w:eastAsia="Times New Roman" w:hAnsi="Palatino Linotype" w:cs="Times New Roman"/>
          <w:lang w:val="az-Latn-AZ"/>
        </w:rPr>
        <w:t>bu Qanunun 61-ci maddəsində göstərilmiş əsaslardan hər hansı biri müəyyən edildikdə;</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1.2.</w:t>
      </w:r>
      <w:r w:rsidRPr="00137EF6">
        <w:rPr>
          <w:rFonts w:ascii="Palatino Linotype" w:eastAsia="Times New Roman" w:hAnsi="Palatino Linotype" w:cs="Times New Roman"/>
          <w:lang w:val="az-Latn-AZ"/>
        </w:rPr>
        <w:t>xarici bankın yerləşdiyi ölkədə onun barəsində iflas proseduruna başlanıldıqda. Bu zaman iflas proseduruna </w:t>
      </w:r>
      <w:r w:rsidRPr="00137EF6">
        <w:rPr>
          <w:rFonts w:ascii="Palatino Linotype" w:eastAsia="Times New Roman" w:hAnsi="Palatino Linotype" w:cs="Times New Roman"/>
          <w:sz w:val="20"/>
          <w:szCs w:val="20"/>
          <w:lang w:val="az-Latn-AZ"/>
        </w:rPr>
        <w:t>maliyyə bazarlarına nəzarət orqanın</w:t>
      </w:r>
      <w:r w:rsidRPr="00137EF6">
        <w:rPr>
          <w:rFonts w:ascii="Palatino Linotype" w:eastAsia="Times New Roman" w:hAnsi="Palatino Linotype" w:cs="Times New Roman"/>
          <w:lang w:val="az-Latn-AZ"/>
        </w:rPr>
        <w:t>ın ərizəsi üzrə başlanır.</w:t>
      </w:r>
    </w:p>
    <w:p w:rsidR="00137EF6" w:rsidRPr="00137EF6" w:rsidRDefault="00137EF6" w:rsidP="00137EF6">
      <w:pPr>
        <w:spacing w:after="0" w:line="240" w:lineRule="auto"/>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
          <w:szCs w:val="2"/>
          <w:lang w:val="az-Latn-AZ"/>
        </w:rPr>
        <w:t> </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2.</w:t>
      </w:r>
      <w:r w:rsidRPr="00137EF6">
        <w:rPr>
          <w:rFonts w:ascii="Palatino Linotype" w:eastAsia="Times New Roman" w:hAnsi="Palatino Linotype" w:cs="Times New Roman"/>
          <w:lang w:val="az-Latn-AZ"/>
        </w:rPr>
        <w:t>Bu fəslin müddəalarının məqsədləri üçün xarici bankın hər hansı yerli filialı Azərbaycan Respublikasında fəaliyyəti nəticəsində əmələ gələn, yaxud bu və ya digər şəkildə onunla bağlı olan aktivləri və passivləri də daxil olmaqla xarici bankın törəmə bankı kimi qəbul edilir, o şərtlə ki, bundan asılı olmayaraq xarici bank yerli filialının öhdəlikləri üçün tam məsuliyyət daşıyı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3.</w:t>
      </w:r>
      <w:r w:rsidRPr="00137EF6">
        <w:rPr>
          <w:rFonts w:ascii="Palatino Linotype" w:eastAsia="Times New Roman" w:hAnsi="Palatino Linotype" w:cs="Times New Roman"/>
          <w:lang w:val="az-Latn-AZ"/>
        </w:rPr>
        <w:t>Xarici bankın yerli filialı barəsində iflas proseduruna başlanılmasına dair məhkəmə qərarının təqdim edildiyi andan xarici bankın yerli filialının Azərbaycan Respublikasında göstərdiyi bütün fəaliyyət növlərinə xitam verilir. Bu zaman filiala təyin edilmiş ləğvedicinin qabaqcadan yazılı icazəsi ilə göstərilən fəaliyyət növləri istisna təşkil ed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4.</w:t>
      </w:r>
      <w:r w:rsidRPr="00137EF6">
        <w:rPr>
          <w:rFonts w:ascii="Palatino Linotype" w:eastAsia="Times New Roman" w:hAnsi="Palatino Linotype" w:cs="Times New Roman"/>
          <w:lang w:val="az-Latn-AZ"/>
        </w:rPr>
        <w:t>Müflis elan olunmuş xarici bankın yerli filialı barəsində bu Qanunun 78-ci maddəsi yalnız xarici bankın Azərbaycan Respublikasında fəaliyyəti nəticəsində əmələ gələn, yaxud bu və ya digər şəkildə onunla bağlı olan öhdəliklərin əvəzləşdirilməsi və saldosunun çıxarılması hallarında tətbiq ed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5.</w:t>
      </w:r>
      <w:r w:rsidRPr="00137EF6">
        <w:rPr>
          <w:rFonts w:ascii="Palatino Linotype" w:eastAsia="Times New Roman" w:hAnsi="Palatino Linotype" w:cs="Times New Roman"/>
          <w:lang w:val="az-Latn-AZ"/>
        </w:rPr>
        <w:t>Azərbaycan Respublikasında filialı olan xarici bankın iflası haqqında işə başlanıldıqda onun yerli filialının aktivlərindən ilk növbədə yerli filialın Azərbaycan Respublikası ərazisində bank fəaliyyəti nəticəsində əmələ gələn öhdəliklərinin ödənilməsi üçün istifadə edilir.</w:t>
      </w:r>
    </w:p>
    <w:p w:rsidR="00137EF6" w:rsidRPr="00137EF6" w:rsidRDefault="00137EF6" w:rsidP="00137EF6">
      <w:pPr>
        <w:shd w:val="clear" w:color="auto" w:fill="FFFFFF"/>
        <w:spacing w:after="0" w:line="240" w:lineRule="auto"/>
        <w:ind w:left="10" w:firstLine="283"/>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lang w:val="az-Latn-AZ"/>
        </w:rPr>
        <w:t>88.6.</w:t>
      </w:r>
      <w:r w:rsidRPr="00137EF6">
        <w:rPr>
          <w:rFonts w:ascii="Palatino Linotype" w:eastAsia="Times New Roman" w:hAnsi="Palatino Linotype" w:cs="Times New Roman"/>
          <w:lang w:val="az-Latn-AZ"/>
        </w:rPr>
        <w:t>Xarici bankın yerli filialı barəsində Azərbaycan Respublikasında başlanılmış iflas proseduru filialın kreditorlarının öz tələblərinin ödənilməsi məqsədilə həmin tələblərin bankın xaricdəki aktivlərinə yönəltmək hüququnu məhdudlaşdırmır.</w:t>
      </w:r>
    </w:p>
    <w:p w:rsidR="00137EF6" w:rsidRPr="00137EF6" w:rsidRDefault="00137EF6" w:rsidP="00137EF6">
      <w:pPr>
        <w:shd w:val="clear" w:color="auto" w:fill="FFFFFF"/>
        <w:spacing w:before="307" w:after="0" w:line="240" w:lineRule="auto"/>
        <w:ind w:left="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Maddə 89.</w:t>
      </w:r>
      <w:r w:rsidRPr="00137EF6">
        <w:rPr>
          <w:rFonts w:ascii="Palatino Linotype" w:eastAsia="Times New Roman" w:hAnsi="Palatino Linotype" w:cs="Times New Roman"/>
          <w:sz w:val="20"/>
          <w:szCs w:val="20"/>
          <w:lang w:val="az-Latn-AZ"/>
        </w:rPr>
        <w:t> </w:t>
      </w:r>
      <w:r w:rsidRPr="00137EF6">
        <w:rPr>
          <w:rFonts w:ascii="Palatino Linotype" w:eastAsia="Times New Roman" w:hAnsi="Palatino Linotype" w:cs="Times New Roman"/>
          <w:b/>
          <w:bCs/>
          <w:i/>
          <w:iCs/>
          <w:sz w:val="24"/>
          <w:szCs w:val="24"/>
          <w:lang w:val="az-Latn-AZ"/>
        </w:rPr>
        <w:t>Birdən çox ölkədə filial şəbəkəsi olan bankların ödəniş qabiliyyətinin olmaması</w:t>
      </w:r>
      <w:r w:rsidRPr="00137EF6">
        <w:rPr>
          <w:rFonts w:ascii="Palatino Linotype" w:eastAsia="Times New Roman" w:hAnsi="Palatino Linotype" w:cs="Times New Roman"/>
          <w:b/>
          <w:bCs/>
          <w:vertAlign w:val="superscript"/>
          <w:lang w:val="az-Latn-AZ"/>
        </w:rPr>
        <w:t> </w:t>
      </w:r>
    </w:p>
    <w:p w:rsidR="00137EF6" w:rsidRPr="00137EF6" w:rsidRDefault="00137EF6" w:rsidP="00137EF6">
      <w:pPr>
        <w:shd w:val="clear" w:color="auto" w:fill="FFFFFF"/>
        <w:spacing w:before="178" w:after="0" w:line="240" w:lineRule="auto"/>
        <w:ind w:right="43" w:firstLine="29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t>89.1. Birdən çox ölkədə filial şəbəkəsi ilə fəaliyyət göstərən müflis olmuş bankın aktivlərindən yerli və xarici kreditorların bərabər istifadəsini təmin etmək üçün:</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89.1.1.</w:t>
      </w:r>
      <w:r w:rsidRPr="00137EF6">
        <w:rPr>
          <w:rFonts w:ascii="Palatino Linotype" w:eastAsia="Times New Roman" w:hAnsi="Palatino Linotype" w:cs="Times New Roman"/>
          <w:sz w:val="24"/>
          <w:szCs w:val="24"/>
          <w:lang w:val="az-Latn-AZ"/>
        </w:rPr>
        <w:t>yerli müflis bankın başqa ölkədə filialları və nümayəndəlikləri olduqda, maliyyə bazarlarına nəzarət orqanı həmin ölkənin bank tənzimlənməsi və nəzarəti orqanları ilə mümkün olduğu qədər əməkdaşlıq edir;</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89.1.2.</w:t>
      </w:r>
      <w:r w:rsidRPr="00137EF6">
        <w:rPr>
          <w:rFonts w:ascii="Palatino Linotype" w:eastAsia="Times New Roman" w:hAnsi="Palatino Linotype" w:cs="Times New Roman"/>
          <w:sz w:val="24"/>
          <w:szCs w:val="24"/>
          <w:lang w:val="az-Latn-AZ"/>
        </w:rPr>
        <w:t>yerli müflis bankın kreditoru öz tələblərini başqa ölkədə bankın filialından qismən almışdırsa, kreditorun tələbləri üzrə ödənilməmiş qalıq müflis elan olunmuş banka təqdim edilə bilər;</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89.1.3.</w:t>
      </w:r>
      <w:r w:rsidRPr="00137EF6">
        <w:rPr>
          <w:rFonts w:ascii="Palatino Linotype" w:eastAsia="Times New Roman" w:hAnsi="Palatino Linotype" w:cs="Times New Roman"/>
          <w:sz w:val="24"/>
          <w:szCs w:val="24"/>
          <w:lang w:val="az-Latn-AZ"/>
        </w:rPr>
        <w:t>məhkəmə bankın müflis elan olunmasına dair xaricdə qəbul edilmiş qərarı və xarici bankların aktivlərinin qorunması və maliyyə sağlamlaşdırılması üçün xaricdə görülmüş tədbirlərin onların Azərbaycan Respublikasındakı filiallarına nə dərəcədə aid olmasını müəyyən edir;</w:t>
      </w:r>
    </w:p>
    <w:p w:rsidR="00137EF6" w:rsidRPr="00137EF6" w:rsidRDefault="00137EF6" w:rsidP="00137EF6">
      <w:pPr>
        <w:shd w:val="clear" w:color="auto" w:fill="FFFFFF"/>
        <w:spacing w:after="0" w:line="240" w:lineRule="auto"/>
        <w:ind w:left="5"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89.1.4.</w:t>
      </w:r>
      <w:r w:rsidRPr="00137EF6">
        <w:rPr>
          <w:rFonts w:ascii="Palatino Linotype" w:eastAsia="Times New Roman" w:hAnsi="Palatino Linotype" w:cs="Times New Roman"/>
          <w:sz w:val="24"/>
          <w:szCs w:val="24"/>
          <w:lang w:val="az-Latn-AZ"/>
        </w:rPr>
        <w:t xml:space="preserve">xarici bank yerləşdiyi ölkədə ləğv prosesində olduqda, maliyyə bazarlarına nəzarət orqanı xarici bankın yerli filialının Azərbaycan Respublikası ərazisində olan kreditorlarının mənafelərinə uyğunluğu baxımından aktivlərin köçürülməsini və ya </w:t>
      </w:r>
      <w:r w:rsidRPr="00137EF6">
        <w:rPr>
          <w:rFonts w:ascii="Palatino Linotype" w:eastAsia="Times New Roman" w:hAnsi="Palatino Linotype" w:cs="Times New Roman"/>
          <w:sz w:val="24"/>
          <w:szCs w:val="24"/>
          <w:lang w:val="az-Latn-AZ"/>
        </w:rPr>
        <w:lastRenderedPageBreak/>
        <w:t>verilməsini məqbul sayarsa, həmin aktivlərin xarici ölkədəki ləğvediciyə köçürülməsinə və ya verilməsinə dair qərar çıxarılması üçün məhkəməyə müraciət edir.</w:t>
      </w:r>
    </w:p>
    <w:p w:rsidR="00137EF6" w:rsidRPr="00137EF6" w:rsidRDefault="00137EF6" w:rsidP="00137EF6">
      <w:pPr>
        <w:shd w:val="clear" w:color="auto" w:fill="FFFFFF"/>
        <w:spacing w:before="163" w:after="0" w:line="240" w:lineRule="auto"/>
        <w:ind w:left="1786" w:hanging="149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t>M a d d ə   9 0. </w:t>
      </w:r>
      <w:r w:rsidRPr="00137EF6">
        <w:rPr>
          <w:rFonts w:ascii="Palatino Linotype" w:eastAsia="Times New Roman" w:hAnsi="Palatino Linotype" w:cs="Times New Roman"/>
          <w:b/>
          <w:bCs/>
          <w:sz w:val="24"/>
          <w:szCs w:val="24"/>
          <w:lang w:val="az-Latn-AZ"/>
        </w:rPr>
        <w:t>Müflisləşmə ilə əlaqədar </w:t>
      </w:r>
      <w:r w:rsidRPr="00137EF6">
        <w:rPr>
          <w:rFonts w:ascii="Palatino Linotype" w:eastAsia="Times New Roman" w:hAnsi="Palatino Linotype" w:cs="Times New Roman"/>
          <w:b/>
          <w:bCs/>
          <w:i/>
          <w:iCs/>
          <w:sz w:val="24"/>
          <w:szCs w:val="24"/>
          <w:lang w:val="az-Latn-AZ"/>
        </w:rPr>
        <w:t>maliyyə bazarlarına nəzarət orqanının</w:t>
      </w:r>
      <w:r w:rsidRPr="00137EF6">
        <w:rPr>
          <w:rFonts w:ascii="Palatino Linotype" w:eastAsia="Times New Roman" w:hAnsi="Palatino Linotype" w:cs="Times New Roman"/>
          <w:b/>
          <w:bCs/>
          <w:sz w:val="24"/>
          <w:szCs w:val="24"/>
          <w:lang w:val="az-Latn-AZ"/>
        </w:rPr>
        <w:t> məhkəmə prosesində iştirakı</w:t>
      </w:r>
    </w:p>
    <w:p w:rsidR="00137EF6" w:rsidRPr="00137EF6" w:rsidRDefault="00137EF6" w:rsidP="00137EF6">
      <w:pPr>
        <w:shd w:val="clear" w:color="auto" w:fill="FFFFFF"/>
        <w:spacing w:before="158" w:after="0" w:line="240" w:lineRule="auto"/>
        <w:ind w:left="5" w:right="19" w:firstLine="283"/>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t>Bankın müflis elan olunması və ya müflis elan olunmuş bankla əlaqədar işə baxarkən birinci instansiya məhkəməsi Azərbaycan Respublikasının Mülki Prosessual Məcəlləsinə müvafiq olaraq həmin məsələyə dair maliyyə bazarlarına nəzarət orqanının rəyini alır.</w:t>
      </w:r>
    </w:p>
    <w:p w:rsidR="00137EF6" w:rsidRPr="00137EF6" w:rsidRDefault="00137EF6" w:rsidP="00137EF6">
      <w:pPr>
        <w:shd w:val="clear" w:color="auto" w:fill="FFFFFF"/>
        <w:spacing w:before="182" w:after="0" w:line="240" w:lineRule="auto"/>
        <w:ind w:left="293"/>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M a d d ə   9 1. </w:t>
      </w:r>
      <w:r w:rsidRPr="00137EF6">
        <w:rPr>
          <w:rFonts w:ascii="Palatino Linotype" w:eastAsia="Times New Roman" w:hAnsi="Palatino Linotype" w:cs="Times New Roman"/>
          <w:b/>
          <w:bCs/>
          <w:sz w:val="24"/>
          <w:szCs w:val="24"/>
          <w:lang w:val="az-Latn-AZ"/>
        </w:rPr>
        <w:t>İflas prosedurunun başa çatması</w:t>
      </w:r>
    </w:p>
    <w:p w:rsidR="00137EF6" w:rsidRPr="00137EF6" w:rsidRDefault="00137EF6" w:rsidP="00137EF6">
      <w:pPr>
        <w:shd w:val="clear" w:color="auto" w:fill="FFFFFF"/>
        <w:spacing w:before="168"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91.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Ləğvedici bankın ləğvini başa çatdırdıqdan və müvafiq hesabatı məhkəməyə təqdim etdikdən sonra o, məhkəmənin qərarı ilə öz vəzifələrindən azad edilir. Həmin qərarda məhkəmə bankın mühasibat və digər sənədlərinin qanunvericiliyə müvafiq qaydada Dövlət Arxivinə təhvil verilməsi barədə göstəriş veri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91.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Bankın aktivlərinin satışından əldə edilən vəsait bankın kreditorlarına ödənildikdə və ya bu Qanunun 87.4-cü maddəsinə müvafiq surətdə Mərkəzi Bankda depozitə qoyulduqda bank barəsində iflas proseduru məhkəmənin qərarı ilə başa çatmış hesab edilir.</w:t>
      </w:r>
    </w:p>
    <w:p w:rsidR="00137EF6" w:rsidRPr="00137EF6" w:rsidRDefault="00137EF6" w:rsidP="00137EF6">
      <w:pPr>
        <w:shd w:val="clear" w:color="auto" w:fill="FFFFFF"/>
        <w:spacing w:after="0" w:line="240" w:lineRule="auto"/>
        <w:ind w:left="10" w:firstLine="288"/>
        <w:jc w:val="both"/>
        <w:rPr>
          <w:rFonts w:ascii="Times New Roman" w:eastAsia="Times New Roman" w:hAnsi="Times New Roman" w:cs="Times New Roman"/>
          <w:sz w:val="20"/>
          <w:szCs w:val="20"/>
          <w:lang w:val="az-Latn-AZ"/>
        </w:rPr>
      </w:pPr>
      <w:r w:rsidRPr="00137EF6">
        <w:rPr>
          <w:rFonts w:ascii="Times New Roman" w:eastAsia="Times New Roman" w:hAnsi="Times New Roman" w:cs="Times New Roman"/>
          <w:sz w:val="24"/>
          <w:szCs w:val="24"/>
          <w:lang w:val="az-Latn-AZ"/>
        </w:rPr>
        <w:t>91.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Bank barəsində iflas prosedurunun başa çatmasına dair məhkəmənin qərarı məhkəmə tərəfindən maliyyə bazarlarına nəzarət orqanına və dövlət qeydiyyatı orqanına göndərilir, habelə kütləvi informasiya vasitələrində dərc edilir. Ləğv olunmuş bank hüquqi şəxslərin dövlət qeydiyyat reyestrindən çıxarılır.</w:t>
      </w:r>
    </w:p>
    <w:p w:rsidR="00137EF6" w:rsidRPr="00137EF6" w:rsidRDefault="00137EF6" w:rsidP="00137EF6">
      <w:pPr>
        <w:shd w:val="clear" w:color="auto" w:fill="FFFFFF"/>
        <w:spacing w:after="0" w:line="240" w:lineRule="auto"/>
        <w:ind w:right="312"/>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lang w:val="az-Latn-AZ"/>
        </w:rPr>
        <w:t> </w:t>
      </w:r>
    </w:p>
    <w:p w:rsidR="00137EF6" w:rsidRPr="00137EF6" w:rsidRDefault="00137EF6" w:rsidP="00137EF6">
      <w:pPr>
        <w:shd w:val="clear" w:color="auto" w:fill="FFFFFF"/>
        <w:spacing w:after="0" w:line="240" w:lineRule="auto"/>
        <w:ind w:right="-4"/>
        <w:jc w:val="center"/>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t>XI   fəsil</w:t>
      </w:r>
    </w:p>
    <w:p w:rsidR="00137EF6" w:rsidRPr="00137EF6" w:rsidRDefault="00137EF6" w:rsidP="00137EF6">
      <w:pPr>
        <w:shd w:val="clear" w:color="auto" w:fill="FFFFFF"/>
        <w:spacing w:after="0" w:line="240" w:lineRule="auto"/>
        <w:ind w:right="-4" w:firstLine="24"/>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4"/>
          <w:szCs w:val="24"/>
          <w:lang w:val="az-Latn-AZ"/>
        </w:rPr>
        <w:t>KEÇİD VƏ YEKUN MÜDDƏALAR</w:t>
      </w:r>
    </w:p>
    <w:p w:rsidR="00137EF6" w:rsidRPr="00137EF6" w:rsidRDefault="00137EF6" w:rsidP="00137EF6">
      <w:pPr>
        <w:shd w:val="clear" w:color="auto" w:fill="FFFFFF"/>
        <w:spacing w:after="0" w:line="240" w:lineRule="auto"/>
        <w:ind w:right="-4" w:firstLine="24"/>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4"/>
          <w:szCs w:val="24"/>
          <w:lang w:val="az-Latn-AZ"/>
        </w:rPr>
        <w:t> </w:t>
      </w:r>
    </w:p>
    <w:p w:rsidR="00137EF6" w:rsidRPr="00137EF6" w:rsidRDefault="00137EF6" w:rsidP="00137EF6">
      <w:pPr>
        <w:shd w:val="clear" w:color="auto" w:fill="FFFFFF"/>
        <w:spacing w:after="0" w:line="240" w:lineRule="auto"/>
        <w:ind w:right="2189" w:firstLine="336"/>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sz w:val="24"/>
          <w:szCs w:val="24"/>
          <w:lang w:val="az-Latn-AZ"/>
        </w:rPr>
        <w:t>M a d d ə   9 2.</w:t>
      </w:r>
      <w:r w:rsidRPr="00137EF6">
        <w:rPr>
          <w:rFonts w:ascii="Palatino Linotype" w:eastAsia="Times New Roman" w:hAnsi="Palatino Linotype" w:cs="Times New Roman"/>
          <w:b/>
          <w:bCs/>
          <w:sz w:val="24"/>
          <w:szCs w:val="24"/>
          <w:lang w:val="az-Latn-AZ"/>
        </w:rPr>
        <w:t> Məhkəmə iddiasından müdafiə</w:t>
      </w:r>
    </w:p>
    <w:p w:rsidR="00137EF6" w:rsidRPr="00137EF6" w:rsidRDefault="00137EF6" w:rsidP="00137EF6">
      <w:pPr>
        <w:shd w:val="clear" w:color="auto" w:fill="FFFFFF"/>
        <w:spacing w:before="134" w:after="0" w:line="240" w:lineRule="auto"/>
        <w:ind w:left="5" w:right="312" w:firstLine="278"/>
        <w:jc w:val="both"/>
        <w:rPr>
          <w:rFonts w:ascii="Times New Roman" w:eastAsia="Times New Roman" w:hAnsi="Times New Roman" w:cs="Times New Roman"/>
          <w:sz w:val="20"/>
          <w:szCs w:val="20"/>
          <w:lang w:val="az-Latn-AZ"/>
        </w:rPr>
      </w:pPr>
      <w:r w:rsidRPr="00137EF6">
        <w:rPr>
          <w:rFonts w:ascii="Palatino Linotype" w:eastAsia="Times New Roman" w:hAnsi="Palatino Linotype" w:cs="Times New Roman"/>
          <w:i/>
          <w:iCs/>
          <w:sz w:val="24"/>
          <w:szCs w:val="24"/>
          <w:lang w:val="az-Latn-AZ"/>
        </w:rPr>
        <w:t>Mərkəzi Bankın İdarə Heyətinin üzvləri, onun və ya maliyyə bazarlarına nəzarət orqanının</w:t>
      </w:r>
      <w:r w:rsidRPr="00137EF6">
        <w:rPr>
          <w:rFonts w:ascii="Palatino Linotype" w:eastAsia="Times New Roman" w:hAnsi="Palatino Linotype" w:cs="Times New Roman"/>
          <w:sz w:val="24"/>
          <w:szCs w:val="24"/>
          <w:lang w:val="az-Latn-AZ"/>
        </w:rPr>
        <w:t> vəzifəli şəxsləri, əməkdaşları, habelə bu Qanuna uyğun təyin edilmiş müvəqqəti inzibatçılar və ləğvedicilər bu Qanunla müəyyən edilmiş tənzimləmə, nəzarət və ləğvetmə funksiya-larım və vəzifələrini həyata keçirərkən hər hansı hərəkəti və ya hərəkətsizliyi nəticəsində yaranmış zərər üçün məsuliyyət daşımır, bu şərtlə ki, həmin hərəkətin və ya hərəkətsizliyin qanunsuz əməllərin və ya vicdansız hərəkətlərin nəticəsi olduğu sübut edilməsin.</w:t>
      </w:r>
    </w:p>
    <w:p w:rsidR="00137EF6" w:rsidRPr="00137EF6" w:rsidRDefault="00137EF6" w:rsidP="00137EF6">
      <w:pPr>
        <w:shd w:val="clear" w:color="auto" w:fill="FFFFFF"/>
        <w:spacing w:before="168" w:after="0" w:line="240" w:lineRule="auto"/>
        <w:ind w:left="278"/>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M a d d ə   9 3. </w:t>
      </w:r>
      <w:r w:rsidRPr="00137EF6">
        <w:rPr>
          <w:rFonts w:ascii="Palatino Linotype" w:eastAsia="Times New Roman" w:hAnsi="Palatino Linotype" w:cs="Times New Roman"/>
          <w:b/>
          <w:bCs/>
          <w:sz w:val="24"/>
          <w:szCs w:val="24"/>
          <w:lang w:val="az-Latn-AZ"/>
        </w:rPr>
        <w:t>Keçid müddəalar</w:t>
      </w:r>
    </w:p>
    <w:p w:rsidR="00137EF6" w:rsidRPr="00137EF6" w:rsidRDefault="00137EF6" w:rsidP="00137EF6">
      <w:pPr>
        <w:shd w:val="clear" w:color="auto" w:fill="FFFFFF"/>
        <w:spacing w:before="168" w:after="0" w:line="240" w:lineRule="auto"/>
        <w:ind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93.1.           Bu Qanun qüvvəyə mindiyi tarixdən bir il ərzində fəaliyyətdə olan banklar aşağıdakı tələblərin yerinə yetirməsini təmin etməlidirlə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sz w:val="24"/>
          <w:szCs w:val="24"/>
          <w:lang w:val="az-Latn-AZ"/>
        </w:rPr>
        <w:lastRenderedPageBreak/>
        <w:t>93.1.1.</w:t>
      </w:r>
      <w:r w:rsidRPr="00137EF6">
        <w:rPr>
          <w:rFonts w:ascii="Palatino Linotype" w:eastAsia="Times New Roman" w:hAnsi="Palatino Linotype" w:cs="Times New Roman"/>
          <w:sz w:val="24"/>
          <w:szCs w:val="24"/>
          <w:lang w:val="az-Latn-AZ"/>
        </w:rPr>
        <w:t>məhdud məsuliyyətli cəmiyyət formasında fəaliyyət göstərən banklar bu Qanunun 19-cu maddəsinin tələblərinə uyğun olaraq səhmdar cəmiyyəti formasında yenidən təşkil edilməlidir;</w:t>
      </w:r>
    </w:p>
    <w:p w:rsidR="00137EF6" w:rsidRPr="00137EF6" w:rsidRDefault="00137EF6" w:rsidP="00137EF6">
      <w:pPr>
        <w:shd w:val="clear" w:color="auto" w:fill="FFFFFF"/>
        <w:spacing w:after="0" w:line="240" w:lineRule="auto"/>
        <w:ind w:left="5" w:firstLine="278"/>
        <w:jc w:val="both"/>
        <w:rPr>
          <w:rFonts w:ascii="Times New Roman" w:eastAsia="Times New Roman" w:hAnsi="Times New Roman" w:cs="Times New Roman"/>
          <w:sz w:val="20"/>
          <w:szCs w:val="20"/>
        </w:rPr>
      </w:pPr>
      <w:r w:rsidRPr="00137EF6">
        <w:rPr>
          <w:rFonts w:ascii="Times New Roman" w:eastAsia="Times New Roman" w:hAnsi="Times New Roman" w:cs="Times New Roman"/>
          <w:sz w:val="24"/>
          <w:szCs w:val="24"/>
          <w:lang w:val="az-Latn-AZ"/>
        </w:rPr>
        <w:t>93.1.2.</w:t>
      </w:r>
      <w:r w:rsidRPr="00137EF6">
        <w:rPr>
          <w:rFonts w:ascii="Palatino Linotype" w:eastAsia="Times New Roman" w:hAnsi="Palatino Linotype" w:cs="Times New Roman"/>
          <w:sz w:val="24"/>
          <w:szCs w:val="24"/>
          <w:lang w:val="az-Latn-AZ"/>
        </w:rPr>
        <w:t>bankların digər hüquqi şəxslərdə bu Qanunun 33-cü maddəsi ilə qadağan edilmiş fəaliyyəti ilə bağlı iştirakı ləğv edilməlidir.</w:t>
      </w:r>
    </w:p>
    <w:p w:rsidR="00137EF6" w:rsidRPr="00137EF6" w:rsidRDefault="00137EF6" w:rsidP="00137EF6">
      <w:pPr>
        <w:shd w:val="clear" w:color="auto" w:fill="FFFFFF"/>
        <w:spacing w:after="0" w:line="240" w:lineRule="auto"/>
        <w:ind w:firstLine="283"/>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93.2.           Bu Qanunun qüvvəyə mindiyi tarixədək dövlət qeydiyyatından keçmiş xarici bankların yerli nümayəndəlikləri bir il ərzində maliyyə bazarlarına nəzarət orqanında aparılan mərkəzi reyestrdə qeydə alınmalı və bu Qanunun V fəslinə uyğun olaraq hesabat sənədlərini maliyyə bazarlarına nəzarət orqanına təqdim etməlidirlər.</w:t>
      </w:r>
    </w:p>
    <w:p w:rsidR="00137EF6" w:rsidRPr="00137EF6" w:rsidRDefault="00137EF6" w:rsidP="00137EF6">
      <w:pPr>
        <w:shd w:val="clear" w:color="auto" w:fill="FFFFFF"/>
        <w:spacing w:before="163" w:after="0" w:line="240" w:lineRule="auto"/>
        <w:ind w:left="283"/>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M a d d ə   9 4. </w:t>
      </w:r>
      <w:r w:rsidRPr="00137EF6">
        <w:rPr>
          <w:rFonts w:ascii="Palatino Linotype" w:eastAsia="Times New Roman" w:hAnsi="Palatino Linotype" w:cs="Times New Roman"/>
          <w:b/>
          <w:bCs/>
          <w:sz w:val="24"/>
          <w:szCs w:val="24"/>
          <w:lang w:val="az-Latn-AZ"/>
        </w:rPr>
        <w:t>Yekun müddəalar</w:t>
      </w:r>
    </w:p>
    <w:p w:rsidR="00137EF6" w:rsidRPr="00137EF6" w:rsidRDefault="00137EF6" w:rsidP="00137EF6">
      <w:pPr>
        <w:shd w:val="clear" w:color="auto" w:fill="FFFFFF"/>
        <w:spacing w:before="173" w:after="0" w:line="240" w:lineRule="auto"/>
        <w:ind w:left="5"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sz w:val="24"/>
          <w:szCs w:val="24"/>
          <w:lang w:val="az-Latn-AZ"/>
        </w:rPr>
        <w:t>94.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Bu Qanunda birbaşa göstərilən hallarla yanaşı, Qanunun IV, VI, VII, IX, X fəsilləri də eynilə xarici bankların yerli filiallarına şamil edilir.</w:t>
      </w:r>
    </w:p>
    <w:p w:rsidR="00137EF6" w:rsidRPr="00137EF6" w:rsidRDefault="00137EF6" w:rsidP="00137EF6">
      <w:pPr>
        <w:shd w:val="clear" w:color="auto" w:fill="FFFFFF"/>
        <w:spacing w:after="0" w:line="240" w:lineRule="auto"/>
        <w:ind w:left="288"/>
        <w:jc w:val="both"/>
        <w:rPr>
          <w:rFonts w:ascii="Times New Roman" w:eastAsia="Times New Roman" w:hAnsi="Times New Roman" w:cs="Times New Roman"/>
          <w:sz w:val="20"/>
          <w:szCs w:val="20"/>
        </w:rPr>
      </w:pPr>
      <w:r w:rsidRPr="00137EF6">
        <w:rPr>
          <w:rFonts w:ascii="Times New Roman" w:eastAsia="Times New Roman" w:hAnsi="Times New Roman" w:cs="Times New Roman"/>
          <w:sz w:val="24"/>
          <w:szCs w:val="24"/>
          <w:lang w:val="az-Latn-AZ"/>
        </w:rPr>
        <w:t>94.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Bu Qanun dərc olunduğu gündən qüvvəyə minir.</w:t>
      </w:r>
    </w:p>
    <w:p w:rsidR="00137EF6" w:rsidRPr="00137EF6" w:rsidRDefault="00137EF6" w:rsidP="00137EF6">
      <w:pPr>
        <w:shd w:val="clear" w:color="auto" w:fill="FFFFFF"/>
        <w:spacing w:after="0" w:line="240" w:lineRule="auto"/>
        <w:ind w:left="5" w:firstLine="283"/>
        <w:jc w:val="both"/>
        <w:rPr>
          <w:rFonts w:ascii="Times New Roman" w:eastAsia="Times New Roman" w:hAnsi="Times New Roman" w:cs="Times New Roman"/>
          <w:sz w:val="20"/>
          <w:szCs w:val="20"/>
        </w:rPr>
      </w:pPr>
      <w:r w:rsidRPr="00137EF6">
        <w:rPr>
          <w:rFonts w:ascii="Times New Roman" w:eastAsia="Times New Roman" w:hAnsi="Times New Roman" w:cs="Times New Roman"/>
          <w:sz w:val="24"/>
          <w:szCs w:val="24"/>
          <w:lang w:val="az-Latn-AZ"/>
        </w:rPr>
        <w:t>94.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4"/>
          <w:szCs w:val="24"/>
          <w:lang w:val="az-Latn-AZ"/>
        </w:rPr>
        <w:t>Bu Qanunun qüvvəyə minməsi ilə əlaqədar 1996-cı il 14 iyun tarixli "Azərbaycan Respublikasında banklar və bank fəaliyyəti haqqında" Azərbaycan Respublikası Qanunu və 1995-ci il 19 yanvar tarixli "Bank sirrinin qorunması Qaydaları"nın təsdiq edilməsi haqqında" Azərbaycan Respublikası Milli Məclisinin qərarı qüvvədən düşmüş hesab edilir.</w:t>
      </w:r>
    </w:p>
    <w:p w:rsidR="00137EF6" w:rsidRPr="00137EF6" w:rsidRDefault="00137EF6" w:rsidP="00137EF6">
      <w:pPr>
        <w:shd w:val="clear" w:color="auto" w:fill="FFFFFF"/>
        <w:spacing w:after="0" w:line="240" w:lineRule="auto"/>
        <w:ind w:left="5"/>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 </w:t>
      </w:r>
    </w:p>
    <w:p w:rsidR="00137EF6" w:rsidRPr="00137EF6" w:rsidRDefault="00137EF6" w:rsidP="00137EF6">
      <w:pPr>
        <w:spacing w:after="0" w:line="240" w:lineRule="auto"/>
        <w:jc w:val="right"/>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İlham ƏLİYEV,</w:t>
      </w:r>
    </w:p>
    <w:p w:rsidR="00137EF6" w:rsidRPr="00137EF6" w:rsidRDefault="00137EF6" w:rsidP="00137EF6">
      <w:pPr>
        <w:spacing w:after="0" w:line="240" w:lineRule="auto"/>
        <w:jc w:val="right"/>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Azərbaycan Respublikasının Prezidenti</w:t>
      </w:r>
    </w:p>
    <w:p w:rsidR="00137EF6" w:rsidRPr="00137EF6" w:rsidRDefault="00137EF6" w:rsidP="00137EF6">
      <w:pPr>
        <w:spacing w:after="0" w:line="240" w:lineRule="auto"/>
        <w:jc w:val="right"/>
        <w:rPr>
          <w:rFonts w:ascii="Times New Roman" w:eastAsia="Times New Roman" w:hAnsi="Times New Roman" w:cs="Times New Roman"/>
          <w:sz w:val="20"/>
          <w:szCs w:val="20"/>
        </w:rPr>
      </w:pPr>
      <w:r w:rsidRPr="00137EF6">
        <w:rPr>
          <w:rFonts w:ascii="Palatino Linotype" w:eastAsia="Times New Roman" w:hAnsi="Palatino Linotype" w:cs="Times New Roman"/>
          <w:b/>
          <w:bCs/>
          <w:lang w:val="az-Latn-AZ"/>
        </w:rPr>
        <w:t> </w:t>
      </w:r>
    </w:p>
    <w:p w:rsidR="00137EF6" w:rsidRPr="00137EF6" w:rsidRDefault="00137EF6" w:rsidP="00137EF6">
      <w:pPr>
        <w:shd w:val="clear" w:color="auto" w:fill="FFFFFF"/>
        <w:spacing w:after="0" w:line="240" w:lineRule="auto"/>
        <w:ind w:left="142" w:right="4243"/>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Bakı şəhəri, 16 yanvar 2004-cü il</w:t>
      </w:r>
    </w:p>
    <w:p w:rsidR="00137EF6" w:rsidRPr="00137EF6" w:rsidRDefault="00137EF6" w:rsidP="00137EF6">
      <w:pPr>
        <w:shd w:val="clear" w:color="auto" w:fill="FFFFFF"/>
        <w:spacing w:after="0" w:line="240" w:lineRule="auto"/>
        <w:ind w:left="142" w:right="4243" w:firstLine="818"/>
        <w:rPr>
          <w:rFonts w:ascii="Times New Roman" w:eastAsia="Times New Roman" w:hAnsi="Times New Roman" w:cs="Times New Roman"/>
          <w:sz w:val="20"/>
          <w:szCs w:val="20"/>
        </w:rPr>
      </w:pPr>
      <w:r w:rsidRPr="00137EF6">
        <w:rPr>
          <w:rFonts w:ascii="Palatino Linotype" w:eastAsia="Times New Roman" w:hAnsi="Palatino Linotype" w:cs="Times New Roman"/>
          <w:lang w:val="az-Latn-AZ"/>
        </w:rPr>
        <w:t>№ 590-IIQ</w:t>
      </w:r>
    </w:p>
    <w:p w:rsidR="00137EF6" w:rsidRPr="00137EF6" w:rsidRDefault="00137EF6" w:rsidP="00137EF6">
      <w:pPr>
        <w:spacing w:after="0" w:line="240" w:lineRule="auto"/>
        <w:rPr>
          <w:rFonts w:ascii="Times New Roman" w:eastAsia="Times New Roman" w:hAnsi="Times New Roman" w:cs="Times New Roman"/>
          <w:sz w:val="20"/>
          <w:szCs w:val="20"/>
        </w:rPr>
      </w:pPr>
      <w:r w:rsidRPr="00137EF6">
        <w:rPr>
          <w:rFonts w:ascii="Palatino Linotype" w:eastAsia="Times New Roman" w:hAnsi="Palatino Linotype" w:cs="Times New Roman"/>
          <w:sz w:val="24"/>
          <w:szCs w:val="24"/>
          <w:lang w:val="az-Latn-AZ"/>
        </w:rPr>
        <w:t> </w:t>
      </w:r>
    </w:p>
    <w:p w:rsidR="00137EF6" w:rsidRPr="00137EF6" w:rsidRDefault="00137EF6" w:rsidP="00137EF6">
      <w:pPr>
        <w:spacing w:after="0" w:line="240" w:lineRule="auto"/>
        <w:rPr>
          <w:rFonts w:ascii="Times New Roman" w:eastAsia="Times New Roman" w:hAnsi="Times New Roman" w:cs="Times New Roman"/>
          <w:sz w:val="24"/>
          <w:szCs w:val="24"/>
        </w:rPr>
      </w:pPr>
      <w:r w:rsidRPr="00137EF6">
        <w:rPr>
          <w:rFonts w:ascii="Palatino Linotype" w:eastAsia="Times New Roman" w:hAnsi="Palatino Linotype" w:cs="Times New Roman"/>
          <w:sz w:val="24"/>
          <w:szCs w:val="24"/>
          <w:lang w:val="az-Latn-AZ"/>
        </w:rPr>
        <w:br w:type="textWrapping" w:clear="all"/>
      </w:r>
    </w:p>
    <w:p w:rsidR="00137EF6" w:rsidRPr="00137EF6" w:rsidRDefault="00137EF6" w:rsidP="00137EF6">
      <w:pPr>
        <w:spacing w:after="0" w:line="240" w:lineRule="auto"/>
        <w:rPr>
          <w:rFonts w:ascii="Times New Roman" w:eastAsia="Times New Roman" w:hAnsi="Times New Roman" w:cs="Times New Roman"/>
          <w:sz w:val="20"/>
          <w:szCs w:val="20"/>
        </w:rPr>
      </w:pPr>
      <w:r w:rsidRPr="00137EF6">
        <w:rPr>
          <w:rFonts w:ascii="Palatino Linotype" w:eastAsia="Times New Roman" w:hAnsi="Palatino Linotype" w:cs="Times New Roman"/>
          <w:sz w:val="2"/>
          <w:szCs w:val="2"/>
          <w:lang w:val="az-Latn-AZ"/>
        </w:rPr>
        <w:t> </w:t>
      </w:r>
    </w:p>
    <w:p w:rsidR="00137EF6" w:rsidRPr="00137EF6" w:rsidRDefault="00137EF6" w:rsidP="00137EF6">
      <w:pPr>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u w:val="single"/>
          <w:lang w:val="az-Latn-AZ"/>
        </w:rPr>
        <w:t>İSTİFADƏ OLUNMUŞ MƏNBƏ SƏNƏDLƏRİNİN SİYAHISI</w:t>
      </w:r>
    </w:p>
    <w:p w:rsidR="00137EF6" w:rsidRPr="00137EF6" w:rsidRDefault="00137EF6" w:rsidP="00137EF6">
      <w:pPr>
        <w:spacing w:after="0" w:line="240" w:lineRule="auto"/>
        <w:jc w:val="center"/>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 </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1.</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4 mart 2005-ci il tarixli 853-IIQD nömrəli Azərbaycan Respublikasının Qanunu (</w:t>
      </w:r>
      <w:r w:rsidRPr="00137EF6">
        <w:rPr>
          <w:rFonts w:ascii="Palatino Linotype" w:eastAsia="Times New Roman" w:hAnsi="Palatino Linotype" w:cs="Times New Roman"/>
          <w:b/>
          <w:bCs/>
          <w:sz w:val="20"/>
          <w:szCs w:val="20"/>
          <w:lang w:val="az-Latn-AZ"/>
        </w:rPr>
        <w:t>Azərbaycan Respublikasının Qanunvericilik Toplusu, 2005-ci il, № 4, maddə 276</w:t>
      </w:r>
      <w:r w:rsidRPr="00137EF6">
        <w:rPr>
          <w:rFonts w:ascii="Palatino Linotype" w:eastAsia="Times New Roman" w:hAnsi="Palatino Linotype" w:cs="Times New Roman"/>
          <w:sz w:val="20"/>
          <w:szCs w:val="20"/>
          <w:lang w:val="az-Latn-AZ"/>
        </w:rPr>
        <w:t>)</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2.</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6 mart 2007-ci il tarixli </w:t>
      </w:r>
      <w:r w:rsidRPr="00137EF6">
        <w:rPr>
          <w:rFonts w:ascii="Palatino Linotype" w:eastAsia="Times New Roman" w:hAnsi="Palatino Linotype" w:cs="Times New Roman"/>
          <w:b/>
          <w:bCs/>
          <w:sz w:val="20"/>
          <w:szCs w:val="20"/>
          <w:lang w:val="az-Latn-AZ"/>
        </w:rPr>
        <w:t>260-IIIQD</w:t>
      </w:r>
      <w:r w:rsidRPr="00137EF6">
        <w:rPr>
          <w:rFonts w:ascii="Palatino Linotype" w:eastAsia="Times New Roman" w:hAnsi="Palatino Linotype" w:cs="Times New Roman"/>
          <w:sz w:val="20"/>
          <w:szCs w:val="20"/>
          <w:lang w:val="az-Latn-AZ"/>
        </w:rPr>
        <w:t> nömrəli Azərbaycan Respublikasının Qanunu(</w:t>
      </w:r>
      <w:r w:rsidRPr="00137EF6">
        <w:rPr>
          <w:rFonts w:ascii="Palatino Linotype" w:eastAsia="Times New Roman" w:hAnsi="Palatino Linotype" w:cs="Times New Roman"/>
          <w:b/>
          <w:bCs/>
          <w:sz w:val="20"/>
          <w:szCs w:val="20"/>
          <w:lang w:val="az-Latn-AZ"/>
        </w:rPr>
        <w:t>Azərbaycan Respublikasının Qanunvericilik Toplusu, 2007-ci il, № 5, maddə 401</w:t>
      </w:r>
      <w:r w:rsidRPr="00137EF6">
        <w:rPr>
          <w:rFonts w:ascii="Palatino Linotype" w:eastAsia="Times New Roman" w:hAnsi="Palatino Linotype" w:cs="Times New Roman"/>
          <w:sz w:val="20"/>
          <w:szCs w:val="20"/>
          <w:lang w:val="az-Latn-AZ"/>
        </w:rPr>
        <w:t>)</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3.</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17 aprel 2007-ci il tarixli 320-IIIQD nömrəli Azərbaycan Respublikasının Qanunu (</w:t>
      </w:r>
      <w:r w:rsidRPr="00137EF6">
        <w:rPr>
          <w:rFonts w:ascii="Palatino Linotype" w:eastAsia="Times New Roman" w:hAnsi="Palatino Linotype" w:cs="Times New Roman"/>
          <w:b/>
          <w:bCs/>
          <w:sz w:val="20"/>
          <w:szCs w:val="20"/>
          <w:lang w:val="az-Latn-AZ"/>
        </w:rPr>
        <w:t>Azərbaycan Respublikasının Qanunvericilik Toplusu, 2007-ci il, № 6, maddə 562</w:t>
      </w:r>
      <w:r w:rsidRPr="00137EF6">
        <w:rPr>
          <w:rFonts w:ascii="Palatino Linotype" w:eastAsia="Times New Roman" w:hAnsi="Palatino Linotype" w:cs="Times New Roman"/>
          <w:sz w:val="20"/>
          <w:szCs w:val="20"/>
          <w:lang w:val="az-Latn-AZ"/>
        </w:rPr>
        <w:t>)</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19 oktyabr 2007-ci il tarixli 452-IIIQD nömrəli Azərbaycan Respublikası Qanunu (</w:t>
      </w:r>
      <w:r w:rsidRPr="00137EF6">
        <w:rPr>
          <w:rFonts w:ascii="Palatino Linotype" w:eastAsia="Times New Roman" w:hAnsi="Palatino Linotype" w:cs="Times New Roman"/>
          <w:b/>
          <w:bCs/>
          <w:sz w:val="20"/>
          <w:szCs w:val="20"/>
          <w:lang w:val="az-Latn-AZ"/>
        </w:rPr>
        <w:t>Azərbaycan Respublikasının Qanunvericilik Toplusu, 2007-ci il, № 11, maddə 1070</w:t>
      </w:r>
      <w:r w:rsidRPr="00137EF6">
        <w:rPr>
          <w:rFonts w:ascii="Palatino Linotype" w:eastAsia="Times New Roman" w:hAnsi="Palatino Linotype" w:cs="Times New Roman"/>
          <w:sz w:val="20"/>
          <w:szCs w:val="20"/>
          <w:lang w:val="az-Latn-AZ"/>
        </w:rPr>
        <w:t>)</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2 oktyabr 2008-ci il tarixli 699-IIIQD nömrəli Azərbaycan Respublikasının Qanunu</w:t>
      </w:r>
      <w:r w:rsidRPr="00137EF6">
        <w:rPr>
          <w:rFonts w:ascii="Palatino Linotype" w:eastAsia="Times New Roman" w:hAnsi="Palatino Linotype" w:cs="Times New Roman"/>
          <w:b/>
          <w:bCs/>
          <w:sz w:val="20"/>
          <w:szCs w:val="20"/>
          <w:lang w:val="az-Latn-AZ"/>
        </w:rPr>
        <w:t> (“Azərbaycan” qəzeti, 16 noyabr 2008-ci il, № 257, Azərbaycan Respublikasının Qanunvericilik Toplusu, 2008-ci il, № 11, maddə 960)</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lastRenderedPageBreak/>
        <w:t>6.</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26 may 2009-cu il tarixli 821-IIIQD nömrəli Azərbaycan Respublikasının Qanunu </w:t>
      </w:r>
      <w:r w:rsidRPr="00137EF6">
        <w:rPr>
          <w:rFonts w:ascii="Palatino Linotype" w:eastAsia="Times New Roman" w:hAnsi="Palatino Linotype" w:cs="Times New Roman"/>
          <w:b/>
          <w:bCs/>
          <w:sz w:val="20"/>
          <w:szCs w:val="20"/>
          <w:lang w:val="az-Latn-AZ"/>
        </w:rPr>
        <w:t>(“Azərbaycan” qəzeti  1 iyul 2009-cu il, № 140, Azərbaycan Respublikasının Qanunvericilik Toplusu, 2009-cu il, № 06, maddə 404)</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7.</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30 iyun 2009-cu il tarixli  856-IIIQD nömrəli Azərbaycan Respublikasının Qanunu </w:t>
      </w:r>
      <w:r w:rsidRPr="00137EF6">
        <w:rPr>
          <w:rFonts w:ascii="Palatino Linotype" w:eastAsia="Times New Roman" w:hAnsi="Palatino Linotype" w:cs="Times New Roman"/>
          <w:b/>
          <w:bCs/>
          <w:sz w:val="20"/>
          <w:szCs w:val="20"/>
          <w:lang w:val="az-Latn-AZ"/>
        </w:rPr>
        <w:t>(“Azərbaycan” qəzeti  24 iyul 2009-cu il, № 160, Azərbaycan Respublikasının Qanunvericilik Toplusu, 2009-cu il, № 07, maddə 517)</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8.</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5 mart 2010-cu il tarixli </w:t>
      </w:r>
      <w:r w:rsidRPr="00137EF6">
        <w:rPr>
          <w:rFonts w:ascii="Palatino Linotype" w:eastAsia="Times New Roman" w:hAnsi="Palatino Linotype" w:cs="Times New Roman"/>
          <w:b/>
          <w:bCs/>
          <w:sz w:val="20"/>
          <w:szCs w:val="20"/>
          <w:lang w:val="az-Latn-AZ"/>
        </w:rPr>
        <w:t>972-IIIQD</w:t>
      </w:r>
      <w:r w:rsidRPr="00137EF6">
        <w:rPr>
          <w:rFonts w:ascii="Palatino Linotype" w:eastAsia="Times New Roman" w:hAnsi="Palatino Linotype" w:cs="Times New Roman"/>
          <w:sz w:val="20"/>
          <w:szCs w:val="20"/>
          <w:lang w:val="az-Latn-AZ"/>
        </w:rPr>
        <w:t> nömrəli Azərbaycan Respublikasının Qanunu</w:t>
      </w:r>
      <w:r w:rsidRPr="00137EF6">
        <w:rPr>
          <w:rFonts w:ascii="Palatino Linotype" w:eastAsia="Times New Roman" w:hAnsi="Palatino Linotype" w:cs="Times New Roman"/>
          <w:b/>
          <w:bCs/>
          <w:sz w:val="20"/>
          <w:szCs w:val="20"/>
          <w:lang w:val="az-Latn-AZ"/>
        </w:rPr>
        <w:t> (“Azərbaycan” qəzeti, 17 aprel 2010-cu il, № 81, Azərbaycan Respublikasının Qanunvericilik Toplusu, 2010-cu il, № 04, maddə 276)</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9.</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30 sentyabr 2010-cu il tarixli </w:t>
      </w:r>
      <w:r w:rsidRPr="00137EF6">
        <w:rPr>
          <w:rFonts w:ascii="Palatino Linotype" w:eastAsia="Times New Roman" w:hAnsi="Palatino Linotype" w:cs="Times New Roman"/>
          <w:b/>
          <w:bCs/>
          <w:sz w:val="20"/>
          <w:szCs w:val="20"/>
          <w:lang w:val="az-Latn-AZ"/>
        </w:rPr>
        <w:t>1081-IIIQD</w:t>
      </w:r>
      <w:r w:rsidRPr="00137EF6">
        <w:rPr>
          <w:rFonts w:ascii="Palatino Linotype" w:eastAsia="Times New Roman" w:hAnsi="Palatino Linotype" w:cs="Times New Roman"/>
          <w:sz w:val="20"/>
          <w:szCs w:val="20"/>
          <w:lang w:val="az-Latn-AZ"/>
        </w:rPr>
        <w:t> nömrəli Azərbaycan Respublikasının Qanunu</w:t>
      </w:r>
      <w:r w:rsidRPr="00137EF6">
        <w:rPr>
          <w:rFonts w:ascii="Palatino Linotype" w:eastAsia="Times New Roman" w:hAnsi="Palatino Linotype" w:cs="Times New Roman"/>
          <w:b/>
          <w:bCs/>
          <w:sz w:val="20"/>
          <w:szCs w:val="20"/>
          <w:lang w:val="az-Latn-AZ"/>
        </w:rPr>
        <w:t> (“Azərbaycan” qəzeti, 21 oktyabr 2010-cu il, № 229, Azərbaycan  Respublikasının Qanunvericilik Toplusu, 2010-ci il, №10, maddə 839)</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10.</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lang w:val="az-Latn-AZ"/>
        </w:rPr>
        <w:t>17 may 2011-ci il tarixli </w:t>
      </w:r>
      <w:r w:rsidRPr="00137EF6">
        <w:rPr>
          <w:rFonts w:ascii="Palatino Linotype" w:eastAsia="Times New Roman" w:hAnsi="Palatino Linotype" w:cs="Times New Roman"/>
          <w:b/>
          <w:bCs/>
          <w:sz w:val="20"/>
          <w:szCs w:val="20"/>
          <w:lang w:val="az-Latn-AZ"/>
        </w:rPr>
        <w:t>119-IVQD</w:t>
      </w:r>
      <w:r w:rsidRPr="00137EF6">
        <w:rPr>
          <w:rFonts w:ascii="Palatino Linotype" w:eastAsia="Times New Roman" w:hAnsi="Palatino Linotype" w:cs="Times New Roman"/>
          <w:sz w:val="20"/>
          <w:szCs w:val="20"/>
          <w:lang w:val="az-Latn-AZ"/>
        </w:rPr>
        <w:t> nömrəli Azərbaycan Respublikasının Qanunu</w:t>
      </w:r>
      <w:r w:rsidRPr="00137EF6">
        <w:rPr>
          <w:rFonts w:ascii="Palatino Linotype" w:eastAsia="Times New Roman" w:hAnsi="Palatino Linotype" w:cs="Times New Roman"/>
          <w:b/>
          <w:bCs/>
          <w:sz w:val="20"/>
          <w:szCs w:val="20"/>
          <w:lang w:val="az-Latn-AZ"/>
        </w:rPr>
        <w:t> (“Azərbaycan” qəzeti, 5 iyul 2011-ci il, № 143, Azərbaycan Respublikasının Qanunvericilik Toplusu, 2011-ci il, № 07, maddə 590)</w:t>
      </w:r>
    </w:p>
    <w:p w:rsidR="00137EF6" w:rsidRPr="00137EF6" w:rsidRDefault="00137EF6" w:rsidP="00137EF6">
      <w:pPr>
        <w:numPr>
          <w:ilvl w:val="0"/>
          <w:numId w:val="4"/>
        </w:numPr>
        <w:spacing w:after="12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lang w:val="az-Latn-AZ"/>
        </w:rPr>
        <w:t>21 iyun 2013-cü il tarixli </w:t>
      </w:r>
      <w:r w:rsidRPr="00137EF6">
        <w:rPr>
          <w:rFonts w:ascii="Palatino Linotype" w:eastAsia="Times New Roman" w:hAnsi="Palatino Linotype" w:cs="Times New Roman"/>
          <w:b/>
          <w:bCs/>
          <w:sz w:val="20"/>
          <w:szCs w:val="20"/>
          <w:lang w:val="az-Latn-AZ"/>
        </w:rPr>
        <w:t>698-IVQD</w:t>
      </w:r>
      <w:r w:rsidRPr="00137EF6">
        <w:rPr>
          <w:rFonts w:ascii="Palatino Linotype" w:eastAsia="Times New Roman" w:hAnsi="Palatino Linotype" w:cs="Times New Roman"/>
          <w:sz w:val="20"/>
          <w:szCs w:val="20"/>
          <w:lang w:val="az-Latn-AZ"/>
        </w:rPr>
        <w:t> nömrəli Azərbaycan Respublikasının Qanunu</w:t>
      </w:r>
      <w:r w:rsidRPr="00137EF6">
        <w:rPr>
          <w:rFonts w:ascii="Palatino Linotype" w:eastAsia="Times New Roman" w:hAnsi="Palatino Linotype" w:cs="Times New Roman"/>
          <w:b/>
          <w:bCs/>
          <w:sz w:val="20"/>
          <w:szCs w:val="20"/>
          <w:lang w:val="az-Latn-AZ"/>
        </w:rPr>
        <w:t> (“Azərbaycan” qəzeti, 27 iyul 2013-cü il, № 163, Azərbaycan Respublikasının Qanunvericilik Toplusu, 2013-cü il, № 07, maddə 790)</w:t>
      </w:r>
    </w:p>
    <w:p w:rsidR="00137EF6" w:rsidRPr="00137EF6" w:rsidRDefault="00137EF6" w:rsidP="00137EF6">
      <w:pPr>
        <w:numPr>
          <w:ilvl w:val="0"/>
          <w:numId w:val="4"/>
        </w:numPr>
        <w:spacing w:after="12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u w:val="single"/>
          <w:lang w:val="az-Latn-AZ"/>
        </w:rPr>
        <w:t>20 iyun 2014-cü il tarixli </w:t>
      </w:r>
      <w:r w:rsidRPr="00137EF6">
        <w:rPr>
          <w:rFonts w:ascii="Palatino Linotype" w:eastAsia="Times New Roman" w:hAnsi="Palatino Linotype" w:cs="Times New Roman"/>
          <w:b/>
          <w:bCs/>
          <w:sz w:val="20"/>
          <w:szCs w:val="20"/>
          <w:u w:val="single"/>
          <w:lang w:val="az-Latn-AZ"/>
        </w:rPr>
        <w:t>994-IVQD </w:t>
      </w:r>
      <w:r w:rsidRPr="00137EF6">
        <w:rPr>
          <w:rFonts w:ascii="Palatino Linotype" w:eastAsia="Times New Roman" w:hAnsi="Palatino Linotype" w:cs="Times New Roman"/>
          <w:sz w:val="20"/>
          <w:szCs w:val="20"/>
          <w:u w:val="single"/>
          <w:lang w:val="az-Latn-AZ"/>
        </w:rPr>
        <w:t>nömrəli</w:t>
      </w:r>
      <w:r w:rsidRPr="00137EF6">
        <w:rPr>
          <w:rFonts w:ascii="Palatino Linotype" w:eastAsia="Times New Roman" w:hAnsi="Palatino Linotype" w:cs="Times New Roman"/>
          <w:sz w:val="20"/>
          <w:szCs w:val="20"/>
          <w:lang w:val="az-Latn-AZ"/>
        </w:rPr>
        <w:t> Azərbaycan Respublikasının Qanunu </w:t>
      </w:r>
      <w:r w:rsidRPr="00137EF6">
        <w:rPr>
          <w:rFonts w:ascii="Palatino Linotype" w:eastAsia="Times New Roman" w:hAnsi="Palatino Linotype" w:cs="Times New Roman"/>
          <w:b/>
          <w:bCs/>
          <w:sz w:val="20"/>
          <w:szCs w:val="20"/>
          <w:lang w:val="az-Latn-AZ"/>
        </w:rPr>
        <w:t>(“Respublika” qəzeti, 13 iyul 2014-cü il, № 148; Azərbaycan Respublikasının Qanunvericilik Toplusu, 2014-cü il, № 07, maddə 772)</w:t>
      </w:r>
    </w:p>
    <w:p w:rsidR="00137EF6" w:rsidRPr="00137EF6" w:rsidRDefault="00137EF6" w:rsidP="00137EF6">
      <w:pPr>
        <w:numPr>
          <w:ilvl w:val="0"/>
          <w:numId w:val="4"/>
        </w:numPr>
        <w:spacing w:after="12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u w:val="single"/>
          <w:lang w:val="az-Latn-AZ"/>
        </w:rPr>
        <w:t>28 oktyabr 2014-cü il tarixli </w:t>
      </w:r>
      <w:r w:rsidRPr="00137EF6">
        <w:rPr>
          <w:rFonts w:ascii="Palatino Linotype" w:eastAsia="Times New Roman" w:hAnsi="Palatino Linotype" w:cs="Times New Roman"/>
          <w:b/>
          <w:bCs/>
          <w:sz w:val="20"/>
          <w:szCs w:val="20"/>
          <w:u w:val="single"/>
          <w:lang w:val="az-Latn-AZ"/>
        </w:rPr>
        <w:t>1097-IVQD</w:t>
      </w:r>
      <w:r w:rsidRPr="00137EF6">
        <w:rPr>
          <w:rFonts w:ascii="Palatino Linotype" w:eastAsia="Times New Roman" w:hAnsi="Palatino Linotype" w:cs="Times New Roman"/>
          <w:sz w:val="20"/>
          <w:szCs w:val="20"/>
          <w:u w:val="single"/>
          <w:lang w:val="az-Latn-AZ"/>
        </w:rPr>
        <w:t> nömrəli</w:t>
      </w:r>
      <w:r w:rsidRPr="00137EF6">
        <w:rPr>
          <w:rFonts w:ascii="Palatino Linotype" w:eastAsia="Times New Roman" w:hAnsi="Palatino Linotype" w:cs="Times New Roman"/>
          <w:sz w:val="20"/>
          <w:szCs w:val="20"/>
          <w:lang w:val="az-Latn-AZ"/>
        </w:rPr>
        <w:t> Azərbaycan Respublikasının Qanunu </w:t>
      </w:r>
      <w:r w:rsidRPr="00137EF6">
        <w:rPr>
          <w:rFonts w:ascii="Palatino Linotype" w:eastAsia="Times New Roman" w:hAnsi="Palatino Linotype" w:cs="Times New Roman"/>
          <w:b/>
          <w:bCs/>
          <w:sz w:val="20"/>
          <w:szCs w:val="20"/>
          <w:lang w:val="az-Latn-AZ"/>
        </w:rPr>
        <w:t>(“Azərbaycan” qəzeti, 21 dekabr 2014-cü il, № 280, Azərbaycan Respublikasının Qanunvericilik Toplusu, 2014-cü il, № 12, maddə 1517)</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14.</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u w:val="single"/>
          <w:lang w:val="az-Latn-AZ"/>
        </w:rPr>
        <w:t>06 oktyabr 2015-ci il tarixli </w:t>
      </w:r>
      <w:r w:rsidRPr="00137EF6">
        <w:rPr>
          <w:rFonts w:ascii="Palatino Linotype" w:eastAsia="Times New Roman" w:hAnsi="Palatino Linotype" w:cs="Times New Roman"/>
          <w:b/>
          <w:bCs/>
          <w:sz w:val="20"/>
          <w:szCs w:val="20"/>
          <w:u w:val="single"/>
          <w:lang w:val="az-Latn-AZ"/>
        </w:rPr>
        <w:t>1355-IVQD</w:t>
      </w:r>
      <w:r w:rsidRPr="00137EF6">
        <w:rPr>
          <w:rFonts w:ascii="Palatino Linotype" w:eastAsia="Times New Roman" w:hAnsi="Palatino Linotype" w:cs="Times New Roman"/>
          <w:sz w:val="20"/>
          <w:szCs w:val="20"/>
          <w:u w:val="single"/>
          <w:lang w:val="az-Latn-AZ"/>
        </w:rPr>
        <w:t> nömrəli</w:t>
      </w:r>
      <w:r w:rsidRPr="00137EF6">
        <w:rPr>
          <w:rFonts w:ascii="Palatino Linotype" w:eastAsia="Times New Roman" w:hAnsi="Palatino Linotype" w:cs="Times New Roman"/>
          <w:sz w:val="20"/>
          <w:szCs w:val="20"/>
          <w:lang w:val="az-Latn-AZ"/>
        </w:rPr>
        <w:t> Azərbaycan Respublikasının Qanunu </w:t>
      </w:r>
      <w:r w:rsidRPr="00137EF6">
        <w:rPr>
          <w:rFonts w:ascii="Palatino Linotype" w:eastAsia="Times New Roman" w:hAnsi="Palatino Linotype" w:cs="Times New Roman"/>
          <w:b/>
          <w:bCs/>
          <w:sz w:val="20"/>
          <w:szCs w:val="20"/>
          <w:lang w:val="az-Latn-AZ"/>
        </w:rPr>
        <w:t>(“Respublika” qəzeti, 14 noyabr 2015-ci il, № 250, Azərbaycan Respublikasının Qanunvericilik Toplusu, 2015-ci il, № 11, maddə 1262)</w:t>
      </w:r>
    </w:p>
    <w:p w:rsidR="00137EF6" w:rsidRPr="00137EF6" w:rsidRDefault="00137EF6" w:rsidP="00137EF6">
      <w:pPr>
        <w:spacing w:after="120" w:line="240" w:lineRule="auto"/>
        <w:ind w:left="714" w:hanging="357"/>
        <w:jc w:val="both"/>
        <w:rPr>
          <w:rFonts w:ascii="Times New Roman" w:eastAsia="Times New Roman" w:hAnsi="Times New Roman" w:cs="Times New Roman"/>
          <w:sz w:val="20"/>
          <w:szCs w:val="20"/>
        </w:rPr>
      </w:pPr>
      <w:r w:rsidRPr="00137EF6">
        <w:rPr>
          <w:rFonts w:ascii="Palatino Linotype" w:eastAsia="Times New Roman" w:hAnsi="Palatino Linotype" w:cs="Times New Roman"/>
          <w:b/>
          <w:bCs/>
          <w:sz w:val="20"/>
          <w:szCs w:val="20"/>
          <w:lang w:val="az-Latn-AZ"/>
        </w:rPr>
        <w:t>15.</w:t>
      </w:r>
      <w:r w:rsidRPr="00137EF6">
        <w:rPr>
          <w:rFonts w:ascii="Times New Roman" w:eastAsia="Times New Roman" w:hAnsi="Times New Roman" w:cs="Times New Roman"/>
          <w:sz w:val="14"/>
          <w:szCs w:val="14"/>
          <w:lang w:val="az-Latn-AZ"/>
        </w:rPr>
        <w:t>    </w:t>
      </w:r>
      <w:r w:rsidRPr="00137EF6">
        <w:rPr>
          <w:rFonts w:ascii="Palatino Linotype" w:eastAsia="Times New Roman" w:hAnsi="Palatino Linotype" w:cs="Times New Roman"/>
          <w:sz w:val="20"/>
          <w:szCs w:val="20"/>
          <w:u w:val="single"/>
          <w:lang w:val="az-Latn-AZ"/>
        </w:rPr>
        <w:t>4 mart 2016-cı il tarixli </w:t>
      </w:r>
      <w:r w:rsidRPr="00137EF6">
        <w:rPr>
          <w:rFonts w:ascii="Palatino Linotype" w:eastAsia="Times New Roman" w:hAnsi="Palatino Linotype" w:cs="Times New Roman"/>
          <w:b/>
          <w:bCs/>
          <w:sz w:val="20"/>
          <w:szCs w:val="20"/>
          <w:u w:val="single"/>
          <w:lang w:val="az-Latn-AZ"/>
        </w:rPr>
        <w:t>140-VQD</w:t>
      </w:r>
      <w:r w:rsidRPr="00137EF6">
        <w:rPr>
          <w:rFonts w:ascii="Palatino Linotype" w:eastAsia="Times New Roman" w:hAnsi="Palatino Linotype" w:cs="Times New Roman"/>
          <w:sz w:val="20"/>
          <w:szCs w:val="20"/>
          <w:u w:val="single"/>
          <w:lang w:val="az-Latn-AZ"/>
        </w:rPr>
        <w:t> nömrəli</w:t>
      </w:r>
      <w:r w:rsidRPr="00137EF6">
        <w:rPr>
          <w:rFonts w:ascii="Palatino Linotype" w:eastAsia="Times New Roman" w:hAnsi="Palatino Linotype" w:cs="Times New Roman"/>
          <w:sz w:val="20"/>
          <w:szCs w:val="20"/>
          <w:lang w:val="az-Latn-AZ"/>
        </w:rPr>
        <w:t> Azərbaycan Respublikasının Qanunu </w:t>
      </w:r>
      <w:r w:rsidRPr="00137EF6">
        <w:rPr>
          <w:rFonts w:ascii="Palatino Linotype" w:eastAsia="Times New Roman" w:hAnsi="Palatino Linotype" w:cs="Times New Roman"/>
          <w:b/>
          <w:bCs/>
          <w:sz w:val="20"/>
          <w:szCs w:val="20"/>
          <w:lang w:val="az-Latn-AZ"/>
        </w:rPr>
        <w:t>(“Azərbaycan” qəzeti, 11 mart 2016-cı il, № 55, Azərbaycan Respublikasının Qanunvericilik Toplusu, 2016-cı il, № 03, maddə 406)</w:t>
      </w:r>
    </w:p>
    <w:p w:rsidR="00137EF6" w:rsidRPr="00137EF6" w:rsidRDefault="00137EF6" w:rsidP="00137EF6">
      <w:pPr>
        <w:numPr>
          <w:ilvl w:val="0"/>
          <w:numId w:val="6"/>
        </w:numPr>
        <w:spacing w:after="0" w:line="240" w:lineRule="auto"/>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u w:val="single"/>
          <w:lang w:val="az-Latn-AZ"/>
        </w:rPr>
        <w:t>6 may 2016-cı il tarixli </w:t>
      </w:r>
      <w:r w:rsidRPr="00137EF6">
        <w:rPr>
          <w:rFonts w:ascii="Palatino Linotype" w:eastAsia="Times New Roman" w:hAnsi="Palatino Linotype" w:cs="Times New Roman"/>
          <w:b/>
          <w:bCs/>
          <w:sz w:val="20"/>
          <w:szCs w:val="20"/>
          <w:u w:val="single"/>
          <w:lang w:val="az-Latn-AZ"/>
        </w:rPr>
        <w:t>228-VQD</w:t>
      </w:r>
      <w:r w:rsidRPr="00137EF6">
        <w:rPr>
          <w:rFonts w:ascii="Palatino Linotype" w:eastAsia="Times New Roman" w:hAnsi="Palatino Linotype" w:cs="Times New Roman"/>
          <w:sz w:val="20"/>
          <w:szCs w:val="20"/>
          <w:u w:val="single"/>
          <w:lang w:val="az-Latn-AZ"/>
        </w:rPr>
        <w:t> nömrəli</w:t>
      </w:r>
      <w:r w:rsidRPr="00137EF6">
        <w:rPr>
          <w:rFonts w:ascii="Palatino Linotype" w:eastAsia="Times New Roman" w:hAnsi="Palatino Linotype" w:cs="Times New Roman"/>
          <w:sz w:val="20"/>
          <w:szCs w:val="20"/>
          <w:lang w:val="az-Latn-AZ"/>
        </w:rPr>
        <w:t> Azərbaycan Respublikasının Qanunu </w:t>
      </w:r>
      <w:r w:rsidRPr="00137EF6">
        <w:rPr>
          <w:rFonts w:ascii="Palatino Linotype" w:eastAsia="Times New Roman" w:hAnsi="Palatino Linotype" w:cs="Times New Roman"/>
          <w:b/>
          <w:bCs/>
          <w:sz w:val="20"/>
          <w:szCs w:val="20"/>
          <w:lang w:val="az-Latn-AZ"/>
        </w:rPr>
        <w:t>(“Azərbaycan” qəzeti, 5 iyun 2016-cı il, № 120)</w:t>
      </w:r>
    </w:p>
    <w:p w:rsidR="00137EF6" w:rsidRPr="00137EF6" w:rsidRDefault="00137EF6" w:rsidP="00137EF6">
      <w:pPr>
        <w:spacing w:before="120" w:after="120" w:line="240" w:lineRule="auto"/>
        <w:ind w:left="357"/>
        <w:jc w:val="both"/>
        <w:rPr>
          <w:rFonts w:ascii="Times New Roman" w:eastAsia="Times New Roman" w:hAnsi="Times New Roman" w:cs="Times New Roman"/>
          <w:sz w:val="20"/>
          <w:szCs w:val="20"/>
        </w:rPr>
      </w:pPr>
      <w:r w:rsidRPr="00137EF6">
        <w:rPr>
          <w:rFonts w:ascii="Palatino Linotype" w:eastAsia="Times New Roman" w:hAnsi="Palatino Linotype" w:cs="Times New Roman"/>
          <w:sz w:val="20"/>
          <w:szCs w:val="20"/>
          <w:lang w:val="az-Latn-AZ"/>
        </w:rPr>
        <w:t> </w:t>
      </w:r>
    </w:p>
    <w:p w:rsidR="00137EF6" w:rsidRPr="00137EF6" w:rsidRDefault="00137EF6" w:rsidP="00137EF6">
      <w:pPr>
        <w:spacing w:line="256" w:lineRule="auto"/>
      </w:pPr>
    </w:p>
    <w:p w:rsidR="00522F78" w:rsidRPr="00137EF6" w:rsidRDefault="00522F78" w:rsidP="00137EF6"/>
    <w:sectPr w:rsidR="00522F78" w:rsidRPr="00137EF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905F07"/>
    <w:multiLevelType w:val="multilevel"/>
    <w:tmpl w:val="98DCD0A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0822AA"/>
    <w:multiLevelType w:val="multilevel"/>
    <w:tmpl w:val="08526C6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A6522D"/>
    <w:multiLevelType w:val="multilevel"/>
    <w:tmpl w:val="B12683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E0A23B3"/>
    <w:multiLevelType w:val="multilevel"/>
    <w:tmpl w:val="AB3C8CB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0MDExMjUwMTC0MDBR0lEKTi0uzszPAykwqgUApPTXPSwAAAA="/>
  </w:docVars>
  <w:rsids>
    <w:rsidRoot w:val="0073590C"/>
    <w:rsid w:val="00137EF6"/>
    <w:rsid w:val="00522F78"/>
    <w:rsid w:val="0073590C"/>
    <w:rsid w:val="007C2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600AE7-A57F-4AFA-AD2A-904D6BBFA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3590C"/>
    <w:rPr>
      <w:color w:val="0000FF"/>
      <w:u w:val="single"/>
    </w:rPr>
  </w:style>
  <w:style w:type="character" w:styleId="FollowedHyperlink">
    <w:name w:val="FollowedHyperlink"/>
    <w:basedOn w:val="DefaultParagraphFont"/>
    <w:uiPriority w:val="99"/>
    <w:semiHidden/>
    <w:unhideWhenUsed/>
    <w:rsid w:val="0073590C"/>
    <w:rPr>
      <w:color w:val="800080"/>
      <w:u w:val="single"/>
    </w:rPr>
  </w:style>
  <w:style w:type="character" w:styleId="EndnoteReference">
    <w:name w:val="endnote reference"/>
    <w:basedOn w:val="DefaultParagraphFont"/>
    <w:uiPriority w:val="99"/>
    <w:semiHidden/>
    <w:unhideWhenUsed/>
    <w:rsid w:val="0073590C"/>
  </w:style>
  <w:style w:type="character" w:customStyle="1" w:styleId="apple-converted-space">
    <w:name w:val="apple-converted-space"/>
    <w:basedOn w:val="DefaultParagraphFont"/>
    <w:rsid w:val="00735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98607">
      <w:bodyDiv w:val="1"/>
      <w:marLeft w:val="0"/>
      <w:marRight w:val="0"/>
      <w:marTop w:val="0"/>
      <w:marBottom w:val="0"/>
      <w:divBdr>
        <w:top w:val="none" w:sz="0" w:space="0" w:color="auto"/>
        <w:left w:val="none" w:sz="0" w:space="0" w:color="auto"/>
        <w:bottom w:val="none" w:sz="0" w:space="0" w:color="auto"/>
        <w:right w:val="none" w:sz="0" w:space="0" w:color="auto"/>
      </w:divBdr>
    </w:div>
    <w:div w:id="4734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2</Pages>
  <Words>28429</Words>
  <Characters>162046</Characters>
  <Application>Microsoft Office Word</Application>
  <DocSecurity>0</DocSecurity>
  <Lines>1350</Lines>
  <Paragraphs>380</Paragraphs>
  <ScaleCrop>false</ScaleCrop>
  <Company/>
  <LinksUpToDate>false</LinksUpToDate>
  <CharactersWithSpaces>190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3</cp:revision>
  <dcterms:created xsi:type="dcterms:W3CDTF">2016-09-24T09:53:00Z</dcterms:created>
  <dcterms:modified xsi:type="dcterms:W3CDTF">2016-09-24T09:57:00Z</dcterms:modified>
</cp:coreProperties>
</file>